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7A97C" w14:textId="4A49A82F" w:rsidR="00C74889" w:rsidRPr="008C45D3" w:rsidRDefault="00C74889" w:rsidP="00F9603A">
      <w:pPr>
        <w:tabs>
          <w:tab w:val="clear" w:pos="709"/>
        </w:tabs>
        <w:spacing w:after="160" w:line="259" w:lineRule="auto"/>
        <w:ind w:firstLine="0"/>
        <w:rPr>
          <w:rFonts w:cs="Times New Roman"/>
          <w:szCs w:val="24"/>
        </w:rPr>
      </w:pPr>
    </w:p>
    <w:p w14:paraId="6968E8DD" w14:textId="6DE70E93" w:rsidR="00D81A10" w:rsidRPr="008C45D3" w:rsidRDefault="00684305" w:rsidP="0042310E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szCs w:val="24"/>
        </w:rPr>
      </w:pPr>
      <w:r>
        <w:rPr>
          <w:rFonts w:cs="Times New Roman"/>
          <w:b/>
          <w:noProof/>
          <w:color w:val="000000" w:themeColor="text1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75E70C81" wp14:editId="4DD10981">
            <wp:simplePos x="0" y="0"/>
            <wp:positionH relativeFrom="column">
              <wp:posOffset>3105785</wp:posOffset>
            </wp:positionH>
            <wp:positionV relativeFrom="paragraph">
              <wp:posOffset>92075</wp:posOffset>
            </wp:positionV>
            <wp:extent cx="2441627" cy="965200"/>
            <wp:effectExtent l="0" t="0" r="0" b="6350"/>
            <wp:wrapNone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kop-logo-rgb-horizontal_0003_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1627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16A68">
        <w:rPr>
          <w:b/>
          <w:noProof/>
          <w:color w:val="000000" w:themeColor="text1"/>
          <w:lang w:val="en-US"/>
        </w:rPr>
        <w:drawing>
          <wp:anchor distT="0" distB="0" distL="114300" distR="114300" simplePos="0" relativeHeight="251659264" behindDoc="0" locked="0" layoutInCell="1" allowOverlap="1" wp14:anchorId="397A4836" wp14:editId="586DA0D7">
            <wp:simplePos x="0" y="0"/>
            <wp:positionH relativeFrom="column">
              <wp:posOffset>892810</wp:posOffset>
            </wp:positionH>
            <wp:positionV relativeFrom="paragraph">
              <wp:posOffset>225425</wp:posOffset>
            </wp:positionV>
            <wp:extent cx="1676400" cy="904240"/>
            <wp:effectExtent l="0" t="0" r="0" b="0"/>
            <wp:wrapNone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90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C781FD" w14:textId="2390B8D9" w:rsidR="008C45D3" w:rsidRDefault="008C45D3" w:rsidP="005602E9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 w:val="40"/>
          <w:szCs w:val="40"/>
        </w:rPr>
      </w:pPr>
    </w:p>
    <w:p w14:paraId="2E4B33C8" w14:textId="570C3F65" w:rsidR="008C45D3" w:rsidRDefault="008C45D3" w:rsidP="005602E9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 w:val="40"/>
          <w:szCs w:val="40"/>
        </w:rPr>
      </w:pPr>
    </w:p>
    <w:p w14:paraId="650CB968" w14:textId="1D3CA5FD" w:rsidR="00684305" w:rsidRDefault="00684305" w:rsidP="005602E9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 w:val="40"/>
          <w:szCs w:val="40"/>
        </w:rPr>
      </w:pPr>
    </w:p>
    <w:p w14:paraId="5A169419" w14:textId="7DBDC8A1" w:rsidR="00684305" w:rsidRDefault="00684305" w:rsidP="005602E9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 w:val="40"/>
          <w:szCs w:val="40"/>
        </w:rPr>
      </w:pPr>
    </w:p>
    <w:p w14:paraId="78BA4CC9" w14:textId="7797C5FC" w:rsidR="000B55AC" w:rsidRPr="008C45D3" w:rsidRDefault="000B55AC" w:rsidP="005602E9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 w:val="40"/>
          <w:szCs w:val="40"/>
        </w:rPr>
      </w:pPr>
      <w:r w:rsidRPr="008C45D3">
        <w:rPr>
          <w:rFonts w:cs="Times New Roman"/>
          <w:b/>
          <w:sz w:val="40"/>
          <w:szCs w:val="40"/>
        </w:rPr>
        <w:t xml:space="preserve">PÁLYÁZATI </w:t>
      </w:r>
      <w:r w:rsidR="00421D18" w:rsidRPr="008C45D3">
        <w:rPr>
          <w:rFonts w:cs="Times New Roman"/>
          <w:b/>
          <w:sz w:val="40"/>
          <w:szCs w:val="40"/>
        </w:rPr>
        <w:t>FELHÍVÁS</w:t>
      </w:r>
    </w:p>
    <w:p w14:paraId="1E20A771" w14:textId="7425EC4C" w:rsidR="000B55AC" w:rsidRPr="008C45D3" w:rsidRDefault="000B55AC" w:rsidP="005602E9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szCs w:val="24"/>
        </w:rPr>
      </w:pPr>
    </w:p>
    <w:p w14:paraId="65C46D98" w14:textId="16EC3BBB" w:rsidR="000B55AC" w:rsidRPr="008C45D3" w:rsidRDefault="00D81A10" w:rsidP="008C45D3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Cs w:val="24"/>
        </w:rPr>
      </w:pPr>
      <w:r w:rsidRPr="008C45D3">
        <w:rPr>
          <w:rFonts w:cs="Times New Roman"/>
          <w:b/>
          <w:szCs w:val="24"/>
        </w:rPr>
        <w:t xml:space="preserve">a </w:t>
      </w:r>
      <w:r w:rsidR="00DC4035" w:rsidRPr="008C45D3">
        <w:rPr>
          <w:rFonts w:cs="Times New Roman"/>
          <w:b/>
          <w:szCs w:val="24"/>
        </w:rPr>
        <w:t>Magyar Agrár- és Élettudományi Egyetem</w:t>
      </w:r>
      <w:r w:rsidRPr="008C45D3">
        <w:rPr>
          <w:rFonts w:cs="Times New Roman"/>
          <w:b/>
          <w:color w:val="0070C0"/>
          <w:szCs w:val="24"/>
        </w:rPr>
        <w:t xml:space="preserve"> </w:t>
      </w:r>
      <w:r w:rsidRPr="008C45D3">
        <w:rPr>
          <w:rFonts w:cs="Times New Roman"/>
          <w:b/>
          <w:szCs w:val="24"/>
        </w:rPr>
        <w:t>által meghirdetett</w:t>
      </w:r>
    </w:p>
    <w:p w14:paraId="43A0E136" w14:textId="6C90B858" w:rsidR="00F42533" w:rsidRPr="008C45D3" w:rsidRDefault="00F42533" w:rsidP="005602E9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Cs w:val="24"/>
        </w:rPr>
      </w:pPr>
    </w:p>
    <w:p w14:paraId="3BAD4E5D" w14:textId="1D4ADC08" w:rsidR="000B55AC" w:rsidRPr="008C45D3" w:rsidRDefault="00F42533" w:rsidP="00A611E9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Cs w:val="24"/>
        </w:rPr>
      </w:pPr>
      <w:r w:rsidRPr="008C45D3">
        <w:rPr>
          <w:rFonts w:cs="Times New Roman"/>
          <w:b/>
          <w:szCs w:val="24"/>
        </w:rPr>
        <w:t>Egyetemi Kutatói Ösztöndíj Program keretből finanszírozott</w:t>
      </w:r>
    </w:p>
    <w:p w14:paraId="0DECB74D" w14:textId="29475148" w:rsidR="00F42533" w:rsidRPr="008C45D3" w:rsidRDefault="00F42533" w:rsidP="0051551B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szCs w:val="24"/>
        </w:rPr>
      </w:pPr>
    </w:p>
    <w:p w14:paraId="0944FEAC" w14:textId="74B1EFA9" w:rsidR="009D4F8C" w:rsidRPr="008C45D3" w:rsidRDefault="009D4F8C" w:rsidP="0003377B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Cs w:val="24"/>
        </w:rPr>
      </w:pPr>
      <w:r w:rsidRPr="008C45D3">
        <w:rPr>
          <w:rFonts w:cs="Times New Roman"/>
          <w:b/>
          <w:szCs w:val="24"/>
        </w:rPr>
        <w:t>Kooperatív Doktori Programhoz</w:t>
      </w:r>
    </w:p>
    <w:p w14:paraId="40C0D1F2" w14:textId="1CDC1870" w:rsidR="000B55AC" w:rsidRPr="008C45D3" w:rsidRDefault="000B55AC" w:rsidP="00486722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szCs w:val="24"/>
        </w:rPr>
      </w:pPr>
    </w:p>
    <w:p w14:paraId="661D4A00" w14:textId="0847987C" w:rsidR="000B55AC" w:rsidRPr="008C45D3" w:rsidRDefault="00D81A10" w:rsidP="0042310E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Cs w:val="24"/>
        </w:rPr>
      </w:pPr>
      <w:r w:rsidRPr="008C45D3">
        <w:rPr>
          <w:rFonts w:cs="Times New Roman"/>
          <w:b/>
          <w:szCs w:val="24"/>
        </w:rPr>
        <w:t>2024/2025</w:t>
      </w:r>
      <w:r w:rsidR="000B55AC" w:rsidRPr="008C45D3">
        <w:rPr>
          <w:rFonts w:cs="Times New Roman"/>
          <w:b/>
          <w:szCs w:val="24"/>
        </w:rPr>
        <w:t>. tanév</w:t>
      </w:r>
    </w:p>
    <w:p w14:paraId="7008B3E5" w14:textId="103BDD85" w:rsidR="00F42533" w:rsidRPr="008C45D3" w:rsidRDefault="00F42533" w:rsidP="005602E9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Cs w:val="24"/>
        </w:rPr>
      </w:pPr>
    </w:p>
    <w:p w14:paraId="7A6F7D1E" w14:textId="70CC9669" w:rsidR="00CD6650" w:rsidRPr="008C45D3" w:rsidRDefault="00CD6650" w:rsidP="00486722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Cs w:val="24"/>
        </w:rPr>
      </w:pPr>
    </w:p>
    <w:p w14:paraId="221FD4EC" w14:textId="7D7705D7" w:rsidR="00CD6650" w:rsidRPr="008C45D3" w:rsidRDefault="00CD6650" w:rsidP="00486722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Cs w:val="24"/>
        </w:rPr>
      </w:pPr>
    </w:p>
    <w:p w14:paraId="300A6060" w14:textId="729A570E" w:rsidR="008C45D3" w:rsidRPr="008C45D3" w:rsidRDefault="00FB0CA3" w:rsidP="00486722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i/>
          <w:color w:val="0070C0"/>
          <w:szCs w:val="24"/>
        </w:rPr>
      </w:pPr>
      <w:r w:rsidRPr="008C45D3">
        <w:rPr>
          <w:rFonts w:cs="Times New Roman"/>
          <w:b/>
          <w:szCs w:val="24"/>
        </w:rPr>
        <w:t xml:space="preserve">Felhívás közzétételének napja: </w:t>
      </w:r>
      <w:r w:rsidRPr="00EF0D1E">
        <w:rPr>
          <w:rFonts w:cs="Times New Roman"/>
          <w:b/>
          <w:szCs w:val="24"/>
        </w:rPr>
        <w:t xml:space="preserve">2024. </w:t>
      </w:r>
      <w:r w:rsidR="00684305">
        <w:rPr>
          <w:rFonts w:cs="Times New Roman"/>
          <w:b/>
          <w:szCs w:val="24"/>
        </w:rPr>
        <w:t>június 10.</w:t>
      </w:r>
    </w:p>
    <w:p w14:paraId="7DAB0AB9" w14:textId="69437965" w:rsidR="00FC21C0" w:rsidRPr="008C45D3" w:rsidRDefault="00FB0CA3" w:rsidP="00486722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szCs w:val="24"/>
        </w:rPr>
      </w:pPr>
      <w:r w:rsidRPr="008C45D3">
        <w:rPr>
          <w:rFonts w:cs="Times New Roman"/>
          <w:b/>
          <w:szCs w:val="24"/>
        </w:rPr>
        <w:t xml:space="preserve">Helye: </w:t>
      </w:r>
      <w:hyperlink r:id="rId10" w:history="1">
        <w:r w:rsidR="00FC21C0" w:rsidRPr="00EF0D1E">
          <w:rPr>
            <w:rStyle w:val="Hiperhivatkozs"/>
            <w:rFonts w:cs="Times New Roman"/>
            <w:b/>
            <w:color w:val="auto"/>
            <w:szCs w:val="24"/>
          </w:rPr>
          <w:t>www.uni-mate.hu</w:t>
        </w:r>
      </w:hyperlink>
    </w:p>
    <w:p w14:paraId="00B575C7" w14:textId="30E1F85B" w:rsidR="00421D18" w:rsidRPr="008C45D3" w:rsidRDefault="00421D18" w:rsidP="0042310E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i/>
          <w:color w:val="0070C0"/>
          <w:szCs w:val="24"/>
        </w:rPr>
      </w:pPr>
    </w:p>
    <w:p w14:paraId="47A9B803" w14:textId="3461DEFB" w:rsidR="008C45D3" w:rsidRPr="008C45D3" w:rsidRDefault="008C45D3" w:rsidP="0042310E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i/>
          <w:color w:val="0070C0"/>
          <w:szCs w:val="24"/>
        </w:rPr>
      </w:pPr>
    </w:p>
    <w:p w14:paraId="1C176F84" w14:textId="0509F072" w:rsidR="00FF7B1F" w:rsidRPr="008C45D3" w:rsidRDefault="00421D18" w:rsidP="005602E9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color w:val="000000" w:themeColor="text1"/>
          <w:szCs w:val="24"/>
        </w:rPr>
      </w:pPr>
      <w:r w:rsidRPr="008C45D3">
        <w:rPr>
          <w:rFonts w:cs="Times New Roman"/>
          <w:b/>
          <w:color w:val="000000" w:themeColor="text1"/>
          <w:szCs w:val="24"/>
        </w:rPr>
        <w:t xml:space="preserve">A Felhívás az EKÖP Tanács </w:t>
      </w:r>
      <w:r w:rsidRPr="00684305">
        <w:rPr>
          <w:rFonts w:cs="Times New Roman"/>
          <w:b/>
          <w:szCs w:val="24"/>
        </w:rPr>
        <w:t xml:space="preserve">2024. </w:t>
      </w:r>
      <w:r w:rsidR="00684305" w:rsidRPr="00684305">
        <w:rPr>
          <w:rFonts w:cs="Times New Roman"/>
          <w:b/>
          <w:szCs w:val="24"/>
        </w:rPr>
        <w:t>június 3-án</w:t>
      </w:r>
      <w:r w:rsidRPr="00EF0D1E">
        <w:rPr>
          <w:rFonts w:cs="Times New Roman"/>
          <w:b/>
          <w:szCs w:val="24"/>
        </w:rPr>
        <w:t xml:space="preserve"> </w:t>
      </w:r>
      <w:r w:rsidRPr="008C45D3">
        <w:rPr>
          <w:rFonts w:cs="Times New Roman"/>
          <w:b/>
          <w:color w:val="000000" w:themeColor="text1"/>
          <w:szCs w:val="24"/>
        </w:rPr>
        <w:t xml:space="preserve">kelt </w:t>
      </w:r>
      <w:r w:rsidR="008E6A22" w:rsidRPr="008C45D3">
        <w:rPr>
          <w:rFonts w:cs="Times New Roman"/>
          <w:b/>
          <w:color w:val="000000" w:themeColor="text1"/>
          <w:szCs w:val="24"/>
        </w:rPr>
        <w:t>előzetes véleménye</w:t>
      </w:r>
      <w:r w:rsidRPr="008C45D3">
        <w:rPr>
          <w:rFonts w:cs="Times New Roman"/>
          <w:b/>
          <w:color w:val="000000" w:themeColor="text1"/>
          <w:szCs w:val="24"/>
        </w:rPr>
        <w:t xml:space="preserve"> alapján kerül meghirdetésre.</w:t>
      </w:r>
    </w:p>
    <w:p w14:paraId="3E0BBE8B" w14:textId="4B59C408" w:rsidR="008C45D3" w:rsidRDefault="008C45D3" w:rsidP="00486722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color w:val="000000" w:themeColor="text1"/>
          <w:szCs w:val="24"/>
        </w:rPr>
      </w:pPr>
    </w:p>
    <w:p w14:paraId="63A5E969" w14:textId="77777777" w:rsidR="008C45D3" w:rsidRDefault="008C45D3" w:rsidP="00486722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color w:val="000000" w:themeColor="text1"/>
          <w:szCs w:val="24"/>
        </w:rPr>
      </w:pPr>
    </w:p>
    <w:p w14:paraId="4967CD5C" w14:textId="77777777" w:rsidR="008C45D3" w:rsidRDefault="008C45D3" w:rsidP="00486722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color w:val="000000" w:themeColor="text1"/>
          <w:szCs w:val="24"/>
        </w:rPr>
      </w:pPr>
      <w:r>
        <w:rPr>
          <w:rFonts w:cs="Times New Roman"/>
          <w:b/>
          <w:color w:val="000000" w:themeColor="text1"/>
          <w:szCs w:val="24"/>
        </w:rPr>
        <w:t>Gödöllő</w:t>
      </w:r>
    </w:p>
    <w:p w14:paraId="70B45ADB" w14:textId="45674842" w:rsidR="008C45D3" w:rsidRDefault="008C45D3" w:rsidP="00486722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color w:val="000000" w:themeColor="text1"/>
          <w:szCs w:val="24"/>
        </w:rPr>
      </w:pPr>
      <w:r>
        <w:rPr>
          <w:rFonts w:cs="Times New Roman"/>
          <w:b/>
          <w:color w:val="000000" w:themeColor="text1"/>
          <w:szCs w:val="24"/>
        </w:rPr>
        <w:t>2024</w:t>
      </w:r>
    </w:p>
    <w:p w14:paraId="0F5EA27B" w14:textId="196FCA66" w:rsidR="00FF7B1F" w:rsidRPr="008C45D3" w:rsidRDefault="00FF7B1F" w:rsidP="00486722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color w:val="000000" w:themeColor="text1"/>
          <w:szCs w:val="24"/>
        </w:rPr>
      </w:pPr>
      <w:r w:rsidRPr="008C45D3">
        <w:rPr>
          <w:rFonts w:cs="Times New Roman"/>
          <w:b/>
          <w:color w:val="000000" w:themeColor="text1"/>
          <w:szCs w:val="24"/>
        </w:rPr>
        <w:br w:type="page"/>
      </w:r>
    </w:p>
    <w:p w14:paraId="375F88A7" w14:textId="77777777" w:rsidR="00421D18" w:rsidRPr="008C45D3" w:rsidRDefault="00421D18" w:rsidP="00F42533">
      <w:pPr>
        <w:tabs>
          <w:tab w:val="clear" w:pos="709"/>
        </w:tabs>
        <w:spacing w:after="160" w:line="259" w:lineRule="auto"/>
        <w:ind w:firstLine="0"/>
        <w:jc w:val="center"/>
        <w:rPr>
          <w:rFonts w:cs="Times New Roman"/>
          <w:b/>
          <w:color w:val="000000" w:themeColor="text1"/>
          <w:szCs w:val="24"/>
        </w:rPr>
      </w:pPr>
    </w:p>
    <w:sdt>
      <w:sdtPr>
        <w:rPr>
          <w:rFonts w:eastAsiaTheme="minorHAnsi" w:cs="Times New Roman"/>
          <w:b w:val="0"/>
          <w:color w:val="auto"/>
          <w:szCs w:val="24"/>
          <w:lang w:eastAsia="en-US"/>
        </w:rPr>
        <w:id w:val="-150743474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0B96098" w14:textId="3C278484" w:rsidR="00E00411" w:rsidRPr="008C45D3" w:rsidRDefault="00E00411" w:rsidP="00CB2FA2">
          <w:pPr>
            <w:pStyle w:val="Tartalomjegyzkcmsora"/>
            <w:rPr>
              <w:rFonts w:cs="Times New Roman"/>
              <w:szCs w:val="24"/>
            </w:rPr>
          </w:pPr>
          <w:r w:rsidRPr="008C45D3">
            <w:rPr>
              <w:rFonts w:cs="Times New Roman"/>
              <w:szCs w:val="24"/>
            </w:rPr>
            <w:t>Tartalom</w:t>
          </w:r>
        </w:p>
        <w:p w14:paraId="496008E9" w14:textId="4904EE35" w:rsidR="00486722" w:rsidRPr="008C45D3" w:rsidRDefault="00E00411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r w:rsidRPr="008C45D3">
            <w:rPr>
              <w:rFonts w:cs="Times New Roman"/>
              <w:b/>
              <w:bCs/>
              <w:szCs w:val="24"/>
            </w:rPr>
            <w:fldChar w:fldCharType="begin"/>
          </w:r>
          <w:r w:rsidRPr="008C45D3">
            <w:rPr>
              <w:rFonts w:cs="Times New Roman"/>
              <w:b/>
              <w:bCs/>
              <w:szCs w:val="24"/>
            </w:rPr>
            <w:instrText xml:space="preserve"> TOC \o "1-3" \h \z \u </w:instrText>
          </w:r>
          <w:r w:rsidRPr="008C45D3">
            <w:rPr>
              <w:rFonts w:cs="Times New Roman"/>
              <w:b/>
              <w:bCs/>
              <w:szCs w:val="24"/>
            </w:rPr>
            <w:fldChar w:fldCharType="separate"/>
          </w:r>
          <w:hyperlink w:anchor="_Toc159581772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. Értelmező rendelkezése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72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5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0442B51B" w14:textId="5D334B5B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73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2. A pályázat célja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73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5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0E2A73D9" w14:textId="13DED5AD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74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3. A felsőoktatási intézményre vonatkozó jogszabályi kötelezettsége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74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6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0DAB17AA" w14:textId="66B80BBD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75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4. Az ösztöndíj formája és összege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75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6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77B78156" w14:textId="3DA72CD9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76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5. Jogosultsági feltételek, pályázati kategóriá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76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7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5E9C35E" w14:textId="51705CD8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77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6. Kizáró oko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77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9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03F8C232" w14:textId="5EA6A667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78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7. A pályázat lebonyolítása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78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9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793EB1DB" w14:textId="3A4AB8C0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79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8. Ösztöndíjas idősza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79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0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753A1983" w14:textId="5F9E76D7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80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9. A pályázat benyújtása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80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0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0F1B9A4" w14:textId="5D41EED2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81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0. Kötelező vállaláso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81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0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646B9694" w14:textId="4573CA87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82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1. Bírálati szemponto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82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1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0E7C88FB" w14:textId="062D6787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83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2. Benyújtandó dokumentumo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83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1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A9FB729" w14:textId="16E9484A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84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3. Témavezető és vállalati szakértő feladatai, díjazása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84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3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3C427FA7" w14:textId="0E86F2BD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85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4. Az ösztöndíj felhasználása, beszámolási rend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85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4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E2808C0" w14:textId="6A1AE472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86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5. Az ösztöndíj finanszírozásának módja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86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5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40E49AD9" w14:textId="24BAD490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87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6. A pályázat érvényességének formai ellenőrzése, hiánypótlás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87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5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1D153C4B" w14:textId="2E79686A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88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7. A bírálat folyamata</w:t>
            </w:r>
            <w:r w:rsidR="00FC21C0" w:rsidRPr="008C45D3">
              <w:rPr>
                <w:rStyle w:val="Hiperhivatkozs"/>
                <w:rFonts w:cs="Times New Roman"/>
                <w:noProof/>
                <w:szCs w:val="24"/>
              </w:rPr>
              <w:t>, összeférhetetlenség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88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6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2B6CB55" w14:textId="02A764A8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89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8. Az ösztöndíj lemondása, szüneteltetése</w:t>
            </w:r>
            <w:r w:rsidR="00FC21C0" w:rsidRPr="008C45D3">
              <w:rPr>
                <w:rStyle w:val="Hiperhivatkozs"/>
                <w:rFonts w:cs="Times New Roman"/>
                <w:noProof/>
                <w:szCs w:val="24"/>
              </w:rPr>
              <w:t>, az ösztöndíjas jogviszony megszűnése</w:t>
            </w:r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 xml:space="preserve"> és egyéb rendelkezése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89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6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49A35DA9" w14:textId="6ACD32B5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90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19. Az intézményi támogatás elszámolása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90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9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1B4CF7CF" w14:textId="5D1F3401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91" w:history="1">
            <w:r w:rsidR="00486722" w:rsidRPr="008C45D3">
              <w:rPr>
                <w:rStyle w:val="Hiperhivatkozs"/>
                <w:rFonts w:eastAsia="Verdana" w:cs="Times New Roman"/>
                <w:noProof/>
                <w:w w:val="99"/>
                <w:szCs w:val="24"/>
              </w:rPr>
              <w:t>20.</w:t>
            </w:r>
            <w:r w:rsidR="00486722" w:rsidRPr="008C45D3">
              <w:rPr>
                <w:rStyle w:val="Hiperhivatkozs"/>
                <w:rFonts w:eastAsia="Verdana" w:cs="Times New Roman"/>
                <w:noProof/>
                <w:spacing w:val="-32"/>
                <w:szCs w:val="24"/>
              </w:rPr>
              <w:t xml:space="preserve"> </w:t>
            </w:r>
            <w:r w:rsidR="00486722" w:rsidRPr="008C45D3">
              <w:rPr>
                <w:rStyle w:val="Hiperhivatkozs"/>
                <w:rFonts w:eastAsia="Verdana" w:cs="Times New Roman"/>
                <w:noProof/>
                <w:spacing w:val="-1"/>
                <w:szCs w:val="24"/>
              </w:rPr>
              <w:t>N</w:t>
            </w:r>
            <w:r w:rsidR="00486722" w:rsidRPr="008C45D3">
              <w:rPr>
                <w:rStyle w:val="Hiperhivatkozs"/>
                <w:rFonts w:eastAsia="Verdana" w:cs="Times New Roman"/>
                <w:noProof/>
                <w:szCs w:val="24"/>
              </w:rPr>
              <w:t>y</w:t>
            </w:r>
            <w:r w:rsidR="00486722" w:rsidRPr="008C45D3">
              <w:rPr>
                <w:rStyle w:val="Hiperhivatkozs"/>
                <w:rFonts w:eastAsia="Verdana" w:cs="Times New Roman"/>
                <w:noProof/>
                <w:spacing w:val="1"/>
                <w:szCs w:val="24"/>
              </w:rPr>
              <w:t>i</w:t>
            </w:r>
            <w:r w:rsidR="00486722" w:rsidRPr="008C45D3">
              <w:rPr>
                <w:rStyle w:val="Hiperhivatkozs"/>
                <w:rFonts w:eastAsia="Verdana" w:cs="Times New Roman"/>
                <w:noProof/>
                <w:spacing w:val="-1"/>
                <w:szCs w:val="24"/>
              </w:rPr>
              <w:t>l</w:t>
            </w:r>
            <w:r w:rsidR="00486722" w:rsidRPr="008C45D3">
              <w:rPr>
                <w:rStyle w:val="Hiperhivatkozs"/>
                <w:rFonts w:eastAsia="Verdana" w:cs="Times New Roman"/>
                <w:noProof/>
                <w:spacing w:val="2"/>
                <w:szCs w:val="24"/>
              </w:rPr>
              <w:t>v</w:t>
            </w:r>
            <w:r w:rsidR="00486722" w:rsidRPr="008C45D3">
              <w:rPr>
                <w:rStyle w:val="Hiperhivatkozs"/>
                <w:rFonts w:eastAsia="Verdana" w:cs="Times New Roman"/>
                <w:noProof/>
                <w:spacing w:val="-1"/>
                <w:szCs w:val="24"/>
              </w:rPr>
              <w:t>á</w:t>
            </w:r>
            <w:r w:rsidR="00486722" w:rsidRPr="008C45D3">
              <w:rPr>
                <w:rStyle w:val="Hiperhivatkozs"/>
                <w:rFonts w:eastAsia="Verdana" w:cs="Times New Roman"/>
                <w:noProof/>
                <w:szCs w:val="24"/>
              </w:rPr>
              <w:t>n</w:t>
            </w:r>
            <w:r w:rsidR="00486722" w:rsidRPr="008C45D3">
              <w:rPr>
                <w:rStyle w:val="Hiperhivatkozs"/>
                <w:rFonts w:eastAsia="Verdana" w:cs="Times New Roman"/>
                <w:noProof/>
                <w:spacing w:val="2"/>
                <w:szCs w:val="24"/>
              </w:rPr>
              <w:t>o</w:t>
            </w:r>
            <w:r w:rsidR="00486722" w:rsidRPr="008C45D3">
              <w:rPr>
                <w:rStyle w:val="Hiperhivatkozs"/>
                <w:rFonts w:eastAsia="Verdana" w:cs="Times New Roman"/>
                <w:noProof/>
                <w:szCs w:val="24"/>
              </w:rPr>
              <w:t>s</w:t>
            </w:r>
            <w:r w:rsidR="00486722" w:rsidRPr="008C45D3">
              <w:rPr>
                <w:rStyle w:val="Hiperhivatkozs"/>
                <w:rFonts w:eastAsia="Verdana" w:cs="Times New Roman"/>
                <w:noProof/>
                <w:spacing w:val="1"/>
                <w:szCs w:val="24"/>
              </w:rPr>
              <w:t>s</w:t>
            </w:r>
            <w:r w:rsidR="00486722" w:rsidRPr="008C45D3">
              <w:rPr>
                <w:rStyle w:val="Hiperhivatkozs"/>
                <w:rFonts w:eastAsia="Verdana" w:cs="Times New Roman"/>
                <w:noProof/>
                <w:spacing w:val="-1"/>
                <w:szCs w:val="24"/>
              </w:rPr>
              <w:t>á</w:t>
            </w:r>
            <w:r w:rsidR="00486722" w:rsidRPr="008C45D3">
              <w:rPr>
                <w:rStyle w:val="Hiperhivatkozs"/>
                <w:rFonts w:eastAsia="Verdana" w:cs="Times New Roman"/>
                <w:noProof/>
                <w:szCs w:val="24"/>
              </w:rPr>
              <w:t>g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91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9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72CB8AC0" w14:textId="111AEAA6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92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21. Egyéb feltétele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92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9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0596DDB1" w14:textId="50A8A571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93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22. Kifogáskezelés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93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9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07C37F2F" w14:textId="70DFB04C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94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23. További információ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94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19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71F2E42B" w14:textId="507B420E" w:rsidR="00486722" w:rsidRPr="008C45D3" w:rsidRDefault="000B2EDB">
          <w:pPr>
            <w:pStyle w:val="TJ1"/>
            <w:rPr>
              <w:rFonts w:eastAsiaTheme="minorEastAsia" w:cs="Times New Roman"/>
              <w:noProof/>
              <w:szCs w:val="24"/>
              <w:lang w:eastAsia="hu-HU"/>
            </w:rPr>
          </w:pPr>
          <w:hyperlink w:anchor="_Toc159581795" w:history="1">
            <w:r w:rsidR="00486722" w:rsidRPr="008C45D3">
              <w:rPr>
                <w:rStyle w:val="Hiperhivatkozs"/>
                <w:rFonts w:cs="Times New Roman"/>
                <w:noProof/>
                <w:szCs w:val="24"/>
              </w:rPr>
              <w:t>Mellékletek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tab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instrText xml:space="preserve"> PAGEREF _Toc159581795 \h </w:instrTex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B40CF6" w:rsidRPr="008C45D3">
              <w:rPr>
                <w:rFonts w:cs="Times New Roman"/>
                <w:noProof/>
                <w:webHidden/>
                <w:szCs w:val="24"/>
              </w:rPr>
              <w:t>21</w:t>
            </w:r>
            <w:r w:rsidR="00486722" w:rsidRPr="008C45D3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02BB633E" w14:textId="623A3F33" w:rsidR="00E00411" w:rsidRPr="008C45D3" w:rsidRDefault="00E00411">
          <w:pPr>
            <w:rPr>
              <w:rFonts w:cs="Times New Roman"/>
              <w:szCs w:val="24"/>
            </w:rPr>
          </w:pPr>
          <w:r w:rsidRPr="008C45D3">
            <w:rPr>
              <w:rFonts w:cs="Times New Roman"/>
              <w:b/>
              <w:bCs/>
              <w:szCs w:val="24"/>
            </w:rPr>
            <w:fldChar w:fldCharType="end"/>
          </w:r>
        </w:p>
      </w:sdtContent>
    </w:sdt>
    <w:p w14:paraId="24BF92E4" w14:textId="77777777" w:rsidR="009928BB" w:rsidRPr="008C45D3" w:rsidRDefault="009928BB" w:rsidP="00CB2FA2">
      <w:pPr>
        <w:pStyle w:val="Cmsor1"/>
        <w:rPr>
          <w:rFonts w:cs="Times New Roman"/>
          <w:szCs w:val="24"/>
        </w:rPr>
      </w:pPr>
    </w:p>
    <w:p w14:paraId="1B04403E" w14:textId="77777777" w:rsidR="00473324" w:rsidRPr="008C45D3" w:rsidRDefault="00473324">
      <w:pPr>
        <w:tabs>
          <w:tab w:val="clear" w:pos="709"/>
        </w:tabs>
        <w:spacing w:after="160" w:line="259" w:lineRule="auto"/>
        <w:ind w:firstLine="0"/>
        <w:jc w:val="left"/>
        <w:rPr>
          <w:rFonts w:eastAsiaTheme="majorEastAsia" w:cs="Times New Roman"/>
          <w:b/>
          <w:color w:val="000000" w:themeColor="text1"/>
          <w:szCs w:val="24"/>
        </w:rPr>
      </w:pPr>
      <w:r w:rsidRPr="008C45D3">
        <w:rPr>
          <w:rFonts w:cs="Times New Roman"/>
          <w:szCs w:val="24"/>
        </w:rPr>
        <w:br w:type="page"/>
      </w:r>
    </w:p>
    <w:p w14:paraId="6DA7F5E8" w14:textId="2C09AAFA" w:rsidR="00C83799" w:rsidRPr="008C45D3" w:rsidRDefault="006306EC" w:rsidP="008A2E93">
      <w:pPr>
        <w:pStyle w:val="Cmsor1"/>
        <w:rPr>
          <w:rFonts w:cs="Times New Roman"/>
          <w:szCs w:val="24"/>
        </w:rPr>
      </w:pPr>
      <w:bookmarkStart w:id="0" w:name="_Toc159581772"/>
      <w:r w:rsidRPr="008C45D3">
        <w:rPr>
          <w:rFonts w:cs="Times New Roman"/>
          <w:szCs w:val="24"/>
        </w:rPr>
        <w:lastRenderedPageBreak/>
        <w:t xml:space="preserve">1. </w:t>
      </w:r>
      <w:r w:rsidR="00C83799" w:rsidRPr="008C45D3">
        <w:rPr>
          <w:rFonts w:cs="Times New Roman"/>
          <w:szCs w:val="24"/>
        </w:rPr>
        <w:t>Értelmező rendelkezések</w:t>
      </w:r>
      <w:bookmarkEnd w:id="0"/>
    </w:p>
    <w:p w14:paraId="708B495E" w14:textId="71ADD3DC" w:rsidR="00651CBA" w:rsidRPr="008C45D3" w:rsidRDefault="00651CBA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color w:val="000000" w:themeColor="text1"/>
          <w:szCs w:val="24"/>
        </w:rPr>
      </w:pPr>
      <w:bookmarkStart w:id="1" w:name="_Hlk159396551"/>
      <w:r w:rsidRPr="008C45D3">
        <w:rPr>
          <w:rFonts w:cs="Times New Roman"/>
          <w:color w:val="000000" w:themeColor="text1"/>
          <w:szCs w:val="24"/>
        </w:rPr>
        <w:t>Bármely KDP:</w:t>
      </w:r>
      <w:r w:rsidR="000F1CD9" w:rsidRPr="008C45D3">
        <w:rPr>
          <w:rFonts w:cs="Times New Roman"/>
          <w:color w:val="000000" w:themeColor="text1"/>
          <w:szCs w:val="24"/>
        </w:rPr>
        <w:t xml:space="preserve"> a 2020. évi Kooperatív Doktori Program, a 2021. évi Kooperatív Doktori Program, a 2021. évi Kooperatív Doktori Program Nemzetvédelmi Alprogram, a 2023. évi Kooperatív Doktori Program</w:t>
      </w:r>
      <w:r w:rsidR="00AB3B67" w:rsidRPr="008C45D3">
        <w:rPr>
          <w:rFonts w:cs="Times New Roman"/>
          <w:color w:val="000000" w:themeColor="text1"/>
          <w:szCs w:val="24"/>
        </w:rPr>
        <w:t xml:space="preserve">, </w:t>
      </w:r>
      <w:bookmarkStart w:id="2" w:name="_Hlk159398513"/>
      <w:r w:rsidR="00AB3B67" w:rsidRPr="008C45D3">
        <w:rPr>
          <w:rFonts w:cs="Times New Roman"/>
          <w:color w:val="000000" w:themeColor="text1"/>
          <w:szCs w:val="24"/>
        </w:rPr>
        <w:t>az Egyetemi Kutatói Ösztöndíj Program Kooperatív Doktori Program</w:t>
      </w:r>
      <w:bookmarkEnd w:id="2"/>
    </w:p>
    <w:bookmarkEnd w:id="1"/>
    <w:p w14:paraId="37A871D1" w14:textId="2A8AA0D2" w:rsidR="00590D8A" w:rsidRPr="008C45D3" w:rsidRDefault="00590D8A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color w:val="000000" w:themeColor="text1"/>
          <w:szCs w:val="24"/>
        </w:rPr>
      </w:pPr>
      <w:r w:rsidRPr="008C45D3">
        <w:rPr>
          <w:rFonts w:cs="Times New Roman"/>
          <w:color w:val="000000" w:themeColor="text1"/>
          <w:szCs w:val="24"/>
        </w:rPr>
        <w:t>EKÖP: Egyetemi Kutatói Ösztöndíj Program</w:t>
      </w:r>
      <w:r w:rsidR="00EF62E5" w:rsidRPr="008C45D3">
        <w:rPr>
          <w:rFonts w:cs="Times New Roman"/>
          <w:color w:val="000000" w:themeColor="text1"/>
          <w:szCs w:val="24"/>
        </w:rPr>
        <w:t xml:space="preserve"> </w:t>
      </w:r>
    </w:p>
    <w:p w14:paraId="41B9D5A0" w14:textId="465FCA57" w:rsidR="00590D8A" w:rsidRPr="008C45D3" w:rsidRDefault="00590D8A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color w:val="000000" w:themeColor="text1"/>
          <w:szCs w:val="24"/>
        </w:rPr>
      </w:pPr>
      <w:r w:rsidRPr="008C45D3">
        <w:rPr>
          <w:rFonts w:cs="Times New Roman"/>
          <w:color w:val="000000" w:themeColor="text1"/>
          <w:szCs w:val="24"/>
        </w:rPr>
        <w:t>EKÖP Tanács: a Kormányrendelet alapján működő javaslattevő, döntés-előkészítő testület</w:t>
      </w:r>
    </w:p>
    <w:p w14:paraId="5423316C" w14:textId="013A5175" w:rsidR="00590D8A" w:rsidRPr="008C45D3" w:rsidRDefault="00170840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color w:val="000000" w:themeColor="text1"/>
          <w:szCs w:val="24"/>
        </w:rPr>
      </w:pPr>
      <w:r w:rsidRPr="008C45D3">
        <w:rPr>
          <w:rFonts w:cs="Times New Roman"/>
          <w:color w:val="000000" w:themeColor="text1"/>
          <w:szCs w:val="24"/>
        </w:rPr>
        <w:t>EKÖP-</w:t>
      </w:r>
      <w:r w:rsidR="00590D8A" w:rsidRPr="008C45D3">
        <w:rPr>
          <w:rFonts w:cs="Times New Roman"/>
          <w:color w:val="000000" w:themeColor="text1"/>
          <w:szCs w:val="24"/>
        </w:rPr>
        <w:t xml:space="preserve">KDP: </w:t>
      </w:r>
      <w:r w:rsidR="0042310E" w:rsidRPr="008C45D3">
        <w:rPr>
          <w:rFonts w:cs="Times New Roman"/>
          <w:color w:val="000000" w:themeColor="text1"/>
          <w:szCs w:val="24"/>
        </w:rPr>
        <w:t xml:space="preserve">Egyetemi Kutatói Ösztöndíj Program részeként megvalósuló </w:t>
      </w:r>
      <w:r w:rsidR="00590D8A" w:rsidRPr="008C45D3">
        <w:rPr>
          <w:rFonts w:cs="Times New Roman"/>
          <w:color w:val="000000" w:themeColor="text1"/>
          <w:szCs w:val="24"/>
        </w:rPr>
        <w:t>Kooperatív Doktori Program</w:t>
      </w:r>
    </w:p>
    <w:p w14:paraId="652BD58C" w14:textId="77777777" w:rsidR="00590D8A" w:rsidRPr="008C45D3" w:rsidRDefault="00590D8A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color w:val="000000" w:themeColor="text1"/>
          <w:szCs w:val="24"/>
        </w:rPr>
      </w:pPr>
      <w:r w:rsidRPr="008C45D3">
        <w:rPr>
          <w:rFonts w:cs="Times New Roman"/>
          <w:szCs w:val="24"/>
        </w:rPr>
        <w:t>Kormányrendelet: a</w:t>
      </w:r>
      <w:r w:rsidRPr="008C45D3">
        <w:rPr>
          <w:rFonts w:cs="Times New Roman"/>
          <w:color w:val="000000" w:themeColor="text1"/>
          <w:szCs w:val="24"/>
        </w:rPr>
        <w:t xml:space="preserve"> nemzeti felsőoktatási kiválóságról szóló 24/2013. (II. 5.) Korm. rendelet</w:t>
      </w:r>
    </w:p>
    <w:p w14:paraId="5E97E430" w14:textId="77777777" w:rsidR="00B13530" w:rsidRPr="008C45D3" w:rsidRDefault="00B13530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color w:val="000000" w:themeColor="text1"/>
          <w:szCs w:val="24"/>
        </w:rPr>
      </w:pPr>
      <w:r w:rsidRPr="008C45D3">
        <w:rPr>
          <w:rFonts w:cs="Times New Roman"/>
          <w:color w:val="000000" w:themeColor="text1"/>
          <w:szCs w:val="24"/>
        </w:rPr>
        <w:t>NKFI Alap: Nemzeti Kutatási, Fejlesztési és Innovációs Alap</w:t>
      </w:r>
    </w:p>
    <w:p w14:paraId="0419E6EC" w14:textId="77777777" w:rsidR="00B13530" w:rsidRPr="008C45D3" w:rsidRDefault="00B13530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color w:val="000000" w:themeColor="text1"/>
          <w:szCs w:val="24"/>
        </w:rPr>
      </w:pPr>
      <w:r w:rsidRPr="008C45D3">
        <w:rPr>
          <w:rFonts w:cs="Times New Roman"/>
          <w:color w:val="000000" w:themeColor="text1"/>
          <w:szCs w:val="24"/>
        </w:rPr>
        <w:t>NKFI Hivatal: Nemzeti Kutatási, Fejlesztési és Innovációs Hivatal</w:t>
      </w:r>
    </w:p>
    <w:p w14:paraId="5DAC497A" w14:textId="2DB3322E" w:rsidR="00590D8A" w:rsidRPr="008C45D3" w:rsidRDefault="00590D8A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color w:val="000000" w:themeColor="text1"/>
          <w:szCs w:val="24"/>
        </w:rPr>
      </w:pPr>
      <w:r w:rsidRPr="008C45D3">
        <w:rPr>
          <w:rFonts w:cs="Times New Roman"/>
          <w:color w:val="000000" w:themeColor="text1"/>
          <w:szCs w:val="24"/>
        </w:rPr>
        <w:t>Ösztöndíjas: a</w:t>
      </w:r>
      <w:r w:rsidR="00263AA7" w:rsidRPr="008C45D3">
        <w:rPr>
          <w:rFonts w:cs="Times New Roman"/>
          <w:color w:val="000000" w:themeColor="text1"/>
          <w:szCs w:val="24"/>
        </w:rPr>
        <w:t>z EKÖP-</w:t>
      </w:r>
      <w:r w:rsidR="00937B51" w:rsidRPr="008C45D3">
        <w:rPr>
          <w:rFonts w:cs="Times New Roman"/>
          <w:color w:val="000000" w:themeColor="text1"/>
          <w:szCs w:val="24"/>
        </w:rPr>
        <w:t>KDP</w:t>
      </w:r>
      <w:r w:rsidRPr="008C45D3">
        <w:rPr>
          <w:rFonts w:cs="Times New Roman"/>
          <w:color w:val="000000" w:themeColor="text1"/>
          <w:szCs w:val="24"/>
        </w:rPr>
        <w:t xml:space="preserve"> ösztöndíjat elnyert pályázó</w:t>
      </w:r>
    </w:p>
    <w:p w14:paraId="358BC38F" w14:textId="4E98EB06" w:rsidR="00590D8A" w:rsidRPr="008C45D3" w:rsidRDefault="00590D8A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color w:val="000000" w:themeColor="text1"/>
          <w:szCs w:val="24"/>
        </w:rPr>
      </w:pPr>
      <w:r w:rsidRPr="008C45D3">
        <w:rPr>
          <w:rFonts w:cs="Times New Roman"/>
          <w:color w:val="000000" w:themeColor="text1"/>
          <w:szCs w:val="24"/>
        </w:rPr>
        <w:t>Pályázó: a</w:t>
      </w:r>
      <w:r w:rsidR="00263AA7" w:rsidRPr="008C45D3">
        <w:rPr>
          <w:rFonts w:cs="Times New Roman"/>
          <w:color w:val="000000" w:themeColor="text1"/>
          <w:szCs w:val="24"/>
        </w:rPr>
        <w:t>z</w:t>
      </w:r>
      <w:r w:rsidR="00937B51" w:rsidRPr="008C45D3">
        <w:rPr>
          <w:rFonts w:cs="Times New Roman"/>
          <w:color w:val="000000" w:themeColor="text1"/>
          <w:szCs w:val="24"/>
        </w:rPr>
        <w:t xml:space="preserve"> </w:t>
      </w:r>
      <w:r w:rsidR="00263AA7" w:rsidRPr="008C45D3">
        <w:rPr>
          <w:rFonts w:cs="Times New Roman"/>
          <w:color w:val="000000" w:themeColor="text1"/>
          <w:szCs w:val="24"/>
        </w:rPr>
        <w:t>EKÖP-</w:t>
      </w:r>
      <w:r w:rsidR="00937B51" w:rsidRPr="008C45D3">
        <w:rPr>
          <w:rFonts w:cs="Times New Roman"/>
          <w:color w:val="000000" w:themeColor="text1"/>
          <w:szCs w:val="24"/>
        </w:rPr>
        <w:t>KDP</w:t>
      </w:r>
      <w:r w:rsidRPr="008C45D3">
        <w:rPr>
          <w:rFonts w:cs="Times New Roman"/>
          <w:color w:val="000000" w:themeColor="text1"/>
          <w:szCs w:val="24"/>
        </w:rPr>
        <w:t xml:space="preserve"> pályázatra pályázatot benyújtó személy</w:t>
      </w:r>
    </w:p>
    <w:p w14:paraId="498C1DBC" w14:textId="44BA206D" w:rsidR="00CB2FA2" w:rsidRDefault="00590D8A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szCs w:val="24"/>
        </w:rPr>
      </w:pPr>
      <w:r w:rsidRPr="008C45D3">
        <w:rPr>
          <w:rFonts w:cs="Times New Roman"/>
          <w:color w:val="000000" w:themeColor="text1"/>
          <w:szCs w:val="24"/>
        </w:rPr>
        <w:t xml:space="preserve">Támogató: </w:t>
      </w:r>
      <w:r w:rsidR="00FB5ECF" w:rsidRPr="008C45D3">
        <w:rPr>
          <w:rFonts w:cs="Times New Roman"/>
          <w:szCs w:val="24"/>
        </w:rPr>
        <w:t>Magyar Agrár- és Élettudományi Egyetem</w:t>
      </w:r>
    </w:p>
    <w:p w14:paraId="337ADAFA" w14:textId="77777777" w:rsidR="00847922" w:rsidRPr="008C45D3" w:rsidRDefault="00847922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i/>
          <w:color w:val="0070C0"/>
          <w:szCs w:val="24"/>
        </w:rPr>
      </w:pPr>
    </w:p>
    <w:p w14:paraId="2A99A3BB" w14:textId="04790516" w:rsidR="00FB0CA3" w:rsidRPr="008C45D3" w:rsidRDefault="006306EC" w:rsidP="008A2E93">
      <w:pPr>
        <w:pStyle w:val="Cmsor1"/>
        <w:rPr>
          <w:rFonts w:cs="Times New Roman"/>
          <w:szCs w:val="24"/>
        </w:rPr>
      </w:pPr>
      <w:bookmarkStart w:id="3" w:name="_Toc159581773"/>
      <w:r w:rsidRPr="008C45D3">
        <w:rPr>
          <w:rFonts w:cs="Times New Roman"/>
          <w:szCs w:val="24"/>
        </w:rPr>
        <w:t>2</w:t>
      </w:r>
      <w:r w:rsidR="003900FB" w:rsidRPr="008C45D3">
        <w:rPr>
          <w:rFonts w:cs="Times New Roman"/>
          <w:szCs w:val="24"/>
        </w:rPr>
        <w:t xml:space="preserve">. </w:t>
      </w:r>
      <w:r w:rsidRPr="008C45D3">
        <w:rPr>
          <w:rFonts w:cs="Times New Roman"/>
          <w:szCs w:val="24"/>
        </w:rPr>
        <w:t>A</w:t>
      </w:r>
      <w:r w:rsidR="00FB0CA3" w:rsidRPr="008C45D3">
        <w:rPr>
          <w:rFonts w:cs="Times New Roman"/>
          <w:szCs w:val="24"/>
        </w:rPr>
        <w:t xml:space="preserve"> pályázat célja</w:t>
      </w:r>
      <w:bookmarkEnd w:id="3"/>
    </w:p>
    <w:p w14:paraId="18241998" w14:textId="7E325A88" w:rsidR="00875BBC" w:rsidRPr="008C45D3" w:rsidRDefault="00875BBC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2.1.</w:t>
      </w:r>
      <w:r w:rsidRPr="008C45D3">
        <w:rPr>
          <w:rFonts w:cs="Times New Roman"/>
          <w:szCs w:val="24"/>
        </w:rPr>
        <w:t xml:space="preserve"> A Kulturális és Innovációs Minisztérium a Nemzeti Kutatási, Fejlesztési és Innovációs Alapból (a továbbiakban: NKFI Alap), a Nemzeti Kutatási, Fejlesztési és Innovációs Hivatal (a továbbiakban: NKFI Hivatal) útján, a</w:t>
      </w:r>
      <w:r w:rsidRPr="008C45D3">
        <w:rPr>
          <w:rFonts w:cs="Times New Roman"/>
          <w:color w:val="000000" w:themeColor="text1"/>
          <w:szCs w:val="24"/>
        </w:rPr>
        <w:t xml:space="preserve"> nemzeti felsőoktatási kiválóságról szóló 24/2013. (II. 5.) Korm. rendelet alapján </w:t>
      </w:r>
      <w:r w:rsidRPr="008C45D3">
        <w:rPr>
          <w:rFonts w:cs="Times New Roman"/>
          <w:szCs w:val="24"/>
        </w:rPr>
        <w:t xml:space="preserve">támogatást biztosít a </w:t>
      </w:r>
      <w:r w:rsidR="00FB5ECF" w:rsidRPr="008C45D3">
        <w:rPr>
          <w:rFonts w:cs="Times New Roman"/>
          <w:szCs w:val="24"/>
        </w:rPr>
        <w:t>Magyar Agrár- és Élettudományi Egyetem</w:t>
      </w:r>
      <w:r w:rsidRPr="008C45D3">
        <w:rPr>
          <w:rFonts w:cs="Times New Roman"/>
          <w:szCs w:val="24"/>
        </w:rPr>
        <w:t xml:space="preserve"> számára az Egyetemi Kutatói Ösztöndíj Program</w:t>
      </w:r>
      <w:r w:rsidR="00170840" w:rsidRPr="008C45D3">
        <w:rPr>
          <w:rFonts w:cs="Times New Roman"/>
          <w:szCs w:val="24"/>
        </w:rPr>
        <w:t>, azon belül Kooperatív Doktori Program</w:t>
      </w:r>
      <w:r w:rsidRPr="008C45D3">
        <w:rPr>
          <w:rFonts w:cs="Times New Roman"/>
          <w:szCs w:val="24"/>
        </w:rPr>
        <w:t xml:space="preserve"> kialakítása és működtetése céljából.</w:t>
      </w:r>
    </w:p>
    <w:p w14:paraId="026F7126" w14:textId="20A2131D" w:rsidR="003900FB" w:rsidRPr="008C45D3" w:rsidRDefault="00CB2FA2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2.2.</w:t>
      </w:r>
      <w:r w:rsidRPr="008C45D3">
        <w:rPr>
          <w:rFonts w:cs="Times New Roman"/>
          <w:szCs w:val="24"/>
        </w:rPr>
        <w:t xml:space="preserve"> </w:t>
      </w:r>
      <w:r w:rsidR="003900FB" w:rsidRPr="008C45D3">
        <w:rPr>
          <w:rFonts w:cs="Times New Roman"/>
          <w:szCs w:val="24"/>
        </w:rPr>
        <w:t>A</w:t>
      </w:r>
      <w:r w:rsidR="00170840" w:rsidRPr="008C45D3">
        <w:rPr>
          <w:rFonts w:cs="Times New Roman"/>
          <w:szCs w:val="24"/>
        </w:rPr>
        <w:t>z EKÖP-KDP</w:t>
      </w:r>
      <w:r w:rsidR="003900FB" w:rsidRPr="008C45D3">
        <w:rPr>
          <w:rFonts w:cs="Times New Roman"/>
          <w:szCs w:val="24"/>
        </w:rPr>
        <w:t xml:space="preserve"> célja a felsőoktatási intézmények oktatói és kutatói utánpótlásának, valamint az innovatív magyar vállalkozások kutató-fejlesztői utánpótlásának biztosítása, és a legtehetségesebb hallgatók a felsőoktatási tehetséggondozásba való bevonása.</w:t>
      </w:r>
    </w:p>
    <w:p w14:paraId="5F19F000" w14:textId="119172A3" w:rsidR="00EF62E5" w:rsidRDefault="00CB2FA2" w:rsidP="00CB3A04">
      <w:pPr>
        <w:tabs>
          <w:tab w:val="clear" w:pos="709"/>
        </w:tabs>
        <w:spacing w:after="160" w:line="259" w:lineRule="auto"/>
        <w:ind w:left="340" w:firstLine="0"/>
        <w:rPr>
          <w:rFonts w:eastAsia="Verdana" w:cs="Times New Roman"/>
          <w:spacing w:val="1"/>
          <w:szCs w:val="24"/>
        </w:rPr>
      </w:pPr>
      <w:r w:rsidRPr="008C45D3">
        <w:rPr>
          <w:rFonts w:cs="Times New Roman"/>
          <w:b/>
          <w:szCs w:val="24"/>
        </w:rPr>
        <w:t>2.3.</w:t>
      </w:r>
      <w:r w:rsidRPr="008C45D3">
        <w:rPr>
          <w:rFonts w:cs="Times New Roman"/>
          <w:szCs w:val="24"/>
        </w:rPr>
        <w:t xml:space="preserve"> </w:t>
      </w:r>
      <w:r w:rsidR="009928BB" w:rsidRPr="008C45D3">
        <w:rPr>
          <w:rFonts w:cs="Times New Roman"/>
          <w:szCs w:val="24"/>
        </w:rPr>
        <w:t>A program 2024. évben meghirdetésre kerülő ösztöndíjpályázatai a felsőoktatásban részt vevő hallgatói kiválóságot támogatják olyan doktori ké</w:t>
      </w:r>
      <w:r w:rsidR="00A67C77" w:rsidRPr="008C45D3">
        <w:rPr>
          <w:rFonts w:cs="Times New Roman"/>
          <w:szCs w:val="24"/>
        </w:rPr>
        <w:t>pzésben részt vevő</w:t>
      </w:r>
      <w:r w:rsidR="009928BB" w:rsidRPr="008C45D3">
        <w:rPr>
          <w:rFonts w:cs="Times New Roman"/>
          <w:szCs w:val="24"/>
        </w:rPr>
        <w:t xml:space="preserve"> hallgatók</w:t>
      </w:r>
      <w:r w:rsidR="00321D8F" w:rsidRPr="008C45D3">
        <w:rPr>
          <w:rFonts w:cs="Times New Roman"/>
          <w:szCs w:val="24"/>
        </w:rPr>
        <w:t xml:space="preserve"> </w:t>
      </w:r>
      <w:r w:rsidR="009928BB" w:rsidRPr="008C45D3">
        <w:rPr>
          <w:rFonts w:cs="Times New Roman"/>
          <w:szCs w:val="24"/>
        </w:rPr>
        <w:t>támogatásával, akik a felsőoktatási intézményben eredményes kutatási és alkotói tevékenységet fo</w:t>
      </w:r>
      <w:r w:rsidR="00CB3A04" w:rsidRPr="008C45D3">
        <w:rPr>
          <w:rFonts w:cs="Times New Roman"/>
          <w:szCs w:val="24"/>
        </w:rPr>
        <w:t xml:space="preserve">lytatnak és </w:t>
      </w:r>
      <w:r w:rsidR="00EF62E5" w:rsidRPr="008C45D3">
        <w:rPr>
          <w:rFonts w:eastAsia="Verdana" w:cs="Times New Roman"/>
          <w:spacing w:val="1"/>
          <w:szCs w:val="24"/>
        </w:rPr>
        <w:t>akik doktori hallgatói státuszuk mellett felsőoktatási intézményen kívül, elsősorban vállalatoknál végeznek kutatómunkát</w:t>
      </w:r>
      <w:r w:rsidR="00CB3A04" w:rsidRPr="008C45D3">
        <w:rPr>
          <w:rFonts w:eastAsia="Verdana" w:cs="Times New Roman"/>
          <w:spacing w:val="1"/>
          <w:szCs w:val="24"/>
        </w:rPr>
        <w:t xml:space="preserve"> (munkaviszonyban vagy munkavégzésre irányuló egyéb jogviszonyban)</w:t>
      </w:r>
      <w:r w:rsidR="00EF62E5" w:rsidRPr="008C45D3">
        <w:rPr>
          <w:rFonts w:eastAsia="Verdana" w:cs="Times New Roman"/>
          <w:spacing w:val="1"/>
          <w:szCs w:val="24"/>
        </w:rPr>
        <w:t>, amely elősegíti tudományos eredményeik gyakorlati hasznosulását.</w:t>
      </w:r>
    </w:p>
    <w:p w14:paraId="2E8B61B0" w14:textId="77777777" w:rsidR="00847922" w:rsidRPr="008C45D3" w:rsidRDefault="00847922" w:rsidP="00CB3A04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</w:p>
    <w:p w14:paraId="61494FBA" w14:textId="39AC627E" w:rsidR="00155A09" w:rsidRPr="008C45D3" w:rsidRDefault="006306EC" w:rsidP="008A2E93">
      <w:pPr>
        <w:pStyle w:val="Cmsor1"/>
        <w:rPr>
          <w:rFonts w:cs="Times New Roman"/>
          <w:szCs w:val="24"/>
        </w:rPr>
      </w:pPr>
      <w:bookmarkStart w:id="4" w:name="_Toc159581774"/>
      <w:r w:rsidRPr="008C45D3">
        <w:rPr>
          <w:rFonts w:cs="Times New Roman"/>
          <w:szCs w:val="24"/>
        </w:rPr>
        <w:t>3</w:t>
      </w:r>
      <w:r w:rsidR="00155A09" w:rsidRPr="008C45D3">
        <w:rPr>
          <w:rFonts w:cs="Times New Roman"/>
          <w:szCs w:val="24"/>
        </w:rPr>
        <w:t xml:space="preserve">. </w:t>
      </w:r>
      <w:r w:rsidR="00B052AD" w:rsidRPr="008C45D3">
        <w:rPr>
          <w:rFonts w:cs="Times New Roman"/>
          <w:szCs w:val="24"/>
        </w:rPr>
        <w:t>A f</w:t>
      </w:r>
      <w:r w:rsidR="00155A09" w:rsidRPr="008C45D3">
        <w:rPr>
          <w:rFonts w:cs="Times New Roman"/>
          <w:szCs w:val="24"/>
        </w:rPr>
        <w:t xml:space="preserve">elsőoktatási intézményre vonatkozó </w:t>
      </w:r>
      <w:r w:rsidR="008305C2" w:rsidRPr="008C45D3">
        <w:rPr>
          <w:rFonts w:cs="Times New Roman"/>
          <w:szCs w:val="24"/>
        </w:rPr>
        <w:t xml:space="preserve">jogszabályi </w:t>
      </w:r>
      <w:r w:rsidR="00155A09" w:rsidRPr="008C45D3">
        <w:rPr>
          <w:rFonts w:cs="Times New Roman"/>
          <w:szCs w:val="24"/>
        </w:rPr>
        <w:t>kötelezettségek</w:t>
      </w:r>
      <w:bookmarkEnd w:id="4"/>
    </w:p>
    <w:p w14:paraId="30524EDC" w14:textId="3D58DC05" w:rsidR="00B052AD" w:rsidRPr="008C45D3" w:rsidRDefault="00CB2FA2" w:rsidP="00486722">
      <w:pPr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3.1.</w:t>
      </w:r>
      <w:r w:rsidRPr="008C45D3">
        <w:rPr>
          <w:rFonts w:cs="Times New Roman"/>
          <w:szCs w:val="24"/>
        </w:rPr>
        <w:t xml:space="preserve"> </w:t>
      </w:r>
      <w:r w:rsidR="00875BBC" w:rsidRPr="008C45D3">
        <w:rPr>
          <w:rFonts w:cs="Times New Roman"/>
          <w:szCs w:val="24"/>
        </w:rPr>
        <w:t>Az EKÖP kerettel rendelkező felsőoktatási intézmény köteles valamennyi</w:t>
      </w:r>
      <w:r w:rsidR="000F1CD9" w:rsidRPr="008C45D3">
        <w:rPr>
          <w:rFonts w:cs="Times New Roman"/>
          <w:szCs w:val="24"/>
        </w:rPr>
        <w:t>, a</w:t>
      </w:r>
      <w:r w:rsidR="00875BBC" w:rsidRPr="008C45D3">
        <w:rPr>
          <w:rFonts w:cs="Times New Roman"/>
          <w:szCs w:val="24"/>
        </w:rPr>
        <w:t xml:space="preserve"> Kormányrendeletben nevesített képzési szinten – amennyiben ilyen képzést indít – meghirdetni az EKÖP ösztöndíj pályázatot.</w:t>
      </w:r>
    </w:p>
    <w:p w14:paraId="1FBCD601" w14:textId="77777777" w:rsidR="00B052AD" w:rsidRPr="008C45D3" w:rsidRDefault="00B052AD" w:rsidP="00486722">
      <w:pPr>
        <w:ind w:left="340" w:firstLine="0"/>
        <w:rPr>
          <w:rFonts w:cs="Times New Roman"/>
          <w:szCs w:val="24"/>
        </w:rPr>
      </w:pPr>
    </w:p>
    <w:p w14:paraId="37599048" w14:textId="3620D4C4" w:rsidR="00B052AD" w:rsidRPr="008C45D3" w:rsidRDefault="00CB2FA2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lastRenderedPageBreak/>
        <w:t>3.2.</w:t>
      </w:r>
      <w:r w:rsidRPr="008C45D3">
        <w:rPr>
          <w:rFonts w:cs="Times New Roman"/>
          <w:szCs w:val="24"/>
        </w:rPr>
        <w:t xml:space="preserve"> </w:t>
      </w:r>
      <w:r w:rsidR="00B052AD" w:rsidRPr="008C45D3">
        <w:rPr>
          <w:rFonts w:cs="Times New Roman"/>
          <w:szCs w:val="24"/>
        </w:rPr>
        <w:t>Az EKÖP ösztöndíjpályázatokat a felsőoktatási intézmény hirdeti meg, amelyeket honlapján közzétesz. A felsőoktatási intézményt az EKÖP ösztöndíjpályázatokat a meghirdetést megelőzően legalább 30 nappal véleményezésre megküldi az EKÖP Tanács részére.</w:t>
      </w:r>
    </w:p>
    <w:p w14:paraId="0F19AEB5" w14:textId="248F45F6" w:rsidR="00B052AD" w:rsidRPr="008C45D3" w:rsidRDefault="00CB2FA2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3.3.</w:t>
      </w:r>
      <w:r w:rsidRPr="008C45D3">
        <w:rPr>
          <w:rFonts w:cs="Times New Roman"/>
          <w:szCs w:val="24"/>
        </w:rPr>
        <w:t xml:space="preserve"> </w:t>
      </w:r>
      <w:r w:rsidR="00B052AD" w:rsidRPr="008C45D3">
        <w:rPr>
          <w:rFonts w:cs="Times New Roman"/>
          <w:szCs w:val="24"/>
        </w:rPr>
        <w:t>Az ösztöndíj pályázati eljárás elektronikus úton történő teljes lebonyolítását, ennek keretében különösen a pályázatok elbírálását, a támogatási döntés meghozatalát, az ösztöndíjprogrammal kapcsolatos szerződések elkészítését, valamint a pályázat útján elnyert ösztöndíj folyósítását a felsőoktatási intézmény végzi.</w:t>
      </w:r>
    </w:p>
    <w:p w14:paraId="74613145" w14:textId="277BB148" w:rsidR="00B052AD" w:rsidRPr="008C45D3" w:rsidRDefault="00CB2FA2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3.4.</w:t>
      </w:r>
      <w:r w:rsidRPr="008C45D3">
        <w:rPr>
          <w:rFonts w:cs="Times New Roman"/>
          <w:szCs w:val="24"/>
        </w:rPr>
        <w:t xml:space="preserve"> </w:t>
      </w:r>
      <w:r w:rsidR="00B052AD" w:rsidRPr="008C45D3">
        <w:rPr>
          <w:rFonts w:cs="Times New Roman"/>
          <w:szCs w:val="24"/>
        </w:rPr>
        <w:t>A felsőoktatási intézmény feladata továbbá évente legalább egy alkalommal rendezvényt szervezni az ösztöndíjasok és a már fokozatot szerzett volt ösztöndíjasok számára.</w:t>
      </w:r>
    </w:p>
    <w:p w14:paraId="01C02594" w14:textId="603AEDAF" w:rsidR="00B052AD" w:rsidRDefault="00CB2FA2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3.5.</w:t>
      </w:r>
      <w:r w:rsidRPr="008C45D3">
        <w:rPr>
          <w:rFonts w:cs="Times New Roman"/>
          <w:szCs w:val="24"/>
        </w:rPr>
        <w:t xml:space="preserve"> </w:t>
      </w:r>
      <w:r w:rsidR="00B052AD" w:rsidRPr="008C45D3">
        <w:rPr>
          <w:rFonts w:cs="Times New Roman"/>
          <w:szCs w:val="24"/>
        </w:rPr>
        <w:t xml:space="preserve">A felsőoktatási intézmény a fenti feladatokról az egyes tanévek vonatkozásában </w:t>
      </w:r>
      <w:r w:rsidR="009D4F8C" w:rsidRPr="008C45D3">
        <w:rPr>
          <w:rFonts w:cs="Times New Roman"/>
          <w:szCs w:val="24"/>
        </w:rPr>
        <w:t xml:space="preserve">minden ösztöndíjas tanév </w:t>
      </w:r>
      <w:r w:rsidR="00B052AD" w:rsidRPr="008C45D3">
        <w:rPr>
          <w:rFonts w:cs="Times New Roman"/>
          <w:szCs w:val="24"/>
        </w:rPr>
        <w:t>november 30-ig szakmai és pénzügyi beszámolót készít a</w:t>
      </w:r>
      <w:r w:rsidR="009D4F8C" w:rsidRPr="008C45D3">
        <w:rPr>
          <w:rFonts w:cs="Times New Roman"/>
          <w:szCs w:val="24"/>
        </w:rPr>
        <w:t>z NKFI Hivatal</w:t>
      </w:r>
      <w:r w:rsidR="00B052AD" w:rsidRPr="008C45D3">
        <w:rPr>
          <w:rFonts w:cs="Times New Roman"/>
          <w:szCs w:val="24"/>
        </w:rPr>
        <w:t>, valamint az EKÖP Tanács részére.</w:t>
      </w:r>
      <w:r w:rsidR="00CB3A04" w:rsidRPr="008C45D3">
        <w:rPr>
          <w:rFonts w:cs="Times New Roman"/>
          <w:szCs w:val="24"/>
        </w:rPr>
        <w:t xml:space="preserve"> A szakmai és pénzügyi beszámoló minősítését az EKÖP Tanács figyelembe veszi a következő évi EKÖP keret megállapítása során.</w:t>
      </w:r>
    </w:p>
    <w:p w14:paraId="4FBD39D3" w14:textId="77777777" w:rsidR="00847922" w:rsidRPr="008C45D3" w:rsidRDefault="00847922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</w:p>
    <w:p w14:paraId="2797A987" w14:textId="6B9F7E10" w:rsidR="009928BB" w:rsidRPr="008C45D3" w:rsidRDefault="006306EC" w:rsidP="008A2E93">
      <w:pPr>
        <w:pStyle w:val="Cmsor1"/>
        <w:rPr>
          <w:rFonts w:cs="Times New Roman"/>
          <w:szCs w:val="24"/>
        </w:rPr>
      </w:pPr>
      <w:bookmarkStart w:id="5" w:name="_Toc159581775"/>
      <w:r w:rsidRPr="008C45D3">
        <w:rPr>
          <w:rFonts w:cs="Times New Roman"/>
          <w:szCs w:val="24"/>
        </w:rPr>
        <w:t>4</w:t>
      </w:r>
      <w:r w:rsidR="003900FB" w:rsidRPr="008C45D3">
        <w:rPr>
          <w:rFonts w:cs="Times New Roman"/>
          <w:szCs w:val="24"/>
        </w:rPr>
        <w:t>. Az ösztöndíj formája</w:t>
      </w:r>
      <w:r w:rsidR="004D592C" w:rsidRPr="008C45D3">
        <w:rPr>
          <w:rFonts w:cs="Times New Roman"/>
          <w:szCs w:val="24"/>
        </w:rPr>
        <w:t xml:space="preserve"> és összege</w:t>
      </w:r>
      <w:bookmarkEnd w:id="5"/>
    </w:p>
    <w:p w14:paraId="004F5C94" w14:textId="5EE51974" w:rsidR="008E6A22" w:rsidRPr="008C45D3" w:rsidRDefault="006306EC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4</w:t>
      </w:r>
      <w:r w:rsidR="003900FB" w:rsidRPr="008C45D3">
        <w:rPr>
          <w:rFonts w:cs="Times New Roman"/>
          <w:b/>
          <w:szCs w:val="24"/>
        </w:rPr>
        <w:t>.1.</w:t>
      </w:r>
      <w:r w:rsidR="003900FB" w:rsidRPr="008C45D3">
        <w:rPr>
          <w:rFonts w:cs="Times New Roman"/>
          <w:szCs w:val="24"/>
        </w:rPr>
        <w:t xml:space="preserve"> A támogatás pályázat útján nyerhető el ösztöndíj formájában, amelynek a pályázó </w:t>
      </w:r>
      <w:r w:rsidR="00C52565" w:rsidRPr="008C45D3">
        <w:rPr>
          <w:rFonts w:cs="Times New Roman"/>
          <w:szCs w:val="24"/>
        </w:rPr>
        <w:t xml:space="preserve">a </w:t>
      </w:r>
      <w:r w:rsidR="003900FB" w:rsidRPr="008C45D3">
        <w:rPr>
          <w:rFonts w:cs="Times New Roman"/>
          <w:szCs w:val="24"/>
        </w:rPr>
        <w:t>pályázatában megjelölt bankszámlá</w:t>
      </w:r>
      <w:r w:rsidR="009D4F8C" w:rsidRPr="008C45D3">
        <w:rPr>
          <w:rFonts w:cs="Times New Roman"/>
          <w:szCs w:val="24"/>
        </w:rPr>
        <w:t>já</w:t>
      </w:r>
      <w:r w:rsidR="003900FB" w:rsidRPr="008C45D3">
        <w:rPr>
          <w:rFonts w:cs="Times New Roman"/>
          <w:szCs w:val="24"/>
        </w:rPr>
        <w:t>ra történő folyósításáról a Támogató gondoskodik.</w:t>
      </w:r>
    </w:p>
    <w:p w14:paraId="1F80ECD2" w14:textId="0FE2C605" w:rsidR="0031375D" w:rsidRPr="008C45D3" w:rsidRDefault="006306EC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4</w:t>
      </w:r>
      <w:r w:rsidR="00321D8F" w:rsidRPr="008C45D3">
        <w:rPr>
          <w:rFonts w:cs="Times New Roman"/>
          <w:b/>
          <w:szCs w:val="24"/>
        </w:rPr>
        <w:t>.2</w:t>
      </w:r>
      <w:r w:rsidR="0031375D" w:rsidRPr="008C45D3">
        <w:rPr>
          <w:rFonts w:cs="Times New Roman"/>
          <w:b/>
          <w:szCs w:val="24"/>
        </w:rPr>
        <w:t>.</w:t>
      </w:r>
      <w:r w:rsidR="0031375D" w:rsidRPr="008C45D3">
        <w:rPr>
          <w:rFonts w:cs="Times New Roman"/>
          <w:szCs w:val="24"/>
        </w:rPr>
        <w:t xml:space="preserve"> Az ösztöndíj összege a Kormányrendelet alapján havonta</w:t>
      </w:r>
      <w:r w:rsidR="00C97012" w:rsidRPr="008C45D3">
        <w:rPr>
          <w:rFonts w:cs="Times New Roman"/>
          <w:szCs w:val="24"/>
        </w:rPr>
        <w:t xml:space="preserve"> </w:t>
      </w:r>
      <w:r w:rsidR="00C444CF" w:rsidRPr="000828A3">
        <w:rPr>
          <w:rFonts w:cs="Times New Roman"/>
          <w:szCs w:val="24"/>
        </w:rPr>
        <w:t>400.000 Ft</w:t>
      </w:r>
      <w:r w:rsidR="006B342D" w:rsidRPr="000828A3">
        <w:rPr>
          <w:rFonts w:cs="Times New Roman"/>
          <w:szCs w:val="24"/>
        </w:rPr>
        <w:t>/hó/fő</w:t>
      </w:r>
      <w:r w:rsidR="00C444CF" w:rsidRPr="000828A3">
        <w:rPr>
          <w:rFonts w:cs="Times New Roman"/>
          <w:szCs w:val="24"/>
        </w:rPr>
        <w:t>.</w:t>
      </w:r>
      <w:r w:rsidR="00C444CF" w:rsidRPr="008C45D3">
        <w:rPr>
          <w:rFonts w:cs="Times New Roman"/>
          <w:szCs w:val="24"/>
        </w:rPr>
        <w:t xml:space="preserve"> </w:t>
      </w:r>
    </w:p>
    <w:p w14:paraId="3009FF72" w14:textId="52E6E456" w:rsidR="0031375D" w:rsidRPr="008C45D3" w:rsidRDefault="006306EC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4</w:t>
      </w:r>
      <w:r w:rsidR="00321D8F" w:rsidRPr="008C45D3">
        <w:rPr>
          <w:rFonts w:cs="Times New Roman"/>
          <w:b/>
          <w:szCs w:val="24"/>
        </w:rPr>
        <w:t>.3</w:t>
      </w:r>
      <w:r w:rsidR="0031375D" w:rsidRPr="008C45D3">
        <w:rPr>
          <w:rFonts w:cs="Times New Roman"/>
          <w:b/>
          <w:szCs w:val="24"/>
        </w:rPr>
        <w:t>.</w:t>
      </w:r>
      <w:r w:rsidR="0031375D" w:rsidRPr="008C45D3">
        <w:rPr>
          <w:rFonts w:cs="Times New Roman"/>
          <w:szCs w:val="24"/>
        </w:rPr>
        <w:t xml:space="preserve"> Az ösztöndíjas időszak időtartama</w:t>
      </w:r>
      <w:r w:rsidR="001B5352" w:rsidRPr="008C45D3">
        <w:rPr>
          <w:rFonts w:cs="Times New Roman"/>
          <w:szCs w:val="24"/>
        </w:rPr>
        <w:t xml:space="preserve"> lehet</w:t>
      </w:r>
      <w:r w:rsidR="0031375D" w:rsidRPr="008C45D3">
        <w:rPr>
          <w:rFonts w:cs="Times New Roman"/>
          <w:szCs w:val="24"/>
        </w:rPr>
        <w:t>:</w:t>
      </w:r>
    </w:p>
    <w:p w14:paraId="0B714AD8" w14:textId="51150B0C" w:rsidR="006B342D" w:rsidRPr="008C45D3" w:rsidRDefault="006B342D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line="276" w:lineRule="auto"/>
        <w:ind w:right="76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24 hónap (</w:t>
      </w:r>
      <w:r w:rsidR="00C97012" w:rsidRPr="008C45D3">
        <w:rPr>
          <w:rFonts w:eastAsia="Verdana" w:cs="Times New Roman"/>
          <w:szCs w:val="24"/>
        </w:rPr>
        <w:t>2024. szeptember 1. – 2026. augusztus 31.</w:t>
      </w:r>
      <w:r w:rsidRPr="008C45D3">
        <w:rPr>
          <w:rFonts w:eastAsia="Verdana" w:cs="Times New Roman"/>
          <w:szCs w:val="24"/>
        </w:rPr>
        <w:t>)</w:t>
      </w:r>
    </w:p>
    <w:p w14:paraId="1450F6F2" w14:textId="4418D561" w:rsidR="006B342D" w:rsidRPr="008C45D3" w:rsidRDefault="00BE4ABA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line="276" w:lineRule="auto"/>
        <w:ind w:right="76"/>
        <w:rPr>
          <w:rFonts w:eastAsia="Verdana" w:cs="Times New Roman"/>
          <w:szCs w:val="24"/>
        </w:rPr>
      </w:pPr>
      <w:r>
        <w:rPr>
          <w:rFonts w:eastAsia="Verdana" w:cs="Times New Roman"/>
          <w:szCs w:val="24"/>
        </w:rPr>
        <w:t>29</w:t>
      </w:r>
      <w:r w:rsidR="006B342D" w:rsidRPr="008C45D3">
        <w:rPr>
          <w:rFonts w:eastAsia="Verdana" w:cs="Times New Roman"/>
          <w:szCs w:val="24"/>
        </w:rPr>
        <w:t xml:space="preserve"> hónap </w:t>
      </w:r>
      <w:r w:rsidR="00550239" w:rsidRPr="008C45D3">
        <w:rPr>
          <w:rFonts w:eastAsia="Verdana" w:cs="Times New Roman"/>
          <w:szCs w:val="24"/>
        </w:rPr>
        <w:t xml:space="preserve">(2024. szeptember 1. – 2027. </w:t>
      </w:r>
      <w:r>
        <w:rPr>
          <w:rFonts w:eastAsia="Verdana" w:cs="Times New Roman"/>
          <w:szCs w:val="24"/>
        </w:rPr>
        <w:t>január</w:t>
      </w:r>
      <w:r w:rsidR="00550239" w:rsidRPr="008C45D3">
        <w:rPr>
          <w:rFonts w:eastAsia="Verdana" w:cs="Times New Roman"/>
          <w:szCs w:val="24"/>
        </w:rPr>
        <w:t xml:space="preserve"> 31.)</w:t>
      </w:r>
    </w:p>
    <w:p w14:paraId="011E576B" w14:textId="04B3ADD7" w:rsidR="006B342D" w:rsidRPr="008C45D3" w:rsidRDefault="006B342D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line="276" w:lineRule="auto"/>
        <w:ind w:right="76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36 hónap (</w:t>
      </w:r>
      <w:r w:rsidR="00C97012" w:rsidRPr="008C45D3">
        <w:rPr>
          <w:rFonts w:eastAsia="Verdana" w:cs="Times New Roman"/>
          <w:szCs w:val="24"/>
        </w:rPr>
        <w:t xml:space="preserve">2024. szeptember 1. – </w:t>
      </w:r>
      <w:r w:rsidR="00E92A43" w:rsidRPr="008C45D3">
        <w:rPr>
          <w:rFonts w:eastAsia="Verdana" w:cs="Times New Roman"/>
          <w:szCs w:val="24"/>
        </w:rPr>
        <w:t>2027. augusztus 31)</w:t>
      </w:r>
    </w:p>
    <w:p w14:paraId="040C4B83" w14:textId="6DA25352" w:rsidR="006B342D" w:rsidRPr="008C45D3" w:rsidRDefault="006B342D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line="276" w:lineRule="auto"/>
        <w:ind w:right="76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4</w:t>
      </w:r>
      <w:r w:rsidR="00BE4ABA">
        <w:rPr>
          <w:rFonts w:eastAsia="Verdana" w:cs="Times New Roman"/>
          <w:szCs w:val="24"/>
        </w:rPr>
        <w:t>1</w:t>
      </w:r>
      <w:r w:rsidRPr="008C45D3">
        <w:rPr>
          <w:rFonts w:eastAsia="Verdana" w:cs="Times New Roman"/>
          <w:szCs w:val="24"/>
        </w:rPr>
        <w:t xml:space="preserve"> hónap (</w:t>
      </w:r>
      <w:r w:rsidR="00E92A43" w:rsidRPr="008C45D3">
        <w:rPr>
          <w:rFonts w:eastAsia="Verdana" w:cs="Times New Roman"/>
          <w:szCs w:val="24"/>
        </w:rPr>
        <w:t xml:space="preserve">2024. szeptember 1. – 2028. </w:t>
      </w:r>
      <w:r w:rsidR="00BE4ABA">
        <w:rPr>
          <w:rFonts w:eastAsia="Verdana" w:cs="Times New Roman"/>
          <w:szCs w:val="24"/>
        </w:rPr>
        <w:t>január</w:t>
      </w:r>
      <w:r w:rsidR="00E92A43" w:rsidRPr="008C45D3">
        <w:rPr>
          <w:rFonts w:eastAsia="Verdana" w:cs="Times New Roman"/>
          <w:szCs w:val="24"/>
        </w:rPr>
        <w:t xml:space="preserve"> 31</w:t>
      </w:r>
      <w:r w:rsidR="00C97012" w:rsidRPr="008C45D3">
        <w:rPr>
          <w:rFonts w:eastAsia="Verdana" w:cs="Times New Roman"/>
          <w:szCs w:val="24"/>
        </w:rPr>
        <w:t>.</w:t>
      </w:r>
      <w:r w:rsidRPr="008C45D3">
        <w:rPr>
          <w:rFonts w:eastAsia="Verdana" w:cs="Times New Roman"/>
          <w:szCs w:val="24"/>
        </w:rPr>
        <w:t>)</w:t>
      </w:r>
    </w:p>
    <w:p w14:paraId="66B99770" w14:textId="1AB0E50D" w:rsidR="006B342D" w:rsidRPr="008C45D3" w:rsidRDefault="006B342D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line="276" w:lineRule="auto"/>
        <w:ind w:right="76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48 hónap (</w:t>
      </w:r>
      <w:r w:rsidR="00E92A43" w:rsidRPr="008C45D3">
        <w:rPr>
          <w:rFonts w:eastAsia="Verdana" w:cs="Times New Roman"/>
          <w:szCs w:val="24"/>
        </w:rPr>
        <w:t>2024. szeptember 1. – 2028. augusztus 31</w:t>
      </w:r>
      <w:r w:rsidR="00C97012" w:rsidRPr="008C45D3">
        <w:rPr>
          <w:rFonts w:eastAsia="Verdana" w:cs="Times New Roman"/>
          <w:szCs w:val="24"/>
        </w:rPr>
        <w:t>.</w:t>
      </w:r>
      <w:r w:rsidRPr="008C45D3">
        <w:rPr>
          <w:rFonts w:eastAsia="Verdana" w:cs="Times New Roman"/>
          <w:szCs w:val="24"/>
        </w:rPr>
        <w:t>)</w:t>
      </w:r>
    </w:p>
    <w:p w14:paraId="78F38786" w14:textId="77777777" w:rsidR="006B342D" w:rsidRPr="008C45D3" w:rsidRDefault="006B342D" w:rsidP="008A2E93">
      <w:pPr>
        <w:pStyle w:val="Listaszerbekezds"/>
        <w:tabs>
          <w:tab w:val="clear" w:pos="709"/>
        </w:tabs>
        <w:spacing w:line="276" w:lineRule="auto"/>
        <w:ind w:left="1914" w:right="76" w:firstLine="0"/>
        <w:rPr>
          <w:rFonts w:eastAsia="Verdana" w:cs="Times New Roman"/>
          <w:szCs w:val="24"/>
        </w:rPr>
      </w:pPr>
    </w:p>
    <w:p w14:paraId="4C2EE281" w14:textId="314BFD13" w:rsidR="0031375D" w:rsidRPr="008C45D3" w:rsidRDefault="00FA4BD2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4.4</w:t>
      </w:r>
      <w:r w:rsidR="004D592C" w:rsidRPr="008C45D3">
        <w:rPr>
          <w:rFonts w:cs="Times New Roman"/>
          <w:b/>
          <w:szCs w:val="24"/>
        </w:rPr>
        <w:t>.</w:t>
      </w:r>
      <w:r w:rsidR="004D592C" w:rsidRPr="008C45D3">
        <w:rPr>
          <w:rFonts w:cs="Times New Roman"/>
          <w:szCs w:val="24"/>
        </w:rPr>
        <w:t xml:space="preserve"> </w:t>
      </w:r>
      <w:r w:rsidR="00876714" w:rsidRPr="008C45D3">
        <w:rPr>
          <w:rFonts w:cs="Times New Roman"/>
          <w:szCs w:val="24"/>
        </w:rPr>
        <w:t>Az ösztöndíjas jogviszony megszűnik a jogosultságot megalapozó jogviszonynak az ösztöndíjas időszak alatti megszűnésével, illetve abszolutórium-megszerzés</w:t>
      </w:r>
      <w:r w:rsidR="00F82D1B" w:rsidRPr="008C45D3">
        <w:rPr>
          <w:rFonts w:cs="Times New Roman"/>
          <w:szCs w:val="24"/>
        </w:rPr>
        <w:t xml:space="preserve"> félévének utolsó napján.</w:t>
      </w:r>
    </w:p>
    <w:p w14:paraId="311B5726" w14:textId="66D70464" w:rsidR="004F6FC5" w:rsidRPr="008C45D3" w:rsidRDefault="006306EC" w:rsidP="008A2E93">
      <w:pPr>
        <w:pStyle w:val="Cmsor1"/>
        <w:rPr>
          <w:rFonts w:cs="Times New Roman"/>
          <w:szCs w:val="24"/>
        </w:rPr>
      </w:pPr>
      <w:bookmarkStart w:id="6" w:name="_Toc159581776"/>
      <w:r w:rsidRPr="008C45D3">
        <w:rPr>
          <w:rFonts w:cs="Times New Roman"/>
          <w:szCs w:val="24"/>
        </w:rPr>
        <w:t>5</w:t>
      </w:r>
      <w:r w:rsidR="00321D8F" w:rsidRPr="008C45D3">
        <w:rPr>
          <w:rFonts w:cs="Times New Roman"/>
          <w:szCs w:val="24"/>
        </w:rPr>
        <w:t xml:space="preserve">. </w:t>
      </w:r>
      <w:r w:rsidRPr="008C45D3">
        <w:rPr>
          <w:rFonts w:cs="Times New Roman"/>
          <w:szCs w:val="24"/>
        </w:rPr>
        <w:t>Jogosultsági feltételek, pályázati kategóriák</w:t>
      </w:r>
      <w:bookmarkEnd w:id="6"/>
    </w:p>
    <w:p w14:paraId="670CEC11" w14:textId="2A45BBF4" w:rsidR="009759E9" w:rsidRPr="008C45D3" w:rsidRDefault="006306EC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5</w:t>
      </w:r>
      <w:r w:rsidR="000A2A68" w:rsidRPr="008C45D3">
        <w:rPr>
          <w:rFonts w:cs="Times New Roman"/>
          <w:b/>
          <w:szCs w:val="24"/>
        </w:rPr>
        <w:t>.</w:t>
      </w:r>
      <w:r w:rsidR="0022321F" w:rsidRPr="008C45D3">
        <w:rPr>
          <w:rFonts w:cs="Times New Roman"/>
          <w:b/>
          <w:szCs w:val="24"/>
        </w:rPr>
        <w:t>1</w:t>
      </w:r>
      <w:r w:rsidRPr="008C45D3">
        <w:rPr>
          <w:rFonts w:cs="Times New Roman"/>
          <w:b/>
          <w:szCs w:val="24"/>
        </w:rPr>
        <w:t xml:space="preserve">. </w:t>
      </w:r>
      <w:r w:rsidR="006B342D" w:rsidRPr="008C45D3">
        <w:rPr>
          <w:rFonts w:cs="Times New Roman"/>
          <w:szCs w:val="24"/>
        </w:rPr>
        <w:t xml:space="preserve">Jelen pályázatra az alábbi feltételeknek maradéktalanul megfelelő, </w:t>
      </w:r>
      <w:r w:rsidR="00A611E9" w:rsidRPr="008C45D3">
        <w:rPr>
          <w:rFonts w:cs="Times New Roman"/>
          <w:szCs w:val="24"/>
        </w:rPr>
        <w:t xml:space="preserve">a kibővített STEM (matematikai, természettudományi, műszaki, informatikai, agrártudományi, orvos- és egészségtudományi és művészeti) vagy gazdálkodás- és szervezéstudományi </w:t>
      </w:r>
      <w:r w:rsidR="006B342D" w:rsidRPr="008C45D3">
        <w:rPr>
          <w:rFonts w:cs="Times New Roman"/>
          <w:szCs w:val="24"/>
        </w:rPr>
        <w:t>tudományterületen</w:t>
      </w:r>
      <w:r w:rsidR="00A611E9" w:rsidRPr="008C45D3">
        <w:rPr>
          <w:rFonts w:cs="Times New Roman"/>
          <w:szCs w:val="24"/>
        </w:rPr>
        <w:t>, illetve</w:t>
      </w:r>
      <w:r w:rsidR="006B342D" w:rsidRPr="008C45D3">
        <w:rPr>
          <w:rFonts w:cs="Times New Roman"/>
          <w:szCs w:val="24"/>
        </w:rPr>
        <w:t xml:space="preserve"> az innováció területén kiemelkedő teljesítményt elért természetes személy nyújthat be pályázatot, aki</w:t>
      </w:r>
    </w:p>
    <w:p w14:paraId="30B1EB25" w14:textId="6710359D" w:rsidR="00BE5690" w:rsidRPr="008C45D3" w:rsidRDefault="00BE5690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line="276" w:lineRule="auto"/>
        <w:ind w:left="567" w:right="76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a 2023/2024. tanévben doktori képzésben aktív jogviszonnyal rendelkezett, vagy</w:t>
      </w:r>
    </w:p>
    <w:p w14:paraId="3496AC61" w14:textId="5C3AB36A" w:rsidR="00BE5690" w:rsidRPr="008C45D3" w:rsidRDefault="00BE5690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after="160" w:line="276" w:lineRule="auto"/>
        <w:ind w:left="567" w:right="74" w:hanging="357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felvételi kérelmet nyújtott be 2024/2025. tanévben induló doktori képzésre</w:t>
      </w:r>
      <w:r w:rsidR="00584A13" w:rsidRPr="008C45D3">
        <w:rPr>
          <w:rFonts w:eastAsia="Verdana" w:cs="Times New Roman"/>
          <w:szCs w:val="24"/>
        </w:rPr>
        <w:t>,</w:t>
      </w:r>
    </w:p>
    <w:p w14:paraId="3CEC99C0" w14:textId="77777777" w:rsidR="00BE5690" w:rsidRPr="008C45D3" w:rsidRDefault="00BE5690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ÉS</w:t>
      </w:r>
    </w:p>
    <w:p w14:paraId="5F17DE48" w14:textId="167EB331" w:rsidR="00BE5690" w:rsidRPr="008C45D3" w:rsidRDefault="00BE5690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line="276" w:lineRule="auto"/>
        <w:ind w:left="567" w:right="76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még nem komplex vizsgázott, vagy</w:t>
      </w:r>
    </w:p>
    <w:p w14:paraId="31B76053" w14:textId="5301D16F" w:rsidR="00BE5690" w:rsidRPr="008C45D3" w:rsidRDefault="00BE5690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after="160" w:line="276" w:lineRule="auto"/>
        <w:ind w:left="567" w:right="74" w:hanging="357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lastRenderedPageBreak/>
        <w:t>komplex vizsgáját a 2023/2024. tanév tavaszi szemeszterében teljesítette</w:t>
      </w:r>
      <w:r w:rsidR="00584A13" w:rsidRPr="008C45D3">
        <w:rPr>
          <w:rFonts w:eastAsia="Verdana" w:cs="Times New Roman"/>
          <w:szCs w:val="24"/>
        </w:rPr>
        <w:t>,</w:t>
      </w:r>
    </w:p>
    <w:p w14:paraId="3C9AC0BE" w14:textId="77777777" w:rsidR="00BE5690" w:rsidRPr="008C45D3" w:rsidRDefault="00BE5690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ÉS</w:t>
      </w:r>
    </w:p>
    <w:p w14:paraId="3E972C82" w14:textId="07CC66B2" w:rsidR="00BE5690" w:rsidRPr="008C45D3" w:rsidRDefault="00BE5690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after="160" w:line="276" w:lineRule="auto"/>
        <w:ind w:left="567" w:right="74" w:hanging="357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vállalja, hogy az ösztöndíjas időszak alatt doktori képzésében jogviszonyát fenntartja</w:t>
      </w:r>
      <w:r w:rsidR="00584A13" w:rsidRPr="008C45D3">
        <w:rPr>
          <w:rFonts w:eastAsia="Verdana" w:cs="Times New Roman"/>
          <w:szCs w:val="24"/>
        </w:rPr>
        <w:t>,</w:t>
      </w:r>
    </w:p>
    <w:p w14:paraId="3EA67E13" w14:textId="5757EF65" w:rsidR="006B342D" w:rsidRPr="008C45D3" w:rsidRDefault="000A2A68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ÉS</w:t>
      </w:r>
    </w:p>
    <w:p w14:paraId="62979C3A" w14:textId="5EAB8CF0" w:rsidR="006B342D" w:rsidRPr="008C45D3" w:rsidRDefault="006B342D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after="160" w:line="259" w:lineRule="auto"/>
        <w:ind w:left="567" w:hanging="357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</w:t>
      </w:r>
      <w:r w:rsidR="00584A13" w:rsidRPr="008C45D3">
        <w:rPr>
          <w:rFonts w:cs="Times New Roman"/>
          <w:szCs w:val="24"/>
        </w:rPr>
        <w:t>z</w:t>
      </w:r>
      <w:r w:rsidRPr="008C45D3">
        <w:rPr>
          <w:rFonts w:cs="Times New Roman"/>
          <w:szCs w:val="24"/>
        </w:rPr>
        <w:t xml:space="preserve"> </w:t>
      </w:r>
      <w:r w:rsidR="00584A13" w:rsidRPr="008C45D3">
        <w:rPr>
          <w:rFonts w:cs="Times New Roman"/>
          <w:szCs w:val="24"/>
        </w:rPr>
        <w:t>EKÖP-</w:t>
      </w:r>
      <w:r w:rsidRPr="008C45D3">
        <w:rPr>
          <w:rFonts w:cs="Times New Roman"/>
          <w:szCs w:val="24"/>
        </w:rPr>
        <w:t xml:space="preserve">KDP ösztöndíjas jogviszony időszakában munkaviszonyban vagy munkavégzésre irányuló egyéb jogviszonyban áll, amelynek keretében </w:t>
      </w:r>
      <w:r w:rsidR="00C476AB" w:rsidRPr="008C45D3">
        <w:rPr>
          <w:rFonts w:cs="Times New Roman"/>
          <w:szCs w:val="24"/>
        </w:rPr>
        <w:t xml:space="preserve">az </w:t>
      </w:r>
      <w:r w:rsidRPr="008C45D3">
        <w:rPr>
          <w:rFonts w:cs="Times New Roman"/>
          <w:szCs w:val="24"/>
        </w:rPr>
        <w:t>ösztöndíjas időszak alatt teljes munkaidőben (napi nyolc óra), vagy részmunkaidő esetében legalább a teljes munkaidő 50%-</w:t>
      </w:r>
      <w:proofErr w:type="spellStart"/>
      <w:r w:rsidRPr="008C45D3">
        <w:rPr>
          <w:rFonts w:cs="Times New Roman"/>
          <w:szCs w:val="24"/>
        </w:rPr>
        <w:t>ának</w:t>
      </w:r>
      <w:proofErr w:type="spellEnd"/>
      <w:r w:rsidRPr="008C45D3">
        <w:rPr>
          <w:rFonts w:cs="Times New Roman"/>
          <w:szCs w:val="24"/>
        </w:rPr>
        <w:t xml:space="preserve"> megfelelő mértékben van foglalkoztatva, és legalább </w:t>
      </w:r>
      <w:r w:rsidR="00C476AB" w:rsidRPr="008C45D3">
        <w:rPr>
          <w:rFonts w:cs="Times New Roman"/>
          <w:szCs w:val="24"/>
        </w:rPr>
        <w:t>a</w:t>
      </w:r>
      <w:r w:rsidRPr="008C45D3">
        <w:rPr>
          <w:rFonts w:cs="Times New Roman"/>
          <w:szCs w:val="24"/>
        </w:rPr>
        <w:t xml:space="preserve"> garantált bérminimumnak megfelelő – részmunkaidő esetén arányosan számítandó – díjazásban részesül.</w:t>
      </w:r>
    </w:p>
    <w:p w14:paraId="7E022210" w14:textId="597AA31C" w:rsidR="00584A13" w:rsidRPr="008C45D3" w:rsidRDefault="00584A13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5.2.</w:t>
      </w:r>
      <w:r w:rsidRPr="008C45D3">
        <w:rPr>
          <w:rFonts w:cs="Times New Roman"/>
          <w:szCs w:val="24"/>
        </w:rPr>
        <w:t xml:space="preserve"> Az EKÖP-KDP ösztöndíjas időszak alatt a doktori hallgatóval munkaviszonyban vagy munkavégzésre irányuló egyéb jogviszonyban álló </w:t>
      </w:r>
      <w:r w:rsidR="00FA00B0" w:rsidRPr="008C45D3">
        <w:rPr>
          <w:rFonts w:cs="Times New Roman"/>
          <w:szCs w:val="24"/>
        </w:rPr>
        <w:t>m</w:t>
      </w:r>
      <w:r w:rsidRPr="008C45D3">
        <w:rPr>
          <w:rFonts w:cs="Times New Roman"/>
          <w:szCs w:val="24"/>
        </w:rPr>
        <w:t>unkáltató (a továbbiakban: Munkáltató) kizárólag a Magyarországon a pályázat benyújtásakor székhellyel, telephellyel vagy fiókteleppel rendelkező</w:t>
      </w:r>
    </w:p>
    <w:p w14:paraId="32E1C988" w14:textId="77777777" w:rsidR="00584A13" w:rsidRPr="008C45D3" w:rsidRDefault="00584A13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line="276" w:lineRule="auto"/>
        <w:ind w:left="993" w:right="76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 xml:space="preserve">költségvetési szerv, költségvetési szerv jogi személyiséggel rendelkező intézménye, </w:t>
      </w:r>
    </w:p>
    <w:p w14:paraId="1AFD3ADA" w14:textId="77777777" w:rsidR="00584A13" w:rsidRPr="008C45D3" w:rsidRDefault="00584A13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line="276" w:lineRule="auto"/>
        <w:ind w:left="993" w:right="76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kettős könyvvitelt vezető gazdasági társaság, vagy</w:t>
      </w:r>
    </w:p>
    <w:p w14:paraId="7FC78BDE" w14:textId="77777777" w:rsidR="00584A13" w:rsidRPr="008C45D3" w:rsidRDefault="00584A13" w:rsidP="00942DAC">
      <w:pPr>
        <w:pStyle w:val="Listaszerbekezds"/>
        <w:numPr>
          <w:ilvl w:val="0"/>
          <w:numId w:val="8"/>
        </w:numPr>
        <w:tabs>
          <w:tab w:val="clear" w:pos="709"/>
        </w:tabs>
        <w:spacing w:after="160" w:line="276" w:lineRule="auto"/>
        <w:ind w:left="993" w:right="74" w:hanging="357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nonprofit szervezet lehet.</w:t>
      </w:r>
    </w:p>
    <w:p w14:paraId="254DB936" w14:textId="64ACEFDB" w:rsidR="00584A13" w:rsidRPr="008C45D3" w:rsidRDefault="00584A13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5.3.</w:t>
      </w:r>
      <w:r w:rsidRPr="008C45D3">
        <w:rPr>
          <w:rFonts w:cs="Times New Roman"/>
          <w:szCs w:val="24"/>
        </w:rPr>
        <w:t xml:space="preserve"> Felsőoktatási intézmény, valamint </w:t>
      </w:r>
      <w:r w:rsidR="00FA00B0" w:rsidRPr="008C45D3">
        <w:rPr>
          <w:rFonts w:cs="Times New Roman"/>
          <w:szCs w:val="24"/>
        </w:rPr>
        <w:t>m</w:t>
      </w:r>
      <w:r w:rsidRPr="008C45D3">
        <w:rPr>
          <w:rFonts w:cs="Times New Roman"/>
          <w:szCs w:val="24"/>
        </w:rPr>
        <w:t>inisztériumok és azok irányítása vagy felügyelete a</w:t>
      </w:r>
      <w:r w:rsidR="00414FBF" w:rsidRPr="008C45D3">
        <w:rPr>
          <w:rFonts w:cs="Times New Roman"/>
          <w:szCs w:val="24"/>
        </w:rPr>
        <w:t>latt álló költségvetési szerv az EKÖP-</w:t>
      </w:r>
      <w:r w:rsidRPr="008C45D3">
        <w:rPr>
          <w:rFonts w:cs="Times New Roman"/>
          <w:szCs w:val="24"/>
        </w:rPr>
        <w:t xml:space="preserve">KDP keretében nem lehet Munkáltató, kivéve, ha a doktori hallgató a felsőoktatási intézménnyel vagy a költségvetési szervvel egészségügyi szolgálati jogviszonyban áll, </w:t>
      </w:r>
      <w:proofErr w:type="gramStart"/>
      <w:r w:rsidRPr="008C45D3">
        <w:rPr>
          <w:rFonts w:cs="Times New Roman"/>
          <w:szCs w:val="24"/>
        </w:rPr>
        <w:t>illetve</w:t>
      </w:r>
      <w:proofErr w:type="gramEnd"/>
      <w:r w:rsidRPr="008C45D3">
        <w:rPr>
          <w:rFonts w:cs="Times New Roman"/>
          <w:szCs w:val="24"/>
        </w:rPr>
        <w:t xml:space="preserve"> ha a munkaviszony állami fenntartású oktatási intézményben történő feladatellátásról szól. Továbbá a felsőoktatási intézmény, a </w:t>
      </w:r>
      <w:r w:rsidR="00FA00B0" w:rsidRPr="008C45D3">
        <w:rPr>
          <w:rFonts w:cs="Times New Roman"/>
          <w:szCs w:val="24"/>
        </w:rPr>
        <w:t>m</w:t>
      </w:r>
      <w:r w:rsidRPr="008C45D3">
        <w:rPr>
          <w:rFonts w:cs="Times New Roman"/>
          <w:szCs w:val="24"/>
        </w:rPr>
        <w:t>inisztériumok és azok irányítása vagy felügyelete alatt álló költségvetési szerv Munkáltató lehet a pályázat benyújtását követően történt jogutódlás esetén.</w:t>
      </w:r>
    </w:p>
    <w:p w14:paraId="31C7264F" w14:textId="3BFAFC62" w:rsidR="00584A13" w:rsidRPr="008C45D3" w:rsidRDefault="00584A13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5.4.</w:t>
      </w:r>
      <w:r w:rsidRPr="008C45D3">
        <w:rPr>
          <w:rFonts w:cs="Times New Roman"/>
          <w:szCs w:val="24"/>
        </w:rPr>
        <w:t xml:space="preserve"> A költségvetési kutatóhelyek</w:t>
      </w:r>
      <w:r w:rsidR="00BC0BEF" w:rsidRPr="008C45D3">
        <w:rPr>
          <w:rStyle w:val="Lbjegyzet-hivatkozs"/>
          <w:rFonts w:cs="Times New Roman"/>
          <w:szCs w:val="24"/>
        </w:rPr>
        <w:footnoteReference w:id="2"/>
      </w:r>
      <w:r w:rsidRPr="008C45D3">
        <w:rPr>
          <w:rFonts w:cs="Times New Roman"/>
          <w:szCs w:val="24"/>
        </w:rPr>
        <w:t xml:space="preserve"> és a Támogatott Kutatócsoportok Irodája a</w:t>
      </w:r>
      <w:r w:rsidR="00414FBF" w:rsidRPr="008C45D3">
        <w:rPr>
          <w:rFonts w:cs="Times New Roman"/>
          <w:szCs w:val="24"/>
        </w:rPr>
        <w:t>z</w:t>
      </w:r>
      <w:r w:rsidRPr="008C45D3">
        <w:rPr>
          <w:rFonts w:cs="Times New Roman"/>
          <w:szCs w:val="24"/>
        </w:rPr>
        <w:t xml:space="preserve"> </w:t>
      </w:r>
      <w:r w:rsidR="00414FBF" w:rsidRPr="008C45D3">
        <w:rPr>
          <w:rFonts w:cs="Times New Roman"/>
          <w:szCs w:val="24"/>
        </w:rPr>
        <w:t>EKÖP-</w:t>
      </w:r>
      <w:r w:rsidRPr="008C45D3">
        <w:rPr>
          <w:rFonts w:cs="Times New Roman"/>
          <w:szCs w:val="24"/>
        </w:rPr>
        <w:t>KDP keretében nem lehetnek Munkáltatók.</w:t>
      </w:r>
    </w:p>
    <w:p w14:paraId="19247914" w14:textId="79222121" w:rsidR="00584A13" w:rsidRPr="008C45D3" w:rsidRDefault="00584A13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5.5.</w:t>
      </w:r>
      <w:r w:rsidRPr="008C45D3">
        <w:rPr>
          <w:rFonts w:cs="Times New Roman"/>
          <w:szCs w:val="24"/>
        </w:rPr>
        <w:t xml:space="preserve"> Nem lehet Munkáltató a kizárás időtartama al</w:t>
      </w:r>
      <w:r w:rsidR="00414FBF" w:rsidRPr="008C45D3">
        <w:rPr>
          <w:rFonts w:cs="Times New Roman"/>
          <w:szCs w:val="24"/>
        </w:rPr>
        <w:t>att az a jogi személy, amelyet bármely</w:t>
      </w:r>
      <w:r w:rsidRPr="008C45D3">
        <w:rPr>
          <w:rFonts w:cs="Times New Roman"/>
          <w:szCs w:val="24"/>
        </w:rPr>
        <w:t xml:space="preserve"> korábbi Kooperatív Doktori Programból kizártak.</w:t>
      </w:r>
    </w:p>
    <w:p w14:paraId="6340B173" w14:textId="3B21BBA1" w:rsidR="006B342D" w:rsidRPr="008C45D3" w:rsidRDefault="000670C5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5.6.</w:t>
      </w:r>
      <w:r w:rsidRPr="008C45D3">
        <w:rPr>
          <w:rFonts w:cs="Times New Roman"/>
          <w:szCs w:val="24"/>
        </w:rPr>
        <w:t xml:space="preserve"> </w:t>
      </w:r>
      <w:r w:rsidR="006B342D" w:rsidRPr="008C45D3">
        <w:rPr>
          <w:rFonts w:cs="Times New Roman"/>
          <w:szCs w:val="24"/>
        </w:rPr>
        <w:t xml:space="preserve">A </w:t>
      </w:r>
      <w:r w:rsidR="000A2A68" w:rsidRPr="008C45D3">
        <w:rPr>
          <w:rFonts w:cs="Times New Roman"/>
          <w:szCs w:val="24"/>
        </w:rPr>
        <w:t xml:space="preserve">Felhívás </w:t>
      </w:r>
      <w:r w:rsidR="006B342D" w:rsidRPr="008C45D3">
        <w:rPr>
          <w:rFonts w:cs="Times New Roman"/>
          <w:szCs w:val="24"/>
        </w:rPr>
        <w:t xml:space="preserve">keretében munkavégzésre vagy munkavégzésre irányuló egyéb jogviszonynak tekinthető különösen: közszolgálati jogviszony, bírósági szolgálati, igazságügyi alkalmazotti szolgálati jogviszony, illetve munkaviszony, ügyészségi, hivatásos (szerződéses) szolgálati jogviszony, a munkavégzési kötelezettséget magában foglaló szövetkezeti tagsági viszony, a megbízási szerződésen alapuló jogviszony, a személyes közreműködéssel járó gazdasági és polgári jogi társasági vagy egyéni cég tagjaként végzett tevékenység, a tudományos, oktatói, művészeti, lektori, szerkesztői, valamint jogi </w:t>
      </w:r>
      <w:r w:rsidR="008A2E93" w:rsidRPr="008C45D3">
        <w:rPr>
          <w:rFonts w:cs="Times New Roman"/>
          <w:szCs w:val="24"/>
        </w:rPr>
        <w:t xml:space="preserve">oltalom alá </w:t>
      </w:r>
      <w:r w:rsidR="006B342D" w:rsidRPr="008C45D3">
        <w:rPr>
          <w:rFonts w:cs="Times New Roman"/>
          <w:szCs w:val="24"/>
        </w:rPr>
        <w:t>eső szellemi tevékenység végzésére irányuló jogviszony, egészségügyi szolgálati jogviszony.</w:t>
      </w:r>
    </w:p>
    <w:p w14:paraId="43E4646A" w14:textId="26D932CB" w:rsidR="006B342D" w:rsidRPr="008C45D3" w:rsidRDefault="000670C5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5.7.</w:t>
      </w:r>
      <w:r w:rsidRPr="008C45D3">
        <w:rPr>
          <w:rFonts w:cs="Times New Roman"/>
          <w:szCs w:val="24"/>
        </w:rPr>
        <w:t xml:space="preserve"> </w:t>
      </w:r>
      <w:r w:rsidR="006B342D" w:rsidRPr="008C45D3">
        <w:rPr>
          <w:rFonts w:cs="Times New Roman"/>
          <w:szCs w:val="24"/>
        </w:rPr>
        <w:t>Határozott idejű munkaviszony vagy munkavégzésre irányuló egyéb jogviszony esetén (amennyiben a határozott idő a pályázott ösztöndíjas időszak vége előtt lejár) a pályázat benyújtásakor a Munkáltatónak szándéknyilatkozatot szükséges tennie arról, hogy a</w:t>
      </w:r>
      <w:r w:rsidR="00263AA7" w:rsidRPr="008C45D3">
        <w:rPr>
          <w:rFonts w:cs="Times New Roman"/>
          <w:szCs w:val="24"/>
        </w:rPr>
        <w:t>z</w:t>
      </w:r>
      <w:r w:rsidR="006B342D" w:rsidRPr="008C45D3">
        <w:rPr>
          <w:rFonts w:cs="Times New Roman"/>
          <w:szCs w:val="24"/>
        </w:rPr>
        <w:t xml:space="preserve"> ösztöndíj elnyerése esetén a</w:t>
      </w:r>
      <w:r w:rsidR="00584A13" w:rsidRPr="008C45D3">
        <w:rPr>
          <w:rFonts w:cs="Times New Roman"/>
          <w:szCs w:val="24"/>
        </w:rPr>
        <w:t>z</w:t>
      </w:r>
      <w:r w:rsidR="006B342D" w:rsidRPr="008C45D3">
        <w:rPr>
          <w:rFonts w:cs="Times New Roman"/>
          <w:szCs w:val="24"/>
        </w:rPr>
        <w:t xml:space="preserve"> </w:t>
      </w:r>
      <w:r w:rsidR="00584A13" w:rsidRPr="008C45D3">
        <w:rPr>
          <w:rFonts w:cs="Times New Roman"/>
          <w:szCs w:val="24"/>
        </w:rPr>
        <w:lastRenderedPageBreak/>
        <w:t>EKÖP-</w:t>
      </w:r>
      <w:r w:rsidR="006B342D" w:rsidRPr="008C45D3">
        <w:rPr>
          <w:rFonts w:cs="Times New Roman"/>
          <w:szCs w:val="24"/>
        </w:rPr>
        <w:t>KDP ösztöndíjast legalább a</w:t>
      </w:r>
      <w:r w:rsidR="00263AA7" w:rsidRPr="008C45D3">
        <w:rPr>
          <w:rFonts w:cs="Times New Roman"/>
          <w:szCs w:val="24"/>
        </w:rPr>
        <w:t xml:space="preserve">z </w:t>
      </w:r>
      <w:r w:rsidR="006B342D" w:rsidRPr="008C45D3">
        <w:rPr>
          <w:rFonts w:cs="Times New Roman"/>
          <w:szCs w:val="24"/>
        </w:rPr>
        <w:t>ösztöndíjas időszak végéig, folyamatosan munkaviszony vagy munkavégzésre irányuló egyéb jogviszony keretében foglalkoztatni fogja.</w:t>
      </w:r>
    </w:p>
    <w:p w14:paraId="7E242B99" w14:textId="3388D76B" w:rsidR="006955C7" w:rsidRPr="008C45D3" w:rsidRDefault="00F24994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5</w:t>
      </w:r>
      <w:r w:rsidR="006F2AE1" w:rsidRPr="008C45D3">
        <w:rPr>
          <w:rFonts w:cs="Times New Roman"/>
          <w:b/>
          <w:szCs w:val="24"/>
        </w:rPr>
        <w:t>.</w:t>
      </w:r>
      <w:r w:rsidR="000670C5" w:rsidRPr="008C45D3">
        <w:rPr>
          <w:rFonts w:cs="Times New Roman"/>
          <w:b/>
          <w:szCs w:val="24"/>
        </w:rPr>
        <w:t>8</w:t>
      </w:r>
      <w:r w:rsidRPr="008C45D3">
        <w:rPr>
          <w:rFonts w:cs="Times New Roman"/>
          <w:b/>
          <w:szCs w:val="24"/>
        </w:rPr>
        <w:t>.</w:t>
      </w:r>
      <w:r w:rsidRPr="008C45D3">
        <w:rPr>
          <w:rFonts w:cs="Times New Roman"/>
          <w:szCs w:val="24"/>
        </w:rPr>
        <w:t xml:space="preserve"> </w:t>
      </w:r>
      <w:r w:rsidR="00530D75" w:rsidRPr="008C45D3">
        <w:rPr>
          <w:rFonts w:cs="Times New Roman"/>
          <w:szCs w:val="24"/>
        </w:rPr>
        <w:t>A jogosultsági feltételeknek az ösztöndíjas időszak első nap</w:t>
      </w:r>
      <w:r w:rsidR="00473324" w:rsidRPr="008C45D3">
        <w:rPr>
          <w:rFonts w:cs="Times New Roman"/>
          <w:szCs w:val="24"/>
        </w:rPr>
        <w:t>jával kezdődően kell megfelelni.</w:t>
      </w:r>
      <w:r w:rsidRPr="008C45D3">
        <w:rPr>
          <w:rFonts w:cs="Times New Roman"/>
          <w:szCs w:val="24"/>
        </w:rPr>
        <w:t xml:space="preserve"> </w:t>
      </w:r>
      <w:r w:rsidR="000670C5" w:rsidRPr="008C45D3">
        <w:rPr>
          <w:rFonts w:cs="Times New Roman"/>
          <w:szCs w:val="24"/>
        </w:rPr>
        <w:t>T</w:t>
      </w:r>
      <w:r w:rsidR="006955C7" w:rsidRPr="008C45D3">
        <w:rPr>
          <w:rFonts w:cs="Times New Roman"/>
          <w:szCs w:val="24"/>
        </w:rPr>
        <w:t>ovábbi feltétel, hogy a pályázók az ösztöndíjas jogviszony létesítésekor igazolni tudják a jogosultságot megalapozó jogviszonyukat.</w:t>
      </w:r>
    </w:p>
    <w:p w14:paraId="0E8BCD60" w14:textId="00B11EC8" w:rsidR="0012181C" w:rsidRDefault="0012181C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5.9.</w:t>
      </w:r>
      <w:r w:rsidRPr="008C45D3">
        <w:rPr>
          <w:rFonts w:cs="Times New Roman"/>
          <w:szCs w:val="24"/>
        </w:rPr>
        <w:t xml:space="preserve"> Az EKÖP-KDP ösztöndíjra benyújtott kutatási témának meg kell egyeznie a pályázó doktori kutatási témájával.</w:t>
      </w:r>
    </w:p>
    <w:p w14:paraId="25F67D27" w14:textId="77777777" w:rsidR="00847922" w:rsidRPr="008C45D3" w:rsidRDefault="00847922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</w:p>
    <w:p w14:paraId="2E93570C" w14:textId="3AFA4E62" w:rsidR="006955C7" w:rsidRPr="008C45D3" w:rsidRDefault="006306EC" w:rsidP="008A2E93">
      <w:pPr>
        <w:pStyle w:val="Cmsor1"/>
        <w:rPr>
          <w:rFonts w:cs="Times New Roman"/>
          <w:szCs w:val="24"/>
        </w:rPr>
      </w:pPr>
      <w:bookmarkStart w:id="7" w:name="_Toc159581777"/>
      <w:r w:rsidRPr="008C45D3">
        <w:rPr>
          <w:rFonts w:cs="Times New Roman"/>
          <w:szCs w:val="24"/>
        </w:rPr>
        <w:t>6</w:t>
      </w:r>
      <w:r w:rsidR="0035216E" w:rsidRPr="008C45D3">
        <w:rPr>
          <w:rFonts w:cs="Times New Roman"/>
          <w:szCs w:val="24"/>
        </w:rPr>
        <w:t xml:space="preserve">. </w:t>
      </w:r>
      <w:r w:rsidR="006955C7" w:rsidRPr="008C45D3">
        <w:rPr>
          <w:rFonts w:cs="Times New Roman"/>
          <w:szCs w:val="24"/>
        </w:rPr>
        <w:t>Kizáró okok</w:t>
      </w:r>
      <w:bookmarkEnd w:id="7"/>
    </w:p>
    <w:p w14:paraId="07482916" w14:textId="44200DFD" w:rsidR="006955C7" w:rsidRPr="008C45D3" w:rsidRDefault="00F24994" w:rsidP="00486722">
      <w:pPr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6.1.</w:t>
      </w:r>
      <w:r w:rsidRPr="008C45D3">
        <w:rPr>
          <w:rFonts w:cs="Times New Roman"/>
          <w:szCs w:val="24"/>
        </w:rPr>
        <w:t xml:space="preserve"> </w:t>
      </w:r>
      <w:r w:rsidR="006955C7" w:rsidRPr="008C45D3">
        <w:rPr>
          <w:rFonts w:cs="Times New Roman"/>
          <w:szCs w:val="24"/>
        </w:rPr>
        <w:t>Nem részesü</w:t>
      </w:r>
      <w:r w:rsidR="00155A09" w:rsidRPr="008C45D3">
        <w:rPr>
          <w:rFonts w:cs="Times New Roman"/>
          <w:szCs w:val="24"/>
        </w:rPr>
        <w:t>lhet ösztöndíjban az a pályázó:</w:t>
      </w:r>
    </w:p>
    <w:p w14:paraId="630C3467" w14:textId="3DDE8798" w:rsidR="006955C7" w:rsidRPr="008C45D3" w:rsidRDefault="006955C7" w:rsidP="00942DAC">
      <w:pPr>
        <w:pStyle w:val="Listaszerbekezds"/>
        <w:numPr>
          <w:ilvl w:val="0"/>
          <w:numId w:val="5"/>
        </w:numPr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kiről hitelt érdemlően bebizonyosodik, hogy a pályázat benyújtásakor a támogatási döntés tartalmát érdemben befolyásoló, valótlan, hamis vagy megtévesztő adatot szolgáltatott,</w:t>
      </w:r>
      <w:r w:rsidR="00155A09" w:rsidRPr="008C45D3">
        <w:rPr>
          <w:rFonts w:cs="Times New Roman"/>
          <w:szCs w:val="24"/>
        </w:rPr>
        <w:t xml:space="preserve"> vagy ilyen nyilatkozatot tett,</w:t>
      </w:r>
    </w:p>
    <w:p w14:paraId="67571277" w14:textId="53528898" w:rsidR="00B07717" w:rsidRPr="008C45D3" w:rsidRDefault="00BC00CA" w:rsidP="00942DAC">
      <w:pPr>
        <w:pStyle w:val="Listaszerbekezds"/>
        <w:numPr>
          <w:ilvl w:val="0"/>
          <w:numId w:val="5"/>
        </w:numPr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ki a</w:t>
      </w:r>
      <w:r w:rsidR="00414FBF" w:rsidRPr="008C45D3">
        <w:rPr>
          <w:rFonts w:cs="Times New Roman"/>
          <w:szCs w:val="24"/>
        </w:rPr>
        <w:t>z</w:t>
      </w:r>
      <w:r w:rsidRPr="008C45D3">
        <w:rPr>
          <w:rFonts w:cs="Times New Roman"/>
          <w:szCs w:val="24"/>
        </w:rPr>
        <w:t xml:space="preserve"> </w:t>
      </w:r>
      <w:r w:rsidR="00414FBF" w:rsidRPr="008C45D3">
        <w:rPr>
          <w:rFonts w:cs="Times New Roman"/>
          <w:szCs w:val="24"/>
        </w:rPr>
        <w:t>EKÖP-</w:t>
      </w:r>
      <w:r w:rsidRPr="008C45D3">
        <w:rPr>
          <w:rFonts w:cs="Times New Roman"/>
          <w:szCs w:val="24"/>
        </w:rPr>
        <w:t>KDP ösztöndíjas időszak alatt más konstrukciójú EKÖP</w:t>
      </w:r>
      <w:r w:rsidR="00414FBF" w:rsidRPr="008C45D3">
        <w:rPr>
          <w:rFonts w:cs="Times New Roman"/>
          <w:szCs w:val="24"/>
        </w:rPr>
        <w:t xml:space="preserve"> vagy </w:t>
      </w:r>
      <w:r w:rsidR="008A0E36" w:rsidRPr="008C45D3">
        <w:rPr>
          <w:rFonts w:cs="Times New Roman"/>
          <w:szCs w:val="24"/>
        </w:rPr>
        <w:t xml:space="preserve">bármely </w:t>
      </w:r>
      <w:r w:rsidR="00414FBF" w:rsidRPr="008C45D3">
        <w:rPr>
          <w:rFonts w:cs="Times New Roman"/>
          <w:szCs w:val="24"/>
        </w:rPr>
        <w:t>más KDP</w:t>
      </w:r>
      <w:r w:rsidR="0012181C" w:rsidRPr="008C45D3">
        <w:rPr>
          <w:rFonts w:cs="Times New Roman"/>
          <w:szCs w:val="24"/>
        </w:rPr>
        <w:t xml:space="preserve"> </w:t>
      </w:r>
      <w:r w:rsidRPr="008C45D3">
        <w:rPr>
          <w:rFonts w:cs="Times New Roman"/>
          <w:szCs w:val="24"/>
        </w:rPr>
        <w:t>ösztöndíjban részesül</w:t>
      </w:r>
      <w:r w:rsidR="00414FBF" w:rsidRPr="008C45D3">
        <w:rPr>
          <w:rFonts w:cs="Times New Roman"/>
          <w:szCs w:val="24"/>
        </w:rPr>
        <w:t>,</w:t>
      </w:r>
    </w:p>
    <w:p w14:paraId="5F5C067F" w14:textId="126C535F" w:rsidR="006955C7" w:rsidRPr="008C45D3" w:rsidRDefault="006955C7" w:rsidP="00942DAC">
      <w:pPr>
        <w:pStyle w:val="Listaszerbekezds"/>
        <w:numPr>
          <w:ilvl w:val="0"/>
          <w:numId w:val="5"/>
        </w:numPr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ki a pályázati felhívásban vagy az ösztöndíjszerződés megkötésének feltételeként meghatározott nyilatkozatokat nem teszi meg, dokumentumokat nem nyújtja be vagy a meg</w:t>
      </w:r>
      <w:r w:rsidR="00155A09" w:rsidRPr="008C45D3">
        <w:rPr>
          <w:rFonts w:cs="Times New Roman"/>
          <w:szCs w:val="24"/>
        </w:rPr>
        <w:t>tett nyilatkozatát visszavonja,</w:t>
      </w:r>
    </w:p>
    <w:p w14:paraId="66C53143" w14:textId="7F9B3803" w:rsidR="008457B9" w:rsidRPr="008C45D3" w:rsidRDefault="008457B9" w:rsidP="00942DAC">
      <w:pPr>
        <w:pStyle w:val="Listaszerbekezds"/>
        <w:numPr>
          <w:ilvl w:val="0"/>
          <w:numId w:val="5"/>
        </w:numPr>
        <w:tabs>
          <w:tab w:val="clear" w:pos="709"/>
        </w:tabs>
        <w:spacing w:line="276" w:lineRule="auto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 xml:space="preserve">aki </w:t>
      </w:r>
      <w:r w:rsidR="008A0E36" w:rsidRPr="008C45D3">
        <w:rPr>
          <w:rFonts w:eastAsia="Verdana" w:cs="Times New Roman"/>
          <w:szCs w:val="24"/>
        </w:rPr>
        <w:t>bármely Kooperatív Doktori Programból</w:t>
      </w:r>
      <w:r w:rsidRPr="008C45D3">
        <w:rPr>
          <w:rFonts w:eastAsia="Verdana" w:cs="Times New Roman"/>
          <w:szCs w:val="24"/>
        </w:rPr>
        <w:t xml:space="preserve"> kizárásra került, a kizárás időtartama alatt</w:t>
      </w:r>
      <w:r w:rsidR="00AE33B1" w:rsidRPr="008C45D3">
        <w:rPr>
          <w:rFonts w:eastAsia="Verdana" w:cs="Times New Roman"/>
          <w:szCs w:val="24"/>
        </w:rPr>
        <w:t>,</w:t>
      </w:r>
    </w:p>
    <w:p w14:paraId="7B3D7717" w14:textId="06A92EB6" w:rsidR="006955C7" w:rsidRPr="008C45D3" w:rsidRDefault="006955C7" w:rsidP="00942DAC">
      <w:pPr>
        <w:pStyle w:val="Listaszerbekezds"/>
        <w:numPr>
          <w:ilvl w:val="0"/>
          <w:numId w:val="5"/>
        </w:numPr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ki a támogatási döntést meghozta</w:t>
      </w:r>
      <w:r w:rsidR="00155A09" w:rsidRPr="008C45D3">
        <w:rPr>
          <w:rFonts w:cs="Times New Roman"/>
          <w:szCs w:val="24"/>
        </w:rPr>
        <w:t>,</w:t>
      </w:r>
      <w:r w:rsidRPr="008C45D3">
        <w:rPr>
          <w:rFonts w:cs="Times New Roman"/>
          <w:szCs w:val="24"/>
        </w:rPr>
        <w:t xml:space="preserve"> vagy aki a támogatási döntés meghozatalában d</w:t>
      </w:r>
      <w:r w:rsidR="00155A09" w:rsidRPr="008C45D3">
        <w:rPr>
          <w:rFonts w:cs="Times New Roman"/>
          <w:szCs w:val="24"/>
        </w:rPr>
        <w:t>öntés-előkészítőként részt vett.</w:t>
      </w:r>
    </w:p>
    <w:p w14:paraId="17806A38" w14:textId="77777777" w:rsidR="006955C7" w:rsidRPr="008C45D3" w:rsidRDefault="006955C7" w:rsidP="008A2E93">
      <w:pPr>
        <w:ind w:firstLine="0"/>
        <w:rPr>
          <w:rFonts w:cs="Times New Roman"/>
          <w:szCs w:val="24"/>
        </w:rPr>
      </w:pPr>
    </w:p>
    <w:p w14:paraId="6EECB593" w14:textId="1CC58DD6" w:rsidR="006955C7" w:rsidRPr="008C45D3" w:rsidRDefault="00F24994" w:rsidP="00486722">
      <w:pPr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6.2.</w:t>
      </w:r>
      <w:r w:rsidRPr="008C45D3">
        <w:rPr>
          <w:rFonts w:cs="Times New Roman"/>
          <w:szCs w:val="24"/>
        </w:rPr>
        <w:t xml:space="preserve"> </w:t>
      </w:r>
      <w:r w:rsidR="006955C7" w:rsidRPr="008C45D3">
        <w:rPr>
          <w:rFonts w:cs="Times New Roman"/>
          <w:szCs w:val="24"/>
        </w:rPr>
        <w:t>Nem támogatható az a pályázat, amelynek megvalósítása, illetve a me</w:t>
      </w:r>
      <w:r w:rsidR="00155A09" w:rsidRPr="008C45D3">
        <w:rPr>
          <w:rFonts w:cs="Times New Roman"/>
          <w:szCs w:val="24"/>
        </w:rPr>
        <w:t>gvalósítás módja vagy eredménye:</w:t>
      </w:r>
    </w:p>
    <w:p w14:paraId="0C298DAA" w14:textId="4F8FB7E0" w:rsidR="006955C7" w:rsidRPr="008C45D3" w:rsidRDefault="006955C7" w:rsidP="00942DAC">
      <w:pPr>
        <w:pStyle w:val="Listaszerbekezds"/>
        <w:numPr>
          <w:ilvl w:val="0"/>
          <w:numId w:val="6"/>
        </w:numPr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bűncselekménynek vagy bűncselekmény elkövet</w:t>
      </w:r>
      <w:r w:rsidR="00155A09" w:rsidRPr="008C45D3">
        <w:rPr>
          <w:rFonts w:cs="Times New Roman"/>
          <w:szCs w:val="24"/>
        </w:rPr>
        <w:t>ésére való felhívásnak minősül,</w:t>
      </w:r>
    </w:p>
    <w:p w14:paraId="11E1A060" w14:textId="03C62FE3" w:rsidR="006955C7" w:rsidRPr="008C45D3" w:rsidRDefault="006955C7" w:rsidP="00942DAC">
      <w:pPr>
        <w:pStyle w:val="Listaszerbekezds"/>
        <w:numPr>
          <w:ilvl w:val="0"/>
          <w:numId w:val="6"/>
        </w:numPr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lapvető embe</w:t>
      </w:r>
      <w:r w:rsidR="00155A09" w:rsidRPr="008C45D3">
        <w:rPr>
          <w:rFonts w:cs="Times New Roman"/>
          <w:szCs w:val="24"/>
        </w:rPr>
        <w:t>ri vagy alkotmányos jogot sért,</w:t>
      </w:r>
    </w:p>
    <w:p w14:paraId="57DF2E59" w14:textId="1CA5178A" w:rsidR="006955C7" w:rsidRPr="008C45D3" w:rsidRDefault="006955C7" w:rsidP="00942DAC">
      <w:pPr>
        <w:pStyle w:val="Listaszerbekezds"/>
        <w:numPr>
          <w:ilvl w:val="0"/>
          <w:numId w:val="6"/>
        </w:numPr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nemzet, a nemzeti, etnikai, nyelvi és más kisebbségek, valamint más nemzetek méltóságának és a társadalom más alapvető érdekeinek sérelmével jár, így különösen a közrendbe, a közerkölcsbe, a család és a kiskorúak védelmének követelményébe ütközik.</w:t>
      </w:r>
    </w:p>
    <w:p w14:paraId="0484CE12" w14:textId="77777777" w:rsidR="00155A09" w:rsidRPr="008C45D3" w:rsidRDefault="00155A09" w:rsidP="008A2E93">
      <w:pPr>
        <w:ind w:firstLine="0"/>
        <w:rPr>
          <w:rFonts w:cs="Times New Roman"/>
          <w:szCs w:val="24"/>
        </w:rPr>
      </w:pPr>
    </w:p>
    <w:p w14:paraId="07BA82A4" w14:textId="277D11B5" w:rsidR="0035216E" w:rsidRDefault="00F24994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6.3.</w:t>
      </w:r>
      <w:r w:rsidRPr="008C45D3">
        <w:rPr>
          <w:rFonts w:cs="Times New Roman"/>
          <w:szCs w:val="24"/>
        </w:rPr>
        <w:t xml:space="preserve"> </w:t>
      </w:r>
      <w:r w:rsidR="0035216E" w:rsidRPr="008C45D3">
        <w:rPr>
          <w:rFonts w:cs="Times New Roman"/>
          <w:szCs w:val="24"/>
        </w:rPr>
        <w:t xml:space="preserve">Az EKÖP és </w:t>
      </w:r>
      <w:r w:rsidR="00414FBF" w:rsidRPr="008C45D3">
        <w:rPr>
          <w:rFonts w:cs="Times New Roman"/>
          <w:szCs w:val="24"/>
        </w:rPr>
        <w:t>EKÖP-</w:t>
      </w:r>
      <w:r w:rsidR="007B623D" w:rsidRPr="008C45D3">
        <w:rPr>
          <w:rFonts w:cs="Times New Roman"/>
          <w:szCs w:val="24"/>
        </w:rPr>
        <w:t>KDP</w:t>
      </w:r>
      <w:r w:rsidR="0035216E" w:rsidRPr="008C45D3">
        <w:rPr>
          <w:rFonts w:cs="Times New Roman"/>
          <w:szCs w:val="24"/>
        </w:rPr>
        <w:t xml:space="preserve"> ösztöndíj együttes elnyerése esetén az </w:t>
      </w:r>
      <w:r w:rsidR="00155A09" w:rsidRPr="008C45D3">
        <w:rPr>
          <w:rFonts w:cs="Times New Roman"/>
          <w:szCs w:val="24"/>
        </w:rPr>
        <w:t xml:space="preserve">ösztöndíjas választása szerinti </w:t>
      </w:r>
      <w:r w:rsidR="0035216E" w:rsidRPr="008C45D3">
        <w:rPr>
          <w:rFonts w:cs="Times New Roman"/>
          <w:szCs w:val="24"/>
        </w:rPr>
        <w:t>ösztöndíjban részesülhet.</w:t>
      </w:r>
    </w:p>
    <w:p w14:paraId="041D1AC2" w14:textId="77777777" w:rsidR="00847922" w:rsidRPr="008C45D3" w:rsidRDefault="00847922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</w:p>
    <w:p w14:paraId="763732A0" w14:textId="699D9C68" w:rsidR="00321D8F" w:rsidRPr="008C45D3" w:rsidRDefault="006306EC" w:rsidP="008A2E93">
      <w:pPr>
        <w:pStyle w:val="Cmsor1"/>
        <w:rPr>
          <w:rFonts w:cs="Times New Roman"/>
          <w:szCs w:val="24"/>
        </w:rPr>
      </w:pPr>
      <w:bookmarkStart w:id="8" w:name="_Toc159581778"/>
      <w:r w:rsidRPr="008C45D3">
        <w:rPr>
          <w:rFonts w:cs="Times New Roman"/>
          <w:szCs w:val="24"/>
        </w:rPr>
        <w:t>7</w:t>
      </w:r>
      <w:r w:rsidR="008305C2" w:rsidRPr="008C45D3">
        <w:rPr>
          <w:rFonts w:cs="Times New Roman"/>
          <w:szCs w:val="24"/>
        </w:rPr>
        <w:t>. A pályázat lebonyolítása</w:t>
      </w:r>
      <w:bookmarkEnd w:id="8"/>
    </w:p>
    <w:p w14:paraId="5E8622A9" w14:textId="6A2107DA" w:rsidR="000D2D44" w:rsidRPr="008C45D3" w:rsidRDefault="000D2D44" w:rsidP="008C45D3">
      <w:pPr>
        <w:rPr>
          <w:szCs w:val="24"/>
        </w:rPr>
      </w:pPr>
    </w:p>
    <w:p w14:paraId="76AB249D" w14:textId="77777777" w:rsidR="000D2D44" w:rsidRPr="008C45D3" w:rsidRDefault="000D2D44" w:rsidP="000D2D44">
      <w:pPr>
        <w:rPr>
          <w:szCs w:val="24"/>
        </w:rPr>
      </w:pPr>
      <w:r w:rsidRPr="008C45D3">
        <w:rPr>
          <w:szCs w:val="24"/>
        </w:rPr>
        <w:t>7.1. A Magyar Agrár- és Élettudományi Egyetemen a program lebonyolításának adminisztrációs feladata a Doktori és Habilitációs Központ.</w:t>
      </w:r>
    </w:p>
    <w:p w14:paraId="1EA89E50" w14:textId="77777777" w:rsidR="000D2D44" w:rsidRPr="008C45D3" w:rsidRDefault="000D2D44" w:rsidP="000D2D44">
      <w:pPr>
        <w:rPr>
          <w:szCs w:val="24"/>
        </w:rPr>
      </w:pPr>
      <w:r w:rsidRPr="008C45D3">
        <w:rPr>
          <w:szCs w:val="24"/>
        </w:rPr>
        <w:t>7.2. A program felelőse rektor által átruházott hatáskörben a Doktori és Habilitációs Tanács elnöke.</w:t>
      </w:r>
    </w:p>
    <w:p w14:paraId="45CE1F88" w14:textId="2E0D6BB4" w:rsidR="000D2D44" w:rsidRPr="008C45D3" w:rsidRDefault="000D2D44" w:rsidP="000D2D44">
      <w:pPr>
        <w:rPr>
          <w:szCs w:val="24"/>
        </w:rPr>
      </w:pPr>
      <w:r w:rsidRPr="008C45D3">
        <w:rPr>
          <w:szCs w:val="24"/>
        </w:rPr>
        <w:t xml:space="preserve">7.3. A pályázatok támogatására rendelkezésre álló keretösszeg a 2024/2025. tanévben tervezetten </w:t>
      </w:r>
      <w:r w:rsidR="00E825EA" w:rsidRPr="008C45D3">
        <w:rPr>
          <w:szCs w:val="24"/>
        </w:rPr>
        <w:t>23</w:t>
      </w:r>
      <w:r w:rsidR="00026B9F">
        <w:rPr>
          <w:szCs w:val="24"/>
        </w:rPr>
        <w:t>5</w:t>
      </w:r>
      <w:r w:rsidR="00E825EA" w:rsidRPr="008C45D3">
        <w:rPr>
          <w:szCs w:val="24"/>
        </w:rPr>
        <w:t xml:space="preserve"> </w:t>
      </w:r>
      <w:r w:rsidR="00026B9F">
        <w:rPr>
          <w:szCs w:val="24"/>
        </w:rPr>
        <w:t>851</w:t>
      </w:r>
      <w:r w:rsidR="00E825EA" w:rsidRPr="008C45D3">
        <w:rPr>
          <w:szCs w:val="24"/>
        </w:rPr>
        <w:t xml:space="preserve"> </w:t>
      </w:r>
      <w:r w:rsidR="00026B9F">
        <w:rPr>
          <w:szCs w:val="24"/>
        </w:rPr>
        <w:t>831</w:t>
      </w:r>
      <w:r w:rsidR="00E825EA" w:rsidRPr="008C45D3">
        <w:rPr>
          <w:szCs w:val="24"/>
        </w:rPr>
        <w:t xml:space="preserve"> Ft</w:t>
      </w:r>
      <w:r w:rsidRPr="008C45D3">
        <w:rPr>
          <w:szCs w:val="24"/>
        </w:rPr>
        <w:t>.</w:t>
      </w:r>
    </w:p>
    <w:p w14:paraId="0F9C6E4A" w14:textId="77777777" w:rsidR="000D2D44" w:rsidRPr="008C45D3" w:rsidRDefault="000D2D44" w:rsidP="000D2D44">
      <w:pPr>
        <w:rPr>
          <w:szCs w:val="24"/>
        </w:rPr>
      </w:pPr>
      <w:r w:rsidRPr="008C45D3">
        <w:rPr>
          <w:szCs w:val="24"/>
        </w:rPr>
        <w:t>7.4. A benyújtott pályázatokat jelen pályázati felhívásban megadott módon és szempontok szerint a Doktori és Habilitációs Tanács elnöke által felkért szakértők pontozással értékelik. Az értékelt pályázatok rangsora alapján az ösztöndíjak odaítéléséről a rektor 2024. augusztus 23-ig dönt.</w:t>
      </w:r>
    </w:p>
    <w:p w14:paraId="7F3FC41A" w14:textId="77777777" w:rsidR="000D2D44" w:rsidRPr="008C45D3" w:rsidRDefault="000D2D44" w:rsidP="000D2D44">
      <w:pPr>
        <w:rPr>
          <w:szCs w:val="24"/>
        </w:rPr>
      </w:pPr>
      <w:r w:rsidRPr="008C45D3">
        <w:rPr>
          <w:szCs w:val="24"/>
        </w:rPr>
        <w:lastRenderedPageBreak/>
        <w:t>7.5. A szakértői értékelés alapján felállított rangsortól a rektor szakmai indokok alapján (pl. az intézmény stratégiai céljai mentén - Intézményfejlesztési Terv, kiemelt tudományág, kiemelt kutatási téma) eltérhet.</w:t>
      </w:r>
    </w:p>
    <w:p w14:paraId="4C5314A1" w14:textId="77777777" w:rsidR="000D2D44" w:rsidRPr="008C45D3" w:rsidRDefault="000D2D44" w:rsidP="000D2D44">
      <w:pPr>
        <w:rPr>
          <w:szCs w:val="24"/>
        </w:rPr>
      </w:pPr>
      <w:r w:rsidRPr="008C45D3">
        <w:rPr>
          <w:szCs w:val="24"/>
        </w:rPr>
        <w:t>7.6. A támogatási döntést az intézmény a honlapján közzéteszi.</w:t>
      </w:r>
    </w:p>
    <w:p w14:paraId="1037386D" w14:textId="2A4B2FA5" w:rsidR="000D2D44" w:rsidRPr="008C45D3" w:rsidRDefault="000D2D44" w:rsidP="008C45D3">
      <w:pPr>
        <w:rPr>
          <w:szCs w:val="24"/>
        </w:rPr>
      </w:pPr>
      <w:r w:rsidRPr="008C45D3">
        <w:rPr>
          <w:szCs w:val="24"/>
        </w:rPr>
        <w:t>7.7. A Támogató feladata az ösztöndíjasok szakmai záró beszámolóinak minősítése, elfogadása vagy elutasítása.</w:t>
      </w:r>
    </w:p>
    <w:p w14:paraId="673C5C0B" w14:textId="77777777" w:rsidR="000D2D44" w:rsidRPr="008C45D3" w:rsidRDefault="000D2D44" w:rsidP="008C45D3">
      <w:pPr>
        <w:rPr>
          <w:szCs w:val="24"/>
        </w:rPr>
      </w:pPr>
    </w:p>
    <w:p w14:paraId="236C7403" w14:textId="321C3B80" w:rsidR="008305C2" w:rsidRPr="008C45D3" w:rsidRDefault="006306EC" w:rsidP="008A2E93">
      <w:pPr>
        <w:pStyle w:val="Cmsor1"/>
        <w:rPr>
          <w:rFonts w:cs="Times New Roman"/>
          <w:szCs w:val="24"/>
        </w:rPr>
      </w:pPr>
      <w:bookmarkStart w:id="9" w:name="_Toc159581779"/>
      <w:r w:rsidRPr="008C45D3">
        <w:rPr>
          <w:rFonts w:cs="Times New Roman"/>
          <w:szCs w:val="24"/>
        </w:rPr>
        <w:t>8</w:t>
      </w:r>
      <w:r w:rsidR="00E6472B" w:rsidRPr="008C45D3">
        <w:rPr>
          <w:rFonts w:cs="Times New Roman"/>
          <w:szCs w:val="24"/>
        </w:rPr>
        <w:t>. Ösztöndíjas időszak</w:t>
      </w:r>
      <w:bookmarkEnd w:id="9"/>
    </w:p>
    <w:p w14:paraId="0BA5B6E4" w14:textId="5533E70D" w:rsidR="00E6472B" w:rsidRPr="008C45D3" w:rsidRDefault="006E51BF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8.1.</w:t>
      </w:r>
      <w:r w:rsidRPr="008C45D3">
        <w:rPr>
          <w:rFonts w:cs="Times New Roman"/>
          <w:szCs w:val="24"/>
        </w:rPr>
        <w:t xml:space="preserve"> </w:t>
      </w:r>
      <w:r w:rsidR="00E6472B" w:rsidRPr="008C45D3">
        <w:rPr>
          <w:rFonts w:cs="Times New Roman"/>
          <w:szCs w:val="24"/>
        </w:rPr>
        <w:t xml:space="preserve">Az ösztöndíjas időszak: a pályázati felhívás </w:t>
      </w:r>
      <w:r w:rsidR="006306EC" w:rsidRPr="000828A3">
        <w:rPr>
          <w:rFonts w:cs="Times New Roman"/>
          <w:szCs w:val="24"/>
        </w:rPr>
        <w:t>4.3.</w:t>
      </w:r>
      <w:r w:rsidR="006306EC" w:rsidRPr="000828A3">
        <w:rPr>
          <w:rFonts w:cs="Times New Roman"/>
          <w:b/>
          <w:i/>
          <w:szCs w:val="24"/>
        </w:rPr>
        <w:t xml:space="preserve"> </w:t>
      </w:r>
      <w:r w:rsidR="00E6472B" w:rsidRPr="008C45D3">
        <w:rPr>
          <w:rFonts w:cs="Times New Roman"/>
          <w:szCs w:val="24"/>
        </w:rPr>
        <w:t>p</w:t>
      </w:r>
      <w:r w:rsidR="006306EC" w:rsidRPr="008C45D3">
        <w:rPr>
          <w:rFonts w:cs="Times New Roman"/>
          <w:szCs w:val="24"/>
        </w:rPr>
        <w:t>ontjában meghatározott időszak.</w:t>
      </w:r>
    </w:p>
    <w:p w14:paraId="6F4A2CC5" w14:textId="6DD0F5F2" w:rsidR="00E6472B" w:rsidRDefault="006E51BF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8.2.</w:t>
      </w:r>
      <w:r w:rsidRPr="008C45D3">
        <w:rPr>
          <w:rFonts w:cs="Times New Roman"/>
          <w:szCs w:val="24"/>
        </w:rPr>
        <w:t xml:space="preserve"> </w:t>
      </w:r>
      <w:r w:rsidR="008A0E36" w:rsidRPr="008C45D3">
        <w:rPr>
          <w:rFonts w:cs="Times New Roman"/>
          <w:szCs w:val="24"/>
        </w:rPr>
        <w:t>A támogatást elnyert pályázó a támogatási döntés meghozatalát megelőzően saját felelősségére korábban megkezdheti a pályázatában foglaltak végrehajtását. Az ösztöndíjas időszak hosszát, valamint kezdő- és záró időpontját a pályázatban foglaltak végrehajtásának korábbi megkezdése nem befolyásolja.</w:t>
      </w:r>
    </w:p>
    <w:p w14:paraId="04784738" w14:textId="77777777" w:rsidR="00847922" w:rsidRPr="008C45D3" w:rsidRDefault="00847922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</w:p>
    <w:p w14:paraId="50A67726" w14:textId="56E345F8" w:rsidR="00321D8F" w:rsidRPr="008C45D3" w:rsidRDefault="006306EC" w:rsidP="008A2E93">
      <w:pPr>
        <w:pStyle w:val="Cmsor1"/>
        <w:rPr>
          <w:rFonts w:cs="Times New Roman"/>
          <w:szCs w:val="24"/>
        </w:rPr>
      </w:pPr>
      <w:bookmarkStart w:id="10" w:name="_Toc159581780"/>
      <w:r w:rsidRPr="008C45D3">
        <w:rPr>
          <w:rFonts w:cs="Times New Roman"/>
          <w:szCs w:val="24"/>
        </w:rPr>
        <w:t>9</w:t>
      </w:r>
      <w:r w:rsidR="00E6472B" w:rsidRPr="008C45D3">
        <w:rPr>
          <w:rFonts w:cs="Times New Roman"/>
          <w:szCs w:val="24"/>
        </w:rPr>
        <w:t>. A pályázat benyújtása</w:t>
      </w:r>
      <w:bookmarkEnd w:id="10"/>
    </w:p>
    <w:p w14:paraId="22E34224" w14:textId="78CFAB05" w:rsidR="00E6472B" w:rsidRPr="008C45D3" w:rsidRDefault="006E51BF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 xml:space="preserve">9.1. </w:t>
      </w:r>
      <w:r w:rsidR="00E6472B" w:rsidRPr="008C45D3">
        <w:rPr>
          <w:rFonts w:cs="Times New Roman"/>
          <w:szCs w:val="24"/>
        </w:rPr>
        <w:t xml:space="preserve">A pályázatokat </w:t>
      </w:r>
      <w:r w:rsidR="00E6472B" w:rsidRPr="000828A3">
        <w:rPr>
          <w:rFonts w:cs="Times New Roman"/>
          <w:szCs w:val="24"/>
        </w:rPr>
        <w:t>2024.</w:t>
      </w:r>
      <w:r w:rsidR="00A4405D" w:rsidRPr="000828A3">
        <w:rPr>
          <w:rFonts w:cs="Times New Roman"/>
          <w:szCs w:val="24"/>
        </w:rPr>
        <w:t xml:space="preserve"> június 1</w:t>
      </w:r>
      <w:r w:rsidR="00EA0C84">
        <w:rPr>
          <w:rFonts w:cs="Times New Roman"/>
          <w:szCs w:val="24"/>
        </w:rPr>
        <w:t>0</w:t>
      </w:r>
      <w:r w:rsidR="00A4405D" w:rsidRPr="000828A3">
        <w:rPr>
          <w:rFonts w:cs="Times New Roman"/>
          <w:szCs w:val="24"/>
        </w:rPr>
        <w:t>.</w:t>
      </w:r>
      <w:r w:rsidR="00E6472B" w:rsidRPr="000828A3">
        <w:rPr>
          <w:rFonts w:cs="Times New Roman"/>
          <w:szCs w:val="24"/>
        </w:rPr>
        <w:t xml:space="preserve"> – 2024. június </w:t>
      </w:r>
      <w:r w:rsidR="00EA0C84">
        <w:rPr>
          <w:rFonts w:cs="Times New Roman"/>
          <w:szCs w:val="24"/>
        </w:rPr>
        <w:t>21. 12:00 (CEST)</w:t>
      </w:r>
      <w:r w:rsidR="00E6472B" w:rsidRPr="000828A3">
        <w:rPr>
          <w:rFonts w:cs="Times New Roman"/>
          <w:szCs w:val="24"/>
        </w:rPr>
        <w:t xml:space="preserve"> </w:t>
      </w:r>
      <w:r w:rsidR="00E6472B" w:rsidRPr="008C45D3">
        <w:rPr>
          <w:rFonts w:cs="Times New Roman"/>
          <w:szCs w:val="24"/>
        </w:rPr>
        <w:t>között lehet benyújtani.</w:t>
      </w:r>
    </w:p>
    <w:p w14:paraId="7BEEFAD7" w14:textId="042DDB26" w:rsidR="00E6472B" w:rsidRPr="008C45D3" w:rsidRDefault="006E51BF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9.2.</w:t>
      </w:r>
      <w:r w:rsidRPr="008C45D3">
        <w:rPr>
          <w:rFonts w:cs="Times New Roman"/>
          <w:szCs w:val="24"/>
        </w:rPr>
        <w:t xml:space="preserve"> </w:t>
      </w:r>
      <w:r w:rsidR="00E6472B" w:rsidRPr="008C45D3">
        <w:rPr>
          <w:rFonts w:cs="Times New Roman"/>
          <w:szCs w:val="24"/>
        </w:rPr>
        <w:t>Az ösztöndíj egyéni támogatás, így a pályázat kizárólag egyénileg nyújtható be.</w:t>
      </w:r>
    </w:p>
    <w:p w14:paraId="4CE5F657" w14:textId="229FA7C5" w:rsidR="00B529B4" w:rsidRPr="000828A3" w:rsidRDefault="005431B9" w:rsidP="00B529B4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 xml:space="preserve">9.3. A pályázatok benyújtásának módja, </w:t>
      </w:r>
      <w:proofErr w:type="gramStart"/>
      <w:r w:rsidRPr="000828A3">
        <w:rPr>
          <w:rFonts w:cs="Times New Roman"/>
          <w:szCs w:val="24"/>
        </w:rPr>
        <w:t xml:space="preserve">helye </w:t>
      </w:r>
      <w:r w:rsidR="00B529B4" w:rsidRPr="000828A3">
        <w:rPr>
          <w:rFonts w:cs="Times New Roman"/>
          <w:szCs w:val="24"/>
        </w:rPr>
        <w:t xml:space="preserve"> A</w:t>
      </w:r>
      <w:proofErr w:type="gramEnd"/>
      <w:r w:rsidR="00B529B4" w:rsidRPr="000828A3">
        <w:rPr>
          <w:rFonts w:cs="Times New Roman"/>
          <w:szCs w:val="24"/>
        </w:rPr>
        <w:t xml:space="preserve"> jelentkezések on-line módon történnek, a következő módon:</w:t>
      </w:r>
    </w:p>
    <w:p w14:paraId="7F65E16C" w14:textId="35860CE3" w:rsidR="00B529B4" w:rsidRPr="000828A3" w:rsidRDefault="00B529B4" w:rsidP="00B529B4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A pályázatokat elektronikus úton a</w:t>
      </w:r>
      <w:r w:rsidR="00FD7B83" w:rsidRPr="000828A3">
        <w:rPr>
          <w:rFonts w:cs="Times New Roman"/>
          <w:szCs w:val="24"/>
        </w:rPr>
        <w:t>z ekop@uni-mate.hu</w:t>
      </w:r>
      <w:r w:rsidRPr="000828A3">
        <w:rPr>
          <w:rFonts w:cs="Times New Roman"/>
          <w:szCs w:val="24"/>
        </w:rPr>
        <w:t xml:space="preserve"> e-mail címre kell megküldeni. A formátum pdf kiterjesztésű egy darab fájl, a fájlnév: doktori iskola </w:t>
      </w:r>
      <w:proofErr w:type="spellStart"/>
      <w:r w:rsidRPr="000828A3">
        <w:rPr>
          <w:rFonts w:cs="Times New Roman"/>
          <w:szCs w:val="24"/>
        </w:rPr>
        <w:t>rövidítése_forma_név</w:t>
      </w:r>
      <w:proofErr w:type="spellEnd"/>
      <w:r w:rsidRPr="000828A3">
        <w:rPr>
          <w:rFonts w:cs="Times New Roman"/>
          <w:szCs w:val="24"/>
        </w:rPr>
        <w:t>.</w:t>
      </w:r>
      <w:r w:rsidR="00FD7B83" w:rsidRPr="000828A3">
        <w:rPr>
          <w:rFonts w:cs="Times New Roman"/>
          <w:szCs w:val="24"/>
        </w:rPr>
        <w:t xml:space="preserve"> </w:t>
      </w:r>
      <w:r w:rsidRPr="000828A3">
        <w:rPr>
          <w:rFonts w:cs="Times New Roman"/>
          <w:szCs w:val="24"/>
        </w:rPr>
        <w:t>(pl.: ETDI_KDP_osztondijas_Jelentkezo_Katalin.pdf)</w:t>
      </w:r>
    </w:p>
    <w:p w14:paraId="5675CDEB" w14:textId="46E856B2" w:rsidR="00FD7B83" w:rsidRDefault="00B529B4" w:rsidP="00B529B4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A pdf fájlnak tartalmaznia kell az összes</w:t>
      </w:r>
      <w:r w:rsidR="000828A3" w:rsidRPr="000828A3">
        <w:rPr>
          <w:rFonts w:cs="Times New Roman"/>
          <w:szCs w:val="24"/>
        </w:rPr>
        <w:t>, az alábbiakban</w:t>
      </w:r>
      <w:r w:rsidRPr="000828A3">
        <w:rPr>
          <w:rFonts w:cs="Times New Roman"/>
          <w:szCs w:val="24"/>
        </w:rPr>
        <w:t xml:space="preserve"> </w:t>
      </w:r>
      <w:r w:rsidR="000828A3" w:rsidRPr="000828A3">
        <w:rPr>
          <w:rFonts w:cs="Times New Roman"/>
          <w:szCs w:val="24"/>
        </w:rPr>
        <w:t>felsorolt</w:t>
      </w:r>
      <w:r w:rsidRPr="000828A3">
        <w:rPr>
          <w:rFonts w:cs="Times New Roman"/>
          <w:szCs w:val="24"/>
        </w:rPr>
        <w:t xml:space="preserve"> mellékletet</w:t>
      </w:r>
      <w:r w:rsidR="00FD7B83" w:rsidRPr="000828A3">
        <w:rPr>
          <w:rFonts w:cs="Times New Roman"/>
          <w:szCs w:val="24"/>
        </w:rPr>
        <w:t>:</w:t>
      </w:r>
      <w:r w:rsidRPr="000828A3">
        <w:rPr>
          <w:rFonts w:cs="Times New Roman"/>
          <w:szCs w:val="24"/>
        </w:rPr>
        <w:t xml:space="preserve"> </w:t>
      </w:r>
    </w:p>
    <w:p w14:paraId="191A86AF" w14:textId="33082EE1" w:rsidR="008A020F" w:rsidRPr="000828A3" w:rsidRDefault="008A020F" w:rsidP="00B529B4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>
        <w:rPr>
          <w:rFonts w:cs="Times New Roman"/>
          <w:szCs w:val="24"/>
        </w:rPr>
        <w:t>Pályázati adatlap</w:t>
      </w:r>
    </w:p>
    <w:p w14:paraId="1B0667B3" w14:textId="4623E043" w:rsidR="00711B05" w:rsidRPr="000828A3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Kutatási terv,</w:t>
      </w:r>
    </w:p>
    <w:p w14:paraId="217D3305" w14:textId="6A13C2A7" w:rsidR="00711B05" w:rsidRPr="000828A3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A pályázó szakmai önéletrajza, publikációs listával,</w:t>
      </w:r>
    </w:p>
    <w:p w14:paraId="306BBD7E" w14:textId="7C2A5300" w:rsidR="00711B05" w:rsidRPr="000828A3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A témavezető szakmai önéletrajza, publikációs listával,</w:t>
      </w:r>
    </w:p>
    <w:p w14:paraId="3051510F" w14:textId="77777777" w:rsidR="00711B05" w:rsidRPr="000828A3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A pályázó doktori témájának vagy kutatási tervének DI vezető általi értékelése,</w:t>
      </w:r>
    </w:p>
    <w:p w14:paraId="6884515A" w14:textId="2BEF7B98" w:rsidR="00711B05" w:rsidRPr="000828A3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 xml:space="preserve">A vállalati szakértő – Felhívásban előírt – végzettségét igazoló okirat másolata, </w:t>
      </w:r>
    </w:p>
    <w:p w14:paraId="2350935F" w14:textId="7D0DE9B6" w:rsidR="00711B05" w:rsidRPr="000828A3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A vállalati szakértő szakmai önéletrajza, publikációs listával,</w:t>
      </w:r>
    </w:p>
    <w:p w14:paraId="2709F37C" w14:textId="677C7791" w:rsidR="00711B05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Pályázó doktori témájának vagy kutatási tervének vállalati relevanciája</w:t>
      </w:r>
      <w:r w:rsidR="000828A3" w:rsidRPr="000828A3">
        <w:rPr>
          <w:rFonts w:cs="Times New Roman"/>
          <w:szCs w:val="24"/>
        </w:rPr>
        <w:t>,</w:t>
      </w:r>
    </w:p>
    <w:p w14:paraId="2D03E7DE" w14:textId="77777777" w:rsidR="000828A3" w:rsidRPr="000828A3" w:rsidRDefault="000828A3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</w:p>
    <w:p w14:paraId="33689967" w14:textId="0865E29B" w:rsidR="00711B05" w:rsidRPr="000828A3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Pályázói nyilatkozat,</w:t>
      </w:r>
    </w:p>
    <w:p w14:paraId="4ED1E573" w14:textId="081E5158" w:rsidR="00711B05" w:rsidRPr="000828A3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Témavezetői nyilatkozat,</w:t>
      </w:r>
    </w:p>
    <w:p w14:paraId="3E801DB7" w14:textId="33D7AD29" w:rsidR="00711B05" w:rsidRPr="000828A3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Vállalati szakértői nyilatkozata,</w:t>
      </w:r>
    </w:p>
    <w:p w14:paraId="1F1A15AE" w14:textId="1EBB52C5" w:rsidR="00FD7B83" w:rsidRPr="000828A3" w:rsidRDefault="00711B05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Munkáltatói nyilatkozat.</w:t>
      </w:r>
    </w:p>
    <w:p w14:paraId="13631F38" w14:textId="77777777" w:rsidR="000828A3" w:rsidRPr="008C45D3" w:rsidRDefault="000828A3" w:rsidP="004750AD">
      <w:pPr>
        <w:tabs>
          <w:tab w:val="clear" w:pos="709"/>
        </w:tabs>
        <w:spacing w:line="259" w:lineRule="auto"/>
        <w:ind w:left="340" w:firstLine="0"/>
        <w:rPr>
          <w:rFonts w:cs="Times New Roman"/>
          <w:b/>
          <w:i/>
          <w:color w:val="0070C0"/>
          <w:szCs w:val="24"/>
        </w:rPr>
      </w:pPr>
    </w:p>
    <w:p w14:paraId="1D91CDAD" w14:textId="4FF75DCF" w:rsidR="00162B3A" w:rsidRPr="008C45D3" w:rsidRDefault="007C3262" w:rsidP="008A2E93">
      <w:pPr>
        <w:pStyle w:val="Cmsor1"/>
        <w:rPr>
          <w:rFonts w:cs="Times New Roman"/>
          <w:szCs w:val="24"/>
        </w:rPr>
      </w:pPr>
      <w:bookmarkStart w:id="11" w:name="_Toc159581781"/>
      <w:r w:rsidRPr="008C45D3">
        <w:rPr>
          <w:rFonts w:cs="Times New Roman"/>
          <w:szCs w:val="24"/>
        </w:rPr>
        <w:lastRenderedPageBreak/>
        <w:t>10. Kötelező vállalások</w:t>
      </w:r>
      <w:bookmarkEnd w:id="11"/>
    </w:p>
    <w:p w14:paraId="77F7BAE3" w14:textId="7DED53A7" w:rsidR="00162B3A" w:rsidRPr="008C45D3" w:rsidRDefault="000670C5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 xml:space="preserve">A nyertes EKÖP-KDP </w:t>
      </w:r>
      <w:r w:rsidR="00C476AB" w:rsidRPr="008C45D3">
        <w:rPr>
          <w:rFonts w:cs="Times New Roman"/>
          <w:szCs w:val="24"/>
        </w:rPr>
        <w:t>ösztöndíjas doktori hallgató kötelezően vállalja</w:t>
      </w:r>
      <w:r w:rsidRPr="008C45D3">
        <w:rPr>
          <w:rFonts w:cs="Times New Roman"/>
          <w:szCs w:val="24"/>
        </w:rPr>
        <w:t>, hogy az ösztöndíjas időszak alatt:</w:t>
      </w:r>
    </w:p>
    <w:p w14:paraId="6CB27EB8" w14:textId="67953883" w:rsidR="00711B05" w:rsidRPr="008C45D3" w:rsidRDefault="00711B05" w:rsidP="00942DAC">
      <w:pPr>
        <w:pStyle w:val="Listaszerbekezds"/>
        <w:numPr>
          <w:ilvl w:val="0"/>
          <w:numId w:val="7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 xml:space="preserve">a doktori tanulmányok által megkövetelt kutatómunkán felül </w:t>
      </w:r>
      <w:r w:rsidR="007A43CB" w:rsidRPr="008C45D3">
        <w:rPr>
          <w:rFonts w:cs="Times New Roman"/>
          <w:szCs w:val="24"/>
        </w:rPr>
        <w:t xml:space="preserve">kimutathatóan elkülöníthető </w:t>
      </w:r>
      <w:r w:rsidRPr="008C45D3">
        <w:rPr>
          <w:rFonts w:cs="Times New Roman"/>
          <w:szCs w:val="24"/>
        </w:rPr>
        <w:t>többlet kutatási tevékenységet végez,</w:t>
      </w:r>
    </w:p>
    <w:p w14:paraId="38BC1D55" w14:textId="22533204" w:rsidR="00162B3A" w:rsidRPr="008C45D3" w:rsidRDefault="00162B3A" w:rsidP="00942DAC">
      <w:pPr>
        <w:pStyle w:val="Listaszerbekezds"/>
        <w:numPr>
          <w:ilvl w:val="0"/>
          <w:numId w:val="7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 xml:space="preserve">az ösztöndíjas időszakban </w:t>
      </w:r>
      <w:r w:rsidR="002E2783" w:rsidRPr="008C45D3">
        <w:rPr>
          <w:rFonts w:cs="Times New Roman"/>
          <w:szCs w:val="24"/>
        </w:rPr>
        <w:t xml:space="preserve">doktori </w:t>
      </w:r>
      <w:r w:rsidRPr="008C45D3">
        <w:rPr>
          <w:rFonts w:cs="Times New Roman"/>
          <w:szCs w:val="24"/>
        </w:rPr>
        <w:t xml:space="preserve">témavezető </w:t>
      </w:r>
      <w:r w:rsidR="00BC0BEF" w:rsidRPr="008C45D3">
        <w:rPr>
          <w:rFonts w:cs="Times New Roman"/>
          <w:szCs w:val="24"/>
        </w:rPr>
        <w:t>és vállalati szakértő felügyeletével</w:t>
      </w:r>
      <w:r w:rsidRPr="008C45D3">
        <w:rPr>
          <w:rFonts w:cs="Times New Roman"/>
          <w:szCs w:val="24"/>
        </w:rPr>
        <w:t xml:space="preserve"> kutatási tevékenységet végez, valamint az ösztöndíjas időszak alatt a Támogató számára a tudományos kutatási, fejlesztési munkájuk eredményeit hozzáférhetővé teszi,</w:t>
      </w:r>
    </w:p>
    <w:p w14:paraId="0FBA0319" w14:textId="77777777" w:rsidR="00C476AB" w:rsidRPr="008C45D3" w:rsidRDefault="00C476AB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doktori képzés keretébe tartozó tanulmányokat, illetve kutatásokat folytat, és a doktori iskola további követelményeit teljesíti,</w:t>
      </w:r>
    </w:p>
    <w:p w14:paraId="3480514A" w14:textId="53AB044A" w:rsidR="00BC0BEF" w:rsidRPr="008C45D3" w:rsidRDefault="00BC0BEF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 xml:space="preserve">legalább </w:t>
      </w:r>
      <w:r w:rsidRPr="000828A3">
        <w:rPr>
          <w:rFonts w:cs="Times New Roman"/>
          <w:szCs w:val="24"/>
        </w:rPr>
        <w:t xml:space="preserve">egy </w:t>
      </w:r>
      <w:r w:rsidRPr="008C45D3">
        <w:rPr>
          <w:rFonts w:cs="Times New Roman"/>
          <w:szCs w:val="24"/>
        </w:rPr>
        <w:t>Q1 besorolású vagy az adott tudományterületen ezzel egyenértékű folyóiratban közzétett tudományos publikációt megjelentet</w:t>
      </w:r>
      <w:r w:rsidR="00711B05" w:rsidRPr="008C45D3">
        <w:rPr>
          <w:rFonts w:cs="Times New Roman"/>
          <w:szCs w:val="24"/>
        </w:rPr>
        <w:t xml:space="preserve"> (kiemelt szerzőként)</w:t>
      </w:r>
      <w:r w:rsidRPr="008C45D3">
        <w:rPr>
          <w:rFonts w:cs="Times New Roman"/>
          <w:szCs w:val="24"/>
        </w:rPr>
        <w:t xml:space="preserve">, vagy </w:t>
      </w:r>
      <w:r w:rsidRPr="000828A3">
        <w:rPr>
          <w:rFonts w:cs="Times New Roman"/>
          <w:szCs w:val="24"/>
        </w:rPr>
        <w:t xml:space="preserve">létrehoz egy </w:t>
      </w:r>
      <w:r w:rsidRPr="008C45D3">
        <w:rPr>
          <w:rFonts w:cs="Times New Roman"/>
          <w:szCs w:val="24"/>
        </w:rPr>
        <w:t>egyéb – az adott tudományágban releváns – tudományos</w:t>
      </w:r>
      <w:r w:rsidR="00CE4D1F" w:rsidRPr="008C45D3">
        <w:rPr>
          <w:rFonts w:cs="Times New Roman"/>
          <w:szCs w:val="24"/>
        </w:rPr>
        <w:t xml:space="preserve"> vagy</w:t>
      </w:r>
      <w:r w:rsidRPr="008C45D3">
        <w:rPr>
          <w:rFonts w:cs="Times New Roman"/>
          <w:szCs w:val="24"/>
        </w:rPr>
        <w:t xml:space="preserve"> műszaki alkotást, vagy </w:t>
      </w:r>
      <w:r w:rsidR="0012181C" w:rsidRPr="008C45D3">
        <w:rPr>
          <w:rFonts w:cs="Times New Roman"/>
          <w:szCs w:val="24"/>
        </w:rPr>
        <w:t>benyújt</w:t>
      </w:r>
      <w:r w:rsidRPr="008C45D3">
        <w:rPr>
          <w:rFonts w:cs="Times New Roman"/>
          <w:szCs w:val="24"/>
        </w:rPr>
        <w:t xml:space="preserve"> </w:t>
      </w:r>
      <w:r w:rsidRPr="000828A3">
        <w:rPr>
          <w:rFonts w:cs="Times New Roman"/>
          <w:szCs w:val="24"/>
        </w:rPr>
        <w:t>egy</w:t>
      </w:r>
      <w:r w:rsidRPr="008C45D3">
        <w:rPr>
          <w:rFonts w:cs="Times New Roman"/>
          <w:szCs w:val="24"/>
        </w:rPr>
        <w:t xml:space="preserve"> hazai iparjogvédelmi oltalmat,</w:t>
      </w:r>
    </w:p>
    <w:p w14:paraId="15DF78EF" w14:textId="3ADBDA19" w:rsidR="00C476AB" w:rsidRPr="008C45D3" w:rsidRDefault="00C476AB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Munkáltatóval fennálló, tudományos kutatás gyakorlati hasznosíthatóságára irányuló munkaviszonyt/munkavégzésre irányuló egyéb jogviszonyt felmondással vagy közös megegyezéssel nem szünteti meg,</w:t>
      </w:r>
    </w:p>
    <w:p w14:paraId="5F88A5B4" w14:textId="549A1B19" w:rsidR="00C476AB" w:rsidRPr="008C45D3" w:rsidRDefault="00C476AB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eastAsia="Verdana" w:cs="Times New Roman"/>
          <w:szCs w:val="24"/>
        </w:rPr>
        <w:t xml:space="preserve">az EKÖP-KDP ösztöndíjas jogviszony utolsó napját követően legkésőbb </w:t>
      </w:r>
      <w:r w:rsidRPr="000828A3">
        <w:rPr>
          <w:rFonts w:eastAsia="Verdana" w:cs="Times New Roman"/>
          <w:szCs w:val="24"/>
        </w:rPr>
        <w:t>1 éven belül</w:t>
      </w:r>
      <w:r w:rsidRPr="008C45D3">
        <w:rPr>
          <w:rFonts w:eastAsia="Verdana" w:cs="Times New Roman"/>
          <w:szCs w:val="24"/>
        </w:rPr>
        <w:t xml:space="preserve"> doktori értekezését vagy a doktori iskola által kért, azzal egyenértékű alkotását benyújtja,</w:t>
      </w:r>
    </w:p>
    <w:p w14:paraId="14C035E4" w14:textId="0CBE9D1B" w:rsidR="00162B3A" w:rsidRPr="008C45D3" w:rsidRDefault="00162B3A" w:rsidP="00942DAC">
      <w:pPr>
        <w:pStyle w:val="Listaszerbekezds"/>
        <w:numPr>
          <w:ilvl w:val="0"/>
          <w:numId w:val="7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részt vesz az intézményi EKÖP konferencián,</w:t>
      </w:r>
    </w:p>
    <w:p w14:paraId="2145C5B6" w14:textId="2A811EC8" w:rsidR="00162B3A" w:rsidRPr="008C45D3" w:rsidRDefault="007C3262" w:rsidP="00942DAC">
      <w:pPr>
        <w:pStyle w:val="Listaszerbekezds"/>
        <w:numPr>
          <w:ilvl w:val="0"/>
          <w:numId w:val="7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közreműködik a felsőoktatási intézmény hallgatóinak felzárkóztatásban, illetve a tehetséggondozásban, továbbá</w:t>
      </w:r>
    </w:p>
    <w:p w14:paraId="18000024" w14:textId="00BDF825" w:rsidR="002543B6" w:rsidRPr="008C45D3" w:rsidRDefault="007C3262" w:rsidP="00942DAC">
      <w:pPr>
        <w:pStyle w:val="Listaszerbekezds"/>
        <w:numPr>
          <w:ilvl w:val="0"/>
          <w:numId w:val="7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kutatási tevékenységének eredményét népszerűsíti</w:t>
      </w:r>
      <w:r w:rsidR="000670C5" w:rsidRPr="008C45D3">
        <w:rPr>
          <w:rFonts w:cs="Times New Roman"/>
          <w:szCs w:val="24"/>
        </w:rPr>
        <w:t>,</w:t>
      </w:r>
    </w:p>
    <w:p w14:paraId="268B50C5" w14:textId="24E71FC4" w:rsidR="00CE4D1F" w:rsidRPr="006E419D" w:rsidRDefault="00CE4D1F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after="160" w:line="259" w:lineRule="auto"/>
        <w:rPr>
          <w:rFonts w:cs="Times New Roman"/>
          <w:b/>
          <w:i/>
          <w:color w:val="0070C0"/>
          <w:szCs w:val="24"/>
        </w:rPr>
      </w:pPr>
      <w:r w:rsidRPr="008C45D3">
        <w:rPr>
          <w:rFonts w:cs="Times New Roman"/>
          <w:szCs w:val="24"/>
        </w:rPr>
        <w:t>Kutatási tevékenységének eredményeiről beszámol a vállalati partne</w:t>
      </w:r>
      <w:r w:rsidR="006E419D">
        <w:rPr>
          <w:rFonts w:cs="Times New Roman"/>
          <w:szCs w:val="24"/>
        </w:rPr>
        <w:t>r által szervezett rendezvényen,</w:t>
      </w:r>
    </w:p>
    <w:p w14:paraId="51BA6AF5" w14:textId="4E5956E4" w:rsidR="006E419D" w:rsidRPr="00847922" w:rsidRDefault="006E419D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after="160" w:line="259" w:lineRule="auto"/>
        <w:rPr>
          <w:rFonts w:cs="Times New Roman"/>
          <w:b/>
          <w:i/>
          <w:color w:val="0070C0"/>
          <w:szCs w:val="24"/>
        </w:rPr>
      </w:pPr>
      <w:r>
        <w:rPr>
          <w:rFonts w:cs="Times New Roman"/>
          <w:szCs w:val="24"/>
        </w:rPr>
        <w:t>A projekt eredményeinek értékesítésére csak piaci áron kerülhet sor harmadik fél részére, ideértve az Ösztöndíjas munkáltatóját is.</w:t>
      </w:r>
    </w:p>
    <w:p w14:paraId="13928452" w14:textId="77777777" w:rsidR="00847922" w:rsidRDefault="00847922" w:rsidP="008A2E93">
      <w:pPr>
        <w:pStyle w:val="Cmsor1"/>
        <w:tabs>
          <w:tab w:val="left" w:pos="3335"/>
        </w:tabs>
        <w:rPr>
          <w:rFonts w:cs="Times New Roman"/>
          <w:szCs w:val="24"/>
        </w:rPr>
      </w:pPr>
      <w:bookmarkStart w:id="12" w:name="_Toc159581782"/>
    </w:p>
    <w:p w14:paraId="07BC7F71" w14:textId="7094B28B" w:rsidR="00B00B67" w:rsidRDefault="006E51BF" w:rsidP="008A2E93">
      <w:pPr>
        <w:pStyle w:val="Cmsor1"/>
        <w:tabs>
          <w:tab w:val="left" w:pos="3335"/>
        </w:tabs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11</w:t>
      </w:r>
      <w:r w:rsidR="00E06B03" w:rsidRPr="008C45D3">
        <w:rPr>
          <w:rFonts w:cs="Times New Roman"/>
          <w:szCs w:val="24"/>
        </w:rPr>
        <w:t>. Bírálati szempontok</w:t>
      </w:r>
      <w:bookmarkEnd w:id="12"/>
    </w:p>
    <w:p w14:paraId="01FF27BD" w14:textId="77777777" w:rsidR="000828A3" w:rsidRPr="000828A3" w:rsidRDefault="000828A3" w:rsidP="000828A3"/>
    <w:p w14:paraId="248A5567" w14:textId="77777777" w:rsidR="00B51888" w:rsidRPr="000828A3" w:rsidRDefault="00B51888" w:rsidP="00B51888">
      <w:p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1.</w:t>
      </w:r>
      <w:r w:rsidRPr="000828A3">
        <w:rPr>
          <w:rFonts w:cs="Times New Roman"/>
          <w:szCs w:val="24"/>
        </w:rPr>
        <w:tab/>
        <w:t>A pályázó szakmai alkalmassága (szakmai önéletrajz és az eddigi tudományos/műszaki/művészeti eredmények figyelembevételével) (adható pontszám: 0-20)</w:t>
      </w:r>
    </w:p>
    <w:p w14:paraId="5E3E74F3" w14:textId="77777777" w:rsidR="00B51888" w:rsidRPr="009B64E3" w:rsidRDefault="00B51888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mester-/osztatlan képzésben megszerzett diploma minősítése; </w:t>
      </w:r>
    </w:p>
    <w:p w14:paraId="1D196486" w14:textId="77777777" w:rsidR="00B51888" w:rsidRPr="009B64E3" w:rsidRDefault="00B51888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OTDK helyezés (1-3.); </w:t>
      </w:r>
    </w:p>
    <w:p w14:paraId="72321EC6" w14:textId="77777777" w:rsidR="00B51888" w:rsidRPr="009B64E3" w:rsidRDefault="00B51888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>felvételi eredmény;</w:t>
      </w:r>
    </w:p>
    <w:p w14:paraId="07D397AE" w14:textId="2814DC15" w:rsidR="00B51888" w:rsidRPr="009B64E3" w:rsidRDefault="00866EFA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z érvényes minőségbiztosítási rendszernek megfelelő </w:t>
      </w:r>
      <w:r w:rsidR="00B51888" w:rsidRPr="009B64E3">
        <w:rPr>
          <w:rFonts w:cs="Times New Roman"/>
          <w:szCs w:val="24"/>
        </w:rPr>
        <w:t xml:space="preserve">éves értékelés </w:t>
      </w:r>
      <w:proofErr w:type="gramStart"/>
      <w:r w:rsidR="00B51888" w:rsidRPr="009B64E3">
        <w:rPr>
          <w:rFonts w:cs="Times New Roman"/>
          <w:szCs w:val="24"/>
        </w:rPr>
        <w:t>figyelembe vétele</w:t>
      </w:r>
      <w:proofErr w:type="gramEnd"/>
      <w:r w:rsidR="00B51888" w:rsidRPr="009B64E3">
        <w:rPr>
          <w:rFonts w:cs="Times New Roman"/>
          <w:szCs w:val="24"/>
        </w:rPr>
        <w:t>;</w:t>
      </w:r>
    </w:p>
    <w:p w14:paraId="5B6EAA87" w14:textId="69506A44" w:rsidR="00B51888" w:rsidRPr="009B64E3" w:rsidRDefault="00B51888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>tudományos teljesítmény, (megjelent publikác</w:t>
      </w:r>
      <w:r w:rsidR="007A43CB" w:rsidRPr="009B64E3">
        <w:rPr>
          <w:rFonts w:cs="Times New Roman"/>
          <w:szCs w:val="24"/>
        </w:rPr>
        <w:t>i</w:t>
      </w:r>
      <w:r w:rsidRPr="009B64E3">
        <w:rPr>
          <w:rFonts w:cs="Times New Roman"/>
          <w:szCs w:val="24"/>
        </w:rPr>
        <w:t xml:space="preserve">ók, előadások, konferenciarészvétel); </w:t>
      </w:r>
    </w:p>
    <w:p w14:paraId="3F90DF59" w14:textId="77777777" w:rsidR="00B51888" w:rsidRPr="009B64E3" w:rsidRDefault="00B51888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külföldi tanulmányút; </w:t>
      </w:r>
    </w:p>
    <w:p w14:paraId="16E4DBF8" w14:textId="77777777" w:rsidR="00B51888" w:rsidRPr="009B64E3" w:rsidRDefault="00B51888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megadott szabadalom, mintaoltalom; </w:t>
      </w:r>
    </w:p>
    <w:p w14:paraId="3647BBE7" w14:textId="36E0DF5E" w:rsidR="00B51888" w:rsidRDefault="00B51888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kutatócsoportban, projektben való részvétel, innovációs tevékenység; </w:t>
      </w:r>
    </w:p>
    <w:p w14:paraId="6BE5F994" w14:textId="5401DB03" w:rsidR="00AF04E0" w:rsidRPr="009B64E3" w:rsidRDefault="00AF04E0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innovációs versenyen való részvétel;</w:t>
      </w:r>
    </w:p>
    <w:p w14:paraId="790064A8" w14:textId="77777777" w:rsidR="00B51888" w:rsidRPr="009B64E3" w:rsidRDefault="00B51888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lastRenderedPageBreak/>
        <w:t xml:space="preserve">korábbi ösztöndíjak, elismerések; </w:t>
      </w:r>
    </w:p>
    <w:p w14:paraId="1F2275C6" w14:textId="5B767F5F" w:rsidR="00B51888" w:rsidRDefault="00B51888" w:rsidP="00942DAC">
      <w:pPr>
        <w:pStyle w:val="Listaszerbekezds"/>
        <w:numPr>
          <w:ilvl w:val="0"/>
          <w:numId w:val="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releváns munkatapasztalat. </w:t>
      </w:r>
    </w:p>
    <w:p w14:paraId="6C014231" w14:textId="77777777" w:rsidR="002A2C2F" w:rsidRPr="002A2C2F" w:rsidRDefault="002A2C2F" w:rsidP="002A2C2F">
      <w:pPr>
        <w:tabs>
          <w:tab w:val="clear" w:pos="709"/>
        </w:tabs>
        <w:spacing w:line="259" w:lineRule="auto"/>
        <w:rPr>
          <w:rFonts w:cs="Times New Roman"/>
          <w:szCs w:val="24"/>
        </w:rPr>
      </w:pPr>
    </w:p>
    <w:p w14:paraId="7109C773" w14:textId="180CECD6" w:rsidR="00B51888" w:rsidRPr="000828A3" w:rsidRDefault="00B51888" w:rsidP="00B51888">
      <w:p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2.</w:t>
      </w:r>
      <w:r w:rsidRPr="000828A3">
        <w:rPr>
          <w:rFonts w:cs="Times New Roman"/>
          <w:szCs w:val="24"/>
        </w:rPr>
        <w:tab/>
        <w:t xml:space="preserve">A témavezető szakmai </w:t>
      </w:r>
      <w:r w:rsidR="00AF04E0" w:rsidRPr="000828A3">
        <w:rPr>
          <w:rFonts w:cs="Times New Roman"/>
          <w:szCs w:val="24"/>
        </w:rPr>
        <w:t>alkalmasság</w:t>
      </w:r>
      <w:r w:rsidR="00AF04E0">
        <w:rPr>
          <w:rFonts w:cs="Times New Roman"/>
          <w:szCs w:val="24"/>
        </w:rPr>
        <w:t>a</w:t>
      </w:r>
      <w:r w:rsidRPr="000828A3">
        <w:rPr>
          <w:rFonts w:cs="Times New Roman"/>
          <w:szCs w:val="24"/>
        </w:rPr>
        <w:t xml:space="preserve"> (szakmai önéletrajz és az eddigi tudományos és kutatási teljesítmény, illetve a témavezetésével megszerzett PhD/DLA tudományos fokozatok számának figyelembevételével) (adható pontszám: 0-5)</w:t>
      </w:r>
    </w:p>
    <w:p w14:paraId="1F358688" w14:textId="77777777" w:rsidR="00B51888" w:rsidRPr="000828A3" w:rsidRDefault="00B51888" w:rsidP="000828A3">
      <w:pPr>
        <w:tabs>
          <w:tab w:val="clear" w:pos="709"/>
        </w:tabs>
        <w:spacing w:line="259" w:lineRule="auto"/>
        <w:rPr>
          <w:rFonts w:cs="Times New Roman"/>
          <w:szCs w:val="24"/>
        </w:rPr>
      </w:pPr>
    </w:p>
    <w:p w14:paraId="6376DDB4" w14:textId="77777777" w:rsidR="00B51888" w:rsidRPr="009B64E3" w:rsidRDefault="00B51888" w:rsidP="00942DAC">
      <w:pPr>
        <w:pStyle w:val="Listaszerbekezds"/>
        <w:numPr>
          <w:ilvl w:val="0"/>
          <w:numId w:val="15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>aktív ipari kapcsolat megléte;</w:t>
      </w:r>
    </w:p>
    <w:p w14:paraId="62243B79" w14:textId="180AD567" w:rsidR="00B51888" w:rsidRPr="009B64E3" w:rsidRDefault="00B51888" w:rsidP="00942DAC">
      <w:pPr>
        <w:pStyle w:val="Listaszerbekezds"/>
        <w:numPr>
          <w:ilvl w:val="0"/>
          <w:numId w:val="15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>tudományos teljesítmény</w:t>
      </w:r>
      <w:r w:rsidR="006A2064" w:rsidRPr="009B64E3">
        <w:rPr>
          <w:rFonts w:cs="Times New Roman"/>
          <w:szCs w:val="24"/>
        </w:rPr>
        <w:t>, MTMT alapján</w:t>
      </w:r>
    </w:p>
    <w:p w14:paraId="230A7F2E" w14:textId="77777777" w:rsidR="00B51888" w:rsidRPr="009B64E3" w:rsidRDefault="00B51888" w:rsidP="00942DAC">
      <w:pPr>
        <w:pStyle w:val="Listaszerbekezds"/>
        <w:numPr>
          <w:ilvl w:val="0"/>
          <w:numId w:val="15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a témavezető szakmai-tudományos projektnek/műhelynek a vezetője (vagy volt); </w:t>
      </w:r>
    </w:p>
    <w:p w14:paraId="64BDC29A" w14:textId="77777777" w:rsidR="00B51888" w:rsidRPr="009B64E3" w:rsidRDefault="00B51888" w:rsidP="00942DAC">
      <w:pPr>
        <w:pStyle w:val="Listaszerbekezds"/>
        <w:numPr>
          <w:ilvl w:val="0"/>
          <w:numId w:val="15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a témavezetői tevékenységével dokumentálhatóan elősegíti a tudományos utánpótlás nevelését. </w:t>
      </w:r>
    </w:p>
    <w:p w14:paraId="5EDF854E" w14:textId="77777777" w:rsidR="00B51888" w:rsidRPr="000828A3" w:rsidRDefault="00B51888" w:rsidP="00B51888">
      <w:pPr>
        <w:tabs>
          <w:tab w:val="clear" w:pos="709"/>
        </w:tabs>
        <w:spacing w:after="160" w:line="259" w:lineRule="auto"/>
        <w:rPr>
          <w:rFonts w:cs="Times New Roman"/>
          <w:szCs w:val="24"/>
        </w:rPr>
      </w:pPr>
    </w:p>
    <w:p w14:paraId="4009E8BD" w14:textId="77777777" w:rsidR="00B51888" w:rsidRPr="000828A3" w:rsidRDefault="00B51888" w:rsidP="00B51888">
      <w:p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3.</w:t>
      </w:r>
      <w:r w:rsidRPr="000828A3">
        <w:rPr>
          <w:rFonts w:cs="Times New Roman"/>
          <w:szCs w:val="24"/>
        </w:rPr>
        <w:tab/>
        <w:t>A szakértő szakmai alkalmassága (szakmai önéletrajz és az eddigi tudományos/ kutatási teljesítmény figyelembevételével) (adható pontszám: 0-5)</w:t>
      </w:r>
    </w:p>
    <w:p w14:paraId="43BDBA6A" w14:textId="77777777" w:rsidR="00B51888" w:rsidRPr="009B64E3" w:rsidRDefault="00B51888" w:rsidP="00942DAC">
      <w:pPr>
        <w:pStyle w:val="Listaszerbekezds"/>
        <w:numPr>
          <w:ilvl w:val="0"/>
          <w:numId w:val="16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szakmai, témairányultságú tapasztalat; </w:t>
      </w:r>
    </w:p>
    <w:p w14:paraId="60A5602E" w14:textId="77777777" w:rsidR="00B51888" w:rsidRPr="009B64E3" w:rsidRDefault="00B51888" w:rsidP="00942DAC">
      <w:pPr>
        <w:pStyle w:val="Listaszerbekezds"/>
        <w:numPr>
          <w:ilvl w:val="0"/>
          <w:numId w:val="16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tudományos tevékenység (publikációk, K+F tevékenység, a témához illeszkedő releváns munkásság, végzettségek, tudományos fokozat, KDP szakértői tevékenység stb.); </w:t>
      </w:r>
    </w:p>
    <w:p w14:paraId="43679F39" w14:textId="77777777" w:rsidR="00B51888" w:rsidRPr="009B64E3" w:rsidRDefault="00B51888" w:rsidP="00942DAC">
      <w:pPr>
        <w:pStyle w:val="Listaszerbekezds"/>
        <w:numPr>
          <w:ilvl w:val="0"/>
          <w:numId w:val="16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szakértői tevékenységével vélelmezhetően elősegíti a nyertes pályázó kutatását és annak hasznosítását; </w:t>
      </w:r>
    </w:p>
    <w:p w14:paraId="795437BA" w14:textId="77777777" w:rsidR="00B51888" w:rsidRPr="009B64E3" w:rsidRDefault="00B51888" w:rsidP="00942DAC">
      <w:pPr>
        <w:pStyle w:val="Listaszerbekezds"/>
        <w:numPr>
          <w:ilvl w:val="0"/>
          <w:numId w:val="16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korábbi, felsőoktatást segítő munkásság. </w:t>
      </w:r>
    </w:p>
    <w:p w14:paraId="2EEADB99" w14:textId="77777777" w:rsidR="00B51888" w:rsidRPr="000828A3" w:rsidRDefault="00B51888" w:rsidP="00B51888">
      <w:pPr>
        <w:tabs>
          <w:tab w:val="clear" w:pos="709"/>
        </w:tabs>
        <w:spacing w:after="160" w:line="259" w:lineRule="auto"/>
        <w:rPr>
          <w:rFonts w:cs="Times New Roman"/>
          <w:szCs w:val="24"/>
        </w:rPr>
      </w:pPr>
    </w:p>
    <w:p w14:paraId="02F74E55" w14:textId="77777777" w:rsidR="00B51888" w:rsidRPr="000828A3" w:rsidRDefault="00B51888" w:rsidP="00B51888">
      <w:p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4.</w:t>
      </w:r>
      <w:r w:rsidRPr="000828A3">
        <w:rPr>
          <w:rFonts w:cs="Times New Roman"/>
          <w:szCs w:val="24"/>
        </w:rPr>
        <w:tab/>
        <w:t>A Munkáltató alkalmassága (témaválasztás és tevékenységi kör illeszkedése, kutatói munkakörben foglalkoztatottak számának alakulása és a kutatás fejlesztési és innovációs eredmények figyelembevételével) (adható pontszám: 0-5)</w:t>
      </w:r>
    </w:p>
    <w:p w14:paraId="55B4777B" w14:textId="77777777" w:rsidR="00B51888" w:rsidRPr="009B64E3" w:rsidRDefault="00B51888" w:rsidP="00942DAC">
      <w:pPr>
        <w:pStyle w:val="Listaszerbekezds"/>
        <w:numPr>
          <w:ilvl w:val="0"/>
          <w:numId w:val="17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rendelkezik a megfelelő szaktudással és eszközparkkal, amely illeszkedik a pályázó kutatási pályázatához; </w:t>
      </w:r>
    </w:p>
    <w:p w14:paraId="6B1EED50" w14:textId="77777777" w:rsidR="00B51888" w:rsidRPr="009B64E3" w:rsidRDefault="00B51888" w:rsidP="00942DAC">
      <w:pPr>
        <w:pStyle w:val="Listaszerbekezds"/>
        <w:numPr>
          <w:ilvl w:val="0"/>
          <w:numId w:val="17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rendelkezik a kutatási téma szempontjából megfelelő, eredményes szakmai tevékenységgel és szükséges eszközparkkal; </w:t>
      </w:r>
    </w:p>
    <w:p w14:paraId="1C830988" w14:textId="7C2DCB2A" w:rsidR="00B51888" w:rsidRPr="009B64E3" w:rsidRDefault="00B51888" w:rsidP="00942DAC">
      <w:pPr>
        <w:pStyle w:val="Listaszerbekezds"/>
        <w:numPr>
          <w:ilvl w:val="0"/>
          <w:numId w:val="17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>a kutatói munkakörben foglalkoztatottak számának alakulása kedvező a kutatásfejlesztési és inno</w:t>
      </w:r>
      <w:r w:rsidR="006A2064" w:rsidRPr="009B64E3">
        <w:rPr>
          <w:rFonts w:cs="Times New Roman"/>
          <w:szCs w:val="24"/>
        </w:rPr>
        <w:t>vációs eredmények szempontjából;</w:t>
      </w:r>
      <w:r w:rsidRPr="009B64E3">
        <w:rPr>
          <w:rFonts w:cs="Times New Roman"/>
          <w:szCs w:val="24"/>
        </w:rPr>
        <w:t xml:space="preserve"> </w:t>
      </w:r>
    </w:p>
    <w:p w14:paraId="6A11566F" w14:textId="7C9DD44A" w:rsidR="00B51888" w:rsidRPr="009B64E3" w:rsidRDefault="006A2064" w:rsidP="00942DAC">
      <w:pPr>
        <w:pStyle w:val="Listaszerbekezds"/>
        <w:numPr>
          <w:ilvl w:val="0"/>
          <w:numId w:val="17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>stratégiai partnerség legyen előny.</w:t>
      </w:r>
    </w:p>
    <w:p w14:paraId="40EEF5A9" w14:textId="77777777" w:rsidR="006A2064" w:rsidRPr="000828A3" w:rsidRDefault="006A2064" w:rsidP="00B51888">
      <w:pPr>
        <w:tabs>
          <w:tab w:val="clear" w:pos="709"/>
        </w:tabs>
        <w:spacing w:after="160" w:line="259" w:lineRule="auto"/>
        <w:rPr>
          <w:rFonts w:cs="Times New Roman"/>
          <w:szCs w:val="24"/>
        </w:rPr>
      </w:pPr>
    </w:p>
    <w:p w14:paraId="362DCAB9" w14:textId="77777777" w:rsidR="00B51888" w:rsidRPr="000828A3" w:rsidRDefault="00B51888" w:rsidP="00B51888">
      <w:p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5.</w:t>
      </w:r>
      <w:r w:rsidRPr="000828A3">
        <w:rPr>
          <w:rFonts w:cs="Times New Roman"/>
          <w:szCs w:val="24"/>
        </w:rPr>
        <w:tab/>
        <w:t>A téma tudományos megalapozottsága (a benyújtott kutatási terv és a témavezető értékelése figyelembevételével) (adható pontszám: 0-10)</w:t>
      </w:r>
    </w:p>
    <w:p w14:paraId="6001EB3B" w14:textId="77777777" w:rsidR="00B51888" w:rsidRPr="009B64E3" w:rsidRDefault="00B51888" w:rsidP="00942DAC">
      <w:pPr>
        <w:pStyle w:val="Listaszerbekezds"/>
        <w:numPr>
          <w:ilvl w:val="0"/>
          <w:numId w:val="18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újszerűség; </w:t>
      </w:r>
    </w:p>
    <w:p w14:paraId="44AA1D89" w14:textId="77777777" w:rsidR="00B51888" w:rsidRPr="009B64E3" w:rsidRDefault="00B51888" w:rsidP="00942DAC">
      <w:pPr>
        <w:pStyle w:val="Listaszerbekezds"/>
        <w:numPr>
          <w:ilvl w:val="0"/>
          <w:numId w:val="18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tudományos háttér kellő indoklása, vázolása; </w:t>
      </w:r>
    </w:p>
    <w:p w14:paraId="4D3BE836" w14:textId="77777777" w:rsidR="00B51888" w:rsidRPr="009B64E3" w:rsidRDefault="00B51888" w:rsidP="00942DAC">
      <w:pPr>
        <w:pStyle w:val="Listaszerbekezds"/>
        <w:numPr>
          <w:ilvl w:val="0"/>
          <w:numId w:val="18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kutatási terv minősége, részletessége. </w:t>
      </w:r>
    </w:p>
    <w:p w14:paraId="0E48387C" w14:textId="4FC40F91" w:rsidR="00B51888" w:rsidRPr="009B64E3" w:rsidRDefault="00812FD8" w:rsidP="00942DAC">
      <w:pPr>
        <w:pStyle w:val="Listaszerbekezds"/>
        <w:numPr>
          <w:ilvl w:val="0"/>
          <w:numId w:val="18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Előnyt élvez az</w:t>
      </w:r>
      <w:r w:rsidR="00B51888" w:rsidRPr="009B64E3">
        <w:rPr>
          <w:rFonts w:cs="Times New Roman"/>
          <w:szCs w:val="24"/>
        </w:rPr>
        <w:t xml:space="preserve"> IFT-</w:t>
      </w:r>
      <w:proofErr w:type="spellStart"/>
      <w:r w:rsidR="00B51888" w:rsidRPr="009B64E3">
        <w:rPr>
          <w:rFonts w:cs="Times New Roman"/>
          <w:szCs w:val="24"/>
        </w:rPr>
        <w:t>hez</w:t>
      </w:r>
      <w:proofErr w:type="spellEnd"/>
      <w:r w:rsidR="00B51888" w:rsidRPr="009B64E3">
        <w:rPr>
          <w:rFonts w:cs="Times New Roman"/>
          <w:szCs w:val="24"/>
        </w:rPr>
        <w:t xml:space="preserve"> kapcsolódó téma.</w:t>
      </w:r>
    </w:p>
    <w:p w14:paraId="03ABB0DC" w14:textId="77777777" w:rsidR="00B51888" w:rsidRPr="000828A3" w:rsidRDefault="00B51888" w:rsidP="009B64E3">
      <w:pPr>
        <w:tabs>
          <w:tab w:val="clear" w:pos="709"/>
        </w:tabs>
        <w:spacing w:line="259" w:lineRule="auto"/>
        <w:rPr>
          <w:rFonts w:cs="Times New Roman"/>
          <w:szCs w:val="24"/>
        </w:rPr>
      </w:pPr>
    </w:p>
    <w:p w14:paraId="6CACAA28" w14:textId="77777777" w:rsidR="00B51888" w:rsidRPr="000828A3" w:rsidRDefault="00B51888" w:rsidP="00B51888">
      <w:p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lastRenderedPageBreak/>
        <w:t>6.</w:t>
      </w:r>
      <w:r w:rsidRPr="000828A3">
        <w:rPr>
          <w:rFonts w:cs="Times New Roman"/>
          <w:szCs w:val="24"/>
        </w:rPr>
        <w:tab/>
        <w:t>A téma és a kutatási terv vállalati (a benyújtott kutatási terv és a szakértő értékelése figyelembevételével) és doktori iskolai relevanciája (a pályázó kutatási tervében foglaltak alapján a pályázó kutatásához és a doktori tanulmányok folytatásához rendelkezésre álló személyi és a tárgyi infrastruktúra feltételek, valamint a végzett doktorok számának és a doktori képzést megkezdők száma arányának alakulása figyelembevételével), (adható pontszám: 0-15)</w:t>
      </w:r>
    </w:p>
    <w:p w14:paraId="35C28C69" w14:textId="2647AE9F" w:rsidR="00B51888" w:rsidRPr="009B64E3" w:rsidRDefault="00B51888" w:rsidP="00942DAC">
      <w:pPr>
        <w:pStyle w:val="Listaszerbekezds"/>
        <w:numPr>
          <w:ilvl w:val="0"/>
          <w:numId w:val="1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innovációs </w:t>
      </w:r>
      <w:r w:rsidR="004E1657">
        <w:rPr>
          <w:rFonts w:cs="Times New Roman"/>
          <w:szCs w:val="24"/>
        </w:rPr>
        <w:t>érték</w:t>
      </w:r>
      <w:r w:rsidRPr="009B64E3">
        <w:rPr>
          <w:rFonts w:cs="Times New Roman"/>
          <w:szCs w:val="24"/>
        </w:rPr>
        <w:t xml:space="preserve">; </w:t>
      </w:r>
    </w:p>
    <w:p w14:paraId="03915C8F" w14:textId="77777777" w:rsidR="00B51888" w:rsidRPr="009B64E3" w:rsidRDefault="00B51888" w:rsidP="00942DAC">
      <w:pPr>
        <w:pStyle w:val="Listaszerbekezds"/>
        <w:numPr>
          <w:ilvl w:val="0"/>
          <w:numId w:val="1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az eredmények lokális és/vagy nemzetgazdasági hasznosíthatósága,  </w:t>
      </w:r>
    </w:p>
    <w:p w14:paraId="5D08658E" w14:textId="77777777" w:rsidR="006A2064" w:rsidRPr="009B64E3" w:rsidRDefault="006A2064" w:rsidP="00942DAC">
      <w:pPr>
        <w:pStyle w:val="Listaszerbekezds"/>
        <w:numPr>
          <w:ilvl w:val="0"/>
          <w:numId w:val="1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 xml:space="preserve">piacképesség; </w:t>
      </w:r>
    </w:p>
    <w:p w14:paraId="64865020" w14:textId="11E35AC9" w:rsidR="000828A3" w:rsidRPr="009B64E3" w:rsidRDefault="00B51888" w:rsidP="00942DAC">
      <w:pPr>
        <w:pStyle w:val="Listaszerbekezds"/>
        <w:numPr>
          <w:ilvl w:val="0"/>
          <w:numId w:val="19"/>
        </w:numPr>
        <w:tabs>
          <w:tab w:val="clear" w:pos="709"/>
        </w:tabs>
        <w:spacing w:line="259" w:lineRule="auto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>megvalósíthatóság.</w:t>
      </w:r>
    </w:p>
    <w:p w14:paraId="5A1E9341" w14:textId="77777777" w:rsidR="000828A3" w:rsidRPr="000828A3" w:rsidRDefault="000828A3" w:rsidP="009B64E3">
      <w:pPr>
        <w:tabs>
          <w:tab w:val="clear" w:pos="709"/>
        </w:tabs>
        <w:spacing w:line="259" w:lineRule="auto"/>
        <w:rPr>
          <w:rFonts w:cs="Times New Roman"/>
          <w:szCs w:val="24"/>
        </w:rPr>
      </w:pPr>
    </w:p>
    <w:p w14:paraId="2F5B9C04" w14:textId="1A83C6DC" w:rsidR="00F76966" w:rsidRPr="000828A3" w:rsidRDefault="00F76966" w:rsidP="008C45D3">
      <w:p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0828A3">
        <w:rPr>
          <w:rFonts w:cs="Times New Roman"/>
          <w:szCs w:val="24"/>
        </w:rPr>
        <w:t>7.</w:t>
      </w:r>
      <w:r w:rsidRPr="000828A3">
        <w:rPr>
          <w:rFonts w:cs="Times New Roman"/>
          <w:szCs w:val="24"/>
        </w:rPr>
        <w:tab/>
      </w:r>
      <w:r w:rsidR="00CD7042" w:rsidRPr="000828A3">
        <w:rPr>
          <w:rFonts w:cs="Times New Roman"/>
          <w:szCs w:val="24"/>
        </w:rPr>
        <w:t>Összefoglaló szöveges értékelés (minimum 500 karakter szóközökkel)</w:t>
      </w:r>
      <w:r w:rsidR="000828A3" w:rsidRPr="000828A3">
        <w:rPr>
          <w:rFonts w:cs="Times New Roman"/>
          <w:szCs w:val="24"/>
        </w:rPr>
        <w:t>. Adható maximális pontszám: 60.</w:t>
      </w:r>
    </w:p>
    <w:p w14:paraId="2938AC5C" w14:textId="77777777" w:rsidR="00F76966" w:rsidRPr="008C45D3" w:rsidRDefault="00F76966" w:rsidP="008C45D3">
      <w:pPr>
        <w:tabs>
          <w:tab w:val="clear" w:pos="709"/>
        </w:tabs>
        <w:spacing w:after="160" w:line="259" w:lineRule="auto"/>
        <w:rPr>
          <w:rFonts w:cs="Times New Roman"/>
          <w:b/>
          <w:i/>
          <w:color w:val="0070C0"/>
          <w:szCs w:val="24"/>
        </w:rPr>
      </w:pPr>
    </w:p>
    <w:p w14:paraId="05341345" w14:textId="1714AB5B" w:rsidR="006E51BF" w:rsidRPr="008C45D3" w:rsidRDefault="004E4EAD" w:rsidP="008A2E93">
      <w:pPr>
        <w:pStyle w:val="Cmsor1"/>
        <w:rPr>
          <w:rFonts w:cs="Times New Roman"/>
          <w:szCs w:val="24"/>
        </w:rPr>
      </w:pPr>
      <w:bookmarkStart w:id="13" w:name="_Toc159581783"/>
      <w:r>
        <w:rPr>
          <w:rFonts w:cs="Times New Roman"/>
          <w:szCs w:val="24"/>
        </w:rPr>
        <w:t>1</w:t>
      </w:r>
      <w:r w:rsidR="006E51BF" w:rsidRPr="008C45D3">
        <w:rPr>
          <w:rFonts w:cs="Times New Roman"/>
          <w:szCs w:val="24"/>
        </w:rPr>
        <w:t>2. Benyújtandó dokumentumok</w:t>
      </w:r>
      <w:bookmarkEnd w:id="13"/>
    </w:p>
    <w:p w14:paraId="7FDB50D1" w14:textId="5BBE07AA" w:rsidR="00FF2D7B" w:rsidRPr="009B64E3" w:rsidRDefault="00D37003" w:rsidP="00942DAC">
      <w:pPr>
        <w:pStyle w:val="Listaszerbekezds"/>
        <w:numPr>
          <w:ilvl w:val="0"/>
          <w:numId w:val="20"/>
        </w:numPr>
        <w:ind w:left="709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>k</w:t>
      </w:r>
      <w:r w:rsidR="00FF2D7B" w:rsidRPr="009B64E3">
        <w:rPr>
          <w:rFonts w:cs="Times New Roman"/>
          <w:szCs w:val="24"/>
        </w:rPr>
        <w:t>utatási terv a</w:t>
      </w:r>
      <w:r w:rsidRPr="009B64E3">
        <w:rPr>
          <w:rFonts w:cs="Times New Roman"/>
          <w:szCs w:val="24"/>
        </w:rPr>
        <w:t>z EKÖP-</w:t>
      </w:r>
      <w:r w:rsidR="00FF2D7B" w:rsidRPr="009B64E3">
        <w:rPr>
          <w:rFonts w:cs="Times New Roman"/>
          <w:szCs w:val="24"/>
        </w:rPr>
        <w:t xml:space="preserve">KDP ösztöndíjas jogviszony fennállásának idejére, melyben a pályázónak ki kell térnie arra, hogy </w:t>
      </w:r>
      <w:r w:rsidR="00B4444D" w:rsidRPr="009B64E3">
        <w:rPr>
          <w:rFonts w:cs="Times New Roman"/>
          <w:szCs w:val="24"/>
        </w:rPr>
        <w:t xml:space="preserve">a kutatás mely részét tervezi a </w:t>
      </w:r>
      <w:r w:rsidR="00FF2D7B" w:rsidRPr="009B64E3">
        <w:rPr>
          <w:rFonts w:cs="Times New Roman"/>
          <w:szCs w:val="24"/>
        </w:rPr>
        <w:t>doktori iskolánál, és mely részét a Munkáltatónál megvalósítani, ennek során be kell mutatni a felsőoktatási intézmény és a Munkáltató kapcsolódó infrastruktúráját. A kutatási tervnek szemeszterekre lebontva is tartalmaznia kell a tervezett tevékenységeket és előrehaladást. Terjedelme: legalább 5.000 és legfeljebb 15.000 karakter (szóközökkel</w:t>
      </w:r>
      <w:r w:rsidR="004C1C2E" w:rsidRPr="009B64E3">
        <w:rPr>
          <w:rFonts w:cs="Times New Roman"/>
          <w:szCs w:val="24"/>
        </w:rPr>
        <w:t>)</w:t>
      </w:r>
      <w:r w:rsidRPr="009B64E3">
        <w:rPr>
          <w:rFonts w:cs="Times New Roman"/>
          <w:szCs w:val="24"/>
        </w:rPr>
        <w:t>,</w:t>
      </w:r>
    </w:p>
    <w:p w14:paraId="1BB85551" w14:textId="42991B92" w:rsidR="00FF2D7B" w:rsidRPr="008C45D3" w:rsidRDefault="000F6CFF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</w:t>
      </w:r>
      <w:r w:rsidR="00FF2D7B" w:rsidRPr="008C45D3">
        <w:rPr>
          <w:rFonts w:cs="Times New Roman"/>
          <w:szCs w:val="24"/>
        </w:rPr>
        <w:t xml:space="preserve"> doktori képzés keretében eddig végzett tevékenység bemutatása, különös tekintettel annak innovációs tartalmára (benyújtása akkor szükséges, amennyiben a pályázó 2024. szeptember 1-jét megelőzően kezdte meg doktori tanulmányait; azon pályázók esetében, akik doktori tanulmányaikat 2024. szeptember 1-jével kezdik meg, ezen dokumentumot nem kell csatolni)</w:t>
      </w:r>
      <w:r w:rsidR="00D37003" w:rsidRPr="008C45D3">
        <w:rPr>
          <w:rFonts w:cs="Times New Roman"/>
          <w:szCs w:val="24"/>
        </w:rPr>
        <w:t>,</w:t>
      </w:r>
    </w:p>
    <w:p w14:paraId="09ADD3C7" w14:textId="06C38C94" w:rsidR="00FF2D7B" w:rsidRPr="008C45D3" w:rsidRDefault="000F6CFF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</w:t>
      </w:r>
      <w:r w:rsidR="00FF2D7B" w:rsidRPr="008C45D3">
        <w:rPr>
          <w:rFonts w:cs="Times New Roman"/>
          <w:szCs w:val="24"/>
        </w:rPr>
        <w:t xml:space="preserve"> pályázó (tudományos és szakmai eredményeit is tartalmazó) önéletrajza</w:t>
      </w:r>
      <w:r w:rsidR="00D37003" w:rsidRPr="008C45D3">
        <w:rPr>
          <w:rFonts w:cs="Times New Roman"/>
          <w:szCs w:val="24"/>
        </w:rPr>
        <w:t>,</w:t>
      </w:r>
    </w:p>
    <w:p w14:paraId="640093D4" w14:textId="16F4C9C2" w:rsidR="006E51BF" w:rsidRPr="008C45D3" w:rsidRDefault="000F6CFF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p</w:t>
      </w:r>
      <w:r w:rsidR="00FF2D7B" w:rsidRPr="008C45D3">
        <w:rPr>
          <w:rFonts w:cs="Times New Roman"/>
          <w:szCs w:val="24"/>
        </w:rPr>
        <w:t>ályázói nyilatkozat</w:t>
      </w:r>
      <w:r w:rsidR="00790096" w:rsidRPr="008C45D3">
        <w:rPr>
          <w:rFonts w:cs="Times New Roman"/>
          <w:szCs w:val="24"/>
        </w:rPr>
        <w:t>, hiánytalanul kitöltve</w:t>
      </w:r>
      <w:r w:rsidR="00D37003" w:rsidRPr="008C45D3">
        <w:rPr>
          <w:rFonts w:cs="Times New Roman"/>
          <w:szCs w:val="24"/>
        </w:rPr>
        <w:t>,</w:t>
      </w:r>
    </w:p>
    <w:p w14:paraId="5D944E53" w14:textId="47ECCF99" w:rsidR="00FF2D7B" w:rsidRPr="008C45D3" w:rsidRDefault="00790096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témavezető nyilatkozata</w:t>
      </w:r>
      <w:r w:rsidR="00D37003" w:rsidRPr="008C45D3">
        <w:rPr>
          <w:rFonts w:cs="Times New Roman"/>
          <w:szCs w:val="24"/>
        </w:rPr>
        <w:t>,</w:t>
      </w:r>
    </w:p>
    <w:p w14:paraId="1D8D9EB8" w14:textId="62E4FC4B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témavezető tudományos és szakmai eredményeit is tartalmazó szakmai önéletrajza, külön megjelölve a tudományos fokozatot szerzett hallgatóinak, valamint a folyamatban lévő doktori témavezetéseinek számát, értekezéseik címét és (várható) védési időpontjait</w:t>
      </w:r>
      <w:r w:rsidR="00D37003" w:rsidRPr="008C45D3">
        <w:rPr>
          <w:rFonts w:cs="Times New Roman"/>
          <w:szCs w:val="24"/>
        </w:rPr>
        <w:t>,</w:t>
      </w:r>
    </w:p>
    <w:p w14:paraId="5D0EC724" w14:textId="05AFAFAD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pályázó doktori témája és kutatási terve tudományos megalapozottságának írásbeli értékelése, legalább 2</w:t>
      </w:r>
      <w:r w:rsidR="00D77AC2" w:rsidRPr="008C45D3">
        <w:rPr>
          <w:rFonts w:cs="Times New Roman"/>
          <w:szCs w:val="24"/>
        </w:rPr>
        <w:t>.</w:t>
      </w:r>
      <w:r w:rsidRPr="008C45D3">
        <w:rPr>
          <w:rFonts w:cs="Times New Roman"/>
          <w:szCs w:val="24"/>
        </w:rPr>
        <w:t>000 karakter (szóközökkel) terjedelemben</w:t>
      </w:r>
      <w:r w:rsidR="00D37003" w:rsidRPr="008C45D3">
        <w:rPr>
          <w:rFonts w:cs="Times New Roman"/>
          <w:szCs w:val="24"/>
        </w:rPr>
        <w:t>,</w:t>
      </w:r>
    </w:p>
    <w:p w14:paraId="2BE3338D" w14:textId="3A3C67A2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 xml:space="preserve">a </w:t>
      </w:r>
      <w:r w:rsidR="000F7371" w:rsidRPr="008C45D3">
        <w:rPr>
          <w:rFonts w:cs="Times New Roman"/>
          <w:szCs w:val="24"/>
        </w:rPr>
        <w:t xml:space="preserve">vállalati </w:t>
      </w:r>
      <w:r w:rsidRPr="008C45D3">
        <w:rPr>
          <w:rFonts w:cs="Times New Roman"/>
          <w:szCs w:val="24"/>
        </w:rPr>
        <w:t>szakértő nyilatkozata</w:t>
      </w:r>
      <w:r w:rsidR="00D37003" w:rsidRPr="008C45D3">
        <w:rPr>
          <w:rFonts w:cs="Times New Roman"/>
          <w:szCs w:val="24"/>
        </w:rPr>
        <w:t>,</w:t>
      </w:r>
    </w:p>
    <w:p w14:paraId="463D70AE" w14:textId="5F6C29A3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 xml:space="preserve">a </w:t>
      </w:r>
      <w:r w:rsidR="000F7371" w:rsidRPr="008C45D3">
        <w:rPr>
          <w:rFonts w:cs="Times New Roman"/>
          <w:szCs w:val="24"/>
        </w:rPr>
        <w:t xml:space="preserve">vállalati </w:t>
      </w:r>
      <w:r w:rsidRPr="008C45D3">
        <w:rPr>
          <w:rFonts w:cs="Times New Roman"/>
          <w:szCs w:val="24"/>
        </w:rPr>
        <w:t xml:space="preserve">szakértő – </w:t>
      </w:r>
      <w:r w:rsidR="000A2A68" w:rsidRPr="008C45D3">
        <w:rPr>
          <w:rFonts w:cs="Times New Roman"/>
          <w:szCs w:val="24"/>
        </w:rPr>
        <w:t>Felhívásban</w:t>
      </w:r>
      <w:r w:rsidRPr="008C45D3">
        <w:rPr>
          <w:rFonts w:cs="Times New Roman"/>
          <w:szCs w:val="24"/>
        </w:rPr>
        <w:t xml:space="preserve"> előírt – végzettségét igazoló okirat másolata</w:t>
      </w:r>
      <w:r w:rsidR="00D37003" w:rsidRPr="008C45D3">
        <w:rPr>
          <w:rFonts w:cs="Times New Roman"/>
          <w:szCs w:val="24"/>
        </w:rPr>
        <w:t>,</w:t>
      </w:r>
    </w:p>
    <w:p w14:paraId="3E188F7D" w14:textId="790800B9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 xml:space="preserve">a </w:t>
      </w:r>
      <w:r w:rsidR="000F7371" w:rsidRPr="008C45D3">
        <w:rPr>
          <w:rFonts w:cs="Times New Roman"/>
          <w:szCs w:val="24"/>
        </w:rPr>
        <w:t xml:space="preserve">vállalati </w:t>
      </w:r>
      <w:r w:rsidRPr="008C45D3">
        <w:rPr>
          <w:rFonts w:cs="Times New Roman"/>
          <w:szCs w:val="24"/>
        </w:rPr>
        <w:t>szakértő tudományos fokozatát igazoló dokumentum másolata (amennyiben a szakértő rendelkezik tudományos fokozattal)</w:t>
      </w:r>
      <w:r w:rsidR="00D37003" w:rsidRPr="008C45D3">
        <w:rPr>
          <w:rFonts w:cs="Times New Roman"/>
          <w:szCs w:val="24"/>
        </w:rPr>
        <w:t>,</w:t>
      </w:r>
    </w:p>
    <w:p w14:paraId="4F4584CD" w14:textId="2438EEC9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 xml:space="preserve">a </w:t>
      </w:r>
      <w:r w:rsidR="000F7371" w:rsidRPr="008C45D3">
        <w:rPr>
          <w:rFonts w:cs="Times New Roman"/>
          <w:szCs w:val="24"/>
        </w:rPr>
        <w:t xml:space="preserve">vállalati </w:t>
      </w:r>
      <w:r w:rsidRPr="008C45D3">
        <w:rPr>
          <w:rFonts w:cs="Times New Roman"/>
          <w:szCs w:val="24"/>
        </w:rPr>
        <w:t>szakértő tudományos és szakmai eredményeit is tartalmazó szakmai önéletrajza, külön megjelölve, amennyiben releváns, a tudományos fokozatot szerzett hallgatóinak</w:t>
      </w:r>
      <w:r w:rsidR="00966067" w:rsidRPr="008C45D3">
        <w:rPr>
          <w:rFonts w:cs="Times New Roman"/>
          <w:szCs w:val="24"/>
        </w:rPr>
        <w:t>,</w:t>
      </w:r>
      <w:r w:rsidRPr="008C45D3">
        <w:rPr>
          <w:rFonts w:cs="Times New Roman"/>
          <w:szCs w:val="24"/>
        </w:rPr>
        <w:t xml:space="preserve"> valamint a folyamatban lévő doktori témavezetéseinek számát, értekezéseik címét és (várható) védési időpontjait, továbbá jelenlegi </w:t>
      </w:r>
      <w:r w:rsidR="00D37003" w:rsidRPr="008C45D3">
        <w:rPr>
          <w:rFonts w:cs="Times New Roman"/>
          <w:szCs w:val="24"/>
        </w:rPr>
        <w:t>EKÖP-</w:t>
      </w:r>
      <w:r w:rsidRPr="008C45D3">
        <w:rPr>
          <w:rFonts w:cs="Times New Roman"/>
          <w:szCs w:val="24"/>
        </w:rPr>
        <w:t>KDP szakértői tevékenységének jellemzőit</w:t>
      </w:r>
      <w:r w:rsidR="00D37003" w:rsidRPr="008C45D3">
        <w:rPr>
          <w:rFonts w:cs="Times New Roman"/>
          <w:szCs w:val="24"/>
        </w:rPr>
        <w:t>,</w:t>
      </w:r>
    </w:p>
    <w:p w14:paraId="390496DF" w14:textId="0ECA00A8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pályázó doktori témája és kutatási terve vállalati relevanciájának és hasznosíthatóságának értékelése, legalább 2</w:t>
      </w:r>
      <w:r w:rsidR="000F6CFF" w:rsidRPr="008C45D3">
        <w:rPr>
          <w:rFonts w:cs="Times New Roman"/>
          <w:szCs w:val="24"/>
        </w:rPr>
        <w:t>.</w:t>
      </w:r>
      <w:r w:rsidRPr="008C45D3">
        <w:rPr>
          <w:rFonts w:cs="Times New Roman"/>
          <w:szCs w:val="24"/>
        </w:rPr>
        <w:t>000 karak</w:t>
      </w:r>
      <w:r w:rsidR="000F6CFF" w:rsidRPr="008C45D3">
        <w:rPr>
          <w:rFonts w:cs="Times New Roman"/>
          <w:szCs w:val="24"/>
        </w:rPr>
        <w:t>ter (szóközökkel) terjedelemben</w:t>
      </w:r>
      <w:r w:rsidR="00AE33B1" w:rsidRPr="008C45D3">
        <w:rPr>
          <w:rFonts w:cs="Times New Roman"/>
          <w:szCs w:val="24"/>
        </w:rPr>
        <w:t>,</w:t>
      </w:r>
    </w:p>
    <w:p w14:paraId="7DDAA4E7" w14:textId="7687EF57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doktori iskola nyilatkozata a doktori iskola vezetője által aláírva</w:t>
      </w:r>
      <w:r w:rsidR="00D37003" w:rsidRPr="008C45D3">
        <w:rPr>
          <w:rFonts w:cs="Times New Roman"/>
          <w:szCs w:val="24"/>
        </w:rPr>
        <w:t>,</w:t>
      </w:r>
    </w:p>
    <w:p w14:paraId="47F51CD7" w14:textId="42DC585D" w:rsidR="00FF2D7B" w:rsidRPr="008C45D3" w:rsidRDefault="00D37003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lastRenderedPageBreak/>
        <w:t>m</w:t>
      </w:r>
      <w:r w:rsidR="00FF2D7B" w:rsidRPr="008C45D3">
        <w:rPr>
          <w:rFonts w:cs="Times New Roman"/>
          <w:szCs w:val="24"/>
        </w:rPr>
        <w:t>unkáltatói nyilatkozat a Munkáltató képviselője által</w:t>
      </w:r>
      <w:r w:rsidR="008A0E36" w:rsidRPr="008C45D3">
        <w:rPr>
          <w:rFonts w:cs="Times New Roman"/>
          <w:szCs w:val="24"/>
        </w:rPr>
        <w:t xml:space="preserve"> aláírva</w:t>
      </w:r>
      <w:r w:rsidRPr="008C45D3">
        <w:rPr>
          <w:rFonts w:cs="Times New Roman"/>
          <w:szCs w:val="24"/>
        </w:rPr>
        <w:t>,</w:t>
      </w:r>
    </w:p>
    <w:p w14:paraId="216045BD" w14:textId="7E663649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pályázó publikációs listája – amennyiben a pályázó az MTMT-ben rögzíti és karbantartja adatait, úgy elegendő az MTMT azonosító megadása, amennyiben nem használja az MTMT-t, úgy az elektronikusan feltöltött vagy papír alapú publikációk esetén elegendő az MTMT szerinti hivatkozás</w:t>
      </w:r>
      <w:r w:rsidR="00D37003" w:rsidRPr="008C45D3">
        <w:rPr>
          <w:rFonts w:cs="Times New Roman"/>
          <w:szCs w:val="24"/>
        </w:rPr>
        <w:t>,</w:t>
      </w:r>
    </w:p>
    <w:p w14:paraId="05603124" w14:textId="102CFB8D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témavezető publikációs listája</w:t>
      </w:r>
      <w:r w:rsidR="007A43CB" w:rsidRPr="008C45D3">
        <w:rPr>
          <w:rFonts w:cs="Times New Roman"/>
          <w:szCs w:val="24"/>
        </w:rPr>
        <w:t xml:space="preserve">, </w:t>
      </w:r>
      <w:proofErr w:type="gramStart"/>
      <w:r w:rsidR="007A43CB" w:rsidRPr="008C45D3">
        <w:rPr>
          <w:rFonts w:cs="Times New Roman"/>
          <w:szCs w:val="24"/>
        </w:rPr>
        <w:t>(</w:t>
      </w:r>
      <w:r w:rsidRPr="008C45D3">
        <w:rPr>
          <w:rFonts w:cs="Times New Roman"/>
          <w:szCs w:val="24"/>
        </w:rPr>
        <w:t xml:space="preserve">  MTMT</w:t>
      </w:r>
      <w:proofErr w:type="gramEnd"/>
      <w:r w:rsidRPr="008C45D3">
        <w:rPr>
          <w:rFonts w:cs="Times New Roman"/>
          <w:szCs w:val="24"/>
        </w:rPr>
        <w:t xml:space="preserve"> azonosító megadása</w:t>
      </w:r>
      <w:r w:rsidR="007A43CB" w:rsidRPr="008C45D3">
        <w:rPr>
          <w:rFonts w:cs="Times New Roman"/>
          <w:szCs w:val="24"/>
        </w:rPr>
        <w:t>)</w:t>
      </w:r>
      <w:r w:rsidRPr="008C45D3">
        <w:rPr>
          <w:rFonts w:cs="Times New Roman"/>
          <w:szCs w:val="24"/>
        </w:rPr>
        <w:t xml:space="preserve">, </w:t>
      </w:r>
    </w:p>
    <w:p w14:paraId="576E41F8" w14:textId="4CF0B237" w:rsidR="00FF2D7B" w:rsidRPr="008C45D3" w:rsidRDefault="00FF2D7B" w:rsidP="00942DAC">
      <w:pPr>
        <w:pStyle w:val="Listaszerbekezds"/>
        <w:numPr>
          <w:ilvl w:val="0"/>
          <w:numId w:val="13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 xml:space="preserve">a </w:t>
      </w:r>
      <w:r w:rsidR="000F7371" w:rsidRPr="008C45D3">
        <w:rPr>
          <w:rFonts w:cs="Times New Roman"/>
          <w:szCs w:val="24"/>
        </w:rPr>
        <w:t xml:space="preserve">vállalati </w:t>
      </w:r>
      <w:r w:rsidRPr="008C45D3">
        <w:rPr>
          <w:rFonts w:cs="Times New Roman"/>
          <w:szCs w:val="24"/>
        </w:rPr>
        <w:t>szakértő publikációs listája (amennyiben van) – amennyiben a szakértő az MTMT-ben rögzíti és karbantartja adatait, úgy elegendő az MTMT azonosító megadása, amennyiben nem használja az MTMT-t, úgy az elektronikusan feltöltött vagy papír alapú publikációk esetén elegendő az MTMT szerinti hivatkozás</w:t>
      </w:r>
      <w:r w:rsidR="00D37003" w:rsidRPr="008C45D3">
        <w:rPr>
          <w:rFonts w:cs="Times New Roman"/>
          <w:szCs w:val="24"/>
        </w:rPr>
        <w:t>.</w:t>
      </w:r>
    </w:p>
    <w:p w14:paraId="41E91584" w14:textId="3CBF15A1" w:rsidR="007A43CB" w:rsidRPr="009B64E3" w:rsidRDefault="007A43CB" w:rsidP="00942DAC">
      <w:pPr>
        <w:pStyle w:val="Listaszerbekezds"/>
        <w:numPr>
          <w:ilvl w:val="1"/>
          <w:numId w:val="13"/>
        </w:numPr>
        <w:spacing w:line="276" w:lineRule="auto"/>
        <w:ind w:left="709"/>
        <w:rPr>
          <w:rFonts w:cs="Times New Roman"/>
          <w:szCs w:val="24"/>
        </w:rPr>
      </w:pPr>
      <w:r w:rsidRPr="009B64E3">
        <w:rPr>
          <w:rFonts w:cs="Times New Roman"/>
          <w:szCs w:val="24"/>
        </w:rPr>
        <w:t>az azonosításra visszavezethető dokumentum-hitelesítés szolgáltatás igénybevételével (Ügyfélkapu AVDH, a https://niszavdh.gov.hu/index oldalon), az Ügyfélkapu használatával vagy bármely más, fokozott biztonságú minősített elektronikus aláírás-szolgáltatással hitelesített dokumentum, vagy</w:t>
      </w:r>
    </w:p>
    <w:p w14:paraId="499B8079" w14:textId="69166AC9" w:rsidR="00D37003" w:rsidRDefault="00D37003" w:rsidP="00942DAC">
      <w:pPr>
        <w:pStyle w:val="Listaszerbekezds"/>
        <w:numPr>
          <w:ilvl w:val="0"/>
          <w:numId w:val="12"/>
        </w:numPr>
        <w:spacing w:after="160" w:line="276" w:lineRule="auto"/>
        <w:ind w:left="714" w:hanging="357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nyomtatott és kézzel aláírt dokumentum szkennelt formátuma fogadható el.</w:t>
      </w:r>
    </w:p>
    <w:p w14:paraId="1C0B9589" w14:textId="77777777" w:rsidR="004E4EAD" w:rsidRPr="004E4EAD" w:rsidRDefault="004E4EAD" w:rsidP="004E4EAD">
      <w:pPr>
        <w:spacing w:after="160" w:line="276" w:lineRule="auto"/>
        <w:rPr>
          <w:rFonts w:cs="Times New Roman"/>
          <w:szCs w:val="24"/>
        </w:rPr>
      </w:pPr>
    </w:p>
    <w:p w14:paraId="35BC4E84" w14:textId="09184E74" w:rsidR="00162B3A" w:rsidRPr="008C45D3" w:rsidRDefault="00132C93" w:rsidP="008A2E93">
      <w:pPr>
        <w:pStyle w:val="Cmsor1"/>
        <w:spacing w:before="0" w:after="160" w:line="259" w:lineRule="auto"/>
        <w:rPr>
          <w:rFonts w:cs="Times New Roman"/>
          <w:szCs w:val="24"/>
        </w:rPr>
      </w:pPr>
      <w:bookmarkStart w:id="14" w:name="_Toc159581784"/>
      <w:r w:rsidRPr="008C45D3">
        <w:rPr>
          <w:rFonts w:cs="Times New Roman"/>
          <w:szCs w:val="24"/>
        </w:rPr>
        <w:t>13</w:t>
      </w:r>
      <w:r w:rsidR="00E609C8" w:rsidRPr="008C45D3">
        <w:rPr>
          <w:rFonts w:cs="Times New Roman"/>
          <w:szCs w:val="24"/>
        </w:rPr>
        <w:t xml:space="preserve">. Témavezető </w:t>
      </w:r>
      <w:r w:rsidR="000F6CFF" w:rsidRPr="008C45D3">
        <w:rPr>
          <w:rFonts w:cs="Times New Roman"/>
          <w:szCs w:val="24"/>
        </w:rPr>
        <w:t xml:space="preserve">és vállalati szakértő </w:t>
      </w:r>
      <w:r w:rsidR="00E609C8" w:rsidRPr="008C45D3">
        <w:rPr>
          <w:rFonts w:cs="Times New Roman"/>
          <w:szCs w:val="24"/>
        </w:rPr>
        <w:t>feladatai</w:t>
      </w:r>
      <w:r w:rsidR="00A5600E" w:rsidRPr="008C45D3">
        <w:rPr>
          <w:rFonts w:cs="Times New Roman"/>
          <w:szCs w:val="24"/>
        </w:rPr>
        <w:t>, díjazása</w:t>
      </w:r>
      <w:bookmarkEnd w:id="14"/>
    </w:p>
    <w:p w14:paraId="3445B949" w14:textId="6777039A" w:rsidR="00A5600E" w:rsidRPr="008C45D3" w:rsidRDefault="000F6CFF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3.1.</w:t>
      </w:r>
      <w:r w:rsidRPr="008C45D3">
        <w:rPr>
          <w:rFonts w:cs="Times New Roman"/>
          <w:szCs w:val="24"/>
        </w:rPr>
        <w:t xml:space="preserve"> </w:t>
      </w:r>
      <w:r w:rsidR="00A5600E" w:rsidRPr="008C45D3">
        <w:rPr>
          <w:rFonts w:cs="Times New Roman"/>
          <w:szCs w:val="24"/>
        </w:rPr>
        <w:t xml:space="preserve">A témavezető és a </w:t>
      </w:r>
      <w:r w:rsidR="001D7ED5" w:rsidRPr="008C45D3">
        <w:rPr>
          <w:rFonts w:cs="Times New Roman"/>
          <w:szCs w:val="24"/>
        </w:rPr>
        <w:t xml:space="preserve">vállalati </w:t>
      </w:r>
      <w:r w:rsidR="00A5600E" w:rsidRPr="008C45D3">
        <w:rPr>
          <w:rFonts w:cs="Times New Roman"/>
          <w:szCs w:val="24"/>
        </w:rPr>
        <w:t>szakértő közösen segítik a doktori hallgatót a</w:t>
      </w:r>
      <w:r w:rsidR="00563B6D" w:rsidRPr="008C45D3">
        <w:rPr>
          <w:rFonts w:cs="Times New Roman"/>
          <w:szCs w:val="24"/>
        </w:rPr>
        <w:t>z EKÖP-</w:t>
      </w:r>
      <w:r w:rsidR="00A5600E" w:rsidRPr="008C45D3">
        <w:rPr>
          <w:rFonts w:cs="Times New Roman"/>
          <w:szCs w:val="24"/>
        </w:rPr>
        <w:t>KDP követelményeinek teljesítésében.</w:t>
      </w:r>
    </w:p>
    <w:p w14:paraId="7A1A557F" w14:textId="57521C9A" w:rsidR="00A5600E" w:rsidRPr="008C45D3" w:rsidRDefault="00A5600E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eastAsia="Verdana" w:cs="Times New Roman"/>
          <w:b/>
          <w:szCs w:val="24"/>
        </w:rPr>
        <w:t>13.2.</w:t>
      </w:r>
      <w:r w:rsidRPr="008C45D3">
        <w:rPr>
          <w:rFonts w:eastAsia="Verdana" w:cs="Times New Roman"/>
          <w:szCs w:val="24"/>
        </w:rPr>
        <w:t xml:space="preserve"> A témavezető a</w:t>
      </w:r>
      <w:r w:rsidR="00563B6D" w:rsidRPr="008C45D3">
        <w:rPr>
          <w:rFonts w:eastAsia="Verdana" w:cs="Times New Roman"/>
          <w:szCs w:val="24"/>
        </w:rPr>
        <w:t>z EKÖP-</w:t>
      </w:r>
      <w:r w:rsidRPr="008C45D3">
        <w:rPr>
          <w:rFonts w:eastAsia="Verdana" w:cs="Times New Roman"/>
          <w:szCs w:val="24"/>
        </w:rPr>
        <w:t>KDP ösztöndíjas doktori hallgató –</w:t>
      </w:r>
      <w:r w:rsidR="00B4444D" w:rsidRPr="008C45D3">
        <w:rPr>
          <w:rFonts w:eastAsia="Verdana" w:cs="Times New Roman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doktori iskola által jóváhagyott – doktori témavezetője, a rá vonatkozó feltételeket a doktori iskola szabályozza.</w:t>
      </w:r>
    </w:p>
    <w:p w14:paraId="08894650" w14:textId="4AD73CFF" w:rsidR="00162B3A" w:rsidRPr="008C45D3" w:rsidRDefault="00057E8D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3.3.</w:t>
      </w:r>
      <w:r w:rsidRPr="008C45D3">
        <w:rPr>
          <w:rFonts w:cs="Times New Roman"/>
          <w:szCs w:val="24"/>
        </w:rPr>
        <w:t xml:space="preserve"> </w:t>
      </w:r>
      <w:r w:rsidR="00E609C8" w:rsidRPr="008C45D3">
        <w:rPr>
          <w:rFonts w:cs="Times New Roman"/>
          <w:szCs w:val="24"/>
        </w:rPr>
        <w:t xml:space="preserve">A témavezető </w:t>
      </w:r>
      <w:r w:rsidR="004707EE" w:rsidRPr="008C45D3">
        <w:rPr>
          <w:rFonts w:cs="Times New Roman"/>
          <w:szCs w:val="24"/>
        </w:rPr>
        <w:t xml:space="preserve">és a vállalati szakértő </w:t>
      </w:r>
      <w:r w:rsidR="00E609C8" w:rsidRPr="008C45D3">
        <w:rPr>
          <w:rFonts w:cs="Times New Roman"/>
          <w:szCs w:val="24"/>
        </w:rPr>
        <w:t>feladata az ösztöndíjas időszak alatt az ösztöndíjas kutatási terve megvalósításához kapcsolódó szakmai segítségnyújtás, valamint a kutatási tevékenység ellátása érdekében rendszeres kapcsolattartás az ösztöndíjassal</w:t>
      </w:r>
      <w:r w:rsidR="001D7ED5" w:rsidRPr="008C45D3">
        <w:rPr>
          <w:rFonts w:cs="Times New Roman"/>
          <w:szCs w:val="24"/>
        </w:rPr>
        <w:t>, konzultációs lap készítés</w:t>
      </w:r>
      <w:r w:rsidR="00E609C8" w:rsidRPr="008C45D3">
        <w:rPr>
          <w:rFonts w:cs="Times New Roman"/>
          <w:szCs w:val="24"/>
        </w:rPr>
        <w:t>. Továbbá az ösztöndíjas szakmai záró beszámolója részeként témavezetői</w:t>
      </w:r>
      <w:r w:rsidR="004707EE" w:rsidRPr="008C45D3">
        <w:rPr>
          <w:rFonts w:cs="Times New Roman"/>
          <w:szCs w:val="24"/>
        </w:rPr>
        <w:t xml:space="preserve"> és vállalati szakértői</w:t>
      </w:r>
      <w:r w:rsidR="00E609C8" w:rsidRPr="008C45D3">
        <w:rPr>
          <w:rFonts w:cs="Times New Roman"/>
          <w:szCs w:val="24"/>
        </w:rPr>
        <w:t xml:space="preserve"> szakmai értékelés készítése.</w:t>
      </w:r>
    </w:p>
    <w:p w14:paraId="3BC772E5" w14:textId="00BA75F6" w:rsidR="00E609C8" w:rsidRPr="008C45D3" w:rsidRDefault="00057E8D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3.4</w:t>
      </w:r>
      <w:r w:rsidR="000F6CFF" w:rsidRPr="008C45D3">
        <w:rPr>
          <w:rFonts w:cs="Times New Roman"/>
          <w:b/>
          <w:szCs w:val="24"/>
        </w:rPr>
        <w:t>.</w:t>
      </w:r>
      <w:r w:rsidR="000F6CFF" w:rsidRPr="008C45D3">
        <w:rPr>
          <w:rFonts w:cs="Times New Roman"/>
          <w:szCs w:val="24"/>
        </w:rPr>
        <w:t xml:space="preserve"> </w:t>
      </w:r>
      <w:r w:rsidR="004707EE" w:rsidRPr="008C45D3">
        <w:rPr>
          <w:rFonts w:cs="Times New Roman"/>
          <w:szCs w:val="24"/>
        </w:rPr>
        <w:t>A témavezető</w:t>
      </w:r>
      <w:r w:rsidR="00E609C8" w:rsidRPr="008C45D3">
        <w:rPr>
          <w:rFonts w:cs="Times New Roman"/>
          <w:szCs w:val="24"/>
        </w:rPr>
        <w:t xml:space="preserve"> feladatai keretében legalább havonta egy alkalommal köteles személyes/online konzultációt folytatni az ösztöndíjassal a kutatási tevékenysége szakmai támogatása érdekében, amelynek igazolására az ösztöndíjas által is aláírt konzultációs lapot állít ki, mely az ösztöndíjas szakmai záró beszámolójához kerül csatolásra.</w:t>
      </w:r>
    </w:p>
    <w:p w14:paraId="1436F313" w14:textId="042031C4" w:rsidR="00057E8D" w:rsidRPr="008C45D3" w:rsidRDefault="00057E8D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t>13.5</w:t>
      </w:r>
      <w:r w:rsidRPr="008C45D3">
        <w:rPr>
          <w:rFonts w:cs="Times New Roman"/>
          <w:szCs w:val="24"/>
        </w:rPr>
        <w:t xml:space="preserve">. </w:t>
      </w:r>
      <w:r w:rsidRPr="008C45D3">
        <w:rPr>
          <w:rFonts w:eastAsia="Verdana" w:cs="Times New Roman"/>
          <w:szCs w:val="24"/>
        </w:rPr>
        <w:t>Szakértő kizárólag az lehet, akinek a Magyar Képesítési Keretrendszer 7. szintjének</w:t>
      </w:r>
      <w:r w:rsidRPr="008C45D3">
        <w:rPr>
          <w:rStyle w:val="Lbjegyzet-hivatkozs"/>
          <w:rFonts w:eastAsia="Verdana" w:cs="Times New Roman"/>
          <w:szCs w:val="24"/>
        </w:rPr>
        <w:footnoteReference w:id="3"/>
      </w:r>
      <w:r w:rsidRPr="008C45D3">
        <w:rPr>
          <w:rFonts w:eastAsia="Verdana" w:cs="Times New Roman"/>
          <w:szCs w:val="24"/>
        </w:rPr>
        <w:t xml:space="preserve"> megfelelő végzettsége van, és emellett legalább 5 év, a pályázó témájának szempontjából releváns vállalati tapasztalattal rendelkezik. A doktori tanulmányok ideje nem számolható el releváns tapasztalati évként, csak a doktori képzés ideje alatt meglévő releváns vállalati kapcsolat(ok) időtartama számítható be a szükséges 5 évbe. További kritérium, hogy a szakértőnek a Munkáltatóval a</w:t>
      </w:r>
      <w:r w:rsidR="00563B6D" w:rsidRPr="008C45D3">
        <w:rPr>
          <w:rFonts w:eastAsia="Verdana" w:cs="Times New Roman"/>
          <w:szCs w:val="24"/>
        </w:rPr>
        <w:t>z EKÖP-</w:t>
      </w:r>
      <w:r w:rsidRPr="008C45D3">
        <w:rPr>
          <w:rFonts w:eastAsia="Verdana" w:cs="Times New Roman"/>
          <w:szCs w:val="24"/>
        </w:rPr>
        <w:t>KDP ösztöndíjas időszak alatt munkaviszonyban kell állnia, vagy a Munkáltató gazdasági társaság legalább 25%-os tulajdonrészével közvetlenül rendelkező természetes személynek kell lennie. Amennyiben a szakértő tudományos fokozattal rendelkezik, a doktori iskola szabályai alapján doktori társtémavezetővé is kinevezhető.</w:t>
      </w:r>
    </w:p>
    <w:p w14:paraId="5C3AA69C" w14:textId="233A48ED" w:rsidR="00057E8D" w:rsidRPr="008C45D3" w:rsidRDefault="00057E8D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lastRenderedPageBreak/>
        <w:t>13.6.</w:t>
      </w:r>
      <w:r w:rsidRPr="008C45D3">
        <w:rPr>
          <w:rFonts w:eastAsia="Verdana" w:cs="Times New Roman"/>
          <w:szCs w:val="24"/>
        </w:rPr>
        <w:t xml:space="preserve"> A</w:t>
      </w:r>
      <w:r w:rsidR="00AE33B1" w:rsidRPr="008C45D3">
        <w:rPr>
          <w:rFonts w:eastAsia="Verdana" w:cs="Times New Roman"/>
          <w:szCs w:val="24"/>
        </w:rPr>
        <w:t>z EKÖP-</w:t>
      </w:r>
      <w:r w:rsidRPr="008C45D3">
        <w:rPr>
          <w:rFonts w:eastAsia="Verdana" w:cs="Times New Roman"/>
          <w:szCs w:val="24"/>
        </w:rPr>
        <w:t>KDP ösztöndíjas jogviszony alatt a témavezető és a szakértő kötelezettsége legalább havonta egy alkalommal közös (a</w:t>
      </w:r>
      <w:r w:rsidR="00AE33B1" w:rsidRPr="008C45D3">
        <w:rPr>
          <w:rFonts w:eastAsia="Verdana" w:cs="Times New Roman"/>
          <w:szCs w:val="24"/>
        </w:rPr>
        <w:t>z</w:t>
      </w:r>
      <w:r w:rsidRPr="008C45D3">
        <w:rPr>
          <w:rFonts w:eastAsia="Verdana" w:cs="Times New Roman"/>
          <w:szCs w:val="24"/>
        </w:rPr>
        <w:t xml:space="preserve"> ösztöndíjas, a témavezető és a szakértő együttes részvételével zajló) személyes vagy online konzultációt tartani, a</w:t>
      </w:r>
      <w:r w:rsidR="00AE33B1" w:rsidRPr="008C45D3">
        <w:rPr>
          <w:rFonts w:eastAsia="Verdana" w:cs="Times New Roman"/>
          <w:szCs w:val="24"/>
        </w:rPr>
        <w:t xml:space="preserve">z </w:t>
      </w:r>
      <w:r w:rsidRPr="008C45D3">
        <w:rPr>
          <w:rFonts w:eastAsia="Verdana" w:cs="Times New Roman"/>
          <w:szCs w:val="24"/>
        </w:rPr>
        <w:t>ösztöndíjas tudományos és vállalati tevékenységének szakmai támogatása érdekében, amelyet konzultációs lap vezetésével és aláírásával mindhárom fél igazol. A konzultációs lapokat a szakmai előmenetelt igazoló féléves beszámolóhoz csatolni szükséges.</w:t>
      </w:r>
    </w:p>
    <w:p w14:paraId="7D933830" w14:textId="4B3292F7" w:rsidR="00057E8D" w:rsidRPr="008C45D3" w:rsidRDefault="00057E8D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t>13.7.</w:t>
      </w:r>
      <w:r w:rsidRPr="008C45D3">
        <w:rPr>
          <w:rFonts w:cs="Times New Roman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A témavezető </w:t>
      </w:r>
      <w:r w:rsidR="00563B6D" w:rsidRPr="008C45D3">
        <w:rPr>
          <w:rFonts w:eastAsia="Verdana" w:cs="Times New Roman"/>
          <w:szCs w:val="24"/>
        </w:rPr>
        <w:t>EKÖP-</w:t>
      </w:r>
      <w:r w:rsidR="009B64E3">
        <w:rPr>
          <w:rFonts w:eastAsia="Verdana" w:cs="Times New Roman"/>
          <w:szCs w:val="24"/>
        </w:rPr>
        <w:t>KDP-be</w:t>
      </w:r>
      <w:r w:rsidRPr="008C45D3">
        <w:rPr>
          <w:rFonts w:eastAsia="Verdana" w:cs="Times New Roman"/>
          <w:szCs w:val="24"/>
        </w:rPr>
        <w:t>n való részvételért díjazásban részesül, melynek összege</w:t>
      </w:r>
      <w:r w:rsidR="00563B6D" w:rsidRPr="008C45D3">
        <w:rPr>
          <w:rFonts w:eastAsia="Verdana" w:cs="Times New Roman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ösztöndíjasonként</w:t>
      </w:r>
      <w:r w:rsidRPr="008C45D3">
        <w:rPr>
          <w:rFonts w:eastAsia="Verdana" w:cs="Times New Roman"/>
          <w:b/>
          <w:szCs w:val="24"/>
        </w:rPr>
        <w:t xml:space="preserve"> </w:t>
      </w:r>
      <w:r w:rsidR="00C96330" w:rsidRPr="009B64E3">
        <w:rPr>
          <w:rFonts w:eastAsia="Verdana" w:cs="Times New Roman"/>
          <w:szCs w:val="24"/>
        </w:rPr>
        <w:t xml:space="preserve">legfeljebb </w:t>
      </w:r>
      <w:r w:rsidR="004C1C02" w:rsidRPr="009B64E3">
        <w:rPr>
          <w:rFonts w:eastAsia="Verdana" w:cs="Times New Roman"/>
          <w:szCs w:val="24"/>
        </w:rPr>
        <w:t>12</w:t>
      </w:r>
      <w:r w:rsidRPr="009B64E3">
        <w:rPr>
          <w:rFonts w:eastAsia="Verdana" w:cs="Times New Roman"/>
          <w:szCs w:val="24"/>
        </w:rPr>
        <w:t>0.000/hó</w:t>
      </w:r>
      <w:r w:rsidR="004C1C02" w:rsidRPr="009B64E3">
        <w:rPr>
          <w:rFonts w:eastAsia="Verdana" w:cs="Times New Roman"/>
          <w:szCs w:val="24"/>
        </w:rPr>
        <w:t>/fő</w:t>
      </w:r>
      <w:r w:rsidRPr="008C45D3">
        <w:rPr>
          <w:rFonts w:eastAsia="Verdana" w:cs="Times New Roman"/>
          <w:b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(amely összeg tartalmazza a bérköltséget és járulékot, továbbá a Munkáltató által fizetett munkáltatói </w:t>
      </w:r>
      <w:proofErr w:type="spellStart"/>
      <w:r w:rsidRPr="008C45D3">
        <w:rPr>
          <w:rFonts w:eastAsia="Verdana" w:cs="Times New Roman"/>
          <w:szCs w:val="24"/>
        </w:rPr>
        <w:t>közterheket</w:t>
      </w:r>
      <w:proofErr w:type="spellEnd"/>
      <w:r w:rsidRPr="008C45D3">
        <w:rPr>
          <w:rFonts w:eastAsia="Verdana" w:cs="Times New Roman"/>
          <w:szCs w:val="24"/>
        </w:rPr>
        <w:t xml:space="preserve"> is).</w:t>
      </w:r>
    </w:p>
    <w:p w14:paraId="6EB5BC99" w14:textId="6F67AD61" w:rsidR="00057E8D" w:rsidRPr="008C45D3" w:rsidRDefault="00057E8D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t>13.8.</w:t>
      </w:r>
      <w:r w:rsidRPr="008C45D3">
        <w:rPr>
          <w:rFonts w:cs="Times New Roman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A </w:t>
      </w:r>
      <w:r w:rsidR="004C1C02" w:rsidRPr="008C45D3">
        <w:rPr>
          <w:rFonts w:eastAsia="Verdana" w:cs="Times New Roman"/>
          <w:szCs w:val="24"/>
        </w:rPr>
        <w:t>vállalati szakértő</w:t>
      </w:r>
      <w:r w:rsidRPr="008C45D3">
        <w:rPr>
          <w:rFonts w:eastAsia="Verdana" w:cs="Times New Roman"/>
          <w:szCs w:val="24"/>
        </w:rPr>
        <w:t xml:space="preserve"> </w:t>
      </w:r>
      <w:r w:rsidR="00563B6D" w:rsidRPr="008C45D3">
        <w:rPr>
          <w:rFonts w:eastAsia="Verdana" w:cs="Times New Roman"/>
          <w:szCs w:val="24"/>
        </w:rPr>
        <w:t>EKÖP-</w:t>
      </w:r>
      <w:r w:rsidRPr="008C45D3">
        <w:rPr>
          <w:rFonts w:eastAsia="Verdana" w:cs="Times New Roman"/>
          <w:szCs w:val="24"/>
        </w:rPr>
        <w:t xml:space="preserve">KDP-ben való részvételért díjazásban részesül, melynek összege ösztöndíjasonként </w:t>
      </w:r>
      <w:r w:rsidR="00C96330" w:rsidRPr="009B64E3">
        <w:rPr>
          <w:rFonts w:eastAsia="Verdana" w:cs="Times New Roman"/>
          <w:szCs w:val="24"/>
        </w:rPr>
        <w:t xml:space="preserve">legfeljebb </w:t>
      </w:r>
      <w:r w:rsidRPr="009B64E3">
        <w:rPr>
          <w:rFonts w:eastAsia="Verdana" w:cs="Times New Roman"/>
          <w:szCs w:val="24"/>
        </w:rPr>
        <w:t>120.000/hó</w:t>
      </w:r>
      <w:r w:rsidR="004C1C02" w:rsidRPr="009B64E3">
        <w:rPr>
          <w:rFonts w:eastAsia="Verdana" w:cs="Times New Roman"/>
          <w:szCs w:val="24"/>
        </w:rPr>
        <w:t>/fő</w:t>
      </w:r>
      <w:r w:rsidRPr="008C45D3">
        <w:rPr>
          <w:rFonts w:eastAsia="Verdana" w:cs="Times New Roman"/>
          <w:b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(amely összeg tartalmazza a bérköltséget és járulékot, továbbá a Munkáltató által fizetett munkáltatói </w:t>
      </w:r>
      <w:proofErr w:type="spellStart"/>
      <w:r w:rsidRPr="008C45D3">
        <w:rPr>
          <w:rFonts w:eastAsia="Verdana" w:cs="Times New Roman"/>
          <w:szCs w:val="24"/>
        </w:rPr>
        <w:t>közterheket</w:t>
      </w:r>
      <w:proofErr w:type="spellEnd"/>
      <w:r w:rsidRPr="008C45D3">
        <w:rPr>
          <w:rFonts w:eastAsia="Verdana" w:cs="Times New Roman"/>
          <w:szCs w:val="24"/>
        </w:rPr>
        <w:t xml:space="preserve"> is).</w:t>
      </w:r>
    </w:p>
    <w:p w14:paraId="3EB80AF0" w14:textId="564DC34F" w:rsidR="008A0E36" w:rsidRPr="009B64E3" w:rsidRDefault="008A0E36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3B0DC5">
        <w:rPr>
          <w:rFonts w:cs="Times New Roman"/>
          <w:b/>
          <w:szCs w:val="24"/>
        </w:rPr>
        <w:t>13.9</w:t>
      </w:r>
      <w:r w:rsidRPr="009B64E3">
        <w:rPr>
          <w:rFonts w:cs="Times New Roman"/>
          <w:szCs w:val="24"/>
        </w:rPr>
        <w:t xml:space="preserve">. A témavezető és a szakértő részére az EKÖP-KDP ösztöndíjas hallgató záró beszámolójának „kiválóan megfelelt” vagy „megfelelt” minősítése és sikeres doktori védése, és ennek folyományaként doktori fokozatszerzése esetén - amennyiben arra az EKÖP-KDP ösztöndíjas jogviszony utolsó napját követő 1 éven belül sor kerül - 1.000.000 – </w:t>
      </w:r>
      <w:r w:rsidR="00372F25" w:rsidRPr="009B64E3">
        <w:rPr>
          <w:rFonts w:cs="Times New Roman"/>
          <w:szCs w:val="24"/>
        </w:rPr>
        <w:t>5</w:t>
      </w:r>
      <w:r w:rsidRPr="009B64E3">
        <w:rPr>
          <w:rFonts w:cs="Times New Roman"/>
          <w:szCs w:val="24"/>
        </w:rPr>
        <w:t xml:space="preserve">000.000 Ft további egyszeri díjazás állapítható meg a Támogató által. A fokozatszerzés elismerési díj tartalmazza a bérköltséget és járulékot, továbbá a Munkáltató által fizetett munkáltatói </w:t>
      </w:r>
      <w:proofErr w:type="spellStart"/>
      <w:r w:rsidRPr="009B64E3">
        <w:rPr>
          <w:rFonts w:cs="Times New Roman"/>
          <w:szCs w:val="24"/>
        </w:rPr>
        <w:t>közterheket</w:t>
      </w:r>
      <w:proofErr w:type="spellEnd"/>
      <w:r w:rsidRPr="009B64E3">
        <w:rPr>
          <w:rFonts w:cs="Times New Roman"/>
          <w:szCs w:val="24"/>
        </w:rPr>
        <w:t>.</w:t>
      </w:r>
    </w:p>
    <w:p w14:paraId="551C62E6" w14:textId="128E5A76" w:rsidR="008457B9" w:rsidRPr="008C45D3" w:rsidRDefault="008457B9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bookmarkStart w:id="15" w:name="_Hlk72869306"/>
      <w:r w:rsidRPr="008C45D3">
        <w:rPr>
          <w:rFonts w:cs="Times New Roman"/>
          <w:b/>
          <w:szCs w:val="24"/>
        </w:rPr>
        <w:t>13.</w:t>
      </w:r>
      <w:r w:rsidR="008A0E36" w:rsidRPr="008C45D3">
        <w:rPr>
          <w:rFonts w:cs="Times New Roman"/>
          <w:b/>
          <w:szCs w:val="24"/>
        </w:rPr>
        <w:t>10</w:t>
      </w:r>
      <w:r w:rsidRPr="008C45D3">
        <w:rPr>
          <w:rFonts w:cs="Times New Roman"/>
          <w:b/>
          <w:szCs w:val="24"/>
        </w:rPr>
        <w:t>.</w:t>
      </w:r>
      <w:r w:rsidRPr="008C45D3">
        <w:rPr>
          <w:rFonts w:eastAsia="Verdana" w:cs="Times New Roman"/>
          <w:szCs w:val="24"/>
        </w:rPr>
        <w:t xml:space="preserve"> </w:t>
      </w:r>
      <w:bookmarkEnd w:id="15"/>
      <w:r w:rsidRPr="008C45D3">
        <w:rPr>
          <w:rFonts w:eastAsia="Verdana" w:cs="Times New Roman"/>
          <w:szCs w:val="24"/>
        </w:rPr>
        <w:t xml:space="preserve">Egy témavezető vagy egy szakértő a </w:t>
      </w:r>
      <w:r w:rsidRPr="009B64E3">
        <w:rPr>
          <w:rFonts w:eastAsia="Verdana" w:cs="Times New Roman"/>
          <w:szCs w:val="24"/>
        </w:rPr>
        <w:t>202</w:t>
      </w:r>
      <w:r w:rsidR="00472FFB" w:rsidRPr="009B64E3">
        <w:rPr>
          <w:rFonts w:eastAsia="Verdana" w:cs="Times New Roman"/>
          <w:szCs w:val="24"/>
        </w:rPr>
        <w:t>4. szeptember</w:t>
      </w:r>
      <w:r w:rsidRPr="009B64E3">
        <w:rPr>
          <w:rFonts w:eastAsia="Verdana" w:cs="Times New Roman"/>
          <w:szCs w:val="24"/>
        </w:rPr>
        <w:t xml:space="preserve"> 1-től 202</w:t>
      </w:r>
      <w:r w:rsidR="00472FFB" w:rsidRPr="009B64E3">
        <w:rPr>
          <w:rFonts w:eastAsia="Verdana" w:cs="Times New Roman"/>
          <w:szCs w:val="24"/>
        </w:rPr>
        <w:t>8</w:t>
      </w:r>
      <w:r w:rsidRPr="009B64E3">
        <w:rPr>
          <w:rFonts w:eastAsia="Verdana" w:cs="Times New Roman"/>
          <w:szCs w:val="24"/>
        </w:rPr>
        <w:t>. augusztus 31-ig</w:t>
      </w:r>
      <w:r w:rsidRPr="008C45D3">
        <w:rPr>
          <w:rFonts w:eastAsia="Verdana" w:cs="Times New Roman"/>
          <w:szCs w:val="24"/>
        </w:rPr>
        <w:t xml:space="preserve"> tartó időszakban legfeljebb 2 fő </w:t>
      </w:r>
      <w:r w:rsidR="00563B6D" w:rsidRPr="008C45D3">
        <w:rPr>
          <w:rFonts w:eastAsia="Verdana" w:cs="Times New Roman"/>
          <w:szCs w:val="24"/>
        </w:rPr>
        <w:t xml:space="preserve">bármely </w:t>
      </w:r>
      <w:r w:rsidRPr="008C45D3">
        <w:rPr>
          <w:rFonts w:eastAsia="Verdana" w:cs="Times New Roman"/>
          <w:szCs w:val="24"/>
        </w:rPr>
        <w:t>KDP ösztöndíjas doktori hallgató után részesülhet díjazásban egymással átfedésben lévő támogatási időszakokban.</w:t>
      </w:r>
    </w:p>
    <w:p w14:paraId="15D4A016" w14:textId="7A3127D2" w:rsidR="00057E8D" w:rsidRPr="008C45D3" w:rsidRDefault="008457B9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t>13.1</w:t>
      </w:r>
      <w:r w:rsidR="008A0E36" w:rsidRPr="008C45D3">
        <w:rPr>
          <w:rFonts w:cs="Times New Roman"/>
          <w:b/>
          <w:szCs w:val="24"/>
        </w:rPr>
        <w:t>1</w:t>
      </w:r>
      <w:r w:rsidR="00057E8D" w:rsidRPr="008C45D3">
        <w:rPr>
          <w:rFonts w:cs="Times New Roman"/>
          <w:b/>
          <w:szCs w:val="24"/>
        </w:rPr>
        <w:t>.</w:t>
      </w:r>
      <w:r w:rsidR="00057E8D" w:rsidRPr="008C45D3">
        <w:rPr>
          <w:rFonts w:cs="Times New Roman"/>
          <w:szCs w:val="24"/>
        </w:rPr>
        <w:t xml:space="preserve"> </w:t>
      </w:r>
      <w:r w:rsidR="00057E8D" w:rsidRPr="008C45D3">
        <w:rPr>
          <w:rFonts w:eastAsia="Verdana" w:cs="Times New Roman"/>
          <w:szCs w:val="24"/>
        </w:rPr>
        <w:t>Egy ösztöndíjasnak a</w:t>
      </w:r>
      <w:r w:rsidR="00563B6D" w:rsidRPr="008C45D3">
        <w:rPr>
          <w:rFonts w:eastAsia="Verdana" w:cs="Times New Roman"/>
          <w:szCs w:val="24"/>
        </w:rPr>
        <w:t>z EKÖP-</w:t>
      </w:r>
      <w:r w:rsidR="00057E8D" w:rsidRPr="008C45D3">
        <w:rPr>
          <w:rFonts w:eastAsia="Verdana" w:cs="Times New Roman"/>
          <w:szCs w:val="24"/>
        </w:rPr>
        <w:t>KDP keretében egy témavezetője és egy szakértője lehet.</w:t>
      </w:r>
    </w:p>
    <w:p w14:paraId="4D7E1467" w14:textId="4AD1A404" w:rsidR="00057E8D" w:rsidRPr="008C45D3" w:rsidRDefault="008457B9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t>13.1</w:t>
      </w:r>
      <w:r w:rsidR="008A0E36" w:rsidRPr="008C45D3">
        <w:rPr>
          <w:rFonts w:cs="Times New Roman"/>
          <w:b/>
          <w:szCs w:val="24"/>
        </w:rPr>
        <w:t>2</w:t>
      </w:r>
      <w:r w:rsidR="00057E8D" w:rsidRPr="008C45D3">
        <w:rPr>
          <w:rFonts w:cs="Times New Roman"/>
          <w:b/>
          <w:szCs w:val="24"/>
        </w:rPr>
        <w:t>.</w:t>
      </w:r>
      <w:r w:rsidR="00057E8D" w:rsidRPr="008C45D3">
        <w:rPr>
          <w:rFonts w:cs="Times New Roman"/>
          <w:szCs w:val="24"/>
        </w:rPr>
        <w:t xml:space="preserve"> </w:t>
      </w:r>
      <w:r w:rsidR="00057E8D" w:rsidRPr="008C45D3">
        <w:rPr>
          <w:rFonts w:eastAsia="Verdana" w:cs="Times New Roman"/>
          <w:szCs w:val="24"/>
        </w:rPr>
        <w:t>Amennyiben a</w:t>
      </w:r>
      <w:r w:rsidR="00563B6D" w:rsidRPr="008C45D3">
        <w:rPr>
          <w:rFonts w:eastAsia="Verdana" w:cs="Times New Roman"/>
          <w:szCs w:val="24"/>
        </w:rPr>
        <w:t>z</w:t>
      </w:r>
      <w:r w:rsidR="00057E8D" w:rsidRPr="008C45D3">
        <w:rPr>
          <w:rFonts w:eastAsia="Verdana" w:cs="Times New Roman"/>
          <w:szCs w:val="24"/>
        </w:rPr>
        <w:t xml:space="preserve"> ösztöndíjas jogviszony szünetel vagy megszűnik, úgy a szünetelés ideje alatt és a jogviszony megszűnését követően a témavezető és a szakértő ezen időszakra nézve díjra nem jogosultak.</w:t>
      </w:r>
    </w:p>
    <w:p w14:paraId="02679276" w14:textId="678E09B0" w:rsidR="00057E8D" w:rsidRPr="008C45D3" w:rsidRDefault="008457B9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t>13.1</w:t>
      </w:r>
      <w:r w:rsidR="008A0E36" w:rsidRPr="008C45D3">
        <w:rPr>
          <w:rFonts w:cs="Times New Roman"/>
          <w:b/>
          <w:szCs w:val="24"/>
        </w:rPr>
        <w:t>3</w:t>
      </w:r>
      <w:r w:rsidR="00057E8D" w:rsidRPr="008C45D3">
        <w:rPr>
          <w:rFonts w:cs="Times New Roman"/>
          <w:b/>
          <w:szCs w:val="24"/>
        </w:rPr>
        <w:t>.</w:t>
      </w:r>
      <w:r w:rsidR="00057E8D" w:rsidRPr="008C45D3">
        <w:rPr>
          <w:rFonts w:cs="Times New Roman"/>
          <w:szCs w:val="24"/>
        </w:rPr>
        <w:t xml:space="preserve"> </w:t>
      </w:r>
      <w:r w:rsidR="00057E8D" w:rsidRPr="008C45D3">
        <w:rPr>
          <w:rFonts w:eastAsia="Verdana" w:cs="Times New Roman"/>
          <w:szCs w:val="24"/>
        </w:rPr>
        <w:t>A témavezető és a szakértő ugyanazon ösztöndíjas esetében nem lehet ugyanaz a személy.</w:t>
      </w:r>
    </w:p>
    <w:p w14:paraId="3D52DA18" w14:textId="4F1695C7" w:rsidR="00057E8D" w:rsidRPr="008C45D3" w:rsidRDefault="008457B9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t>13.1</w:t>
      </w:r>
      <w:r w:rsidR="008A0E36" w:rsidRPr="008C45D3">
        <w:rPr>
          <w:rFonts w:cs="Times New Roman"/>
          <w:b/>
          <w:szCs w:val="24"/>
        </w:rPr>
        <w:t>4</w:t>
      </w:r>
      <w:r w:rsidR="00057E8D" w:rsidRPr="008C45D3">
        <w:rPr>
          <w:rFonts w:cs="Times New Roman"/>
          <w:b/>
          <w:szCs w:val="24"/>
        </w:rPr>
        <w:t>.</w:t>
      </w:r>
      <w:r w:rsidR="00057E8D" w:rsidRPr="008C45D3">
        <w:rPr>
          <w:rFonts w:cs="Times New Roman"/>
          <w:szCs w:val="24"/>
        </w:rPr>
        <w:t xml:space="preserve"> </w:t>
      </w:r>
      <w:r w:rsidR="00057E8D" w:rsidRPr="008C45D3">
        <w:rPr>
          <w:rFonts w:eastAsia="Verdana" w:cs="Times New Roman"/>
          <w:szCs w:val="24"/>
        </w:rPr>
        <w:t>A</w:t>
      </w:r>
      <w:r w:rsidR="00732E92" w:rsidRPr="008C45D3">
        <w:rPr>
          <w:rFonts w:eastAsia="Verdana" w:cs="Times New Roman"/>
          <w:szCs w:val="24"/>
        </w:rPr>
        <w:t>z EKÖP-</w:t>
      </w:r>
      <w:r w:rsidR="00057E8D" w:rsidRPr="008C45D3">
        <w:rPr>
          <w:rFonts w:eastAsia="Verdana" w:cs="Times New Roman"/>
          <w:szCs w:val="24"/>
        </w:rPr>
        <w:t xml:space="preserve">KDP keretében a témavezető különböző </w:t>
      </w:r>
      <w:r w:rsidR="00732E92" w:rsidRPr="008C45D3">
        <w:rPr>
          <w:rFonts w:eastAsia="Verdana" w:cs="Times New Roman"/>
          <w:szCs w:val="24"/>
        </w:rPr>
        <w:t>EKÖP-</w:t>
      </w:r>
      <w:r w:rsidR="00057E8D" w:rsidRPr="008C45D3">
        <w:rPr>
          <w:rFonts w:eastAsia="Verdana" w:cs="Times New Roman"/>
          <w:szCs w:val="24"/>
        </w:rPr>
        <w:t>KDP ösztöndíjasok esetén sem láthat el szakértői feladatot.</w:t>
      </w:r>
    </w:p>
    <w:p w14:paraId="594BA502" w14:textId="307CE243" w:rsidR="00057E8D" w:rsidRPr="008C45D3" w:rsidRDefault="008457B9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t>13.1</w:t>
      </w:r>
      <w:r w:rsidR="008A0E36" w:rsidRPr="008C45D3">
        <w:rPr>
          <w:rFonts w:cs="Times New Roman"/>
          <w:b/>
          <w:szCs w:val="24"/>
        </w:rPr>
        <w:t>5</w:t>
      </w:r>
      <w:r w:rsidR="00057E8D" w:rsidRPr="008C45D3">
        <w:rPr>
          <w:rFonts w:cs="Times New Roman"/>
          <w:b/>
          <w:szCs w:val="24"/>
        </w:rPr>
        <w:t>.</w:t>
      </w:r>
      <w:r w:rsidR="00057E8D" w:rsidRPr="008C45D3">
        <w:rPr>
          <w:rFonts w:cs="Times New Roman"/>
          <w:szCs w:val="24"/>
        </w:rPr>
        <w:t xml:space="preserve"> </w:t>
      </w:r>
      <w:r w:rsidR="00057E8D" w:rsidRPr="008C45D3">
        <w:rPr>
          <w:rFonts w:eastAsia="Verdana" w:cs="Times New Roman"/>
          <w:szCs w:val="24"/>
        </w:rPr>
        <w:t>A</w:t>
      </w:r>
      <w:r w:rsidR="00732E92" w:rsidRPr="008C45D3">
        <w:rPr>
          <w:rFonts w:eastAsia="Verdana" w:cs="Times New Roman"/>
          <w:szCs w:val="24"/>
        </w:rPr>
        <w:t>z EKÖP-</w:t>
      </w:r>
      <w:r w:rsidR="00057E8D" w:rsidRPr="008C45D3">
        <w:rPr>
          <w:rFonts w:eastAsia="Verdana" w:cs="Times New Roman"/>
          <w:szCs w:val="24"/>
        </w:rPr>
        <w:t xml:space="preserve">KDP keretében a szakértő különböző </w:t>
      </w:r>
      <w:r w:rsidR="00732E92" w:rsidRPr="008C45D3">
        <w:rPr>
          <w:rFonts w:eastAsia="Verdana" w:cs="Times New Roman"/>
          <w:szCs w:val="24"/>
        </w:rPr>
        <w:t>EKÖP-</w:t>
      </w:r>
      <w:r w:rsidR="00057E8D" w:rsidRPr="008C45D3">
        <w:rPr>
          <w:rFonts w:eastAsia="Verdana" w:cs="Times New Roman"/>
          <w:szCs w:val="24"/>
        </w:rPr>
        <w:t>KDP ösztöndíjasok esetén sem láthat el témavezetői feladatot.</w:t>
      </w:r>
    </w:p>
    <w:p w14:paraId="71E5914E" w14:textId="1597DC6D" w:rsidR="00057E8D" w:rsidRPr="008C45D3" w:rsidRDefault="008457B9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t>13.1</w:t>
      </w:r>
      <w:r w:rsidR="008A0E36" w:rsidRPr="008C45D3">
        <w:rPr>
          <w:rFonts w:cs="Times New Roman"/>
          <w:b/>
          <w:szCs w:val="24"/>
        </w:rPr>
        <w:t>6</w:t>
      </w:r>
      <w:r w:rsidR="00057E8D" w:rsidRPr="008C45D3">
        <w:rPr>
          <w:rFonts w:cs="Times New Roman"/>
          <w:b/>
          <w:szCs w:val="24"/>
        </w:rPr>
        <w:t>.</w:t>
      </w:r>
      <w:r w:rsidR="00057E8D" w:rsidRPr="008C45D3">
        <w:rPr>
          <w:rFonts w:cs="Times New Roman"/>
          <w:szCs w:val="24"/>
        </w:rPr>
        <w:t xml:space="preserve"> </w:t>
      </w:r>
      <w:r w:rsidR="00057E8D" w:rsidRPr="008C45D3">
        <w:rPr>
          <w:rFonts w:eastAsia="Verdana" w:cs="Times New Roman"/>
          <w:szCs w:val="24"/>
        </w:rPr>
        <w:t>A témavezető és a szakértő a</w:t>
      </w:r>
      <w:r w:rsidR="00732E92" w:rsidRPr="008C45D3">
        <w:rPr>
          <w:rFonts w:eastAsia="Verdana" w:cs="Times New Roman"/>
          <w:szCs w:val="24"/>
        </w:rPr>
        <w:t>z EKÖP-</w:t>
      </w:r>
      <w:r w:rsidR="00057E8D" w:rsidRPr="008C45D3">
        <w:rPr>
          <w:rFonts w:eastAsia="Verdana" w:cs="Times New Roman"/>
          <w:szCs w:val="24"/>
        </w:rPr>
        <w:t xml:space="preserve">KDP ösztöndíjas időszak alatt sem a felsőoktatási intézményben, sem a Munkáltatónál nem állhat munkahelyi </w:t>
      </w:r>
      <w:proofErr w:type="spellStart"/>
      <w:r w:rsidR="00057E8D" w:rsidRPr="008C45D3">
        <w:rPr>
          <w:rFonts w:eastAsia="Verdana" w:cs="Times New Roman"/>
          <w:szCs w:val="24"/>
        </w:rPr>
        <w:t>függelmi</w:t>
      </w:r>
      <w:proofErr w:type="spellEnd"/>
      <w:r w:rsidR="00057E8D" w:rsidRPr="008C45D3">
        <w:rPr>
          <w:rFonts w:eastAsia="Verdana" w:cs="Times New Roman"/>
          <w:szCs w:val="24"/>
        </w:rPr>
        <w:t xml:space="preserve"> viszonyban egymással, pl. kutatócsoporton belül vezetői, beosztotti pozícióban. Erről a pályázat benyújtásakor </w:t>
      </w:r>
      <w:r w:rsidR="009B64E3" w:rsidRPr="008C45D3">
        <w:rPr>
          <w:rFonts w:eastAsia="Verdana" w:cs="Times New Roman"/>
          <w:szCs w:val="24"/>
        </w:rPr>
        <w:t>mindkettőjüknek</w:t>
      </w:r>
      <w:r w:rsidR="00057E8D" w:rsidRPr="008C45D3">
        <w:rPr>
          <w:rFonts w:eastAsia="Verdana" w:cs="Times New Roman"/>
          <w:szCs w:val="24"/>
        </w:rPr>
        <w:t xml:space="preserve"> nyilatkozniuk szükséges.</w:t>
      </w:r>
    </w:p>
    <w:p w14:paraId="7F98E4C8" w14:textId="7BF00A70" w:rsidR="00732E92" w:rsidRDefault="008457B9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cs="Times New Roman"/>
          <w:b/>
          <w:szCs w:val="24"/>
        </w:rPr>
        <w:t>13.1</w:t>
      </w:r>
      <w:r w:rsidR="008A0E36" w:rsidRPr="008C45D3">
        <w:rPr>
          <w:rFonts w:cs="Times New Roman"/>
          <w:b/>
          <w:szCs w:val="24"/>
        </w:rPr>
        <w:t>7</w:t>
      </w:r>
      <w:r w:rsidR="004C1C02" w:rsidRPr="008C45D3">
        <w:rPr>
          <w:rFonts w:cs="Times New Roman"/>
          <w:b/>
          <w:szCs w:val="24"/>
        </w:rPr>
        <w:t>.</w:t>
      </w:r>
      <w:r w:rsidR="004C1C02" w:rsidRPr="008C45D3">
        <w:rPr>
          <w:rFonts w:eastAsia="Verdana" w:cs="Times New Roman"/>
          <w:szCs w:val="24"/>
        </w:rPr>
        <w:t xml:space="preserve"> </w:t>
      </w:r>
      <w:r w:rsidR="00732E92" w:rsidRPr="008C45D3">
        <w:rPr>
          <w:rFonts w:eastAsia="Verdana" w:cs="Times New Roman"/>
          <w:szCs w:val="24"/>
        </w:rPr>
        <w:t>Az EKÖP-KDP ösztöndíjas a szakértővel szemben a munkavégzés során nem gyakorolhat munkáltatói és utasítási jogkört.</w:t>
      </w:r>
    </w:p>
    <w:p w14:paraId="42CD64AC" w14:textId="77777777" w:rsidR="004E4EAD" w:rsidRPr="008C45D3" w:rsidRDefault="004E4EAD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</w:p>
    <w:p w14:paraId="4DF4FBBA" w14:textId="33D480B2" w:rsidR="00132C93" w:rsidRPr="008C45D3" w:rsidRDefault="00132C93" w:rsidP="008A2E93">
      <w:pPr>
        <w:pStyle w:val="Cmsor1"/>
        <w:rPr>
          <w:rFonts w:cs="Times New Roman"/>
          <w:szCs w:val="24"/>
        </w:rPr>
      </w:pPr>
      <w:bookmarkStart w:id="16" w:name="_Toc159581785"/>
      <w:r w:rsidRPr="008C45D3">
        <w:rPr>
          <w:rFonts w:cs="Times New Roman"/>
          <w:szCs w:val="24"/>
        </w:rPr>
        <w:t>14. Az ösztöndíj felhasználása, beszámolási rend</w:t>
      </w:r>
      <w:bookmarkEnd w:id="16"/>
    </w:p>
    <w:p w14:paraId="6F8B1B31" w14:textId="5DE7DC5A" w:rsidR="008E6A22" w:rsidRPr="008C45D3" w:rsidRDefault="00790096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4.1.</w:t>
      </w:r>
      <w:r w:rsidRPr="008C45D3">
        <w:rPr>
          <w:rFonts w:cs="Times New Roman"/>
          <w:szCs w:val="24"/>
        </w:rPr>
        <w:t xml:space="preserve"> </w:t>
      </w:r>
      <w:r w:rsidR="003933AC" w:rsidRPr="008C45D3">
        <w:rPr>
          <w:rFonts w:cs="Times New Roman"/>
          <w:szCs w:val="24"/>
        </w:rPr>
        <w:t>Az ösztöndíj teljes összege elszámolási kötelezettség terhe nélkül szabadon felhasználható.</w:t>
      </w:r>
    </w:p>
    <w:p w14:paraId="4C74950E" w14:textId="1F2DB384" w:rsidR="00AE33B1" w:rsidRPr="008C45D3" w:rsidRDefault="00790096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lastRenderedPageBreak/>
        <w:t xml:space="preserve">14.2. </w:t>
      </w:r>
      <w:r w:rsidRPr="008C45D3">
        <w:rPr>
          <w:rFonts w:cs="Times New Roman"/>
          <w:szCs w:val="24"/>
        </w:rPr>
        <w:t xml:space="preserve">Az ösztöndíjas </w:t>
      </w:r>
      <w:r w:rsidR="00E72D00" w:rsidRPr="008C45D3">
        <w:rPr>
          <w:rFonts w:cs="Times New Roman"/>
          <w:szCs w:val="24"/>
        </w:rPr>
        <w:t>202</w:t>
      </w:r>
      <w:r w:rsidR="009E6EE6" w:rsidRPr="008C45D3">
        <w:rPr>
          <w:rFonts w:cs="Times New Roman"/>
          <w:szCs w:val="24"/>
        </w:rPr>
        <w:t>5-től kezdődően</w:t>
      </w:r>
      <w:r w:rsidR="00E72D00" w:rsidRPr="008C45D3">
        <w:rPr>
          <w:rFonts w:cs="Times New Roman"/>
          <w:szCs w:val="24"/>
        </w:rPr>
        <w:t xml:space="preserve"> minden évben kettő alkalommal (február 15-ig és szeptember 15-ig) </w:t>
      </w:r>
      <w:r w:rsidR="00E72D00" w:rsidRPr="009B64E3">
        <w:rPr>
          <w:rFonts w:cs="Times New Roman"/>
          <w:szCs w:val="24"/>
        </w:rPr>
        <w:t>szakmai részbeszámolót</w:t>
      </w:r>
      <w:r w:rsidR="00E72D00" w:rsidRPr="008C45D3">
        <w:rPr>
          <w:rFonts w:cs="Times New Roman"/>
          <w:szCs w:val="24"/>
        </w:rPr>
        <w:t xml:space="preserve"> nyújt be. </w:t>
      </w:r>
    </w:p>
    <w:p w14:paraId="2BA6FC80" w14:textId="30030059" w:rsidR="00AE33B1" w:rsidRPr="008C45D3" w:rsidRDefault="00AE33B1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4.3.</w:t>
      </w:r>
      <w:r w:rsidRPr="008C45D3">
        <w:rPr>
          <w:rFonts w:cs="Times New Roman"/>
          <w:szCs w:val="24"/>
        </w:rPr>
        <w:t xml:space="preserve"> A Támogató a beszámoló benyújtását követő </w:t>
      </w:r>
      <w:r w:rsidRPr="009B64E3">
        <w:rPr>
          <w:rFonts w:cs="Times New Roman"/>
          <w:szCs w:val="24"/>
        </w:rPr>
        <w:t xml:space="preserve">15 </w:t>
      </w:r>
      <w:r w:rsidR="00C505BE" w:rsidRPr="009B64E3">
        <w:rPr>
          <w:rFonts w:cs="Times New Roman"/>
          <w:szCs w:val="24"/>
        </w:rPr>
        <w:t>munka</w:t>
      </w:r>
      <w:r w:rsidRPr="009B64E3">
        <w:rPr>
          <w:rFonts w:cs="Times New Roman"/>
          <w:szCs w:val="24"/>
        </w:rPr>
        <w:t xml:space="preserve">napon </w:t>
      </w:r>
      <w:r w:rsidRPr="008C45D3">
        <w:rPr>
          <w:rFonts w:cs="Times New Roman"/>
          <w:szCs w:val="24"/>
        </w:rPr>
        <w:t xml:space="preserve">belül minősíti az előrehaladást. </w:t>
      </w:r>
      <w:r w:rsidRPr="008C45D3">
        <w:rPr>
          <w:rFonts w:cs="Times New Roman"/>
          <w:color w:val="000000" w:themeColor="text1"/>
          <w:szCs w:val="24"/>
        </w:rPr>
        <w:t>A szakmai részbeszámoló elfogadása, azaz „kiválóan megfelelt” vagy „megfelelt” minősítése feltétele a további ösztöndíj folyósításának és az EKÖP-KDP ösztöndíjas jogviszony fenntartásának.</w:t>
      </w:r>
    </w:p>
    <w:p w14:paraId="1BC1ABD9" w14:textId="0E345C20" w:rsidR="00790096" w:rsidRPr="008C45D3" w:rsidRDefault="00AE33B1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4.4.</w:t>
      </w:r>
      <w:r w:rsidRPr="008C45D3">
        <w:rPr>
          <w:rFonts w:cs="Times New Roman"/>
          <w:szCs w:val="24"/>
        </w:rPr>
        <w:t xml:space="preserve"> Az ösztöndíjas</w:t>
      </w:r>
      <w:r w:rsidR="00E72D00" w:rsidRPr="008C45D3">
        <w:rPr>
          <w:rFonts w:cs="Times New Roman"/>
          <w:szCs w:val="24"/>
        </w:rPr>
        <w:t xml:space="preserve"> </w:t>
      </w:r>
      <w:r w:rsidR="00790096" w:rsidRPr="008C45D3">
        <w:rPr>
          <w:rFonts w:cs="Times New Roman"/>
          <w:szCs w:val="24"/>
        </w:rPr>
        <w:t>köteles az ösztöndíjszerződésben rögzített ösztöndíjas időszak utolsó napjától számított</w:t>
      </w:r>
      <w:r w:rsidR="00790096" w:rsidRPr="008C45D3">
        <w:rPr>
          <w:rFonts w:cs="Times New Roman"/>
          <w:b/>
          <w:i/>
          <w:color w:val="0070C0"/>
          <w:szCs w:val="24"/>
        </w:rPr>
        <w:t xml:space="preserve"> </w:t>
      </w:r>
      <w:bookmarkStart w:id="17" w:name="_Hlk159399566"/>
      <w:r w:rsidR="009E6EE6" w:rsidRPr="009B64E3">
        <w:rPr>
          <w:rFonts w:cs="Times New Roman"/>
          <w:szCs w:val="24"/>
        </w:rPr>
        <w:t xml:space="preserve">30 </w:t>
      </w:r>
      <w:r w:rsidR="00790096" w:rsidRPr="009B64E3">
        <w:rPr>
          <w:rFonts w:cs="Times New Roman"/>
          <w:szCs w:val="24"/>
        </w:rPr>
        <w:t xml:space="preserve">napon </w:t>
      </w:r>
      <w:bookmarkEnd w:id="17"/>
      <w:r w:rsidR="00790096" w:rsidRPr="008C45D3">
        <w:rPr>
          <w:rFonts w:cs="Times New Roman"/>
          <w:szCs w:val="24"/>
        </w:rPr>
        <w:t xml:space="preserve">belül részletes, a Felhívásban közölt kötelező vállalások és a vállalt kutatási tervben rögzített feladatok végrehajtásáról </w:t>
      </w:r>
      <w:r w:rsidR="00790096" w:rsidRPr="009B64E3">
        <w:rPr>
          <w:rFonts w:cs="Times New Roman"/>
          <w:szCs w:val="24"/>
        </w:rPr>
        <w:t>szakmai záró beszámolót</w:t>
      </w:r>
      <w:r w:rsidR="00790096" w:rsidRPr="008C45D3">
        <w:rPr>
          <w:rFonts w:cs="Times New Roman"/>
          <w:szCs w:val="24"/>
        </w:rPr>
        <w:t xml:space="preserve"> benyújtani a Támogató részére.</w:t>
      </w:r>
      <w:r w:rsidR="00E72D00" w:rsidRPr="008C45D3">
        <w:rPr>
          <w:rFonts w:cs="Times New Roman"/>
          <w:szCs w:val="24"/>
        </w:rPr>
        <w:t xml:space="preserve"> </w:t>
      </w:r>
    </w:p>
    <w:p w14:paraId="6FEA750D" w14:textId="7347538E" w:rsidR="00790096" w:rsidRPr="008C45D3" w:rsidRDefault="00790096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4.</w:t>
      </w:r>
      <w:r w:rsidR="00AE33B1" w:rsidRPr="008C45D3">
        <w:rPr>
          <w:rFonts w:cs="Times New Roman"/>
          <w:b/>
          <w:szCs w:val="24"/>
        </w:rPr>
        <w:t>5</w:t>
      </w:r>
      <w:r w:rsidRPr="008C45D3">
        <w:rPr>
          <w:rFonts w:cs="Times New Roman"/>
          <w:b/>
          <w:szCs w:val="24"/>
        </w:rPr>
        <w:t>.</w:t>
      </w:r>
      <w:r w:rsidRPr="008C45D3">
        <w:rPr>
          <w:rFonts w:cs="Times New Roman"/>
          <w:szCs w:val="24"/>
        </w:rPr>
        <w:t xml:space="preserve"> A szakmai záró beszámoló minősítését a Támogató legkésőbb </w:t>
      </w:r>
      <w:r w:rsidR="004C1C02" w:rsidRPr="008C45D3">
        <w:rPr>
          <w:rFonts w:cs="Times New Roman"/>
          <w:szCs w:val="24"/>
        </w:rPr>
        <w:t xml:space="preserve">az ösztöndíjas időszak zárását követő </w:t>
      </w:r>
      <w:r w:rsidR="004C1C02" w:rsidRPr="009B64E3">
        <w:rPr>
          <w:rFonts w:cs="Times New Roman"/>
          <w:szCs w:val="24"/>
        </w:rPr>
        <w:t xml:space="preserve">60 napon </w:t>
      </w:r>
      <w:r w:rsidR="004C1C02" w:rsidRPr="008C45D3">
        <w:rPr>
          <w:rFonts w:cs="Times New Roman"/>
          <w:szCs w:val="24"/>
        </w:rPr>
        <w:t>belül v</w:t>
      </w:r>
      <w:r w:rsidRPr="008C45D3">
        <w:rPr>
          <w:rFonts w:cs="Times New Roman"/>
          <w:szCs w:val="24"/>
        </w:rPr>
        <w:t>égzi.</w:t>
      </w:r>
    </w:p>
    <w:p w14:paraId="5FBCD5E8" w14:textId="386A1BFD" w:rsidR="00AE33B1" w:rsidRDefault="00AE33B1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4.6.</w:t>
      </w:r>
      <w:r w:rsidRPr="008C45D3">
        <w:rPr>
          <w:rFonts w:cs="Times New Roman"/>
          <w:szCs w:val="24"/>
        </w:rPr>
        <w:t xml:space="preserve"> Az ösztöndíjas a kutatás előrehaladásáról a Támogató felkérésére </w:t>
      </w:r>
      <w:r w:rsidRPr="009B64E3">
        <w:rPr>
          <w:rFonts w:cs="Times New Roman"/>
          <w:szCs w:val="24"/>
        </w:rPr>
        <w:t>személyes meghallgatás</w:t>
      </w:r>
      <w:r w:rsidRPr="008C45D3">
        <w:rPr>
          <w:rFonts w:cs="Times New Roman"/>
          <w:szCs w:val="24"/>
        </w:rPr>
        <w:t xml:space="preserve"> keretein belül is számot ad.</w:t>
      </w:r>
    </w:p>
    <w:p w14:paraId="59C09CA3" w14:textId="77777777" w:rsidR="004E4EAD" w:rsidRPr="008C45D3" w:rsidRDefault="004E4EAD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</w:p>
    <w:p w14:paraId="0D1F5259" w14:textId="631E4A8A" w:rsidR="00CC09D5" w:rsidRPr="008C45D3" w:rsidRDefault="00CC09D5" w:rsidP="008A2E93">
      <w:pPr>
        <w:pStyle w:val="Cmsor1"/>
        <w:rPr>
          <w:rFonts w:cs="Times New Roman"/>
          <w:szCs w:val="24"/>
        </w:rPr>
      </w:pPr>
      <w:bookmarkStart w:id="18" w:name="_Toc159581786"/>
      <w:r w:rsidRPr="008C45D3">
        <w:rPr>
          <w:rFonts w:cs="Times New Roman"/>
          <w:szCs w:val="24"/>
        </w:rPr>
        <w:t>15. Az ösztöndíj finanszírozásának módja</w:t>
      </w:r>
      <w:bookmarkEnd w:id="18"/>
    </w:p>
    <w:p w14:paraId="07BB21F0" w14:textId="4CD4F7AB" w:rsidR="00673CF7" w:rsidRPr="008C45D3" w:rsidRDefault="00790096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5.1.</w:t>
      </w:r>
      <w:r w:rsidRPr="008C45D3">
        <w:rPr>
          <w:rFonts w:cs="Times New Roman"/>
          <w:szCs w:val="24"/>
        </w:rPr>
        <w:t xml:space="preserve"> </w:t>
      </w:r>
      <w:r w:rsidR="00BE6E2D" w:rsidRPr="008C45D3">
        <w:rPr>
          <w:rFonts w:cs="Times New Roman"/>
          <w:szCs w:val="24"/>
        </w:rPr>
        <w:t>A Támogató az ösztöndíjasokkal szerződést (a továbbiakban: Ösztöndíjszerződés) köt, melyben rögzíti az ösztöndíj folyósításának feltételeit és szabályait. Az Ösztöndíjszerződések megkötését követően kezdődhet az ösztöndíjak folyósítása az ösztöndíjasok részére. Az Ösztöndíjszerződés megkötésének feltétele, hogy az ösztöndíjas adóazonosító jellel rendelkezzen.</w:t>
      </w:r>
    </w:p>
    <w:p w14:paraId="1EE20479" w14:textId="77777777" w:rsidR="00AF41DE" w:rsidRPr="008C45D3" w:rsidRDefault="00AF41DE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b/>
          <w:szCs w:val="24"/>
        </w:rPr>
      </w:pPr>
      <w:r w:rsidRPr="008C45D3">
        <w:rPr>
          <w:rFonts w:cs="Times New Roman"/>
          <w:b/>
          <w:szCs w:val="24"/>
        </w:rPr>
        <w:t xml:space="preserve">15.2. </w:t>
      </w:r>
      <w:r w:rsidRPr="008C45D3">
        <w:rPr>
          <w:rFonts w:cs="Times New Roman"/>
          <w:bCs/>
          <w:szCs w:val="24"/>
        </w:rPr>
        <w:t>Az ösztöndíjas tudomásul veszi, hogy a személyi jövedelemadóról szóló 1995. évi CXVII. törvény 1. számú melléklete 4.12.1. c), 4.12.2., illetve 4.12.3. pontja szerint a részére kifizetett ösztöndíj – a magyar jog szerint – személyi jövedelemadó-mentes bevétel.</w:t>
      </w:r>
    </w:p>
    <w:p w14:paraId="77A2B326" w14:textId="57D20223" w:rsidR="00673CF7" w:rsidRDefault="00790096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5.3.</w:t>
      </w:r>
      <w:r w:rsidRPr="008C45D3">
        <w:rPr>
          <w:rFonts w:cs="Times New Roman"/>
          <w:szCs w:val="24"/>
        </w:rPr>
        <w:t xml:space="preserve"> </w:t>
      </w:r>
      <w:r w:rsidR="00673CF7" w:rsidRPr="008C45D3">
        <w:rPr>
          <w:rFonts w:cs="Times New Roman"/>
          <w:szCs w:val="24"/>
        </w:rPr>
        <w:t>Az ösztöndíj fogadásához a pályázónak, legkésőbb az Ösztöndíjszerződés megkötésének napjától az ösztöndíjas jogviszony végéig magyarországi pénzintézetnél vezetett bankszámlával kell rendelkeznie.</w:t>
      </w:r>
    </w:p>
    <w:p w14:paraId="2EA8D1E2" w14:textId="77777777" w:rsidR="004E4EAD" w:rsidRPr="008C45D3" w:rsidRDefault="004E4EAD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</w:p>
    <w:p w14:paraId="71805942" w14:textId="5AFADD56" w:rsidR="00FF2D7B" w:rsidRPr="008C45D3" w:rsidRDefault="00991597" w:rsidP="008A2E93">
      <w:pPr>
        <w:pStyle w:val="Cmsor1"/>
        <w:rPr>
          <w:rFonts w:cs="Times New Roman"/>
          <w:szCs w:val="24"/>
        </w:rPr>
      </w:pPr>
      <w:bookmarkStart w:id="19" w:name="_Toc159581787"/>
      <w:r w:rsidRPr="008C45D3">
        <w:rPr>
          <w:rFonts w:cs="Times New Roman"/>
          <w:szCs w:val="24"/>
        </w:rPr>
        <w:t>16</w:t>
      </w:r>
      <w:r w:rsidR="00FF2D7B" w:rsidRPr="008C45D3">
        <w:rPr>
          <w:rFonts w:cs="Times New Roman"/>
          <w:szCs w:val="24"/>
        </w:rPr>
        <w:t>. A pályázat érvényességének formai ellenőrzése, hiánypótlás</w:t>
      </w:r>
      <w:bookmarkEnd w:id="19"/>
    </w:p>
    <w:p w14:paraId="39C1977E" w14:textId="627F095F" w:rsidR="00991597" w:rsidRPr="008C45D3" w:rsidRDefault="00991597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b/>
          <w:szCs w:val="24"/>
        </w:rPr>
      </w:pPr>
      <w:r w:rsidRPr="008C45D3">
        <w:rPr>
          <w:rFonts w:cs="Times New Roman"/>
          <w:b/>
          <w:szCs w:val="24"/>
        </w:rPr>
        <w:t xml:space="preserve">16.1. </w:t>
      </w:r>
      <w:r w:rsidRPr="008C45D3">
        <w:rPr>
          <w:rFonts w:cs="Times New Roman"/>
          <w:szCs w:val="24"/>
        </w:rPr>
        <w:t>A pályázatok befogadását és formai ellenőrzését a Támogató végzi.</w:t>
      </w:r>
      <w:r w:rsidRPr="008C45D3">
        <w:rPr>
          <w:rFonts w:cs="Times New Roman"/>
          <w:b/>
          <w:szCs w:val="24"/>
        </w:rPr>
        <w:t xml:space="preserve"> </w:t>
      </w:r>
    </w:p>
    <w:p w14:paraId="15FCA3D8" w14:textId="68786682" w:rsidR="00991597" w:rsidRPr="009B64E3" w:rsidRDefault="00991597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 xml:space="preserve">16.2. </w:t>
      </w:r>
      <w:r w:rsidRPr="008C45D3">
        <w:rPr>
          <w:rFonts w:cs="Times New Roman"/>
          <w:szCs w:val="24"/>
        </w:rPr>
        <w:t xml:space="preserve">A Támogató a pályázat beérkezését követő </w:t>
      </w:r>
      <w:r w:rsidR="00C505BE" w:rsidRPr="009B64E3">
        <w:rPr>
          <w:rFonts w:cs="Times New Roman"/>
          <w:szCs w:val="24"/>
        </w:rPr>
        <w:t>hetedik napjáig</w:t>
      </w:r>
      <w:r w:rsidR="00C505BE" w:rsidRPr="009B64E3">
        <w:rPr>
          <w:rFonts w:cs="Times New Roman"/>
          <w:b/>
          <w:i/>
          <w:szCs w:val="24"/>
        </w:rPr>
        <w:t xml:space="preserve"> </w:t>
      </w:r>
      <w:r w:rsidRPr="008C45D3">
        <w:rPr>
          <w:rFonts w:cs="Times New Roman"/>
          <w:szCs w:val="24"/>
        </w:rPr>
        <w:t xml:space="preserve">tájékoztatja a pályázót arról, hogy a pályázat befogadásra került és annak érdemi elbírálása megkezdődött, illetve érdemi vizsgálat nélküli elutasítás esetén az elutasítás okáról és a </w:t>
      </w:r>
      <w:r w:rsidRPr="009B64E3">
        <w:rPr>
          <w:rFonts w:cs="Times New Roman"/>
          <w:szCs w:val="24"/>
        </w:rPr>
        <w:t>kifogás benyújtásának módjáról.</w:t>
      </w:r>
    </w:p>
    <w:p w14:paraId="18265B4E" w14:textId="77777777" w:rsidR="00991597" w:rsidRPr="008C45D3" w:rsidRDefault="00991597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Érdemi vizsgálat nélkül elutasításra kerül az azonos pályázó által jelen felhívás keretében benyújtott több pályázat közül az, amelyiket a pályázó később nyújtott be (függetlenül az elsőként benyújtott pályázat eredményétől).</w:t>
      </w:r>
    </w:p>
    <w:p w14:paraId="3FAFD418" w14:textId="70F8190C" w:rsidR="00991597" w:rsidRPr="008C45D3" w:rsidRDefault="00991597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t>1</w:t>
      </w:r>
      <w:r w:rsidR="006D1009" w:rsidRPr="008C45D3">
        <w:rPr>
          <w:rFonts w:cs="Times New Roman"/>
          <w:b/>
          <w:szCs w:val="24"/>
        </w:rPr>
        <w:t>6</w:t>
      </w:r>
      <w:r w:rsidRPr="008C45D3">
        <w:rPr>
          <w:rFonts w:cs="Times New Roman"/>
          <w:b/>
          <w:szCs w:val="24"/>
        </w:rPr>
        <w:t xml:space="preserve">.3. </w:t>
      </w:r>
      <w:r w:rsidRPr="008C45D3">
        <w:rPr>
          <w:rFonts w:cs="Times New Roman"/>
          <w:szCs w:val="24"/>
        </w:rPr>
        <w:t>Az alábbi esetekben hiánypótlásnak nincs helye, a pályázat érdemi vizsgálat nélkül elutasításra kerül:</w:t>
      </w:r>
    </w:p>
    <w:p w14:paraId="57687A01" w14:textId="064BC415" w:rsidR="00991597" w:rsidRPr="008C45D3" w:rsidRDefault="00991597" w:rsidP="00942DAC">
      <w:pPr>
        <w:pStyle w:val="Listaszerbekezds"/>
        <w:numPr>
          <w:ilvl w:val="0"/>
          <w:numId w:val="7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a pályázó nem felel meg a</w:t>
      </w:r>
      <w:r w:rsidR="00D77AC2" w:rsidRPr="008C45D3">
        <w:rPr>
          <w:rFonts w:cs="Times New Roman"/>
          <w:szCs w:val="24"/>
        </w:rPr>
        <w:t>z 5</w:t>
      </w:r>
      <w:r w:rsidRPr="008C45D3">
        <w:rPr>
          <w:rFonts w:cs="Times New Roman"/>
          <w:szCs w:val="24"/>
        </w:rPr>
        <w:t>. pontban meghatározott követelményeknek</w:t>
      </w:r>
      <w:r w:rsidR="00AE33B1" w:rsidRPr="008C45D3">
        <w:rPr>
          <w:rFonts w:cs="Times New Roman"/>
          <w:szCs w:val="24"/>
        </w:rPr>
        <w:t>,</w:t>
      </w:r>
    </w:p>
    <w:p w14:paraId="5E1D57AC" w14:textId="23ADFB59" w:rsidR="00991597" w:rsidRPr="008C45D3" w:rsidRDefault="00991597" w:rsidP="00942DAC">
      <w:pPr>
        <w:pStyle w:val="Listaszerbekezds"/>
        <w:numPr>
          <w:ilvl w:val="0"/>
          <w:numId w:val="7"/>
        </w:numPr>
        <w:tabs>
          <w:tab w:val="clear" w:pos="709"/>
        </w:tabs>
        <w:spacing w:after="160" w:line="259" w:lineRule="auto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 xml:space="preserve">a pályázat olvashatatlan, </w:t>
      </w:r>
      <w:proofErr w:type="gramStart"/>
      <w:r w:rsidRPr="008C45D3">
        <w:rPr>
          <w:rFonts w:cs="Times New Roman"/>
          <w:szCs w:val="24"/>
        </w:rPr>
        <w:t>illetve</w:t>
      </w:r>
      <w:proofErr w:type="gramEnd"/>
      <w:r w:rsidRPr="008C45D3">
        <w:rPr>
          <w:rFonts w:cs="Times New Roman"/>
          <w:szCs w:val="24"/>
        </w:rPr>
        <w:t xml:space="preserve"> ha hamis vagy megtévesztő adatot tartalmaz</w:t>
      </w:r>
      <w:r w:rsidR="00AE33B1" w:rsidRPr="008C45D3">
        <w:rPr>
          <w:rFonts w:cs="Times New Roman"/>
          <w:szCs w:val="24"/>
        </w:rPr>
        <w:t>,</w:t>
      </w:r>
    </w:p>
    <w:p w14:paraId="278CE1DC" w14:textId="110D0792" w:rsidR="00FF2D7B" w:rsidRPr="008C45D3" w:rsidRDefault="006D1009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szCs w:val="24"/>
        </w:rPr>
      </w:pPr>
      <w:r w:rsidRPr="008C45D3">
        <w:rPr>
          <w:rFonts w:cs="Times New Roman"/>
          <w:b/>
          <w:szCs w:val="24"/>
        </w:rPr>
        <w:lastRenderedPageBreak/>
        <w:t>16</w:t>
      </w:r>
      <w:r w:rsidR="00991597" w:rsidRPr="008C45D3">
        <w:rPr>
          <w:rFonts w:cs="Times New Roman"/>
          <w:b/>
          <w:szCs w:val="24"/>
        </w:rPr>
        <w:t xml:space="preserve">.4. </w:t>
      </w:r>
      <w:r w:rsidR="00991597" w:rsidRPr="008C45D3">
        <w:rPr>
          <w:rFonts w:cs="Times New Roman"/>
          <w:szCs w:val="24"/>
        </w:rPr>
        <w:t xml:space="preserve">Amennyiben a Támogató a pályázat formai ellenőrzése során megállapítja, hogy a pályázat hiányos, és a hiányosságok olyan jellegűek, hogy azok hiánypótlás során pótolhatók és a pályázat hiánypótlással formailag megfelelővé tehető, úgy a pályázót egy alkalommal a Pályázati Adatlapon megadott e-mail címére megküldésre kerülő elektronikus értesítésben – a hibák, hiányosságok, valamint a hiánypótlás módjának egyidejű megjelölése mellett − hiánypótlásra szólítja fel, legfeljebb az értesítés megküldésétől számított </w:t>
      </w:r>
      <w:r w:rsidR="00F76966" w:rsidRPr="009B64E3">
        <w:rPr>
          <w:rFonts w:cs="Times New Roman"/>
          <w:szCs w:val="24"/>
        </w:rPr>
        <w:t>5</w:t>
      </w:r>
      <w:r w:rsidR="00991597" w:rsidRPr="009B64E3">
        <w:rPr>
          <w:rFonts w:cs="Times New Roman"/>
          <w:szCs w:val="24"/>
        </w:rPr>
        <w:t xml:space="preserve"> munkanapos</w:t>
      </w:r>
      <w:r w:rsidR="00991597" w:rsidRPr="009B64E3">
        <w:rPr>
          <w:rFonts w:cs="Times New Roman"/>
          <w:b/>
          <w:i/>
          <w:szCs w:val="24"/>
        </w:rPr>
        <w:t xml:space="preserve"> </w:t>
      </w:r>
      <w:r w:rsidR="00991597" w:rsidRPr="008C45D3">
        <w:rPr>
          <w:rFonts w:cs="Times New Roman"/>
          <w:szCs w:val="24"/>
        </w:rPr>
        <w:t>hiánypótlási határidő megjelölésével.</w:t>
      </w:r>
    </w:p>
    <w:p w14:paraId="62156EDF" w14:textId="7FEB0716" w:rsidR="00991597" w:rsidRPr="009B64E3" w:rsidRDefault="00991597" w:rsidP="00486722">
      <w:pPr>
        <w:spacing w:after="120" w:line="276" w:lineRule="auto"/>
        <w:ind w:left="340" w:right="74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b/>
          <w:szCs w:val="24"/>
          <w:lang w:val="en-US"/>
        </w:rPr>
        <w:t>1</w:t>
      </w:r>
      <w:r w:rsidR="006D1009" w:rsidRPr="008C45D3">
        <w:rPr>
          <w:rFonts w:eastAsia="Verdana" w:cs="Times New Roman"/>
          <w:b/>
          <w:szCs w:val="24"/>
          <w:lang w:val="en-US"/>
        </w:rPr>
        <w:t>6</w:t>
      </w:r>
      <w:r w:rsidRPr="008C45D3">
        <w:rPr>
          <w:rFonts w:eastAsia="Verdana" w:cs="Times New Roman"/>
          <w:b/>
          <w:szCs w:val="24"/>
          <w:lang w:val="en-US"/>
        </w:rPr>
        <w:t xml:space="preserve">.5. </w:t>
      </w:r>
      <w:r w:rsidRPr="009B64E3">
        <w:rPr>
          <w:rFonts w:eastAsia="Verdana" w:cs="Times New Roman"/>
          <w:szCs w:val="24"/>
        </w:rPr>
        <w:t>Érvénytelen a pályázat ha</w:t>
      </w:r>
    </w:p>
    <w:p w14:paraId="44959B65" w14:textId="2F14588B" w:rsidR="00991597" w:rsidRPr="009B64E3" w:rsidRDefault="00991597" w:rsidP="00942DAC">
      <w:pPr>
        <w:numPr>
          <w:ilvl w:val="0"/>
          <w:numId w:val="10"/>
        </w:numPr>
        <w:spacing w:line="276" w:lineRule="auto"/>
        <w:ind w:left="714" w:hanging="357"/>
        <w:rPr>
          <w:rFonts w:eastAsia="Verdana" w:cs="Times New Roman"/>
          <w:szCs w:val="24"/>
        </w:rPr>
      </w:pPr>
      <w:r w:rsidRPr="009B64E3">
        <w:rPr>
          <w:rFonts w:eastAsia="Verdana" w:cs="Times New Roman"/>
          <w:szCs w:val="24"/>
        </w:rPr>
        <w:t xml:space="preserve">a pályázó hiánypótlás keretében sem pótolta a hiányosságokat vagy azoknak nem a hiánypótlási felhívásban meghatározott módon, vagy nem a hiánypótlási felhívásban megjelölt határidőre tett eleget. Érvénytelen pályázat esetén a </w:t>
      </w:r>
      <w:r w:rsidR="00263AA7" w:rsidRPr="009B64E3">
        <w:rPr>
          <w:rFonts w:eastAsia="Verdana" w:cs="Times New Roman"/>
          <w:szCs w:val="24"/>
        </w:rPr>
        <w:t>Támogató</w:t>
      </w:r>
      <w:r w:rsidRPr="009B64E3">
        <w:rPr>
          <w:rFonts w:eastAsia="Verdana" w:cs="Times New Roman"/>
          <w:szCs w:val="24"/>
        </w:rPr>
        <w:t xml:space="preserve"> megállapítja a pályázat érvénytelenségét és az érvénytelenség okának megjelölésével elektronikus úton értesítést küld a pályázónak a pályázat további vizsgálat nélküli elutasításáról</w:t>
      </w:r>
      <w:r w:rsidR="00AE33B1" w:rsidRPr="009B64E3">
        <w:rPr>
          <w:rFonts w:eastAsia="Verdana" w:cs="Times New Roman"/>
          <w:szCs w:val="24"/>
        </w:rPr>
        <w:t>,</w:t>
      </w:r>
    </w:p>
    <w:p w14:paraId="3A958DE9" w14:textId="77777777" w:rsidR="009B64E3" w:rsidRPr="009B64E3" w:rsidRDefault="009B64E3" w:rsidP="004E4EAD">
      <w:pPr>
        <w:spacing w:line="276" w:lineRule="auto"/>
        <w:rPr>
          <w:rFonts w:eastAsia="Verdana" w:cs="Times New Roman"/>
          <w:szCs w:val="24"/>
        </w:rPr>
      </w:pPr>
    </w:p>
    <w:p w14:paraId="0EF26290" w14:textId="429DF5E8" w:rsidR="00991597" w:rsidRDefault="006D1009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b/>
          <w:szCs w:val="24"/>
        </w:rPr>
      </w:pPr>
      <w:r w:rsidRPr="008C45D3">
        <w:rPr>
          <w:rFonts w:cs="Times New Roman"/>
          <w:b/>
          <w:szCs w:val="24"/>
        </w:rPr>
        <w:t>16</w:t>
      </w:r>
      <w:r w:rsidR="00991597" w:rsidRPr="008C45D3">
        <w:rPr>
          <w:rFonts w:cs="Times New Roman"/>
          <w:b/>
          <w:szCs w:val="24"/>
        </w:rPr>
        <w:t xml:space="preserve">.6. </w:t>
      </w:r>
      <w:r w:rsidR="00991597" w:rsidRPr="008C45D3">
        <w:rPr>
          <w:rFonts w:cs="Times New Roman"/>
          <w:szCs w:val="24"/>
        </w:rPr>
        <w:t>A pályázat formai ellenőrzésének eredményéről a Támogató legkésőbb</w:t>
      </w:r>
      <w:r w:rsidR="00991597" w:rsidRPr="008C45D3">
        <w:rPr>
          <w:rFonts w:cs="Times New Roman"/>
          <w:b/>
          <w:szCs w:val="24"/>
        </w:rPr>
        <w:t xml:space="preserve"> </w:t>
      </w:r>
      <w:r w:rsidR="00991597" w:rsidRPr="004E4EAD">
        <w:rPr>
          <w:rFonts w:cs="Times New Roman"/>
          <w:szCs w:val="24"/>
        </w:rPr>
        <w:t>202</w:t>
      </w:r>
      <w:r w:rsidR="00D77AC2" w:rsidRPr="004E4EAD">
        <w:rPr>
          <w:rFonts w:cs="Times New Roman"/>
          <w:szCs w:val="24"/>
        </w:rPr>
        <w:t>4</w:t>
      </w:r>
      <w:r w:rsidR="00991597" w:rsidRPr="004E4EAD">
        <w:rPr>
          <w:rFonts w:cs="Times New Roman"/>
          <w:szCs w:val="24"/>
        </w:rPr>
        <w:t>.</w:t>
      </w:r>
      <w:r w:rsidR="00D77AC2" w:rsidRPr="004E4EAD">
        <w:rPr>
          <w:rFonts w:cs="Times New Roman"/>
          <w:szCs w:val="24"/>
        </w:rPr>
        <w:t xml:space="preserve"> </w:t>
      </w:r>
      <w:r w:rsidR="00F76966" w:rsidRPr="004E4EAD">
        <w:rPr>
          <w:rFonts w:cs="Times New Roman"/>
          <w:szCs w:val="24"/>
        </w:rPr>
        <w:t xml:space="preserve"> július 1-ig</w:t>
      </w:r>
      <w:r w:rsidR="00991597" w:rsidRPr="004E4EAD">
        <w:rPr>
          <w:rFonts w:cs="Times New Roman"/>
          <w:szCs w:val="24"/>
        </w:rPr>
        <w:t xml:space="preserve"> </w:t>
      </w:r>
      <w:r w:rsidR="00991597" w:rsidRPr="008C45D3">
        <w:rPr>
          <w:rFonts w:cs="Times New Roman"/>
          <w:szCs w:val="24"/>
        </w:rPr>
        <w:t>értesítést küld a pályázónak.</w:t>
      </w:r>
      <w:r w:rsidR="00991597" w:rsidRPr="008C45D3">
        <w:rPr>
          <w:rFonts w:cs="Times New Roman"/>
          <w:b/>
          <w:szCs w:val="24"/>
        </w:rPr>
        <w:t xml:space="preserve"> </w:t>
      </w:r>
    </w:p>
    <w:p w14:paraId="40EF9C46" w14:textId="77777777" w:rsidR="004E4EAD" w:rsidRPr="008C45D3" w:rsidRDefault="004E4EAD" w:rsidP="00486722">
      <w:pPr>
        <w:tabs>
          <w:tab w:val="clear" w:pos="709"/>
        </w:tabs>
        <w:spacing w:after="160" w:line="259" w:lineRule="auto"/>
        <w:ind w:left="340" w:firstLine="0"/>
        <w:rPr>
          <w:rFonts w:cs="Times New Roman"/>
          <w:b/>
          <w:szCs w:val="24"/>
        </w:rPr>
      </w:pPr>
    </w:p>
    <w:p w14:paraId="5B12BC18" w14:textId="4CACF378" w:rsidR="006D1009" w:rsidRPr="008C45D3" w:rsidRDefault="006D1009" w:rsidP="008A2E93">
      <w:pPr>
        <w:pStyle w:val="Cmsor1"/>
        <w:spacing w:before="0" w:after="160" w:line="259" w:lineRule="auto"/>
        <w:rPr>
          <w:rFonts w:cs="Times New Roman"/>
          <w:szCs w:val="24"/>
        </w:rPr>
      </w:pPr>
      <w:bookmarkStart w:id="20" w:name="_Toc159581788"/>
      <w:r w:rsidRPr="008C45D3">
        <w:rPr>
          <w:rFonts w:cs="Times New Roman"/>
          <w:szCs w:val="24"/>
        </w:rPr>
        <w:t>17. A bírálat folyamata</w:t>
      </w:r>
      <w:bookmarkEnd w:id="20"/>
      <w:r w:rsidR="00C505BE" w:rsidRPr="008C45D3">
        <w:rPr>
          <w:rFonts w:cs="Times New Roman"/>
          <w:szCs w:val="24"/>
        </w:rPr>
        <w:t>, összeférhetetlenség</w:t>
      </w:r>
    </w:p>
    <w:p w14:paraId="64EC9AB1" w14:textId="0249E043" w:rsidR="00C505BE" w:rsidRPr="004E4EAD" w:rsidRDefault="00C505BE" w:rsidP="00486722">
      <w:pPr>
        <w:spacing w:after="160" w:line="276" w:lineRule="auto"/>
        <w:ind w:left="340" w:firstLine="0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>17.1 A szakmai bírálat folyamata</w:t>
      </w:r>
    </w:p>
    <w:p w14:paraId="0577B366" w14:textId="55D1C50C" w:rsidR="00C505BE" w:rsidRPr="004E4EAD" w:rsidRDefault="00C505BE" w:rsidP="00C505BE">
      <w:pPr>
        <w:spacing w:after="160" w:line="276" w:lineRule="auto"/>
        <w:ind w:left="340" w:firstLine="0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>•</w:t>
      </w:r>
      <w:r w:rsidRPr="004E4EAD">
        <w:rPr>
          <w:rFonts w:cs="Times New Roman"/>
          <w:szCs w:val="24"/>
        </w:rPr>
        <w:tab/>
        <w:t xml:space="preserve">A Doktori és Habilitációs Tanács elnöke az érintett tudományágaknak megfelelően felkér legalább egy, min. 3 fős szakértői bizottságot a pályázatok szakmai bírálatára. A bizottságnak nem lehet tagja, aki a 17.2. pont alapján összeférhetetlen. </w:t>
      </w:r>
    </w:p>
    <w:p w14:paraId="672D1606" w14:textId="3C01E1C0" w:rsidR="00C505BE" w:rsidRPr="004E4EAD" w:rsidRDefault="00C505BE" w:rsidP="00C505BE">
      <w:pPr>
        <w:spacing w:after="160" w:line="276" w:lineRule="auto"/>
        <w:ind w:left="340" w:firstLine="0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>•</w:t>
      </w:r>
      <w:r w:rsidRPr="004E4EAD">
        <w:rPr>
          <w:rFonts w:cs="Times New Roman"/>
          <w:szCs w:val="24"/>
        </w:rPr>
        <w:tab/>
        <w:t>A formailag megfelelő pályázatokat az EKÖP ügyintézők az (1) bekezdés szerint kijelölt bizottságok elnökének továbbítják.</w:t>
      </w:r>
    </w:p>
    <w:p w14:paraId="2F3E5639" w14:textId="61F06BE1" w:rsidR="00C505BE" w:rsidRPr="004E4EAD" w:rsidRDefault="00AF385B" w:rsidP="00C505BE">
      <w:pPr>
        <w:spacing w:after="160" w:line="276" w:lineRule="auto"/>
        <w:ind w:left="340" w:firstLine="0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>17.2. Összeférhetetlenségre vonatkozó kitételek</w:t>
      </w:r>
    </w:p>
    <w:p w14:paraId="43A1CD7F" w14:textId="77777777" w:rsidR="00AF385B" w:rsidRPr="004E4EAD" w:rsidRDefault="00AF385B" w:rsidP="00AF385B">
      <w:pPr>
        <w:spacing w:after="160" w:line="276" w:lineRule="auto"/>
        <w:ind w:left="340" w:firstLine="0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 xml:space="preserve">A pályázati anyagok értékelésében szakértőként nem vehet részt: </w:t>
      </w:r>
    </w:p>
    <w:p w14:paraId="31556385" w14:textId="7F140D08" w:rsidR="00AF385B" w:rsidRPr="004E4EAD" w:rsidRDefault="00AF385B" w:rsidP="00942DAC">
      <w:pPr>
        <w:pStyle w:val="Listaszerbekezds"/>
        <w:numPr>
          <w:ilvl w:val="0"/>
          <w:numId w:val="14"/>
        </w:numPr>
        <w:spacing w:after="160" w:line="276" w:lineRule="auto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 xml:space="preserve">a pályázó témavezetője, </w:t>
      </w:r>
    </w:p>
    <w:p w14:paraId="33D7ABC0" w14:textId="2B15841C" w:rsidR="00AF385B" w:rsidRPr="004E4EAD" w:rsidRDefault="00AF385B" w:rsidP="00942DAC">
      <w:pPr>
        <w:pStyle w:val="Listaszerbekezds"/>
        <w:numPr>
          <w:ilvl w:val="0"/>
          <w:numId w:val="14"/>
        </w:numPr>
        <w:spacing w:after="160" w:line="276" w:lineRule="auto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>a közvetlen munkahelyi felettese,</w:t>
      </w:r>
    </w:p>
    <w:p w14:paraId="73E4B4B2" w14:textId="01A960C3" w:rsidR="00AF385B" w:rsidRPr="004E4EAD" w:rsidRDefault="00AF385B" w:rsidP="00942DAC">
      <w:pPr>
        <w:pStyle w:val="Listaszerbekezds"/>
        <w:numPr>
          <w:ilvl w:val="0"/>
          <w:numId w:val="14"/>
        </w:numPr>
        <w:spacing w:after="160" w:line="276" w:lineRule="auto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>a Polgári Törvénykönyvről szóló 2013. évi V. törvény 8.1.§ (1) bekezdés 2. pontja szerinti hozzátartozója.</w:t>
      </w:r>
    </w:p>
    <w:p w14:paraId="275DB6BB" w14:textId="608150FC" w:rsidR="00AF385B" w:rsidRPr="004E4EAD" w:rsidRDefault="00AF385B" w:rsidP="00C505BE">
      <w:pPr>
        <w:spacing w:after="160" w:line="276" w:lineRule="auto"/>
        <w:ind w:left="340" w:firstLine="0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>A bírálati eljárás során nem adható tájékoztatás a pályázók részére az eljárás aktuális állásáról, különösen nem a bíráló személyéről.</w:t>
      </w:r>
    </w:p>
    <w:p w14:paraId="265ED9E5" w14:textId="2DF71AB9" w:rsidR="00F06DED" w:rsidRPr="008C45D3" w:rsidRDefault="00F06DED" w:rsidP="00F06DED">
      <w:pPr>
        <w:spacing w:after="160" w:line="259" w:lineRule="auto"/>
        <w:ind w:left="340" w:firstLine="0"/>
        <w:rPr>
          <w:rFonts w:eastAsia="Verdana" w:cs="Times New Roman"/>
          <w:w w:val="99"/>
          <w:szCs w:val="24"/>
        </w:rPr>
      </w:pPr>
      <w:r w:rsidRPr="008C45D3">
        <w:rPr>
          <w:rFonts w:cs="Times New Roman"/>
          <w:b/>
          <w:szCs w:val="24"/>
        </w:rPr>
        <w:t>17.</w:t>
      </w:r>
      <w:r w:rsidR="00C505BE" w:rsidRPr="008C45D3">
        <w:rPr>
          <w:rFonts w:cs="Times New Roman"/>
          <w:b/>
          <w:szCs w:val="24"/>
        </w:rPr>
        <w:t>3</w:t>
      </w:r>
      <w:r w:rsidRPr="008C45D3">
        <w:rPr>
          <w:rFonts w:cs="Times New Roman"/>
          <w:b/>
          <w:szCs w:val="24"/>
        </w:rPr>
        <w:t xml:space="preserve">. </w:t>
      </w:r>
      <w:r w:rsidRPr="008C45D3">
        <w:rPr>
          <w:rFonts w:eastAsia="Verdana" w:cs="Times New Roman"/>
          <w:spacing w:val="2"/>
          <w:szCs w:val="24"/>
        </w:rPr>
        <w:t>A pályázó kérelmére a Támogató elektronikus úton lehetőséget biztosít a bírálatokba történő betekintésre, a bírálók anonimitásának megőrzése mellett.</w:t>
      </w:r>
    </w:p>
    <w:p w14:paraId="3118C1A5" w14:textId="77777777" w:rsidR="00F06DED" w:rsidRPr="008C45D3" w:rsidRDefault="00F06DED" w:rsidP="00486722">
      <w:pPr>
        <w:spacing w:after="160" w:line="276" w:lineRule="auto"/>
        <w:ind w:left="340" w:firstLine="0"/>
        <w:rPr>
          <w:rFonts w:cs="Times New Roman"/>
          <w:b/>
          <w:i/>
          <w:color w:val="0070C0"/>
          <w:szCs w:val="24"/>
        </w:rPr>
      </w:pPr>
    </w:p>
    <w:p w14:paraId="78718195" w14:textId="30EFEC58" w:rsidR="004E156E" w:rsidRPr="008C45D3" w:rsidRDefault="004E156E" w:rsidP="0067545D">
      <w:pPr>
        <w:pStyle w:val="Cmsor1"/>
        <w:spacing w:before="0" w:after="160" w:line="259" w:lineRule="auto"/>
        <w:rPr>
          <w:rFonts w:cs="Times New Roman"/>
          <w:szCs w:val="24"/>
        </w:rPr>
      </w:pPr>
      <w:bookmarkStart w:id="21" w:name="_Toc159581789"/>
      <w:r w:rsidRPr="008C45D3">
        <w:rPr>
          <w:rFonts w:cs="Times New Roman"/>
          <w:szCs w:val="24"/>
        </w:rPr>
        <w:t>18. Az ösztöndíj lemondása, szüneteltetése</w:t>
      </w:r>
      <w:r w:rsidR="00A611E9" w:rsidRPr="008C45D3">
        <w:rPr>
          <w:rFonts w:cs="Times New Roman"/>
          <w:szCs w:val="24"/>
        </w:rPr>
        <w:t xml:space="preserve"> és egyéb rendelkezések</w:t>
      </w:r>
      <w:bookmarkEnd w:id="21"/>
    </w:p>
    <w:p w14:paraId="70D48BF5" w14:textId="77777777" w:rsidR="000C3A0E" w:rsidRPr="008C45D3" w:rsidRDefault="004E156E" w:rsidP="00486722">
      <w:pPr>
        <w:spacing w:after="160" w:line="259" w:lineRule="auto"/>
        <w:ind w:left="340" w:firstLine="0"/>
        <w:rPr>
          <w:rFonts w:eastAsia="Verdana" w:cs="Times New Roman"/>
          <w:spacing w:val="-9"/>
          <w:szCs w:val="24"/>
        </w:rPr>
      </w:pPr>
      <w:r w:rsidRPr="008C45D3">
        <w:rPr>
          <w:rFonts w:eastAsia="Verdana" w:cs="Times New Roman"/>
          <w:b/>
          <w:szCs w:val="24"/>
        </w:rPr>
        <w:t>18.1. Lemon</w:t>
      </w:r>
      <w:r w:rsidRPr="008C45D3">
        <w:rPr>
          <w:rFonts w:eastAsia="Verdana" w:cs="Times New Roman"/>
          <w:b/>
          <w:spacing w:val="2"/>
          <w:szCs w:val="24"/>
        </w:rPr>
        <w:t>d</w:t>
      </w:r>
      <w:r w:rsidRPr="008C45D3">
        <w:rPr>
          <w:rFonts w:eastAsia="Verdana" w:cs="Times New Roman"/>
          <w:b/>
          <w:spacing w:val="1"/>
          <w:szCs w:val="24"/>
        </w:rPr>
        <w:t>á</w:t>
      </w:r>
      <w:r w:rsidRPr="008C45D3">
        <w:rPr>
          <w:rFonts w:eastAsia="Verdana" w:cs="Times New Roman"/>
          <w:b/>
          <w:szCs w:val="24"/>
        </w:rPr>
        <w:t>s</w:t>
      </w:r>
    </w:p>
    <w:p w14:paraId="35853BF9" w14:textId="79FAB34B" w:rsidR="004E156E" w:rsidRPr="008C45D3" w:rsidRDefault="004E156E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lastRenderedPageBreak/>
        <w:t>A</w:t>
      </w:r>
      <w:r w:rsidRPr="008C45D3">
        <w:rPr>
          <w:rFonts w:eastAsia="Verdana" w:cs="Times New Roman"/>
          <w:spacing w:val="1"/>
          <w:szCs w:val="24"/>
        </w:rPr>
        <w:t>m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>nn</w:t>
      </w:r>
      <w:r w:rsidRPr="008C45D3">
        <w:rPr>
          <w:rFonts w:eastAsia="Verdana" w:cs="Times New Roman"/>
          <w:szCs w:val="24"/>
        </w:rPr>
        <w:t>y</w:t>
      </w:r>
      <w:r w:rsidRPr="008C45D3">
        <w:rPr>
          <w:rFonts w:eastAsia="Verdana" w:cs="Times New Roman"/>
          <w:spacing w:val="3"/>
          <w:szCs w:val="24"/>
        </w:rPr>
        <w:t>i</w:t>
      </w:r>
      <w:r w:rsidRPr="008C45D3">
        <w:rPr>
          <w:rFonts w:eastAsia="Verdana" w:cs="Times New Roman"/>
          <w:spacing w:val="1"/>
          <w:szCs w:val="24"/>
        </w:rPr>
        <w:t>b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n</w:t>
      </w:r>
      <w:r w:rsidRPr="008C45D3">
        <w:rPr>
          <w:rFonts w:eastAsia="Verdana" w:cs="Times New Roman"/>
          <w:spacing w:val="-8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"/>
          <w:szCs w:val="24"/>
        </w:rPr>
        <w:t xml:space="preserve"> p</w:t>
      </w:r>
      <w:r w:rsidRPr="008C45D3">
        <w:rPr>
          <w:rFonts w:eastAsia="Verdana" w:cs="Times New Roman"/>
          <w:spacing w:val="-2"/>
          <w:szCs w:val="24"/>
        </w:rPr>
        <w:t>á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yá</w:t>
      </w:r>
      <w:r w:rsidRPr="008C45D3">
        <w:rPr>
          <w:rFonts w:eastAsia="Verdana" w:cs="Times New Roman"/>
          <w:spacing w:val="1"/>
          <w:szCs w:val="24"/>
        </w:rPr>
        <w:t>z</w:t>
      </w:r>
      <w:r w:rsidRPr="008C45D3">
        <w:rPr>
          <w:rFonts w:eastAsia="Verdana" w:cs="Times New Roman"/>
          <w:szCs w:val="24"/>
        </w:rPr>
        <w:t>ó,</w:t>
      </w:r>
      <w:r w:rsidRPr="008C45D3">
        <w:rPr>
          <w:rFonts w:eastAsia="Verdana" w:cs="Times New Roman"/>
          <w:spacing w:val="-7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il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zCs w:val="24"/>
        </w:rPr>
        <w:t>ve</w:t>
      </w:r>
      <w:r w:rsidRPr="008C45D3">
        <w:rPr>
          <w:rFonts w:eastAsia="Verdana" w:cs="Times New Roman"/>
          <w:spacing w:val="-6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az</w:t>
      </w:r>
      <w:r w:rsidRPr="008C45D3">
        <w:rPr>
          <w:rFonts w:eastAsia="Verdana" w:cs="Times New Roman"/>
          <w:spacing w:val="3"/>
          <w:szCs w:val="24"/>
        </w:rPr>
        <w:t xml:space="preserve"> 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pacing w:val="1"/>
          <w:szCs w:val="24"/>
        </w:rPr>
        <w:t>nd</w:t>
      </w:r>
      <w:r w:rsidRPr="008C45D3">
        <w:rPr>
          <w:rFonts w:eastAsia="Verdana" w:cs="Times New Roman"/>
          <w:spacing w:val="3"/>
          <w:szCs w:val="24"/>
        </w:rPr>
        <w:t>í</w:t>
      </w:r>
      <w:r w:rsidRPr="008C45D3">
        <w:rPr>
          <w:rFonts w:eastAsia="Verdana" w:cs="Times New Roman"/>
          <w:spacing w:val="1"/>
          <w:szCs w:val="24"/>
        </w:rPr>
        <w:t>j</w:t>
      </w:r>
      <w:r w:rsidRPr="008C45D3">
        <w:rPr>
          <w:rFonts w:eastAsia="Verdana" w:cs="Times New Roman"/>
          <w:szCs w:val="24"/>
        </w:rPr>
        <w:t>as</w:t>
      </w:r>
      <w:r w:rsidRPr="008C45D3">
        <w:rPr>
          <w:rFonts w:eastAsia="Verdana" w:cs="Times New Roman"/>
          <w:spacing w:val="-12"/>
          <w:szCs w:val="24"/>
        </w:rPr>
        <w:t xml:space="preserve"> 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mo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zCs w:val="24"/>
        </w:rPr>
        <w:t>d</w:t>
      </w:r>
      <w:r w:rsidRPr="008C45D3">
        <w:rPr>
          <w:rFonts w:eastAsia="Verdana" w:cs="Times New Roman"/>
          <w:spacing w:val="-3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az</w:t>
      </w:r>
      <w:r w:rsidRPr="008C45D3">
        <w:rPr>
          <w:rFonts w:eastAsia="Verdana" w:cs="Times New Roman"/>
          <w:spacing w:val="1"/>
          <w:szCs w:val="24"/>
        </w:rPr>
        <w:t xml:space="preserve"> 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pacing w:val="1"/>
          <w:szCs w:val="24"/>
        </w:rPr>
        <w:t>nd</w:t>
      </w:r>
      <w:r w:rsidRPr="008C45D3">
        <w:rPr>
          <w:rFonts w:eastAsia="Verdana" w:cs="Times New Roman"/>
          <w:szCs w:val="24"/>
        </w:rPr>
        <w:t>í</w:t>
      </w:r>
      <w:r w:rsidRPr="008C45D3">
        <w:rPr>
          <w:rFonts w:eastAsia="Verdana" w:cs="Times New Roman"/>
          <w:spacing w:val="1"/>
          <w:szCs w:val="24"/>
        </w:rPr>
        <w:t>j</w:t>
      </w:r>
      <w:r w:rsidRPr="008C45D3">
        <w:rPr>
          <w:rFonts w:eastAsia="Verdana" w:cs="Times New Roman"/>
          <w:szCs w:val="24"/>
        </w:rPr>
        <w:t>á</w:t>
      </w:r>
      <w:r w:rsidRPr="008C45D3">
        <w:rPr>
          <w:rFonts w:eastAsia="Verdana" w:cs="Times New Roman"/>
          <w:spacing w:val="-1"/>
          <w:szCs w:val="24"/>
        </w:rPr>
        <w:t>ró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 xml:space="preserve">, </w:t>
      </w:r>
      <w:r w:rsidRPr="008C45D3">
        <w:rPr>
          <w:rFonts w:eastAsia="Verdana" w:cs="Times New Roman"/>
          <w:spacing w:val="1"/>
          <w:szCs w:val="24"/>
        </w:rPr>
        <w:t>h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"/>
          <w:szCs w:val="24"/>
        </w:rPr>
        <w:t>d</w:t>
      </w:r>
      <w:r w:rsidRPr="008C45D3">
        <w:rPr>
          <w:rFonts w:eastAsia="Verdana" w:cs="Times New Roman"/>
          <w:spacing w:val="-1"/>
          <w:szCs w:val="24"/>
        </w:rPr>
        <w:t>é</w:t>
      </w:r>
      <w:r w:rsidRPr="008C45D3">
        <w:rPr>
          <w:rFonts w:eastAsia="Verdana" w:cs="Times New Roman"/>
          <w:szCs w:val="24"/>
        </w:rPr>
        <w:t>kt</w:t>
      </w:r>
      <w:r w:rsidRPr="008C45D3">
        <w:rPr>
          <w:rFonts w:eastAsia="Verdana" w:cs="Times New Roman"/>
          <w:spacing w:val="-2"/>
          <w:szCs w:val="24"/>
        </w:rPr>
        <w:t>a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pacing w:val="-1"/>
          <w:szCs w:val="24"/>
        </w:rPr>
        <w:t>u</w:t>
      </w:r>
      <w:r w:rsidRPr="008C45D3">
        <w:rPr>
          <w:rFonts w:eastAsia="Verdana" w:cs="Times New Roman"/>
          <w:szCs w:val="24"/>
        </w:rPr>
        <w:t>l</w:t>
      </w:r>
      <w:r w:rsidRPr="008C45D3">
        <w:rPr>
          <w:rFonts w:eastAsia="Verdana" w:cs="Times New Roman"/>
          <w:spacing w:val="66"/>
          <w:szCs w:val="24"/>
        </w:rPr>
        <w:t xml:space="preserve"> </w:t>
      </w:r>
      <w:r w:rsidRPr="008C45D3">
        <w:rPr>
          <w:rFonts w:eastAsia="Verdana" w:cs="Times New Roman"/>
          <w:spacing w:val="3"/>
          <w:szCs w:val="24"/>
        </w:rPr>
        <w:t>í</w:t>
      </w:r>
      <w:r w:rsidRPr="008C45D3">
        <w:rPr>
          <w:rFonts w:eastAsia="Verdana" w:cs="Times New Roman"/>
          <w:spacing w:val="-1"/>
          <w:szCs w:val="24"/>
        </w:rPr>
        <w:t>r</w:t>
      </w:r>
      <w:r w:rsidRPr="008C45D3">
        <w:rPr>
          <w:rFonts w:eastAsia="Verdana" w:cs="Times New Roman"/>
          <w:szCs w:val="24"/>
        </w:rPr>
        <w:t>ásban k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 xml:space="preserve">ll </w:t>
      </w:r>
      <w:r w:rsidRPr="008C45D3">
        <w:rPr>
          <w:rFonts w:eastAsia="Verdana" w:cs="Times New Roman"/>
          <w:spacing w:val="-1"/>
          <w:szCs w:val="24"/>
        </w:rPr>
        <w:t>ér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s</w:t>
      </w:r>
      <w:r w:rsidRPr="008C45D3">
        <w:rPr>
          <w:rFonts w:eastAsia="Verdana" w:cs="Times New Roman"/>
          <w:spacing w:val="2"/>
          <w:szCs w:val="24"/>
        </w:rPr>
        <w:t>í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pacing w:val="3"/>
          <w:szCs w:val="24"/>
        </w:rPr>
        <w:t>i</w:t>
      </w:r>
      <w:r w:rsidRPr="008C45D3">
        <w:rPr>
          <w:rFonts w:eastAsia="Verdana" w:cs="Times New Roman"/>
          <w:szCs w:val="24"/>
        </w:rPr>
        <w:t xml:space="preserve">e a </w:t>
      </w:r>
      <w:r w:rsidR="00864118" w:rsidRPr="008C45D3">
        <w:rPr>
          <w:rFonts w:eastAsia="Verdana" w:cs="Times New Roman"/>
          <w:szCs w:val="24"/>
        </w:rPr>
        <w:t>Támogatót</w:t>
      </w:r>
      <w:r w:rsidRPr="008C45D3">
        <w:rPr>
          <w:rFonts w:eastAsia="Verdana" w:cs="Times New Roman"/>
          <w:szCs w:val="24"/>
        </w:rPr>
        <w:t xml:space="preserve">. A lemondás bejelentése hónapjának első napjától az ösztöndíjas ösztöndíjra nem jogosult, </w:t>
      </w:r>
      <w:r w:rsidRPr="008C45D3">
        <w:rPr>
          <w:rFonts w:eastAsia="Verdana" w:cs="Times New Roman"/>
          <w:spacing w:val="-1"/>
          <w:szCs w:val="24"/>
        </w:rPr>
        <w:t>r</w:t>
      </w:r>
      <w:r w:rsidRPr="008C45D3">
        <w:rPr>
          <w:rFonts w:eastAsia="Verdana" w:cs="Times New Roman"/>
          <w:spacing w:val="1"/>
          <w:szCs w:val="24"/>
        </w:rPr>
        <w:t>é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2"/>
          <w:szCs w:val="24"/>
        </w:rPr>
        <w:t>é</w:t>
      </w:r>
      <w:r w:rsidRPr="008C45D3">
        <w:rPr>
          <w:rFonts w:eastAsia="Verdana" w:cs="Times New Roman"/>
          <w:spacing w:val="-1"/>
          <w:szCs w:val="24"/>
        </w:rPr>
        <w:t>r</w:t>
      </w:r>
      <w:r w:rsidRPr="008C45D3">
        <w:rPr>
          <w:rFonts w:eastAsia="Verdana" w:cs="Times New Roman"/>
          <w:szCs w:val="24"/>
        </w:rPr>
        <w:t>e</w:t>
      </w:r>
      <w:r w:rsidRPr="008C45D3">
        <w:rPr>
          <w:rFonts w:eastAsia="Verdana" w:cs="Times New Roman"/>
          <w:spacing w:val="7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az</w:t>
      </w:r>
      <w:r w:rsidRPr="008C45D3">
        <w:rPr>
          <w:rFonts w:eastAsia="Verdana" w:cs="Times New Roman"/>
          <w:spacing w:val="13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ö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pacing w:val="1"/>
          <w:szCs w:val="24"/>
        </w:rPr>
        <w:t>nd</w:t>
      </w:r>
      <w:r w:rsidRPr="008C45D3">
        <w:rPr>
          <w:rFonts w:eastAsia="Verdana" w:cs="Times New Roman"/>
          <w:spacing w:val="3"/>
          <w:szCs w:val="24"/>
        </w:rPr>
        <w:t>í</w:t>
      </w:r>
      <w:r w:rsidRPr="008C45D3">
        <w:rPr>
          <w:rFonts w:eastAsia="Verdana" w:cs="Times New Roman"/>
          <w:szCs w:val="24"/>
        </w:rPr>
        <w:t>j</w:t>
      </w:r>
      <w:r w:rsidRPr="008C45D3">
        <w:rPr>
          <w:rFonts w:eastAsia="Verdana" w:cs="Times New Roman"/>
          <w:spacing w:val="5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m</w:t>
      </w:r>
      <w:r w:rsidRPr="008C45D3">
        <w:rPr>
          <w:rFonts w:eastAsia="Verdana" w:cs="Times New Roman"/>
          <w:spacing w:val="9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f</w:t>
      </w:r>
      <w:r w:rsidRPr="008C45D3">
        <w:rPr>
          <w:rFonts w:eastAsia="Verdana" w:cs="Times New Roman"/>
          <w:spacing w:val="-1"/>
          <w:szCs w:val="24"/>
        </w:rPr>
        <w:t>o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y</w:t>
      </w:r>
      <w:r w:rsidRPr="008C45D3">
        <w:rPr>
          <w:rFonts w:eastAsia="Verdana" w:cs="Times New Roman"/>
          <w:spacing w:val="-1"/>
          <w:szCs w:val="24"/>
        </w:rPr>
        <w:t>ó</w:t>
      </w:r>
      <w:r w:rsidRPr="008C45D3">
        <w:rPr>
          <w:rFonts w:eastAsia="Verdana" w:cs="Times New Roman"/>
          <w:szCs w:val="24"/>
        </w:rPr>
        <w:t>s</w:t>
      </w:r>
      <w:r w:rsidRPr="008C45D3">
        <w:rPr>
          <w:rFonts w:eastAsia="Verdana" w:cs="Times New Roman"/>
          <w:spacing w:val="2"/>
          <w:szCs w:val="24"/>
        </w:rPr>
        <w:t>í</w:t>
      </w:r>
      <w:r w:rsidRPr="008C45D3">
        <w:rPr>
          <w:rFonts w:eastAsia="Verdana" w:cs="Times New Roman"/>
          <w:spacing w:val="1"/>
          <w:szCs w:val="24"/>
        </w:rPr>
        <w:t>th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ó</w:t>
      </w:r>
      <w:r w:rsidRPr="008C45D3">
        <w:rPr>
          <w:rFonts w:eastAsia="Verdana" w:cs="Times New Roman"/>
          <w:szCs w:val="24"/>
        </w:rPr>
        <w:t xml:space="preserve">, </w:t>
      </w:r>
      <w:r w:rsidRPr="008C45D3">
        <w:rPr>
          <w:rFonts w:eastAsia="Verdana" w:cs="Times New Roman"/>
          <w:spacing w:val="1"/>
          <w:szCs w:val="24"/>
        </w:rPr>
        <w:t>h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1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mé</w:t>
      </w:r>
      <w:r w:rsidRPr="008C45D3">
        <w:rPr>
          <w:rFonts w:eastAsia="Verdana" w:cs="Times New Roman"/>
          <w:spacing w:val="2"/>
          <w:szCs w:val="24"/>
        </w:rPr>
        <w:t>g</w:t>
      </w:r>
      <w:r w:rsidRPr="008C45D3">
        <w:rPr>
          <w:rFonts w:eastAsia="Verdana" w:cs="Times New Roman"/>
          <w:spacing w:val="3"/>
          <w:szCs w:val="24"/>
        </w:rPr>
        <w:t>i</w:t>
      </w:r>
      <w:r w:rsidRPr="008C45D3">
        <w:rPr>
          <w:rFonts w:eastAsia="Verdana" w:cs="Times New Roman"/>
          <w:szCs w:val="24"/>
        </w:rPr>
        <w:t>s</w:t>
      </w:r>
      <w:r w:rsidRPr="008C45D3">
        <w:rPr>
          <w:rFonts w:eastAsia="Verdana" w:cs="Times New Roman"/>
          <w:spacing w:val="6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meg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ör</w:t>
      </w:r>
      <w:r w:rsidRPr="008C45D3">
        <w:rPr>
          <w:rFonts w:eastAsia="Verdana" w:cs="Times New Roman"/>
          <w:spacing w:val="3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é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zCs w:val="24"/>
        </w:rPr>
        <w:t>t</w:t>
      </w:r>
      <w:r w:rsidRPr="008C45D3">
        <w:rPr>
          <w:rFonts w:eastAsia="Verdana" w:cs="Times New Roman"/>
          <w:spacing w:val="2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2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k</w:t>
      </w:r>
      <w:r w:rsidRPr="008C45D3">
        <w:rPr>
          <w:rFonts w:eastAsia="Verdana" w:cs="Times New Roman"/>
          <w:spacing w:val="3"/>
          <w:szCs w:val="24"/>
        </w:rPr>
        <w:t>i</w:t>
      </w:r>
      <w:r w:rsidRPr="008C45D3">
        <w:rPr>
          <w:rFonts w:eastAsia="Verdana" w:cs="Times New Roman"/>
          <w:szCs w:val="24"/>
        </w:rPr>
        <w:t>f</w:t>
      </w:r>
      <w:r w:rsidRPr="008C45D3">
        <w:rPr>
          <w:rFonts w:eastAsia="Verdana" w:cs="Times New Roman"/>
          <w:spacing w:val="2"/>
          <w:szCs w:val="24"/>
        </w:rPr>
        <w:t>i</w:t>
      </w:r>
      <w:r w:rsidRPr="008C45D3">
        <w:rPr>
          <w:rFonts w:eastAsia="Verdana" w:cs="Times New Roman"/>
          <w:spacing w:val="1"/>
          <w:szCs w:val="24"/>
        </w:rPr>
        <w:t>z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é</w:t>
      </w:r>
      <w:r w:rsidRPr="008C45D3">
        <w:rPr>
          <w:rFonts w:eastAsia="Verdana" w:cs="Times New Roman"/>
          <w:szCs w:val="24"/>
        </w:rPr>
        <w:t>s</w:t>
      </w:r>
      <w:r w:rsidRPr="008C45D3">
        <w:rPr>
          <w:rFonts w:eastAsia="Verdana" w:cs="Times New Roman"/>
          <w:spacing w:val="-2"/>
          <w:szCs w:val="24"/>
        </w:rPr>
        <w:t>e</w:t>
      </w:r>
      <w:r w:rsidRPr="008C45D3">
        <w:rPr>
          <w:rFonts w:eastAsia="Verdana" w:cs="Times New Roman"/>
          <w:szCs w:val="24"/>
        </w:rPr>
        <w:t>,</w:t>
      </w:r>
      <w:r w:rsidRPr="008C45D3">
        <w:rPr>
          <w:rFonts w:eastAsia="Verdana" w:cs="Times New Roman"/>
          <w:spacing w:val="4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úg</w:t>
      </w:r>
      <w:r w:rsidRPr="008C45D3">
        <w:rPr>
          <w:rFonts w:eastAsia="Verdana" w:cs="Times New Roman"/>
          <w:szCs w:val="24"/>
        </w:rPr>
        <w:t>y</w:t>
      </w:r>
      <w:r w:rsidRPr="008C45D3">
        <w:rPr>
          <w:rFonts w:eastAsia="Verdana" w:cs="Times New Roman"/>
          <w:spacing w:val="9"/>
          <w:szCs w:val="24"/>
        </w:rPr>
        <w:t xml:space="preserve"> </w:t>
      </w:r>
      <w:r w:rsidRPr="008C45D3">
        <w:rPr>
          <w:rFonts w:eastAsia="Verdana" w:cs="Times New Roman"/>
          <w:spacing w:val="2"/>
          <w:szCs w:val="24"/>
        </w:rPr>
        <w:t>k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s</w:t>
      </w:r>
      <w:r w:rsidRPr="008C45D3">
        <w:rPr>
          <w:rFonts w:eastAsia="Verdana" w:cs="Times New Roman"/>
          <w:spacing w:val="5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az 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pacing w:val="1"/>
          <w:szCs w:val="24"/>
        </w:rPr>
        <w:t>nd</w:t>
      </w:r>
      <w:r w:rsidRPr="008C45D3">
        <w:rPr>
          <w:rFonts w:eastAsia="Verdana" w:cs="Times New Roman"/>
          <w:spacing w:val="3"/>
          <w:szCs w:val="24"/>
        </w:rPr>
        <w:t>í</w:t>
      </w:r>
      <w:r w:rsidRPr="008C45D3">
        <w:rPr>
          <w:rFonts w:eastAsia="Verdana" w:cs="Times New Roman"/>
          <w:spacing w:val="1"/>
          <w:szCs w:val="24"/>
        </w:rPr>
        <w:t>j</w:t>
      </w:r>
      <w:r w:rsidRPr="008C45D3">
        <w:rPr>
          <w:rFonts w:eastAsia="Verdana" w:cs="Times New Roman"/>
          <w:szCs w:val="24"/>
        </w:rPr>
        <w:t>as</w:t>
      </w:r>
      <w:r w:rsidRPr="008C45D3">
        <w:rPr>
          <w:rFonts w:eastAsia="Verdana" w:cs="Times New Roman"/>
          <w:spacing w:val="1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1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j</w:t>
      </w:r>
      <w:r w:rsidRPr="008C45D3">
        <w:rPr>
          <w:rFonts w:eastAsia="Verdana" w:cs="Times New Roman"/>
          <w:spacing w:val="-1"/>
          <w:szCs w:val="24"/>
        </w:rPr>
        <w:t>o</w:t>
      </w:r>
      <w:r w:rsidRPr="008C45D3">
        <w:rPr>
          <w:rFonts w:eastAsia="Verdana" w:cs="Times New Roman"/>
          <w:spacing w:val="1"/>
          <w:szCs w:val="24"/>
        </w:rPr>
        <w:t>go</w:t>
      </w:r>
      <w:r w:rsidRPr="008C45D3">
        <w:rPr>
          <w:rFonts w:eastAsia="Verdana" w:cs="Times New Roman"/>
          <w:szCs w:val="24"/>
        </w:rPr>
        <w:t>su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-1"/>
          <w:szCs w:val="24"/>
        </w:rPr>
        <w:t>t</w:t>
      </w:r>
      <w:r w:rsidRPr="008C45D3">
        <w:rPr>
          <w:rFonts w:eastAsia="Verdana" w:cs="Times New Roman"/>
          <w:szCs w:val="24"/>
        </w:rPr>
        <w:t>la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pacing w:val="-1"/>
          <w:szCs w:val="24"/>
        </w:rPr>
        <w:t>u</w:t>
      </w:r>
      <w:r w:rsidRPr="008C45D3">
        <w:rPr>
          <w:rFonts w:eastAsia="Verdana" w:cs="Times New Roman"/>
          <w:szCs w:val="24"/>
        </w:rPr>
        <w:t xml:space="preserve">l </w:t>
      </w:r>
      <w:r w:rsidRPr="008C45D3">
        <w:rPr>
          <w:rFonts w:eastAsia="Verdana" w:cs="Times New Roman"/>
          <w:spacing w:val="3"/>
          <w:szCs w:val="24"/>
        </w:rPr>
        <w:t>i</w:t>
      </w:r>
      <w:r w:rsidRPr="008C45D3">
        <w:rPr>
          <w:rFonts w:eastAsia="Verdana" w:cs="Times New Roman"/>
          <w:spacing w:val="1"/>
          <w:szCs w:val="24"/>
        </w:rPr>
        <w:t>g</w:t>
      </w:r>
      <w:r w:rsidRPr="008C45D3">
        <w:rPr>
          <w:rFonts w:eastAsia="Verdana" w:cs="Times New Roman"/>
          <w:spacing w:val="-1"/>
          <w:szCs w:val="24"/>
        </w:rPr>
        <w:t>é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zCs w:val="24"/>
        </w:rPr>
        <w:t>ybe</w:t>
      </w:r>
      <w:r w:rsidRPr="008C45D3">
        <w:rPr>
          <w:rFonts w:eastAsia="Verdana" w:cs="Times New Roman"/>
          <w:spacing w:val="3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v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zCs w:val="24"/>
        </w:rPr>
        <w:t>t</w:t>
      </w:r>
      <w:r w:rsidRPr="008C45D3">
        <w:rPr>
          <w:rFonts w:eastAsia="Verdana" w:cs="Times New Roman"/>
          <w:spacing w:val="11"/>
          <w:szCs w:val="24"/>
        </w:rPr>
        <w:t xml:space="preserve"> 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tönd</w:t>
      </w:r>
      <w:r w:rsidRPr="008C45D3">
        <w:rPr>
          <w:rFonts w:eastAsia="Verdana" w:cs="Times New Roman"/>
          <w:szCs w:val="24"/>
        </w:rPr>
        <w:t>í</w:t>
      </w:r>
      <w:r w:rsidRPr="008C45D3">
        <w:rPr>
          <w:rFonts w:eastAsia="Verdana" w:cs="Times New Roman"/>
          <w:spacing w:val="1"/>
          <w:szCs w:val="24"/>
        </w:rPr>
        <w:t>j</w:t>
      </w:r>
      <w:r w:rsidRPr="008C45D3">
        <w:rPr>
          <w:rFonts w:eastAsia="Verdana" w:cs="Times New Roman"/>
          <w:szCs w:val="24"/>
        </w:rPr>
        <w:t>at</w:t>
      </w:r>
      <w:r w:rsidRPr="008C45D3">
        <w:rPr>
          <w:rFonts w:eastAsia="Verdana" w:cs="Times New Roman"/>
          <w:spacing w:val="7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k</w:t>
      </w:r>
      <w:r w:rsidRPr="008C45D3">
        <w:rPr>
          <w:rFonts w:eastAsia="Verdana" w:cs="Times New Roman"/>
          <w:spacing w:val="-2"/>
          <w:szCs w:val="24"/>
        </w:rPr>
        <w:t>ü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zCs w:val="24"/>
        </w:rPr>
        <w:t>n</w:t>
      </w:r>
      <w:r w:rsidRPr="008C45D3">
        <w:rPr>
          <w:rFonts w:eastAsia="Verdana" w:cs="Times New Roman"/>
          <w:spacing w:val="8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f</w:t>
      </w:r>
      <w:r w:rsidRPr="008C45D3">
        <w:rPr>
          <w:rFonts w:eastAsia="Verdana" w:cs="Times New Roman"/>
          <w:spacing w:val="-2"/>
          <w:szCs w:val="24"/>
        </w:rPr>
        <w:t>e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szól</w:t>
      </w:r>
      <w:r w:rsidRPr="008C45D3">
        <w:rPr>
          <w:rFonts w:eastAsia="Verdana" w:cs="Times New Roman"/>
          <w:spacing w:val="3"/>
          <w:szCs w:val="24"/>
        </w:rPr>
        <w:t>í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zCs w:val="24"/>
        </w:rPr>
        <w:t>ás</w:t>
      </w:r>
      <w:r w:rsidRPr="008C45D3">
        <w:rPr>
          <w:rFonts w:eastAsia="Verdana" w:cs="Times New Roman"/>
          <w:spacing w:val="1"/>
          <w:szCs w:val="24"/>
        </w:rPr>
        <w:t xml:space="preserve"> n</w:t>
      </w:r>
      <w:r w:rsidRPr="008C45D3">
        <w:rPr>
          <w:rFonts w:eastAsia="Verdana" w:cs="Times New Roman"/>
          <w:szCs w:val="24"/>
        </w:rPr>
        <w:t>é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k</w:t>
      </w:r>
      <w:r w:rsidRPr="008C45D3">
        <w:rPr>
          <w:rFonts w:eastAsia="Verdana" w:cs="Times New Roman"/>
          <w:spacing w:val="-2"/>
          <w:szCs w:val="24"/>
        </w:rPr>
        <w:t>ü</w:t>
      </w:r>
      <w:r w:rsidRPr="008C45D3">
        <w:rPr>
          <w:rFonts w:eastAsia="Verdana" w:cs="Times New Roman"/>
          <w:szCs w:val="24"/>
        </w:rPr>
        <w:t>l</w:t>
      </w:r>
      <w:r w:rsidRPr="008C45D3">
        <w:rPr>
          <w:rFonts w:eastAsia="Verdana" w:cs="Times New Roman"/>
          <w:spacing w:val="8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v</w:t>
      </w:r>
      <w:r w:rsidRPr="008C45D3">
        <w:rPr>
          <w:rFonts w:eastAsia="Verdana" w:cs="Times New Roman"/>
          <w:spacing w:val="3"/>
          <w:szCs w:val="24"/>
        </w:rPr>
        <w:t>i</w:t>
      </w:r>
      <w:r w:rsidRPr="008C45D3">
        <w:rPr>
          <w:rFonts w:eastAsia="Verdana" w:cs="Times New Roman"/>
          <w:szCs w:val="24"/>
        </w:rPr>
        <w:t>s</w:t>
      </w:r>
      <w:r w:rsidRPr="008C45D3">
        <w:rPr>
          <w:rFonts w:eastAsia="Verdana" w:cs="Times New Roman"/>
          <w:spacing w:val="-1"/>
          <w:szCs w:val="24"/>
        </w:rPr>
        <w:t>s</w:t>
      </w:r>
      <w:r w:rsidRPr="008C45D3">
        <w:rPr>
          <w:rFonts w:eastAsia="Verdana" w:cs="Times New Roman"/>
          <w:spacing w:val="1"/>
          <w:szCs w:val="24"/>
        </w:rPr>
        <w:t>z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"/>
          <w:szCs w:val="24"/>
        </w:rPr>
        <w:t>ut</w:t>
      </w:r>
      <w:r w:rsidRPr="008C45D3">
        <w:rPr>
          <w:rFonts w:eastAsia="Verdana" w:cs="Times New Roman"/>
          <w:spacing w:val="-2"/>
          <w:szCs w:val="24"/>
        </w:rPr>
        <w:t>a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pacing w:val="-1"/>
          <w:szCs w:val="24"/>
        </w:rPr>
        <w:t>n</w:t>
      </w:r>
      <w:r w:rsidRPr="008C45D3">
        <w:rPr>
          <w:rFonts w:eastAsia="Verdana" w:cs="Times New Roman"/>
          <w:szCs w:val="24"/>
        </w:rPr>
        <w:t>i</w:t>
      </w:r>
      <w:r w:rsidRPr="008C45D3">
        <w:rPr>
          <w:rFonts w:eastAsia="Verdana" w:cs="Times New Roman"/>
          <w:spacing w:val="2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a </w:t>
      </w:r>
      <w:r w:rsidR="00864118" w:rsidRPr="008C45D3">
        <w:rPr>
          <w:rFonts w:eastAsia="Verdana" w:cs="Times New Roman"/>
          <w:szCs w:val="24"/>
        </w:rPr>
        <w:t>Támogatónak</w:t>
      </w:r>
      <w:r w:rsidRPr="008C45D3">
        <w:rPr>
          <w:rFonts w:eastAsia="Verdana" w:cs="Times New Roman"/>
          <w:spacing w:val="64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a 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mo</w:t>
      </w:r>
      <w:r w:rsidRPr="008C45D3">
        <w:rPr>
          <w:rFonts w:eastAsia="Verdana" w:cs="Times New Roman"/>
          <w:spacing w:val="1"/>
          <w:szCs w:val="24"/>
        </w:rPr>
        <w:t>nd</w:t>
      </w:r>
      <w:r w:rsidRPr="008C45D3">
        <w:rPr>
          <w:rFonts w:eastAsia="Verdana" w:cs="Times New Roman"/>
          <w:szCs w:val="24"/>
        </w:rPr>
        <w:t>ástól</w:t>
      </w:r>
      <w:r w:rsidRPr="008C45D3">
        <w:rPr>
          <w:rFonts w:eastAsia="Verdana" w:cs="Times New Roman"/>
          <w:spacing w:val="66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á</w:t>
      </w:r>
      <w:r w:rsidRPr="008C45D3">
        <w:rPr>
          <w:rFonts w:eastAsia="Verdana" w:cs="Times New Roman"/>
          <w:spacing w:val="-2"/>
          <w:szCs w:val="24"/>
        </w:rPr>
        <w:t>m</w:t>
      </w:r>
      <w:r w:rsidRPr="008C45D3">
        <w:rPr>
          <w:rFonts w:eastAsia="Verdana" w:cs="Times New Roman"/>
          <w:spacing w:val="3"/>
          <w:szCs w:val="24"/>
        </w:rPr>
        <w:t>í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o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zCs w:val="24"/>
        </w:rPr>
        <w:t>t</w:t>
      </w:r>
      <w:r w:rsidRPr="008C45D3">
        <w:rPr>
          <w:rFonts w:eastAsia="Verdana" w:cs="Times New Roman"/>
          <w:spacing w:val="67"/>
          <w:szCs w:val="24"/>
        </w:rPr>
        <w:t xml:space="preserve"> </w:t>
      </w:r>
      <w:r w:rsidR="00864118" w:rsidRPr="008C45D3">
        <w:rPr>
          <w:rFonts w:eastAsia="Verdana" w:cs="Times New Roman"/>
          <w:szCs w:val="24"/>
        </w:rPr>
        <w:t>3</w:t>
      </w:r>
      <w:r w:rsidRPr="008C45D3">
        <w:rPr>
          <w:rFonts w:eastAsia="Verdana" w:cs="Times New Roman"/>
          <w:szCs w:val="24"/>
        </w:rPr>
        <w:t xml:space="preserve">0 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"/>
          <w:szCs w:val="24"/>
        </w:rPr>
        <w:t>p</w:t>
      </w:r>
      <w:r w:rsidRPr="008C45D3">
        <w:rPr>
          <w:rFonts w:eastAsia="Verdana" w:cs="Times New Roman"/>
          <w:spacing w:val="-1"/>
          <w:szCs w:val="24"/>
        </w:rPr>
        <w:t>o</w:t>
      </w:r>
      <w:r w:rsidRPr="008C45D3">
        <w:rPr>
          <w:rFonts w:eastAsia="Verdana" w:cs="Times New Roman"/>
          <w:szCs w:val="24"/>
        </w:rPr>
        <w:t xml:space="preserve">n </w:t>
      </w:r>
      <w:r w:rsidRPr="008C45D3">
        <w:rPr>
          <w:rFonts w:eastAsia="Verdana" w:cs="Times New Roman"/>
          <w:spacing w:val="1"/>
          <w:szCs w:val="24"/>
        </w:rPr>
        <w:t>b</w:t>
      </w:r>
      <w:r w:rsidRPr="008C45D3">
        <w:rPr>
          <w:rFonts w:eastAsia="Verdana" w:cs="Times New Roman"/>
          <w:spacing w:val="-4"/>
          <w:szCs w:val="24"/>
        </w:rPr>
        <w:t>e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pacing w:val="-1"/>
          <w:szCs w:val="24"/>
        </w:rPr>
        <w:t>ü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. A</w:t>
      </w:r>
      <w:r w:rsidRPr="008C45D3">
        <w:rPr>
          <w:rFonts w:eastAsia="Verdana" w:cs="Times New Roman"/>
          <w:spacing w:val="10"/>
          <w:szCs w:val="24"/>
        </w:rPr>
        <w:t xml:space="preserve"> 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mo</w:t>
      </w:r>
      <w:r w:rsidRPr="008C45D3">
        <w:rPr>
          <w:rFonts w:eastAsia="Verdana" w:cs="Times New Roman"/>
          <w:spacing w:val="1"/>
          <w:szCs w:val="24"/>
        </w:rPr>
        <w:t>nd</w:t>
      </w:r>
      <w:r w:rsidRPr="008C45D3">
        <w:rPr>
          <w:rFonts w:eastAsia="Verdana" w:cs="Times New Roman"/>
          <w:szCs w:val="24"/>
        </w:rPr>
        <w:t>ás</w:t>
      </w:r>
      <w:r w:rsidRPr="008C45D3">
        <w:rPr>
          <w:rFonts w:eastAsia="Verdana" w:cs="Times New Roman"/>
          <w:spacing w:val="4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b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>j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>nté</w:t>
      </w:r>
      <w:r w:rsidRPr="008C45D3">
        <w:rPr>
          <w:rFonts w:eastAsia="Verdana" w:cs="Times New Roman"/>
          <w:spacing w:val="4"/>
          <w:szCs w:val="24"/>
        </w:rPr>
        <w:t>s</w:t>
      </w:r>
      <w:r w:rsidRPr="008C45D3">
        <w:rPr>
          <w:rFonts w:eastAsia="Verdana" w:cs="Times New Roman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 xml:space="preserve"> n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"/>
          <w:szCs w:val="24"/>
        </w:rPr>
        <w:t>pj</w:t>
      </w:r>
      <w:r w:rsidRPr="008C45D3">
        <w:rPr>
          <w:rFonts w:eastAsia="Verdana" w:cs="Times New Roman"/>
          <w:szCs w:val="24"/>
        </w:rPr>
        <w:t>á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ó</w:t>
      </w:r>
      <w:r w:rsidRPr="008C45D3">
        <w:rPr>
          <w:rFonts w:eastAsia="Verdana" w:cs="Times New Roman"/>
          <w:szCs w:val="24"/>
        </w:rPr>
        <w:t>l</w:t>
      </w:r>
      <w:r w:rsidRPr="008C45D3">
        <w:rPr>
          <w:rFonts w:eastAsia="Verdana" w:cs="Times New Roman"/>
          <w:spacing w:val="10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á</w:t>
      </w:r>
      <w:r w:rsidRPr="008C45D3">
        <w:rPr>
          <w:rFonts w:eastAsia="Verdana" w:cs="Times New Roman"/>
          <w:szCs w:val="24"/>
        </w:rPr>
        <w:t>m</w:t>
      </w:r>
      <w:r w:rsidRPr="008C45D3">
        <w:rPr>
          <w:rFonts w:eastAsia="Verdana" w:cs="Times New Roman"/>
          <w:spacing w:val="3"/>
          <w:szCs w:val="24"/>
        </w:rPr>
        <w:t>í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o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zCs w:val="24"/>
        </w:rPr>
        <w:t>t</w:t>
      </w:r>
      <w:r w:rsidRPr="008C45D3">
        <w:rPr>
          <w:rFonts w:eastAsia="Verdana" w:cs="Times New Roman"/>
          <w:spacing w:val="7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30</w:t>
      </w:r>
      <w:r w:rsidRPr="008C45D3">
        <w:rPr>
          <w:rFonts w:eastAsia="Verdana" w:cs="Times New Roman"/>
          <w:spacing w:val="13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"/>
          <w:szCs w:val="24"/>
        </w:rPr>
        <w:t>p</w:t>
      </w:r>
      <w:r w:rsidRPr="008C45D3">
        <w:rPr>
          <w:rFonts w:eastAsia="Verdana" w:cs="Times New Roman"/>
          <w:spacing w:val="-1"/>
          <w:szCs w:val="24"/>
        </w:rPr>
        <w:t>o</w:t>
      </w:r>
      <w:r w:rsidRPr="008C45D3">
        <w:rPr>
          <w:rFonts w:eastAsia="Verdana" w:cs="Times New Roman"/>
          <w:szCs w:val="24"/>
        </w:rPr>
        <w:t>n</w:t>
      </w:r>
      <w:r w:rsidRPr="008C45D3">
        <w:rPr>
          <w:rFonts w:eastAsia="Verdana" w:cs="Times New Roman"/>
          <w:spacing w:val="10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b</w:t>
      </w:r>
      <w:r w:rsidRPr="008C45D3">
        <w:rPr>
          <w:rFonts w:eastAsia="Verdana" w:cs="Times New Roman"/>
          <w:spacing w:val="-4"/>
          <w:szCs w:val="24"/>
        </w:rPr>
        <w:t>e</w:t>
      </w:r>
      <w:r w:rsidRPr="008C45D3">
        <w:rPr>
          <w:rFonts w:eastAsia="Verdana" w:cs="Times New Roman"/>
          <w:szCs w:val="24"/>
        </w:rPr>
        <w:t>l</w:t>
      </w:r>
      <w:r w:rsidRPr="008C45D3">
        <w:rPr>
          <w:rFonts w:eastAsia="Verdana" w:cs="Times New Roman"/>
          <w:spacing w:val="1"/>
          <w:szCs w:val="24"/>
        </w:rPr>
        <w:t>ü</w:t>
      </w:r>
      <w:r w:rsidRPr="008C45D3">
        <w:rPr>
          <w:rFonts w:eastAsia="Verdana" w:cs="Times New Roman"/>
          <w:szCs w:val="24"/>
        </w:rPr>
        <w:t>l</w:t>
      </w:r>
      <w:r w:rsidRPr="008C45D3">
        <w:rPr>
          <w:rFonts w:eastAsia="Verdana" w:cs="Times New Roman"/>
          <w:spacing w:val="13"/>
          <w:szCs w:val="24"/>
        </w:rPr>
        <w:t xml:space="preserve"> </w:t>
      </w:r>
      <w:r w:rsidRPr="008C45D3">
        <w:rPr>
          <w:rFonts w:eastAsia="Verdana" w:cs="Times New Roman"/>
          <w:spacing w:val="-2"/>
          <w:szCs w:val="24"/>
        </w:rPr>
        <w:t>a</w:t>
      </w:r>
      <w:r w:rsidRPr="008C45D3">
        <w:rPr>
          <w:rFonts w:eastAsia="Verdana" w:cs="Times New Roman"/>
          <w:szCs w:val="24"/>
        </w:rPr>
        <w:t>z</w:t>
      </w:r>
      <w:r w:rsidRPr="008C45D3">
        <w:rPr>
          <w:rFonts w:eastAsia="Verdana" w:cs="Times New Roman"/>
          <w:spacing w:val="17"/>
          <w:szCs w:val="24"/>
        </w:rPr>
        <w:t xml:space="preserve"> 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ö</w:t>
      </w:r>
      <w:r w:rsidRPr="008C45D3">
        <w:rPr>
          <w:rFonts w:eastAsia="Verdana" w:cs="Times New Roman"/>
          <w:spacing w:val="1"/>
          <w:szCs w:val="24"/>
        </w:rPr>
        <w:t>nd</w:t>
      </w:r>
      <w:r w:rsidRPr="008C45D3">
        <w:rPr>
          <w:rFonts w:eastAsia="Verdana" w:cs="Times New Roman"/>
          <w:spacing w:val="3"/>
          <w:szCs w:val="24"/>
        </w:rPr>
        <w:t>í</w:t>
      </w:r>
      <w:r w:rsidRPr="008C45D3">
        <w:rPr>
          <w:rFonts w:eastAsia="Verdana" w:cs="Times New Roman"/>
          <w:spacing w:val="2"/>
          <w:szCs w:val="24"/>
        </w:rPr>
        <w:t>j</w:t>
      </w:r>
      <w:r w:rsidRPr="008C45D3">
        <w:rPr>
          <w:rFonts w:eastAsia="Verdana" w:cs="Times New Roman"/>
          <w:szCs w:val="24"/>
        </w:rPr>
        <w:t>as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zCs w:val="24"/>
        </w:rPr>
        <w:t>ak s</w:t>
      </w:r>
      <w:r w:rsidRPr="008C45D3">
        <w:rPr>
          <w:rFonts w:eastAsia="Verdana" w:cs="Times New Roman"/>
          <w:spacing w:val="-2"/>
          <w:szCs w:val="24"/>
        </w:rPr>
        <w:t>z</w:t>
      </w:r>
      <w:r w:rsidRPr="008C45D3">
        <w:rPr>
          <w:rFonts w:eastAsia="Verdana" w:cs="Times New Roman"/>
          <w:szCs w:val="24"/>
        </w:rPr>
        <w:t>akm</w:t>
      </w:r>
      <w:r w:rsidRPr="008C45D3">
        <w:rPr>
          <w:rFonts w:eastAsia="Verdana" w:cs="Times New Roman"/>
          <w:spacing w:val="1"/>
          <w:szCs w:val="24"/>
        </w:rPr>
        <w:t>a</w:t>
      </w:r>
      <w:r w:rsidRPr="008C45D3">
        <w:rPr>
          <w:rFonts w:eastAsia="Verdana" w:cs="Times New Roman"/>
          <w:szCs w:val="24"/>
        </w:rPr>
        <w:t>i</w:t>
      </w:r>
      <w:r w:rsidRPr="008C45D3">
        <w:rPr>
          <w:rFonts w:eastAsia="Verdana" w:cs="Times New Roman"/>
          <w:spacing w:val="10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z</w:t>
      </w:r>
      <w:r w:rsidRPr="008C45D3">
        <w:rPr>
          <w:rFonts w:eastAsia="Verdana" w:cs="Times New Roman"/>
          <w:szCs w:val="24"/>
        </w:rPr>
        <w:t>á</w:t>
      </w:r>
      <w:r w:rsidRPr="008C45D3">
        <w:rPr>
          <w:rFonts w:eastAsia="Verdana" w:cs="Times New Roman"/>
          <w:spacing w:val="-1"/>
          <w:szCs w:val="24"/>
        </w:rPr>
        <w:t>r</w:t>
      </w:r>
      <w:r w:rsidRPr="008C45D3">
        <w:rPr>
          <w:rFonts w:eastAsia="Verdana" w:cs="Times New Roman"/>
          <w:szCs w:val="24"/>
        </w:rPr>
        <w:t>ó</w:t>
      </w:r>
      <w:r w:rsidRPr="008C45D3">
        <w:rPr>
          <w:rFonts w:eastAsia="Verdana" w:cs="Times New Roman"/>
          <w:spacing w:val="9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b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á</w:t>
      </w:r>
      <w:r w:rsidRPr="008C45D3">
        <w:rPr>
          <w:rFonts w:eastAsia="Verdana" w:cs="Times New Roman"/>
          <w:spacing w:val="3"/>
          <w:szCs w:val="24"/>
        </w:rPr>
        <w:t>m</w:t>
      </w:r>
      <w:r w:rsidRPr="008C45D3">
        <w:rPr>
          <w:rFonts w:eastAsia="Verdana" w:cs="Times New Roman"/>
          <w:spacing w:val="-1"/>
          <w:szCs w:val="24"/>
        </w:rPr>
        <w:t>o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pacing w:val="2"/>
          <w:szCs w:val="24"/>
        </w:rPr>
        <w:t>ó</w:t>
      </w:r>
      <w:r w:rsidRPr="008C45D3">
        <w:rPr>
          <w:rFonts w:eastAsia="Verdana" w:cs="Times New Roman"/>
          <w:szCs w:val="24"/>
        </w:rPr>
        <w:t>t</w:t>
      </w:r>
      <w:r w:rsidRPr="008C45D3">
        <w:rPr>
          <w:rFonts w:eastAsia="Verdana" w:cs="Times New Roman"/>
          <w:spacing w:val="5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k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l</w:t>
      </w:r>
      <w:r w:rsidRPr="008C45D3">
        <w:rPr>
          <w:rFonts w:eastAsia="Verdana" w:cs="Times New Roman"/>
          <w:spacing w:val="12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b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zCs w:val="24"/>
        </w:rPr>
        <w:t>y</w:t>
      </w:r>
      <w:r w:rsidRPr="008C45D3">
        <w:rPr>
          <w:rFonts w:eastAsia="Verdana" w:cs="Times New Roman"/>
          <w:spacing w:val="1"/>
          <w:szCs w:val="24"/>
        </w:rPr>
        <w:t>új</w:t>
      </w:r>
      <w:r w:rsidRPr="008C45D3">
        <w:rPr>
          <w:rFonts w:eastAsia="Verdana" w:cs="Times New Roman"/>
          <w:spacing w:val="2"/>
          <w:szCs w:val="24"/>
        </w:rPr>
        <w:t>t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-1"/>
          <w:szCs w:val="24"/>
        </w:rPr>
        <w:t>n</w:t>
      </w:r>
      <w:r w:rsidRPr="008C45D3">
        <w:rPr>
          <w:rFonts w:eastAsia="Verdana" w:cs="Times New Roman"/>
          <w:spacing w:val="3"/>
          <w:szCs w:val="24"/>
        </w:rPr>
        <w:t>i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4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a </w:t>
      </w:r>
      <w:r w:rsidR="00864118" w:rsidRPr="008C45D3">
        <w:rPr>
          <w:rFonts w:eastAsia="Verdana" w:cs="Times New Roman"/>
          <w:spacing w:val="2"/>
          <w:szCs w:val="24"/>
        </w:rPr>
        <w:t>Támogatónak</w:t>
      </w:r>
      <w:r w:rsidRPr="008C45D3">
        <w:rPr>
          <w:rFonts w:eastAsia="Verdana" w:cs="Times New Roman"/>
          <w:szCs w:val="24"/>
        </w:rPr>
        <w:t>,</w:t>
      </w:r>
      <w:r w:rsidRPr="008C45D3">
        <w:rPr>
          <w:rFonts w:eastAsia="Verdana" w:cs="Times New Roman"/>
          <w:spacing w:val="40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me</w:t>
      </w:r>
      <w:r w:rsidRPr="008C45D3">
        <w:rPr>
          <w:rFonts w:eastAsia="Verdana" w:cs="Times New Roman"/>
          <w:spacing w:val="2"/>
          <w:szCs w:val="24"/>
        </w:rPr>
        <w:t>l</w:t>
      </w:r>
      <w:r w:rsidRPr="008C45D3">
        <w:rPr>
          <w:rFonts w:eastAsia="Verdana" w:cs="Times New Roman"/>
          <w:szCs w:val="24"/>
        </w:rPr>
        <w:t>y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t</w:t>
      </w:r>
      <w:r w:rsidRPr="008C45D3">
        <w:rPr>
          <w:rFonts w:eastAsia="Verdana" w:cs="Times New Roman"/>
          <w:spacing w:val="48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57"/>
          <w:szCs w:val="24"/>
        </w:rPr>
        <w:t xml:space="preserve"> </w:t>
      </w:r>
      <w:r w:rsidR="00864118" w:rsidRPr="008C45D3">
        <w:rPr>
          <w:rFonts w:eastAsia="Verdana" w:cs="Times New Roman"/>
          <w:spacing w:val="2"/>
          <w:szCs w:val="24"/>
        </w:rPr>
        <w:t>Támogató</w:t>
      </w:r>
      <w:r w:rsidRPr="008C45D3">
        <w:rPr>
          <w:rFonts w:eastAsia="Verdana" w:cs="Times New Roman"/>
          <w:spacing w:val="48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a</w:t>
      </w:r>
      <w:r w:rsidRPr="008C45D3">
        <w:rPr>
          <w:rFonts w:eastAsia="Verdana" w:cs="Times New Roman"/>
          <w:szCs w:val="24"/>
        </w:rPr>
        <w:t>k</w:t>
      </w:r>
      <w:r w:rsidRPr="008C45D3">
        <w:rPr>
          <w:rFonts w:eastAsia="Verdana" w:cs="Times New Roman"/>
          <w:spacing w:val="-1"/>
          <w:szCs w:val="24"/>
        </w:rPr>
        <w:t>ér</w:t>
      </w:r>
      <w:r w:rsidRPr="008C45D3">
        <w:rPr>
          <w:rFonts w:eastAsia="Verdana" w:cs="Times New Roman"/>
          <w:spacing w:val="3"/>
          <w:szCs w:val="24"/>
        </w:rPr>
        <w:t>t</w:t>
      </w:r>
      <w:r w:rsidRPr="008C45D3">
        <w:rPr>
          <w:rFonts w:eastAsia="Verdana" w:cs="Times New Roman"/>
          <w:szCs w:val="24"/>
        </w:rPr>
        <w:t xml:space="preserve">ők </w:t>
      </w:r>
      <w:r w:rsidRPr="008C45D3">
        <w:rPr>
          <w:rFonts w:eastAsia="Verdana" w:cs="Times New Roman"/>
          <w:spacing w:val="2"/>
          <w:szCs w:val="24"/>
        </w:rPr>
        <w:t>f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k</w:t>
      </w:r>
      <w:r w:rsidRPr="008C45D3">
        <w:rPr>
          <w:rFonts w:eastAsia="Verdana" w:cs="Times New Roman"/>
          <w:spacing w:val="-1"/>
          <w:szCs w:val="24"/>
        </w:rPr>
        <w:t>é</w:t>
      </w:r>
      <w:r w:rsidRPr="008C45D3">
        <w:rPr>
          <w:rFonts w:eastAsia="Verdana" w:cs="Times New Roman"/>
          <w:spacing w:val="1"/>
          <w:szCs w:val="24"/>
        </w:rPr>
        <w:t>r</w:t>
      </w:r>
      <w:r w:rsidRPr="008C45D3">
        <w:rPr>
          <w:rFonts w:eastAsia="Verdana" w:cs="Times New Roman"/>
          <w:spacing w:val="-1"/>
          <w:szCs w:val="24"/>
        </w:rPr>
        <w:t>é</w:t>
      </w:r>
      <w:r w:rsidRPr="008C45D3">
        <w:rPr>
          <w:rFonts w:eastAsia="Verdana" w:cs="Times New Roman"/>
          <w:spacing w:val="2"/>
          <w:szCs w:val="24"/>
        </w:rPr>
        <w:t>s</w:t>
      </w:r>
      <w:r w:rsidRPr="008C45D3">
        <w:rPr>
          <w:rFonts w:eastAsia="Verdana" w:cs="Times New Roman"/>
          <w:spacing w:val="-1"/>
          <w:szCs w:val="24"/>
        </w:rPr>
        <w:t>é</w:t>
      </w:r>
      <w:r w:rsidRPr="008C45D3">
        <w:rPr>
          <w:rFonts w:eastAsia="Verdana" w:cs="Times New Roman"/>
          <w:spacing w:val="2"/>
          <w:szCs w:val="24"/>
        </w:rPr>
        <w:t>v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l</w:t>
      </w:r>
      <w:r w:rsidRPr="008C45D3">
        <w:rPr>
          <w:rFonts w:eastAsia="Verdana" w:cs="Times New Roman"/>
          <w:spacing w:val="2"/>
          <w:szCs w:val="24"/>
        </w:rPr>
        <w:t xml:space="preserve"> </w:t>
      </w:r>
      <w:r w:rsidRPr="008C45D3">
        <w:rPr>
          <w:rFonts w:eastAsia="Verdana" w:cs="Times New Roman"/>
          <w:spacing w:val="-1"/>
          <w:szCs w:val="24"/>
        </w:rPr>
        <w:t>ér</w:t>
      </w:r>
      <w:r w:rsidRPr="008C45D3">
        <w:rPr>
          <w:rFonts w:eastAsia="Verdana" w:cs="Times New Roman"/>
          <w:spacing w:val="3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é</w:t>
      </w:r>
      <w:r w:rsidRPr="008C45D3">
        <w:rPr>
          <w:rFonts w:eastAsia="Verdana" w:cs="Times New Roman"/>
          <w:szCs w:val="24"/>
        </w:rPr>
        <w:t>k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.</w:t>
      </w:r>
      <w:r w:rsidRPr="008C45D3">
        <w:rPr>
          <w:rFonts w:eastAsia="Verdana" w:cs="Times New Roman"/>
          <w:spacing w:val="6"/>
          <w:szCs w:val="24"/>
        </w:rPr>
        <w:t xml:space="preserve"> </w:t>
      </w:r>
      <w:bookmarkStart w:id="22" w:name="_Hlk159401288"/>
      <w:r w:rsidR="00550DC2" w:rsidRPr="008C45D3">
        <w:rPr>
          <w:rFonts w:eastAsia="Verdana" w:cs="Times New Roman"/>
          <w:spacing w:val="6"/>
          <w:szCs w:val="24"/>
        </w:rPr>
        <w:t xml:space="preserve">Amennyiben a beszámolót az ösztöndíjas nem nyújtja be vagy a beszámolót és a lemondás okát a </w:t>
      </w:r>
      <w:r w:rsidR="00864118" w:rsidRPr="008C45D3">
        <w:rPr>
          <w:rFonts w:eastAsia="Verdana" w:cs="Times New Roman"/>
          <w:spacing w:val="6"/>
          <w:szCs w:val="24"/>
        </w:rPr>
        <w:t>Támogató</w:t>
      </w:r>
      <w:r w:rsidR="00550DC2" w:rsidRPr="008C45D3">
        <w:rPr>
          <w:rFonts w:eastAsia="Verdana" w:cs="Times New Roman"/>
          <w:spacing w:val="6"/>
          <w:szCs w:val="24"/>
        </w:rPr>
        <w:t xml:space="preserve"> nem fogadja el, javaslatot tehet az ösztöndíjas, valamint a Munkáltató három évre történő kizárására. A </w:t>
      </w:r>
      <w:r w:rsidR="00864118" w:rsidRPr="008C45D3">
        <w:rPr>
          <w:rFonts w:eastAsia="Verdana" w:cs="Times New Roman"/>
          <w:spacing w:val="6"/>
          <w:szCs w:val="24"/>
        </w:rPr>
        <w:t>Támogató</w:t>
      </w:r>
      <w:r w:rsidR="00550DC2" w:rsidRPr="008C45D3">
        <w:rPr>
          <w:rFonts w:eastAsia="Verdana" w:cs="Times New Roman"/>
          <w:spacing w:val="6"/>
          <w:szCs w:val="24"/>
        </w:rPr>
        <w:t xml:space="preserve"> megállapíthat továbbá az ösztöndíj korábbi kifizetései kapcsán jogosulatlanul igénybe</w:t>
      </w:r>
      <w:r w:rsidR="00FB29AC" w:rsidRPr="008C45D3">
        <w:rPr>
          <w:rFonts w:eastAsia="Verdana" w:cs="Times New Roman"/>
          <w:spacing w:val="6"/>
          <w:szCs w:val="24"/>
        </w:rPr>
        <w:t xml:space="preserve"> </w:t>
      </w:r>
      <w:r w:rsidR="00550DC2" w:rsidRPr="008C45D3">
        <w:rPr>
          <w:rFonts w:eastAsia="Verdana" w:cs="Times New Roman"/>
          <w:spacing w:val="6"/>
          <w:szCs w:val="24"/>
        </w:rPr>
        <w:t>vett támogatást. Jogosulatlanul igénybe</w:t>
      </w:r>
      <w:r w:rsidR="00FB29AC" w:rsidRPr="008C45D3">
        <w:rPr>
          <w:rFonts w:eastAsia="Verdana" w:cs="Times New Roman"/>
          <w:spacing w:val="6"/>
          <w:szCs w:val="24"/>
        </w:rPr>
        <w:t xml:space="preserve"> </w:t>
      </w:r>
      <w:r w:rsidR="00550DC2" w:rsidRPr="008C45D3">
        <w:rPr>
          <w:rFonts w:eastAsia="Verdana" w:cs="Times New Roman"/>
          <w:spacing w:val="6"/>
          <w:szCs w:val="24"/>
        </w:rPr>
        <w:t xml:space="preserve">vett támogatás esetén a visszafizetési kötelezettség az ösztöndíjas által jogosulatlanul igénybe vett támogatás összegére terjed ki. A jogosulatlanul kifizetésre kerülő ösztöndíjat a </w:t>
      </w:r>
      <w:r w:rsidR="00864118" w:rsidRPr="008C45D3">
        <w:rPr>
          <w:rFonts w:eastAsia="Verdana" w:cs="Times New Roman"/>
          <w:spacing w:val="6"/>
          <w:szCs w:val="24"/>
        </w:rPr>
        <w:t>Támogató</w:t>
      </w:r>
      <w:r w:rsidR="00550DC2" w:rsidRPr="008C45D3">
        <w:rPr>
          <w:rFonts w:eastAsia="Verdana" w:cs="Times New Roman"/>
          <w:spacing w:val="6"/>
          <w:szCs w:val="24"/>
        </w:rPr>
        <w:t xml:space="preserve"> vissza</w:t>
      </w:r>
      <w:r w:rsidR="00864118" w:rsidRPr="008C45D3">
        <w:rPr>
          <w:rFonts w:eastAsia="Verdana" w:cs="Times New Roman"/>
          <w:spacing w:val="6"/>
          <w:szCs w:val="24"/>
        </w:rPr>
        <w:t>követeli</w:t>
      </w:r>
      <w:r w:rsidR="00550DC2" w:rsidRPr="008C45D3">
        <w:rPr>
          <w:rFonts w:eastAsia="Verdana" w:cs="Times New Roman"/>
          <w:spacing w:val="6"/>
          <w:szCs w:val="24"/>
        </w:rPr>
        <w:t xml:space="preserve"> az ösztöndíjastól.</w:t>
      </w:r>
      <w:bookmarkEnd w:id="22"/>
    </w:p>
    <w:p w14:paraId="712D12B7" w14:textId="77777777" w:rsidR="000C3A0E" w:rsidRPr="008C45D3" w:rsidRDefault="004E156E" w:rsidP="00486722">
      <w:pPr>
        <w:spacing w:after="160" w:line="259" w:lineRule="auto"/>
        <w:ind w:left="340" w:firstLine="0"/>
        <w:rPr>
          <w:rFonts w:eastAsia="Verdana" w:cs="Times New Roman"/>
          <w:b/>
          <w:szCs w:val="24"/>
        </w:rPr>
      </w:pPr>
      <w:r w:rsidRPr="008C45D3">
        <w:rPr>
          <w:rFonts w:eastAsia="Verdana" w:cs="Times New Roman"/>
          <w:b/>
          <w:szCs w:val="24"/>
        </w:rPr>
        <w:t>18.2. Szüneteltetés</w:t>
      </w:r>
    </w:p>
    <w:p w14:paraId="612BB6E9" w14:textId="18297D55" w:rsidR="00550DC2" w:rsidRPr="008C45D3" w:rsidRDefault="004E156E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Amennyiben tartós betegség, várandósság, gyermek születése, hosszabb külföldi tartózkodás, egyéb méltányolható ok a benyújtott pályázat eredeti formában történő végrehajtását akadályozza, vagy az ösztöndíjasnak a</w:t>
      </w:r>
      <w:r w:rsidR="00550DC2" w:rsidRPr="008C45D3">
        <w:rPr>
          <w:rFonts w:eastAsia="Verdana" w:cs="Times New Roman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hallgatói jogviszonya szünetel (passzív félév), de szándékában áll a </w:t>
      </w:r>
      <w:r w:rsidR="00550DC2" w:rsidRPr="008C45D3">
        <w:rPr>
          <w:rFonts w:eastAsia="Verdana" w:cs="Times New Roman"/>
          <w:szCs w:val="24"/>
        </w:rPr>
        <w:t xml:space="preserve">tanulmányát, a </w:t>
      </w:r>
      <w:r w:rsidRPr="008C45D3">
        <w:rPr>
          <w:rFonts w:eastAsia="Verdana" w:cs="Times New Roman"/>
          <w:szCs w:val="24"/>
        </w:rPr>
        <w:t xml:space="preserve">kutatást folytatnia, lehetősége van az ösztöndíjas jogviszony alatt legalább </w:t>
      </w:r>
      <w:r w:rsidR="00550DC2" w:rsidRPr="008C45D3">
        <w:rPr>
          <w:rFonts w:eastAsia="Verdana" w:cs="Times New Roman"/>
          <w:szCs w:val="24"/>
        </w:rPr>
        <w:t>5</w:t>
      </w:r>
      <w:r w:rsidRPr="008C45D3">
        <w:rPr>
          <w:rFonts w:eastAsia="Verdana" w:cs="Times New Roman"/>
          <w:szCs w:val="24"/>
        </w:rPr>
        <w:t xml:space="preserve"> - legfeljebb </w:t>
      </w:r>
      <w:r w:rsidR="00550DC2" w:rsidRPr="008C45D3">
        <w:rPr>
          <w:rFonts w:eastAsia="Verdana" w:cs="Times New Roman"/>
          <w:szCs w:val="24"/>
        </w:rPr>
        <w:t>12</w:t>
      </w:r>
      <w:r w:rsidRPr="008C45D3">
        <w:rPr>
          <w:rFonts w:eastAsia="Verdana" w:cs="Times New Roman"/>
          <w:szCs w:val="24"/>
        </w:rPr>
        <w:t xml:space="preserve"> hónap időtartamra (törthónap nem lehetséges) szüneteltetni az ösztöndíjas jogviszonyát. Az ösztöndíjas jogviszony szüneteltetése iránti kérelmet és annak mellékleteként a módosított kutatási tervet a szüneteltetés okát alátámasztó dokumentumok csatolásával a </w:t>
      </w:r>
      <w:r w:rsidR="00FB29AC" w:rsidRPr="008C45D3">
        <w:rPr>
          <w:rFonts w:eastAsia="Verdana" w:cs="Times New Roman"/>
          <w:szCs w:val="24"/>
        </w:rPr>
        <w:t xml:space="preserve">Doktori és Habilitációs Tanács </w:t>
      </w:r>
      <w:proofErr w:type="gramStart"/>
      <w:r w:rsidR="00FB29AC" w:rsidRPr="008C45D3">
        <w:rPr>
          <w:rFonts w:eastAsia="Verdana" w:cs="Times New Roman"/>
          <w:szCs w:val="24"/>
        </w:rPr>
        <w:t xml:space="preserve">Elnökéhez </w:t>
      </w:r>
      <w:r w:rsidRPr="008C45D3">
        <w:rPr>
          <w:rFonts w:eastAsia="Verdana" w:cs="Times New Roman"/>
          <w:szCs w:val="24"/>
        </w:rPr>
        <w:t xml:space="preserve"> kell</w:t>
      </w:r>
      <w:proofErr w:type="gramEnd"/>
      <w:r w:rsidRPr="008C45D3">
        <w:rPr>
          <w:rFonts w:eastAsia="Verdana" w:cs="Times New Roman"/>
          <w:szCs w:val="24"/>
        </w:rPr>
        <w:t xml:space="preserve"> benyújtani, melyről a</w:t>
      </w:r>
      <w:r w:rsidR="00864118" w:rsidRPr="008C45D3">
        <w:rPr>
          <w:rFonts w:eastAsia="Verdana" w:cs="Times New Roman"/>
          <w:szCs w:val="24"/>
        </w:rPr>
        <w:t xml:space="preserve"> Támogató</w:t>
      </w:r>
      <w:r w:rsidRPr="008C45D3">
        <w:rPr>
          <w:rFonts w:eastAsia="Verdana" w:cs="Times New Roman"/>
          <w:szCs w:val="24"/>
        </w:rPr>
        <w:t xml:space="preserve"> – szükség esetén szakértők bevonásával – dönt. Amennyiben az ösztöndíjas az ösztöndíjas jogviszonyát szünetelteti, a szüneteltetés idejére ösztöndíjra nem jogosult. Amennyiben a szüneteltetés időtartamára vonatkozóan megtörtént az ösztöndíj kifizetése, úgy köteles az ösztöndíjas azt külön felszólítás nélkül 30 napon belül visszautalni a folyósító felsőoktatási intézménynek. Az ösztöndíjas jogviszony szüneteltetésének időtartama</w:t>
      </w:r>
      <w:r w:rsidR="00550DC2" w:rsidRPr="008C45D3">
        <w:rPr>
          <w:rFonts w:eastAsia="Verdana" w:cs="Times New Roman"/>
          <w:szCs w:val="24"/>
        </w:rPr>
        <w:t xml:space="preserve"> automatikusan</w:t>
      </w:r>
      <w:r w:rsidRPr="008C45D3">
        <w:rPr>
          <w:rFonts w:eastAsia="Verdana" w:cs="Times New Roman"/>
          <w:szCs w:val="24"/>
        </w:rPr>
        <w:t xml:space="preserve"> nem hosszabbítja meg az ösztöndíjas jogviszony időtartamát.</w:t>
      </w:r>
      <w:r w:rsidR="00550DC2" w:rsidRPr="008C45D3">
        <w:rPr>
          <w:rFonts w:eastAsia="Verdana" w:cs="Times New Roman"/>
          <w:szCs w:val="24"/>
        </w:rPr>
        <w:t xml:space="preserve"> Az EKÖP-KDP ösztöndíjas jogviszony legfeljebb a szüneteltetés időtartamával azonos időtartammal történő meghosszabbítását az ösztöndíjasnak kell kezdeményeznie a </w:t>
      </w:r>
      <w:r w:rsidR="0051551B" w:rsidRPr="008C45D3">
        <w:rPr>
          <w:rFonts w:eastAsia="Verdana" w:cs="Times New Roman"/>
          <w:szCs w:val="24"/>
        </w:rPr>
        <w:t>Támogatónál</w:t>
      </w:r>
      <w:r w:rsidR="00550DC2" w:rsidRPr="008C45D3">
        <w:rPr>
          <w:rFonts w:eastAsia="Verdana" w:cs="Times New Roman"/>
          <w:szCs w:val="24"/>
        </w:rPr>
        <w:t xml:space="preserve"> a szüneteltetés és a hosszabbítás indokának bemutatásával, de kizárólag az EKÖP-KDP </w:t>
      </w:r>
      <w:r w:rsidR="00CF2634" w:rsidRPr="008C45D3">
        <w:rPr>
          <w:rFonts w:eastAsia="Verdana" w:cs="Times New Roman"/>
          <w:szCs w:val="24"/>
        </w:rPr>
        <w:t>ösztöndíj program záró időpontjáig</w:t>
      </w:r>
      <w:r w:rsidR="00550DC2" w:rsidRPr="008C45D3">
        <w:rPr>
          <w:rFonts w:eastAsia="Verdana" w:cs="Times New Roman"/>
          <w:szCs w:val="24"/>
        </w:rPr>
        <w:t xml:space="preserve">. Amennyiben a </w:t>
      </w:r>
      <w:r w:rsidR="0051551B" w:rsidRPr="008C45D3">
        <w:rPr>
          <w:rFonts w:eastAsia="Verdana" w:cs="Times New Roman"/>
          <w:szCs w:val="24"/>
        </w:rPr>
        <w:t>Támogató</w:t>
      </w:r>
      <w:r w:rsidR="00550DC2" w:rsidRPr="008C45D3">
        <w:rPr>
          <w:rFonts w:eastAsia="Verdana" w:cs="Times New Roman"/>
          <w:szCs w:val="24"/>
        </w:rPr>
        <w:t xml:space="preserve"> engedélyezi a hosszabbítást, úgy arra kizárólag akkor kerülhet sor, ha az EKÖP-KDP ösztöndíjas jogviszony feltételei a hosszabbítás időszakában is fennállnak. Amennyiben a </w:t>
      </w:r>
      <w:r w:rsidR="0051551B" w:rsidRPr="008C45D3">
        <w:rPr>
          <w:rFonts w:eastAsia="Verdana" w:cs="Times New Roman"/>
          <w:szCs w:val="24"/>
        </w:rPr>
        <w:t>Támogató</w:t>
      </w:r>
      <w:r w:rsidR="00550DC2" w:rsidRPr="008C45D3">
        <w:rPr>
          <w:rFonts w:eastAsia="Verdana" w:cs="Times New Roman"/>
          <w:szCs w:val="24"/>
        </w:rPr>
        <w:t xml:space="preserve"> nem hagyja jóvá a hosszabbítást, úgy az EKÖP-KDP ösztöndíjas jogviszony az ösztöndíjszerződésben rögzített időponttal megszűnik.</w:t>
      </w:r>
    </w:p>
    <w:p w14:paraId="668E8EB1" w14:textId="77777777" w:rsidR="004E156E" w:rsidRPr="008C45D3" w:rsidRDefault="004E156E" w:rsidP="00486722">
      <w:pPr>
        <w:spacing w:after="160" w:line="259" w:lineRule="auto"/>
        <w:ind w:left="340" w:firstLine="0"/>
        <w:rPr>
          <w:rFonts w:eastAsia="Verdana" w:cs="Times New Roman"/>
          <w:b/>
          <w:szCs w:val="24"/>
        </w:rPr>
      </w:pPr>
      <w:r w:rsidRPr="008C45D3">
        <w:rPr>
          <w:rFonts w:eastAsia="Verdana" w:cs="Times New Roman"/>
          <w:b/>
          <w:szCs w:val="24"/>
        </w:rPr>
        <w:t>18.3. Az ösztöndíjas jogviszony megszűnése</w:t>
      </w:r>
    </w:p>
    <w:p w14:paraId="62CBDAE6" w14:textId="77777777" w:rsidR="000C3A0E" w:rsidRPr="008C45D3" w:rsidRDefault="004E156E" w:rsidP="00486722">
      <w:pPr>
        <w:spacing w:after="160" w:line="259" w:lineRule="auto"/>
        <w:ind w:left="680" w:firstLine="0"/>
        <w:rPr>
          <w:rFonts w:eastAsia="Verdana" w:cs="Times New Roman"/>
          <w:b/>
          <w:szCs w:val="24"/>
        </w:rPr>
      </w:pPr>
      <w:r w:rsidRPr="008C45D3">
        <w:rPr>
          <w:rFonts w:eastAsia="Verdana" w:cs="Times New Roman"/>
          <w:b/>
          <w:szCs w:val="24"/>
        </w:rPr>
        <w:t>18.3.1. Nem megfelelő teljesítés</w:t>
      </w:r>
    </w:p>
    <w:p w14:paraId="08FBC264" w14:textId="0AB9E80B" w:rsidR="004E156E" w:rsidRPr="008C45D3" w:rsidRDefault="004E156E" w:rsidP="00486722">
      <w:pPr>
        <w:spacing w:after="160" w:line="259" w:lineRule="auto"/>
        <w:ind w:left="680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 xml:space="preserve">Amennyiben az ösztöndíjas az </w:t>
      </w:r>
      <w:r w:rsidR="00CF2634" w:rsidRPr="008C45D3">
        <w:rPr>
          <w:rFonts w:eastAsia="Verdana" w:cs="Times New Roman"/>
          <w:szCs w:val="24"/>
        </w:rPr>
        <w:t>ö</w:t>
      </w:r>
      <w:r w:rsidRPr="008C45D3">
        <w:rPr>
          <w:rFonts w:eastAsia="Verdana" w:cs="Times New Roman"/>
          <w:szCs w:val="24"/>
        </w:rPr>
        <w:t xml:space="preserve">sztöndíjszerződésben foglaltakat nem, vagy nem megfelelően teljesíti,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dönthet a támogatás visszavonásáról, valamint a korábbi kifizetések kapcsán jogosulatlanul igénybe</w:t>
      </w:r>
      <w:r w:rsidR="00FB29AC" w:rsidRPr="008C45D3">
        <w:rPr>
          <w:rFonts w:eastAsia="Verdana" w:cs="Times New Roman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vett támogatást állapíthat meg. Jogosulatlanul igénybe</w:t>
      </w:r>
      <w:r w:rsidR="00FB29AC" w:rsidRPr="008C45D3">
        <w:rPr>
          <w:rFonts w:eastAsia="Verdana" w:cs="Times New Roman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vett támogatás esetén a visszafizetési kötelezettség az ösztöndíjas számára a jogosulatlanul folyósított támogatás összegére terjed ki. </w:t>
      </w:r>
      <w:r w:rsidR="00CF2634" w:rsidRPr="008C45D3">
        <w:rPr>
          <w:rFonts w:eastAsia="Verdana" w:cs="Times New Roman"/>
          <w:szCs w:val="24"/>
        </w:rPr>
        <w:t>A</w:t>
      </w:r>
      <w:r w:rsidR="00CF2634" w:rsidRPr="008C45D3">
        <w:rPr>
          <w:rFonts w:eastAsia="Verdana" w:cs="Times New Roman"/>
          <w:spacing w:val="13"/>
          <w:szCs w:val="24"/>
        </w:rPr>
        <w:t xml:space="preserve"> </w:t>
      </w:r>
      <w:r w:rsidR="00CF2634" w:rsidRPr="008C45D3">
        <w:rPr>
          <w:rFonts w:eastAsia="Verdana" w:cs="Times New Roman"/>
          <w:spacing w:val="1"/>
          <w:szCs w:val="24"/>
        </w:rPr>
        <w:t>j</w:t>
      </w:r>
      <w:r w:rsidR="00CF2634" w:rsidRPr="008C45D3">
        <w:rPr>
          <w:rFonts w:eastAsia="Verdana" w:cs="Times New Roman"/>
          <w:spacing w:val="-1"/>
          <w:szCs w:val="24"/>
        </w:rPr>
        <w:t>o</w:t>
      </w:r>
      <w:r w:rsidR="00CF2634" w:rsidRPr="008C45D3">
        <w:rPr>
          <w:rFonts w:eastAsia="Verdana" w:cs="Times New Roman"/>
          <w:spacing w:val="3"/>
          <w:szCs w:val="24"/>
        </w:rPr>
        <w:t>g</w:t>
      </w:r>
      <w:r w:rsidR="00CF2634" w:rsidRPr="008C45D3">
        <w:rPr>
          <w:rFonts w:eastAsia="Verdana" w:cs="Times New Roman"/>
          <w:spacing w:val="1"/>
          <w:szCs w:val="24"/>
        </w:rPr>
        <w:t>o</w:t>
      </w:r>
      <w:r w:rsidR="00CF2634" w:rsidRPr="008C45D3">
        <w:rPr>
          <w:rFonts w:eastAsia="Verdana" w:cs="Times New Roman"/>
          <w:szCs w:val="24"/>
        </w:rPr>
        <w:t>su</w:t>
      </w:r>
      <w:r w:rsidR="00CF2634" w:rsidRPr="008C45D3">
        <w:rPr>
          <w:rFonts w:eastAsia="Verdana" w:cs="Times New Roman"/>
          <w:spacing w:val="3"/>
          <w:szCs w:val="24"/>
        </w:rPr>
        <w:t>l</w:t>
      </w:r>
      <w:r w:rsidR="00CF2634" w:rsidRPr="008C45D3">
        <w:rPr>
          <w:rFonts w:eastAsia="Verdana" w:cs="Times New Roman"/>
          <w:szCs w:val="24"/>
        </w:rPr>
        <w:t>a</w:t>
      </w:r>
      <w:r w:rsidR="00CF2634" w:rsidRPr="008C45D3">
        <w:rPr>
          <w:rFonts w:eastAsia="Verdana" w:cs="Times New Roman"/>
          <w:spacing w:val="-1"/>
          <w:szCs w:val="24"/>
        </w:rPr>
        <w:t>t</w:t>
      </w:r>
      <w:r w:rsidR="00CF2634" w:rsidRPr="008C45D3">
        <w:rPr>
          <w:rFonts w:eastAsia="Verdana" w:cs="Times New Roman"/>
          <w:spacing w:val="3"/>
          <w:szCs w:val="24"/>
        </w:rPr>
        <w:t>l</w:t>
      </w:r>
      <w:r w:rsidR="00CF2634" w:rsidRPr="008C45D3">
        <w:rPr>
          <w:rFonts w:eastAsia="Verdana" w:cs="Times New Roman"/>
          <w:szCs w:val="24"/>
        </w:rPr>
        <w:t>a</w:t>
      </w:r>
      <w:r w:rsidR="00CF2634" w:rsidRPr="008C45D3">
        <w:rPr>
          <w:rFonts w:eastAsia="Verdana" w:cs="Times New Roman"/>
          <w:spacing w:val="-1"/>
          <w:szCs w:val="24"/>
        </w:rPr>
        <w:t>nu</w:t>
      </w:r>
      <w:r w:rsidR="00CF2634" w:rsidRPr="008C45D3">
        <w:rPr>
          <w:rFonts w:eastAsia="Verdana" w:cs="Times New Roman"/>
          <w:szCs w:val="24"/>
        </w:rPr>
        <w:t>l</w:t>
      </w:r>
      <w:r w:rsidR="00CF2634" w:rsidRPr="008C45D3">
        <w:rPr>
          <w:rFonts w:eastAsia="Verdana" w:cs="Times New Roman"/>
          <w:spacing w:val="4"/>
          <w:szCs w:val="24"/>
        </w:rPr>
        <w:t xml:space="preserve"> </w:t>
      </w:r>
      <w:r w:rsidR="00CF2634" w:rsidRPr="008C45D3">
        <w:rPr>
          <w:rFonts w:eastAsia="Verdana" w:cs="Times New Roman"/>
          <w:szCs w:val="24"/>
        </w:rPr>
        <w:t>igénybe vett</w:t>
      </w:r>
      <w:r w:rsidR="00CF2634" w:rsidRPr="008C45D3">
        <w:rPr>
          <w:rFonts w:eastAsia="Verdana" w:cs="Times New Roman"/>
          <w:spacing w:val="6"/>
          <w:szCs w:val="24"/>
        </w:rPr>
        <w:t xml:space="preserve"> </w:t>
      </w:r>
      <w:r w:rsidR="00CF2634" w:rsidRPr="008C45D3">
        <w:rPr>
          <w:rFonts w:eastAsia="Verdana" w:cs="Times New Roman"/>
          <w:spacing w:val="1"/>
          <w:szCs w:val="24"/>
        </w:rPr>
        <w:t>ö</w:t>
      </w:r>
      <w:r w:rsidR="00CF2634" w:rsidRPr="008C45D3">
        <w:rPr>
          <w:rFonts w:eastAsia="Verdana" w:cs="Times New Roman"/>
          <w:szCs w:val="24"/>
        </w:rPr>
        <w:t>sz</w:t>
      </w:r>
      <w:r w:rsidR="00CF2634" w:rsidRPr="008C45D3">
        <w:rPr>
          <w:rFonts w:eastAsia="Verdana" w:cs="Times New Roman"/>
          <w:spacing w:val="1"/>
          <w:szCs w:val="24"/>
        </w:rPr>
        <w:t>t</w:t>
      </w:r>
      <w:r w:rsidR="00CF2634" w:rsidRPr="008C45D3">
        <w:rPr>
          <w:rFonts w:eastAsia="Verdana" w:cs="Times New Roman"/>
          <w:spacing w:val="-1"/>
          <w:szCs w:val="24"/>
        </w:rPr>
        <w:t>ö</w:t>
      </w:r>
      <w:r w:rsidR="00CF2634" w:rsidRPr="008C45D3">
        <w:rPr>
          <w:rFonts w:eastAsia="Verdana" w:cs="Times New Roman"/>
          <w:spacing w:val="1"/>
          <w:szCs w:val="24"/>
        </w:rPr>
        <w:t>nd</w:t>
      </w:r>
      <w:r w:rsidR="00CF2634" w:rsidRPr="008C45D3">
        <w:rPr>
          <w:rFonts w:eastAsia="Verdana" w:cs="Times New Roman"/>
          <w:spacing w:val="3"/>
          <w:szCs w:val="24"/>
        </w:rPr>
        <w:t>í</w:t>
      </w:r>
      <w:r w:rsidR="00CF2634" w:rsidRPr="008C45D3">
        <w:rPr>
          <w:rFonts w:eastAsia="Verdana" w:cs="Times New Roman"/>
          <w:spacing w:val="1"/>
          <w:szCs w:val="24"/>
        </w:rPr>
        <w:t>j</w:t>
      </w:r>
      <w:r w:rsidR="00CF2634" w:rsidRPr="008C45D3">
        <w:rPr>
          <w:rFonts w:eastAsia="Verdana" w:cs="Times New Roman"/>
          <w:szCs w:val="24"/>
        </w:rPr>
        <w:t>at</w:t>
      </w:r>
      <w:r w:rsidR="00CF2634" w:rsidRPr="008C45D3">
        <w:rPr>
          <w:rFonts w:eastAsia="Verdana" w:cs="Times New Roman"/>
          <w:spacing w:val="3"/>
          <w:szCs w:val="24"/>
        </w:rPr>
        <w:t xml:space="preserve"> </w:t>
      </w:r>
      <w:r w:rsidR="00CF2634" w:rsidRPr="008C45D3">
        <w:rPr>
          <w:rFonts w:eastAsia="Verdana" w:cs="Times New Roman"/>
          <w:szCs w:val="24"/>
        </w:rPr>
        <w:t xml:space="preserve">a </w:t>
      </w:r>
      <w:r w:rsidR="0051551B" w:rsidRPr="008C45D3">
        <w:rPr>
          <w:rFonts w:eastAsia="Verdana" w:cs="Times New Roman"/>
          <w:szCs w:val="24"/>
        </w:rPr>
        <w:t>Támoga</w:t>
      </w:r>
      <w:r w:rsidR="00A85D1B" w:rsidRPr="008C45D3">
        <w:rPr>
          <w:rFonts w:eastAsia="Verdana" w:cs="Times New Roman"/>
          <w:szCs w:val="24"/>
        </w:rPr>
        <w:t>t</w:t>
      </w:r>
      <w:r w:rsidR="0051551B" w:rsidRPr="008C45D3">
        <w:rPr>
          <w:rFonts w:eastAsia="Verdana" w:cs="Times New Roman"/>
          <w:szCs w:val="24"/>
        </w:rPr>
        <w:t>ó</w:t>
      </w:r>
      <w:r w:rsidR="00CF2634" w:rsidRPr="008C45D3">
        <w:rPr>
          <w:rFonts w:eastAsia="Verdana" w:cs="Times New Roman"/>
          <w:szCs w:val="24"/>
        </w:rPr>
        <w:t xml:space="preserve"> v</w:t>
      </w:r>
      <w:r w:rsidR="00CF2634" w:rsidRPr="008C45D3">
        <w:rPr>
          <w:rFonts w:eastAsia="Verdana" w:cs="Times New Roman"/>
          <w:spacing w:val="3"/>
          <w:szCs w:val="24"/>
        </w:rPr>
        <w:t>i</w:t>
      </w:r>
      <w:r w:rsidR="00CF2634" w:rsidRPr="008C45D3">
        <w:rPr>
          <w:rFonts w:eastAsia="Verdana" w:cs="Times New Roman"/>
          <w:szCs w:val="24"/>
        </w:rPr>
        <w:t>s</w:t>
      </w:r>
      <w:r w:rsidR="00CF2634" w:rsidRPr="008C45D3">
        <w:rPr>
          <w:rFonts w:eastAsia="Verdana" w:cs="Times New Roman"/>
          <w:spacing w:val="-1"/>
          <w:szCs w:val="24"/>
        </w:rPr>
        <w:t>s</w:t>
      </w:r>
      <w:r w:rsidR="00CF2634" w:rsidRPr="008C45D3">
        <w:rPr>
          <w:rFonts w:eastAsia="Verdana" w:cs="Times New Roman"/>
          <w:spacing w:val="1"/>
          <w:szCs w:val="24"/>
        </w:rPr>
        <w:t>z</w:t>
      </w:r>
      <w:r w:rsidR="00CF2634" w:rsidRPr="008C45D3">
        <w:rPr>
          <w:rFonts w:eastAsia="Verdana" w:cs="Times New Roman"/>
          <w:szCs w:val="24"/>
        </w:rPr>
        <w:t>a</w:t>
      </w:r>
      <w:r w:rsidR="0051551B" w:rsidRPr="008C45D3">
        <w:rPr>
          <w:rFonts w:eastAsia="Verdana" w:cs="Times New Roman"/>
          <w:spacing w:val="3"/>
          <w:szCs w:val="24"/>
        </w:rPr>
        <w:t xml:space="preserve">követeli </w:t>
      </w:r>
      <w:r w:rsidR="00CF2634" w:rsidRPr="008C45D3">
        <w:rPr>
          <w:rFonts w:eastAsia="Verdana" w:cs="Times New Roman"/>
          <w:szCs w:val="24"/>
        </w:rPr>
        <w:t>az EKÖP-KDP</w:t>
      </w:r>
      <w:r w:rsidR="00CF2634" w:rsidRPr="008C45D3">
        <w:rPr>
          <w:rFonts w:eastAsia="Verdana" w:cs="Times New Roman"/>
          <w:spacing w:val="19"/>
          <w:szCs w:val="24"/>
        </w:rPr>
        <w:t xml:space="preserve"> </w:t>
      </w:r>
      <w:r w:rsidR="00CF2634" w:rsidRPr="008C45D3">
        <w:rPr>
          <w:rFonts w:eastAsia="Verdana" w:cs="Times New Roman"/>
          <w:spacing w:val="-1"/>
          <w:szCs w:val="24"/>
        </w:rPr>
        <w:t>ö</w:t>
      </w:r>
      <w:r w:rsidR="00CF2634" w:rsidRPr="008C45D3">
        <w:rPr>
          <w:rFonts w:eastAsia="Verdana" w:cs="Times New Roman"/>
          <w:szCs w:val="24"/>
        </w:rPr>
        <w:t>sz</w:t>
      </w:r>
      <w:r w:rsidR="00CF2634" w:rsidRPr="008C45D3">
        <w:rPr>
          <w:rFonts w:eastAsia="Verdana" w:cs="Times New Roman"/>
          <w:spacing w:val="1"/>
          <w:szCs w:val="24"/>
        </w:rPr>
        <w:t>t</w:t>
      </w:r>
      <w:r w:rsidR="00CF2634" w:rsidRPr="008C45D3">
        <w:rPr>
          <w:rFonts w:eastAsia="Verdana" w:cs="Times New Roman"/>
          <w:spacing w:val="-1"/>
          <w:szCs w:val="24"/>
        </w:rPr>
        <w:t>ö</w:t>
      </w:r>
      <w:r w:rsidR="00CF2634" w:rsidRPr="008C45D3">
        <w:rPr>
          <w:rFonts w:eastAsia="Verdana" w:cs="Times New Roman"/>
          <w:spacing w:val="1"/>
          <w:szCs w:val="24"/>
        </w:rPr>
        <w:t>nd</w:t>
      </w:r>
      <w:r w:rsidR="00CF2634" w:rsidRPr="008C45D3">
        <w:rPr>
          <w:rFonts w:eastAsia="Verdana" w:cs="Times New Roman"/>
          <w:spacing w:val="3"/>
          <w:szCs w:val="24"/>
        </w:rPr>
        <w:t>í</w:t>
      </w:r>
      <w:r w:rsidR="00CF2634" w:rsidRPr="008C45D3">
        <w:rPr>
          <w:rFonts w:eastAsia="Verdana" w:cs="Times New Roman"/>
          <w:spacing w:val="1"/>
          <w:szCs w:val="24"/>
        </w:rPr>
        <w:t>j</w:t>
      </w:r>
      <w:r w:rsidR="00CF2634" w:rsidRPr="008C45D3">
        <w:rPr>
          <w:rFonts w:eastAsia="Verdana" w:cs="Times New Roman"/>
          <w:szCs w:val="24"/>
        </w:rPr>
        <w:t>ast</w:t>
      </w:r>
      <w:r w:rsidR="00CF2634" w:rsidRPr="008C45D3">
        <w:rPr>
          <w:rFonts w:eastAsia="Verdana" w:cs="Times New Roman"/>
          <w:spacing w:val="-3"/>
          <w:szCs w:val="24"/>
        </w:rPr>
        <w:t>ó</w:t>
      </w:r>
      <w:r w:rsidR="00CF2634" w:rsidRPr="008C45D3">
        <w:rPr>
          <w:rFonts w:eastAsia="Verdana" w:cs="Times New Roman"/>
          <w:spacing w:val="3"/>
          <w:szCs w:val="24"/>
        </w:rPr>
        <w:t>l</w:t>
      </w:r>
      <w:r w:rsidR="00CF2634" w:rsidRPr="008C45D3">
        <w:rPr>
          <w:rFonts w:eastAsia="Verdana" w:cs="Times New Roman"/>
          <w:szCs w:val="24"/>
        </w:rPr>
        <w:t>. Hasonlóképp kell eljárni a vállalati szakértő, valamint a témavezető számára járó díj tekintetében is. A</w:t>
      </w:r>
      <w:r w:rsidRPr="008C45D3">
        <w:rPr>
          <w:rFonts w:eastAsia="Verdana" w:cs="Times New Roman"/>
          <w:szCs w:val="24"/>
        </w:rPr>
        <w:t xml:space="preserve">z ösztöndíjas jogviszony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támogatás visszavonásáról szóló döntésének írásbeli értesítése napján szűnik meg, melytől számított 30 napon belül a kutatási </w:t>
      </w:r>
      <w:r w:rsidRPr="008C45D3">
        <w:rPr>
          <w:rFonts w:eastAsia="Verdana" w:cs="Times New Roman"/>
          <w:szCs w:val="24"/>
        </w:rPr>
        <w:lastRenderedPageBreak/>
        <w:t>tevékenység megvalósításáról szakmai záró beszámolót kell benyújtania a</w:t>
      </w:r>
      <w:r w:rsidR="0051551B" w:rsidRPr="008C45D3">
        <w:rPr>
          <w:rFonts w:eastAsia="Verdana" w:cs="Times New Roman"/>
          <w:szCs w:val="24"/>
        </w:rPr>
        <w:t xml:space="preserve"> </w:t>
      </w:r>
      <w:r w:rsidR="00FB29AC" w:rsidRPr="008C45D3">
        <w:rPr>
          <w:rFonts w:eastAsia="Verdana" w:cs="Times New Roman"/>
          <w:szCs w:val="24"/>
        </w:rPr>
        <w:t>Doktori és Habilitációs Tanács Elnökének</w:t>
      </w:r>
      <w:r w:rsidRPr="008C45D3">
        <w:rPr>
          <w:rFonts w:eastAsia="Verdana" w:cs="Times New Roman"/>
          <w:szCs w:val="24"/>
        </w:rPr>
        <w:t xml:space="preserve">, melyet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szakértők felkérésével értékel.</w:t>
      </w:r>
      <w:r w:rsidR="00CF2634" w:rsidRPr="008C45D3">
        <w:rPr>
          <w:rFonts w:eastAsia="Verdana" w:cs="Times New Roman"/>
          <w:szCs w:val="24"/>
        </w:rPr>
        <w:t xml:space="preserve"> </w:t>
      </w:r>
    </w:p>
    <w:p w14:paraId="1E7D85DE" w14:textId="18DC43F1" w:rsidR="00E90025" w:rsidRPr="008C45D3" w:rsidRDefault="004E156E" w:rsidP="00486722">
      <w:pPr>
        <w:spacing w:after="160" w:line="259" w:lineRule="auto"/>
        <w:ind w:left="680" w:right="74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b/>
          <w:szCs w:val="24"/>
        </w:rPr>
        <w:t>18.3.2. Hallgatói jogviszony megszűnése</w:t>
      </w:r>
      <w:r w:rsidR="00E90025" w:rsidRPr="008C45D3">
        <w:rPr>
          <w:rFonts w:eastAsia="Verdana" w:cs="Times New Roman"/>
          <w:b/>
          <w:szCs w:val="24"/>
        </w:rPr>
        <w:t>/munkaviszony vagy munkavégzésre irányuló egyéb jogviszony</w:t>
      </w:r>
      <w:r w:rsidR="00E90025" w:rsidRPr="008C45D3">
        <w:rPr>
          <w:rFonts w:eastAsia="Verdana" w:cs="Times New Roman"/>
          <w:b/>
          <w:spacing w:val="18"/>
          <w:szCs w:val="24"/>
        </w:rPr>
        <w:t xml:space="preserve"> </w:t>
      </w:r>
      <w:r w:rsidR="00E90025" w:rsidRPr="008C45D3">
        <w:rPr>
          <w:rFonts w:eastAsia="Verdana" w:cs="Times New Roman"/>
          <w:b/>
          <w:szCs w:val="24"/>
        </w:rPr>
        <w:t>megsz</w:t>
      </w:r>
      <w:r w:rsidR="00E90025" w:rsidRPr="008C45D3">
        <w:rPr>
          <w:rFonts w:eastAsia="Verdana" w:cs="Times New Roman"/>
          <w:b/>
          <w:spacing w:val="2"/>
          <w:szCs w:val="24"/>
        </w:rPr>
        <w:t>ű</w:t>
      </w:r>
      <w:r w:rsidR="00E90025" w:rsidRPr="008C45D3">
        <w:rPr>
          <w:rFonts w:eastAsia="Verdana" w:cs="Times New Roman"/>
          <w:b/>
          <w:szCs w:val="24"/>
        </w:rPr>
        <w:t>né</w:t>
      </w:r>
      <w:r w:rsidR="00E90025" w:rsidRPr="008C45D3">
        <w:rPr>
          <w:rFonts w:eastAsia="Verdana" w:cs="Times New Roman"/>
          <w:b/>
          <w:spacing w:val="1"/>
          <w:szCs w:val="24"/>
        </w:rPr>
        <w:t>s</w:t>
      </w:r>
      <w:r w:rsidR="00E90025" w:rsidRPr="008C45D3">
        <w:rPr>
          <w:rFonts w:eastAsia="Verdana" w:cs="Times New Roman"/>
          <w:b/>
          <w:szCs w:val="24"/>
        </w:rPr>
        <w:t>e</w:t>
      </w:r>
    </w:p>
    <w:p w14:paraId="4B274F22" w14:textId="1907B063" w:rsidR="00E87E1A" w:rsidRPr="008C45D3" w:rsidRDefault="004E156E" w:rsidP="00486722">
      <w:pPr>
        <w:spacing w:after="160" w:line="259" w:lineRule="auto"/>
        <w:ind w:left="680" w:right="74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Amennyiben az ösztöndíjasnak az ösztöndíjas időszak alatt megszűnik a hallgatói jogviszonya</w:t>
      </w:r>
      <w:r w:rsidR="00E90025" w:rsidRPr="008C45D3">
        <w:rPr>
          <w:rFonts w:eastAsia="Verdana" w:cs="Times New Roman"/>
          <w:szCs w:val="24"/>
        </w:rPr>
        <w:t>, a Munkáltatóval fennálló munkaviszonya vagy munkavégzésre irányuló egyéb jogviszonya</w:t>
      </w:r>
      <w:r w:rsidRPr="008C45D3">
        <w:rPr>
          <w:rFonts w:eastAsia="Verdana" w:cs="Times New Roman"/>
          <w:szCs w:val="24"/>
        </w:rPr>
        <w:t xml:space="preserve">, úgy az ösztöndíjas jogviszonya, ebből következően az ösztöndíj folyósítása is megszűnik. A </w:t>
      </w:r>
      <w:r w:rsidR="00E90025" w:rsidRPr="008C45D3">
        <w:rPr>
          <w:rFonts w:eastAsia="Verdana" w:cs="Times New Roman"/>
          <w:spacing w:val="1"/>
          <w:szCs w:val="24"/>
        </w:rPr>
        <w:t>h</w:t>
      </w:r>
      <w:r w:rsidR="00E90025" w:rsidRPr="008C45D3">
        <w:rPr>
          <w:rFonts w:eastAsia="Verdana" w:cs="Times New Roman"/>
          <w:szCs w:val="24"/>
        </w:rPr>
        <w:t>a</w:t>
      </w:r>
      <w:r w:rsidR="00E90025" w:rsidRPr="008C45D3">
        <w:rPr>
          <w:rFonts w:eastAsia="Verdana" w:cs="Times New Roman"/>
          <w:spacing w:val="1"/>
          <w:szCs w:val="24"/>
        </w:rPr>
        <w:t>l</w:t>
      </w:r>
      <w:r w:rsidR="00E90025" w:rsidRPr="008C45D3">
        <w:rPr>
          <w:rFonts w:eastAsia="Verdana" w:cs="Times New Roman"/>
          <w:spacing w:val="3"/>
          <w:szCs w:val="24"/>
        </w:rPr>
        <w:t>l</w:t>
      </w:r>
      <w:r w:rsidR="00E90025" w:rsidRPr="008C45D3">
        <w:rPr>
          <w:rFonts w:eastAsia="Verdana" w:cs="Times New Roman"/>
          <w:spacing w:val="1"/>
          <w:szCs w:val="24"/>
        </w:rPr>
        <w:t>g</w:t>
      </w:r>
      <w:r w:rsidR="00E90025" w:rsidRPr="008C45D3">
        <w:rPr>
          <w:rFonts w:eastAsia="Verdana" w:cs="Times New Roman"/>
          <w:szCs w:val="24"/>
        </w:rPr>
        <w:t>a</w:t>
      </w:r>
      <w:r w:rsidR="00E90025" w:rsidRPr="008C45D3">
        <w:rPr>
          <w:rFonts w:eastAsia="Verdana" w:cs="Times New Roman"/>
          <w:spacing w:val="1"/>
          <w:szCs w:val="24"/>
        </w:rPr>
        <w:t>t</w:t>
      </w:r>
      <w:r w:rsidR="00E90025" w:rsidRPr="008C45D3">
        <w:rPr>
          <w:rFonts w:eastAsia="Verdana" w:cs="Times New Roman"/>
          <w:spacing w:val="-3"/>
          <w:szCs w:val="24"/>
        </w:rPr>
        <w:t>ó</w:t>
      </w:r>
      <w:r w:rsidR="00E90025" w:rsidRPr="008C45D3">
        <w:rPr>
          <w:rFonts w:eastAsia="Verdana" w:cs="Times New Roman"/>
          <w:spacing w:val="4"/>
          <w:szCs w:val="24"/>
        </w:rPr>
        <w:t>i</w:t>
      </w:r>
      <w:r w:rsidR="00E90025" w:rsidRPr="008C45D3">
        <w:rPr>
          <w:rFonts w:eastAsia="Verdana" w:cs="Times New Roman"/>
          <w:spacing w:val="5"/>
          <w:szCs w:val="24"/>
        </w:rPr>
        <w:t xml:space="preserve"> </w:t>
      </w:r>
      <w:r w:rsidR="00E90025" w:rsidRPr="008C45D3">
        <w:rPr>
          <w:rFonts w:eastAsia="Verdana" w:cs="Times New Roman"/>
          <w:spacing w:val="1"/>
          <w:szCs w:val="24"/>
        </w:rPr>
        <w:t>j</w:t>
      </w:r>
      <w:r w:rsidR="00E90025" w:rsidRPr="008C45D3">
        <w:rPr>
          <w:rFonts w:eastAsia="Verdana" w:cs="Times New Roman"/>
          <w:spacing w:val="-1"/>
          <w:szCs w:val="24"/>
        </w:rPr>
        <w:t>o</w:t>
      </w:r>
      <w:r w:rsidR="00E90025" w:rsidRPr="008C45D3">
        <w:rPr>
          <w:rFonts w:eastAsia="Verdana" w:cs="Times New Roman"/>
          <w:spacing w:val="1"/>
          <w:szCs w:val="24"/>
        </w:rPr>
        <w:t>g</w:t>
      </w:r>
      <w:r w:rsidR="00E90025" w:rsidRPr="008C45D3">
        <w:rPr>
          <w:rFonts w:eastAsia="Verdana" w:cs="Times New Roman"/>
          <w:szCs w:val="24"/>
        </w:rPr>
        <w:t>v</w:t>
      </w:r>
      <w:r w:rsidR="00E90025" w:rsidRPr="008C45D3">
        <w:rPr>
          <w:rFonts w:eastAsia="Verdana" w:cs="Times New Roman"/>
          <w:spacing w:val="3"/>
          <w:szCs w:val="24"/>
        </w:rPr>
        <w:t>i</w:t>
      </w:r>
      <w:r w:rsidR="00E90025" w:rsidRPr="008C45D3">
        <w:rPr>
          <w:rFonts w:eastAsia="Verdana" w:cs="Times New Roman"/>
          <w:szCs w:val="24"/>
        </w:rPr>
        <w:t xml:space="preserve">szony/munkaviszony vagy munkavégzésre irányuló egyéb jogviszony megszűnése hónapjának első napjától </w:t>
      </w:r>
      <w:r w:rsidRPr="008C45D3">
        <w:rPr>
          <w:rFonts w:eastAsia="Verdana" w:cs="Times New Roman"/>
          <w:szCs w:val="24"/>
        </w:rPr>
        <w:t xml:space="preserve">az ösztöndíjas ösztöndíjra nem jogosult. </w:t>
      </w:r>
      <w:r w:rsidR="00E90025" w:rsidRPr="008C45D3">
        <w:rPr>
          <w:rFonts w:eastAsia="Verdana" w:cs="Times New Roman"/>
          <w:szCs w:val="24"/>
        </w:rPr>
        <w:t xml:space="preserve">Hasonlóképp kell eljárni a szakértő, valamint a témavezető számára járó díj tekintetében is. </w:t>
      </w:r>
      <w:r w:rsidRPr="008C45D3">
        <w:rPr>
          <w:rFonts w:eastAsia="Verdana" w:cs="Times New Roman"/>
          <w:szCs w:val="24"/>
        </w:rPr>
        <w:t xml:space="preserve">A jogosulatlanul kifizetésre kerülő ösztöndíjat az ösztöndíjasnak vissza kell fizetnie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számára. A hallgatói jogviszony megszűnése (egyben az ösztöndíjas jogviszony megszűnése napja) napjától számított 30 napon belül a kutatás megvalósításáról az ösztöndíjas szakmai záró beszámolót nyújt be a </w:t>
      </w:r>
      <w:r w:rsidR="008D4AD1" w:rsidRPr="008C45D3">
        <w:rPr>
          <w:rFonts w:eastAsia="Verdana" w:cs="Times New Roman"/>
          <w:szCs w:val="24"/>
        </w:rPr>
        <w:t>Doktori és Habilitációs Tanács Elnökének</w:t>
      </w:r>
      <w:r w:rsidRPr="008C45D3">
        <w:rPr>
          <w:rFonts w:eastAsia="Verdana" w:cs="Times New Roman"/>
          <w:szCs w:val="24"/>
        </w:rPr>
        <w:t xml:space="preserve">, melyet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szakértők felkérésével értékel. </w:t>
      </w:r>
      <w:r w:rsidR="00E87E1A" w:rsidRPr="008C45D3">
        <w:rPr>
          <w:rFonts w:eastAsia="Verdana" w:cs="Times New Roman"/>
          <w:spacing w:val="8"/>
          <w:szCs w:val="24"/>
        </w:rPr>
        <w:t xml:space="preserve">Amennyiben a doktori hallgatói jogviszony az abszolutórium megszerzése félévének végén, a doktori hallgatói jogviszony megszűnésével szűnik meg, az EKÖP-KDP </w:t>
      </w:r>
      <w:r w:rsidR="00E87E1A" w:rsidRPr="008C45D3">
        <w:rPr>
          <w:rFonts w:eastAsia="Verdana" w:cs="Times New Roman"/>
          <w:szCs w:val="24"/>
        </w:rPr>
        <w:t>ösztöndíj esetében az ösztöndíjas időszakban legutoljára benyújtott beszámolót követő időszakról a hallgatói jogviszony megszűnésének napjáig szükséges záró szakmai beszámolót beadni.</w:t>
      </w:r>
    </w:p>
    <w:p w14:paraId="2DE7610C" w14:textId="366B221A" w:rsidR="004E156E" w:rsidRPr="008C45D3" w:rsidRDefault="004E156E" w:rsidP="00486722">
      <w:pPr>
        <w:spacing w:after="160" w:line="259" w:lineRule="auto"/>
        <w:ind w:left="340" w:firstLine="0"/>
        <w:rPr>
          <w:rFonts w:eastAsia="Verdana" w:cs="Times New Roman"/>
          <w:b/>
          <w:szCs w:val="24"/>
        </w:rPr>
      </w:pPr>
      <w:r w:rsidRPr="008C45D3">
        <w:rPr>
          <w:rFonts w:eastAsia="Verdana" w:cs="Times New Roman"/>
          <w:b/>
          <w:szCs w:val="24"/>
        </w:rPr>
        <w:t>18.4. Felsőoktatási intézményváltás és/</w:t>
      </w:r>
      <w:r w:rsidR="00E87E1A" w:rsidRPr="008C45D3">
        <w:rPr>
          <w:rFonts w:eastAsia="Verdana" w:cs="Times New Roman"/>
          <w:b/>
          <w:szCs w:val="24"/>
        </w:rPr>
        <w:t>vagy doktori iskola váltás</w:t>
      </w:r>
    </w:p>
    <w:p w14:paraId="58FF6570" w14:textId="570676E4" w:rsidR="004E156E" w:rsidRPr="008C45D3" w:rsidRDefault="004E156E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 xml:space="preserve">Felsőoktatási intézményváltásra vagy </w:t>
      </w:r>
      <w:r w:rsidR="00E87E1A" w:rsidRPr="008C45D3">
        <w:rPr>
          <w:rFonts w:eastAsia="Verdana" w:cs="Times New Roman"/>
          <w:szCs w:val="24"/>
        </w:rPr>
        <w:t xml:space="preserve">doktori iskola </w:t>
      </w:r>
      <w:r w:rsidRPr="008C45D3">
        <w:rPr>
          <w:rFonts w:eastAsia="Verdana" w:cs="Times New Roman"/>
          <w:szCs w:val="24"/>
        </w:rPr>
        <w:t xml:space="preserve">váltásra az ösztöndíjas időszak alatt nincs lehetőség. Amennyiben az ösztöndíjas az ösztöndíjas időszakon belül felsőoktatási intézményt, </w:t>
      </w:r>
      <w:r w:rsidR="00E87E1A" w:rsidRPr="008C45D3">
        <w:rPr>
          <w:rFonts w:eastAsia="Verdana" w:cs="Times New Roman"/>
          <w:szCs w:val="24"/>
        </w:rPr>
        <w:t>vagy doktori iskolát vált, az</w:t>
      </w:r>
      <w:r w:rsidRPr="008C45D3">
        <w:rPr>
          <w:rFonts w:eastAsia="Verdana" w:cs="Times New Roman"/>
          <w:szCs w:val="24"/>
        </w:rPr>
        <w:t xml:space="preserve"> ösztöndíjas jogviszonya megszűnik</w:t>
      </w:r>
      <w:r w:rsidR="00E87E1A" w:rsidRPr="008C45D3">
        <w:rPr>
          <w:rFonts w:eastAsia="Verdana" w:cs="Times New Roman"/>
          <w:szCs w:val="24"/>
        </w:rPr>
        <w:t>, a váltásról</w:t>
      </w:r>
      <w:r w:rsidRPr="008C45D3">
        <w:rPr>
          <w:rFonts w:eastAsia="Verdana" w:cs="Times New Roman"/>
          <w:szCs w:val="24"/>
        </w:rPr>
        <w:t xml:space="preserve"> szóló intézményi döntés jogerőre emelkedésének napjától</w:t>
      </w:r>
      <w:r w:rsidR="00E87E1A" w:rsidRPr="008C45D3">
        <w:rPr>
          <w:rFonts w:eastAsia="Verdana" w:cs="Times New Roman"/>
          <w:szCs w:val="24"/>
        </w:rPr>
        <w:t>, továbbá</w:t>
      </w:r>
      <w:r w:rsidRPr="008C45D3">
        <w:rPr>
          <w:rFonts w:eastAsia="Verdana" w:cs="Times New Roman"/>
          <w:szCs w:val="24"/>
        </w:rPr>
        <w:t xml:space="preserve"> a számára megítélt ösztöndíjra nem jogosult. Az ösztöndíjas jogviszony megszűnése napjától (az intézményi döntés jogerőre emelkedésének napjától) számított 30 napon belül a kutatás megvalósításáról az ösztöndíjas szakmai záró beszámolót nyújt be a </w:t>
      </w:r>
      <w:r w:rsidR="006E56CA" w:rsidRPr="008C45D3">
        <w:rPr>
          <w:rFonts w:eastAsia="Verdana" w:cs="Times New Roman"/>
          <w:szCs w:val="24"/>
        </w:rPr>
        <w:t>Doktori és Habilitációs Tanács Elnökének</w:t>
      </w:r>
      <w:r w:rsidRPr="008C45D3">
        <w:rPr>
          <w:rFonts w:eastAsia="Verdana" w:cs="Times New Roman"/>
          <w:szCs w:val="24"/>
        </w:rPr>
        <w:t xml:space="preserve">, melyet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szakértők felkérésével értékel.</w:t>
      </w:r>
    </w:p>
    <w:p w14:paraId="20B8FA77" w14:textId="43ABF1E1" w:rsidR="00E87E1A" w:rsidRPr="008C45D3" w:rsidRDefault="00E15917" w:rsidP="00486722">
      <w:pPr>
        <w:spacing w:after="160" w:line="259" w:lineRule="auto"/>
        <w:ind w:left="340" w:firstLine="0"/>
        <w:rPr>
          <w:rFonts w:eastAsia="Verdana" w:cs="Times New Roman"/>
          <w:b/>
          <w:szCs w:val="24"/>
        </w:rPr>
      </w:pPr>
      <w:r w:rsidRPr="008C45D3">
        <w:rPr>
          <w:rFonts w:eastAsia="Verdana" w:cs="Times New Roman"/>
          <w:b/>
          <w:szCs w:val="24"/>
        </w:rPr>
        <w:t xml:space="preserve">18.5. </w:t>
      </w:r>
      <w:r w:rsidR="00E87E1A" w:rsidRPr="008C45D3">
        <w:rPr>
          <w:rFonts w:eastAsia="Verdana" w:cs="Times New Roman"/>
          <w:b/>
          <w:szCs w:val="24"/>
        </w:rPr>
        <w:t>Témavezető</w:t>
      </w:r>
      <w:r w:rsidR="000C3A0E" w:rsidRPr="008C45D3">
        <w:rPr>
          <w:rFonts w:eastAsia="Verdana" w:cs="Times New Roman"/>
          <w:b/>
          <w:szCs w:val="24"/>
        </w:rPr>
        <w:t>, vállalati sz</w:t>
      </w:r>
      <w:r w:rsidR="00E87E1A" w:rsidRPr="008C45D3">
        <w:rPr>
          <w:rFonts w:eastAsia="Verdana" w:cs="Times New Roman"/>
          <w:b/>
          <w:szCs w:val="24"/>
        </w:rPr>
        <w:t>akértő váltás</w:t>
      </w:r>
    </w:p>
    <w:p w14:paraId="10B428E1" w14:textId="2E0BFA1F" w:rsidR="000C3A0E" w:rsidRPr="008C45D3" w:rsidRDefault="000C3A0E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 xml:space="preserve">Amennyiben az EKÖP-KDP ösztöndíjas a jogviszony ideje alatt a témavezető és/vagy a vállalati szakértő személyében változás szükséges (pl. a vállalati szakértő munkaviszonya a Munkáltatónál megszűnik stb.), úgy a változást annak indoklásával, az új témavezető és/vagy vállalati szakértő esetében a pályázat benyújtásához szükséges, rájuk vonatkozó dokumentumokkal együtt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részére be kell nyújtani. A változtatási kérelmet az EKÖP-KDP ösztöndíjas nyújtja be.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a rendelkezésére álló dokumentumok alapján azok beérkezését követő </w:t>
      </w:r>
      <w:r w:rsidR="002C16BD" w:rsidRPr="00520AFF">
        <w:rPr>
          <w:rFonts w:eastAsia="Verdana" w:cs="Times New Roman"/>
          <w:szCs w:val="24"/>
        </w:rPr>
        <w:t>3</w:t>
      </w:r>
      <w:r w:rsidRPr="00520AFF">
        <w:rPr>
          <w:rFonts w:eastAsia="Verdana" w:cs="Times New Roman"/>
          <w:szCs w:val="24"/>
        </w:rPr>
        <w:t xml:space="preserve">0 napon </w:t>
      </w:r>
      <w:r w:rsidRPr="008C45D3">
        <w:rPr>
          <w:rFonts w:eastAsia="Verdana" w:cs="Times New Roman"/>
          <w:szCs w:val="24"/>
        </w:rPr>
        <w:t xml:space="preserve">belül dönt a témavezető és/vagy a vállalati szakértő váltásának elfogadásáról. A döntésről a tájékoztatja az EKÖP-KDP ösztöndíjast és a Munkáltatót. Amennyiben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a cserét jóváhagyja, úgy a témavezető/vállalati szakértő váltására sor kerülhet. A korábbi témavezetővel/vállalati szakértővel a feladatellátásról szóló szerződést meg kell szüntetni, és helyette az új témavezetővel/vállalati szakértővel kell szerződést kötni. A témavezető/vállalati szakértő váltás kezdő dátuma az a dátum, amikortól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a váltást jóváhagyja.</w:t>
      </w:r>
    </w:p>
    <w:p w14:paraId="4A090C34" w14:textId="66FA09A0" w:rsidR="00E87E1A" w:rsidRDefault="000C3A0E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 xml:space="preserve">Amennyiben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a témavezető/szakértő cseréjét nem hagyja jóvá, úgy az EKÖP-KDP ösztöndíjas egy újabb témavezető/vállalati szakértő kijelölésére jogosult. </w:t>
      </w:r>
      <w:r w:rsidR="00E87E1A" w:rsidRPr="008C45D3">
        <w:rPr>
          <w:rFonts w:eastAsia="Verdana" w:cs="Times New Roman"/>
          <w:szCs w:val="24"/>
        </w:rPr>
        <w:t xml:space="preserve">Amennyiben a </w:t>
      </w:r>
      <w:r w:rsidR="0051551B" w:rsidRPr="008C45D3">
        <w:rPr>
          <w:rFonts w:eastAsia="Verdana" w:cs="Times New Roman"/>
          <w:szCs w:val="24"/>
        </w:rPr>
        <w:t>T</w:t>
      </w:r>
      <w:r w:rsidR="00A85D1B" w:rsidRPr="008C45D3">
        <w:rPr>
          <w:rFonts w:eastAsia="Verdana" w:cs="Times New Roman"/>
          <w:szCs w:val="24"/>
        </w:rPr>
        <w:t>á</w:t>
      </w:r>
      <w:r w:rsidR="0051551B" w:rsidRPr="008C45D3">
        <w:rPr>
          <w:rFonts w:eastAsia="Verdana" w:cs="Times New Roman"/>
          <w:szCs w:val="24"/>
        </w:rPr>
        <w:t>mogató</w:t>
      </w:r>
      <w:r w:rsidR="00E87E1A" w:rsidRPr="008C45D3">
        <w:rPr>
          <w:rFonts w:eastAsia="Verdana" w:cs="Times New Roman"/>
          <w:szCs w:val="24"/>
        </w:rPr>
        <w:t xml:space="preserve"> a </w:t>
      </w:r>
      <w:r w:rsidR="00E87E1A" w:rsidRPr="008C45D3">
        <w:rPr>
          <w:rFonts w:eastAsia="Verdana" w:cs="Times New Roman"/>
          <w:szCs w:val="24"/>
        </w:rPr>
        <w:lastRenderedPageBreak/>
        <w:t>második témavezető/</w:t>
      </w:r>
      <w:r w:rsidRPr="008C45D3">
        <w:rPr>
          <w:rFonts w:eastAsia="Verdana" w:cs="Times New Roman"/>
          <w:szCs w:val="24"/>
        </w:rPr>
        <w:t xml:space="preserve">vállalati </w:t>
      </w:r>
      <w:r w:rsidR="00E87E1A" w:rsidRPr="008C45D3">
        <w:rPr>
          <w:rFonts w:eastAsia="Verdana" w:cs="Times New Roman"/>
          <w:szCs w:val="24"/>
        </w:rPr>
        <w:t xml:space="preserve">szakértő cseréjét </w:t>
      </w:r>
      <w:r w:rsidRPr="008C45D3">
        <w:rPr>
          <w:rFonts w:eastAsia="Verdana" w:cs="Times New Roman"/>
          <w:szCs w:val="24"/>
        </w:rPr>
        <w:t>s</w:t>
      </w:r>
      <w:r w:rsidR="00E87E1A" w:rsidRPr="008C45D3">
        <w:rPr>
          <w:rFonts w:eastAsia="Verdana" w:cs="Times New Roman"/>
          <w:szCs w:val="24"/>
        </w:rPr>
        <w:t>em hagyja jóvá, úgy a</w:t>
      </w:r>
      <w:r w:rsidRPr="008C45D3">
        <w:rPr>
          <w:rFonts w:eastAsia="Verdana" w:cs="Times New Roman"/>
          <w:szCs w:val="24"/>
        </w:rPr>
        <w:t>z EKÖP-</w:t>
      </w:r>
      <w:r w:rsidR="00E87E1A" w:rsidRPr="008C45D3">
        <w:rPr>
          <w:rFonts w:eastAsia="Verdana" w:cs="Times New Roman"/>
          <w:szCs w:val="24"/>
        </w:rPr>
        <w:t xml:space="preserve">KDP </w:t>
      </w:r>
      <w:proofErr w:type="gramStart"/>
      <w:r w:rsidR="00E87E1A" w:rsidRPr="008C45D3">
        <w:rPr>
          <w:rFonts w:eastAsia="Verdana" w:cs="Times New Roman"/>
          <w:szCs w:val="24"/>
        </w:rPr>
        <w:t>ösztöndíjas  jogviszonya</w:t>
      </w:r>
      <w:proofErr w:type="gramEnd"/>
      <w:r w:rsidR="00E87E1A" w:rsidRPr="008C45D3">
        <w:rPr>
          <w:rFonts w:eastAsia="Verdana" w:cs="Times New Roman"/>
          <w:szCs w:val="24"/>
        </w:rPr>
        <w:t xml:space="preserve"> az elutasítás kézhezvételét követő hónap első napjától megszűnik. </w:t>
      </w:r>
    </w:p>
    <w:p w14:paraId="593B5318" w14:textId="045B7534" w:rsidR="00E87E1A" w:rsidRPr="008C45D3" w:rsidRDefault="000C3A0E" w:rsidP="00486722">
      <w:pPr>
        <w:spacing w:after="160" w:line="259" w:lineRule="auto"/>
        <w:ind w:left="340" w:right="74" w:firstLine="0"/>
        <w:rPr>
          <w:rFonts w:eastAsia="Verdana" w:cs="Times New Roman"/>
          <w:b/>
          <w:spacing w:val="3"/>
          <w:szCs w:val="24"/>
        </w:rPr>
      </w:pPr>
      <w:r w:rsidRPr="008C45D3">
        <w:rPr>
          <w:rFonts w:eastAsia="Verdana" w:cs="Times New Roman"/>
          <w:b/>
          <w:spacing w:val="3"/>
          <w:szCs w:val="24"/>
        </w:rPr>
        <w:t xml:space="preserve">18.6. </w:t>
      </w:r>
      <w:r w:rsidR="00E87E1A" w:rsidRPr="008C45D3">
        <w:rPr>
          <w:rFonts w:eastAsia="Verdana" w:cs="Times New Roman"/>
          <w:b/>
          <w:spacing w:val="3"/>
          <w:szCs w:val="24"/>
        </w:rPr>
        <w:t>Munkáltató váltás</w:t>
      </w:r>
    </w:p>
    <w:p w14:paraId="70218A2A" w14:textId="64BD5067" w:rsidR="00E87E1A" w:rsidRPr="008C45D3" w:rsidRDefault="00E87E1A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Amennyiben az ösztöndíjas jogviszony ideje alatt, kivételesen indokolt esetben Munkáltató váltásra kerül sor, a</w:t>
      </w:r>
      <w:r w:rsidR="00C72F1D" w:rsidRPr="008C45D3">
        <w:rPr>
          <w:rFonts w:eastAsia="Verdana" w:cs="Times New Roman"/>
          <w:szCs w:val="24"/>
        </w:rPr>
        <w:t>z</w:t>
      </w:r>
      <w:r w:rsidRPr="008C45D3">
        <w:rPr>
          <w:rFonts w:eastAsia="Verdana" w:cs="Times New Roman"/>
          <w:szCs w:val="24"/>
        </w:rPr>
        <w:t xml:space="preserve"> ösztöndíjas jogviszony fenntartásához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jóváhagyása szükséges. A Munkáltató váltást a</w:t>
      </w:r>
      <w:r w:rsidR="00C72F1D" w:rsidRPr="008C45D3">
        <w:rPr>
          <w:rFonts w:eastAsia="Verdana" w:cs="Times New Roman"/>
          <w:szCs w:val="24"/>
        </w:rPr>
        <w:t>z</w:t>
      </w:r>
      <w:r w:rsidR="0051551B" w:rsidRPr="008C45D3">
        <w:rPr>
          <w:rFonts w:eastAsia="Verdana" w:cs="Times New Roman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ösztöndíjasnak kell kezdeményezni, annak indoklásával</w:t>
      </w:r>
      <w:r w:rsidR="00C72F1D" w:rsidRPr="008C45D3">
        <w:rPr>
          <w:rFonts w:eastAsia="Verdana" w:cs="Times New Roman"/>
          <w:szCs w:val="24"/>
        </w:rPr>
        <w:t>.</w:t>
      </w:r>
      <w:r w:rsidRPr="008C45D3">
        <w:rPr>
          <w:rFonts w:eastAsia="Verdana" w:cs="Times New Roman"/>
          <w:szCs w:val="24"/>
        </w:rPr>
        <w:t xml:space="preserve"> </w:t>
      </w:r>
      <w:r w:rsidR="00C72F1D" w:rsidRPr="008C45D3">
        <w:rPr>
          <w:rFonts w:eastAsia="Verdana" w:cs="Times New Roman"/>
          <w:szCs w:val="24"/>
        </w:rPr>
        <w:t xml:space="preserve">A </w:t>
      </w:r>
      <w:r w:rsidR="0051551B" w:rsidRPr="008C45D3">
        <w:rPr>
          <w:rFonts w:eastAsia="Verdana" w:cs="Times New Roman"/>
          <w:szCs w:val="24"/>
        </w:rPr>
        <w:t>Támogató</w:t>
      </w:r>
      <w:r w:rsidR="00C72F1D" w:rsidRPr="008C45D3">
        <w:rPr>
          <w:rFonts w:eastAsia="Verdana" w:cs="Times New Roman"/>
          <w:szCs w:val="24"/>
        </w:rPr>
        <w:t xml:space="preserve"> a</w:t>
      </w:r>
      <w:r w:rsidRPr="008C45D3">
        <w:rPr>
          <w:rFonts w:eastAsia="Verdana" w:cs="Times New Roman"/>
          <w:szCs w:val="24"/>
        </w:rPr>
        <w:t xml:space="preserve"> rendelkezésére álló dokumentumok alapján azok beérkezését követő </w:t>
      </w:r>
      <w:r w:rsidR="006E56CA" w:rsidRPr="008C45D3">
        <w:rPr>
          <w:rFonts w:eastAsia="Verdana" w:cs="Times New Roman"/>
          <w:szCs w:val="24"/>
        </w:rPr>
        <w:t>3</w:t>
      </w:r>
      <w:r w:rsidRPr="008C45D3">
        <w:rPr>
          <w:rFonts w:eastAsia="Verdana" w:cs="Times New Roman"/>
          <w:szCs w:val="24"/>
        </w:rPr>
        <w:t>0 napon belül dönt a Munkáltató váltásának elfogadásáról. A döntésről tájékoztatja a</w:t>
      </w:r>
      <w:r w:rsidR="00C72F1D" w:rsidRPr="008C45D3">
        <w:rPr>
          <w:rFonts w:eastAsia="Verdana" w:cs="Times New Roman"/>
          <w:szCs w:val="24"/>
        </w:rPr>
        <w:t>z EKÖP-</w:t>
      </w:r>
      <w:r w:rsidRPr="008C45D3">
        <w:rPr>
          <w:rFonts w:eastAsia="Verdana" w:cs="Times New Roman"/>
          <w:szCs w:val="24"/>
        </w:rPr>
        <w:t>KDP ösztöndíjast</w:t>
      </w:r>
      <w:r w:rsidR="00C72F1D" w:rsidRPr="008C45D3">
        <w:rPr>
          <w:rFonts w:eastAsia="Verdana" w:cs="Times New Roman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és az érintett Munkáltatókat.</w:t>
      </w:r>
      <w:r w:rsidR="00C72F1D" w:rsidRPr="008C45D3">
        <w:rPr>
          <w:rFonts w:eastAsia="Verdana" w:cs="Times New Roman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 xml:space="preserve">Amennyiben a </w:t>
      </w:r>
      <w:r w:rsidR="0051551B" w:rsidRPr="008C45D3">
        <w:rPr>
          <w:rFonts w:eastAsia="Verdana" w:cs="Times New Roman"/>
          <w:szCs w:val="24"/>
        </w:rPr>
        <w:t>Támogató</w:t>
      </w:r>
      <w:r w:rsidRPr="008C45D3">
        <w:rPr>
          <w:rFonts w:eastAsia="Verdana" w:cs="Times New Roman"/>
          <w:szCs w:val="24"/>
        </w:rPr>
        <w:t xml:space="preserve"> a Munkáltató váltást nem hagyja jóvá, a</w:t>
      </w:r>
      <w:r w:rsidR="00C72F1D" w:rsidRPr="008C45D3">
        <w:rPr>
          <w:rFonts w:eastAsia="Verdana" w:cs="Times New Roman"/>
          <w:szCs w:val="24"/>
        </w:rPr>
        <w:t>z EKÖP-</w:t>
      </w:r>
      <w:r w:rsidRPr="008C45D3">
        <w:rPr>
          <w:rFonts w:eastAsia="Verdana" w:cs="Times New Roman"/>
          <w:szCs w:val="24"/>
        </w:rPr>
        <w:t xml:space="preserve">KDP </w:t>
      </w:r>
      <w:proofErr w:type="gramStart"/>
      <w:r w:rsidRPr="008C45D3">
        <w:rPr>
          <w:rFonts w:eastAsia="Verdana" w:cs="Times New Roman"/>
          <w:szCs w:val="24"/>
        </w:rPr>
        <w:t>ösztöndíjas  jogviszonya</w:t>
      </w:r>
      <w:proofErr w:type="gramEnd"/>
      <w:r w:rsidRPr="008C45D3">
        <w:rPr>
          <w:rFonts w:eastAsia="Verdana" w:cs="Times New Roman"/>
          <w:szCs w:val="24"/>
        </w:rPr>
        <w:t xml:space="preserve"> megszűnik a Munkáltató váltás hónapjának első napjától</w:t>
      </w:r>
      <w:r w:rsidR="00C72F1D" w:rsidRPr="008C45D3">
        <w:rPr>
          <w:rFonts w:eastAsia="Verdana" w:cs="Times New Roman"/>
          <w:szCs w:val="24"/>
        </w:rPr>
        <w:t>.</w:t>
      </w:r>
      <w:r w:rsidRPr="008C45D3">
        <w:rPr>
          <w:rFonts w:eastAsia="Verdana" w:cs="Times New Roman"/>
          <w:szCs w:val="24"/>
        </w:rPr>
        <w:t xml:space="preserve"> </w:t>
      </w:r>
    </w:p>
    <w:p w14:paraId="0D864724" w14:textId="244A39F4" w:rsidR="00E87E1A" w:rsidRDefault="00E87E1A" w:rsidP="00486722">
      <w:pPr>
        <w:spacing w:after="160" w:line="259" w:lineRule="auto"/>
        <w:ind w:left="340" w:firstLine="0"/>
        <w:rPr>
          <w:rFonts w:eastAsia="Verdana" w:cs="Times New Roman"/>
          <w:spacing w:val="3"/>
          <w:szCs w:val="24"/>
        </w:rPr>
      </w:pPr>
      <w:r w:rsidRPr="008C45D3">
        <w:rPr>
          <w:rFonts w:eastAsia="Verdana" w:cs="Times New Roman"/>
          <w:spacing w:val="3"/>
          <w:szCs w:val="24"/>
        </w:rPr>
        <w:t xml:space="preserve">Nem számít Munkáltató váltásnak a Munkáltató jogszabályon alapuló vagy jogutódlással történő változása. A jogszabályon alapuló, vagy jogutódlással történő Munkáltató váltás esetén a </w:t>
      </w:r>
      <w:r w:rsidR="0051551B" w:rsidRPr="008C45D3">
        <w:rPr>
          <w:rFonts w:eastAsia="Verdana" w:cs="Times New Roman"/>
          <w:spacing w:val="3"/>
          <w:szCs w:val="24"/>
        </w:rPr>
        <w:t>Támogató</w:t>
      </w:r>
      <w:r w:rsidRPr="008C45D3">
        <w:rPr>
          <w:rFonts w:eastAsia="Verdana" w:cs="Times New Roman"/>
          <w:spacing w:val="3"/>
          <w:szCs w:val="24"/>
        </w:rPr>
        <w:t xml:space="preserve"> jóváhagyása nem szükséges, a jogutódlást az ösztöndíjasnak kell bejelentenie annak bekövetkeztét követő 30 napon belül a </w:t>
      </w:r>
      <w:r w:rsidR="0051551B" w:rsidRPr="008C45D3">
        <w:rPr>
          <w:rFonts w:eastAsia="Verdana" w:cs="Times New Roman"/>
          <w:spacing w:val="3"/>
          <w:szCs w:val="24"/>
        </w:rPr>
        <w:t>Támogatónak.</w:t>
      </w:r>
    </w:p>
    <w:p w14:paraId="4E9E15BD" w14:textId="77777777" w:rsidR="004E4EAD" w:rsidRPr="008C45D3" w:rsidRDefault="004E4EAD" w:rsidP="00486722">
      <w:pPr>
        <w:spacing w:after="160" w:line="259" w:lineRule="auto"/>
        <w:ind w:left="340" w:firstLine="0"/>
        <w:rPr>
          <w:rFonts w:eastAsia="Verdana" w:cs="Times New Roman"/>
          <w:spacing w:val="3"/>
          <w:szCs w:val="24"/>
        </w:rPr>
      </w:pPr>
    </w:p>
    <w:p w14:paraId="54CA17A0" w14:textId="48664830" w:rsidR="004425CA" w:rsidRPr="008C45D3" w:rsidRDefault="004425CA" w:rsidP="004425CA">
      <w:pPr>
        <w:pStyle w:val="Cmsor1"/>
        <w:spacing w:before="0" w:after="160" w:line="259" w:lineRule="auto"/>
        <w:rPr>
          <w:rFonts w:cs="Times New Roman"/>
          <w:szCs w:val="24"/>
        </w:rPr>
      </w:pPr>
      <w:bookmarkStart w:id="23" w:name="_Toc159581790"/>
      <w:bookmarkStart w:id="24" w:name="_Hlk159404378"/>
      <w:bookmarkStart w:id="25" w:name="_Hlk159404024"/>
      <w:r w:rsidRPr="008C45D3">
        <w:rPr>
          <w:rFonts w:cs="Times New Roman"/>
          <w:szCs w:val="24"/>
        </w:rPr>
        <w:t>19. Az intézményi támogatás elszámolása</w:t>
      </w:r>
      <w:bookmarkEnd w:id="23"/>
    </w:p>
    <w:p w14:paraId="703FA5D7" w14:textId="009FF528" w:rsidR="004425CA" w:rsidRDefault="004425CA" w:rsidP="00486722">
      <w:pPr>
        <w:spacing w:after="160" w:line="259" w:lineRule="auto"/>
        <w:ind w:left="284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pacing w:val="1"/>
          <w:szCs w:val="24"/>
        </w:rPr>
        <w:t xml:space="preserve">A felsőoktatási intézmény 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sz</w:t>
      </w:r>
      <w:r w:rsidRPr="008C45D3">
        <w:rPr>
          <w:rFonts w:eastAsia="Verdana" w:cs="Times New Roman"/>
          <w:spacing w:val="1"/>
          <w:szCs w:val="24"/>
        </w:rPr>
        <w:t>á</w:t>
      </w:r>
      <w:r w:rsidRPr="008C45D3">
        <w:rPr>
          <w:rFonts w:eastAsia="Verdana" w:cs="Times New Roman"/>
          <w:szCs w:val="24"/>
        </w:rPr>
        <w:t>mo</w:t>
      </w:r>
      <w:r w:rsidRPr="008C45D3">
        <w:rPr>
          <w:rFonts w:eastAsia="Verdana" w:cs="Times New Roman"/>
          <w:spacing w:val="2"/>
          <w:szCs w:val="24"/>
        </w:rPr>
        <w:t>l</w:t>
      </w:r>
      <w:r w:rsidRPr="008C45D3">
        <w:rPr>
          <w:rFonts w:eastAsia="Verdana" w:cs="Times New Roman"/>
          <w:szCs w:val="24"/>
        </w:rPr>
        <w:t>ásá</w:t>
      </w:r>
      <w:r w:rsidRPr="008C45D3">
        <w:rPr>
          <w:rFonts w:eastAsia="Verdana" w:cs="Times New Roman"/>
          <w:spacing w:val="1"/>
          <w:szCs w:val="24"/>
        </w:rPr>
        <w:t>r</w:t>
      </w:r>
      <w:r w:rsidRPr="008C45D3">
        <w:rPr>
          <w:rFonts w:eastAsia="Verdana" w:cs="Times New Roman"/>
          <w:szCs w:val="24"/>
        </w:rPr>
        <w:t>a a</w:t>
      </w:r>
      <w:r w:rsidRPr="008C45D3">
        <w:rPr>
          <w:rFonts w:eastAsia="Verdana" w:cs="Times New Roman"/>
          <w:spacing w:val="11"/>
          <w:szCs w:val="24"/>
        </w:rPr>
        <w:t xml:space="preserve">z NKFI Hivatal </w:t>
      </w:r>
      <w:r w:rsidRPr="008C45D3">
        <w:rPr>
          <w:rFonts w:eastAsia="Verdana" w:cs="Times New Roman"/>
          <w:szCs w:val="24"/>
        </w:rPr>
        <w:t>által</w:t>
      </w:r>
      <w:r w:rsidRPr="008C45D3">
        <w:rPr>
          <w:rFonts w:eastAsia="Verdana" w:cs="Times New Roman"/>
          <w:spacing w:val="12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4"/>
          <w:szCs w:val="24"/>
        </w:rPr>
        <w:t xml:space="preserve"> </w:t>
      </w:r>
      <w:r w:rsidRPr="008C45D3">
        <w:rPr>
          <w:rFonts w:eastAsia="Verdana" w:cs="Times New Roman"/>
          <w:spacing w:val="2"/>
          <w:szCs w:val="24"/>
        </w:rPr>
        <w:t>f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s</w:t>
      </w:r>
      <w:r w:rsidRPr="008C45D3">
        <w:rPr>
          <w:rFonts w:eastAsia="Verdana" w:cs="Times New Roman"/>
          <w:spacing w:val="1"/>
          <w:szCs w:val="24"/>
        </w:rPr>
        <w:t>ő</w:t>
      </w:r>
      <w:r w:rsidRPr="008C45D3">
        <w:rPr>
          <w:rFonts w:eastAsia="Verdana" w:cs="Times New Roman"/>
          <w:spacing w:val="-1"/>
          <w:szCs w:val="24"/>
        </w:rPr>
        <w:t>o</w:t>
      </w:r>
      <w:r w:rsidRPr="008C45D3">
        <w:rPr>
          <w:rFonts w:eastAsia="Verdana" w:cs="Times New Roman"/>
          <w:szCs w:val="24"/>
        </w:rPr>
        <w:t>kta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zCs w:val="24"/>
        </w:rPr>
        <w:t>ási</w:t>
      </w:r>
      <w:r w:rsidRPr="008C45D3">
        <w:rPr>
          <w:rFonts w:eastAsia="Verdana" w:cs="Times New Roman"/>
          <w:spacing w:val="4"/>
          <w:szCs w:val="24"/>
        </w:rPr>
        <w:t xml:space="preserve"> </w:t>
      </w:r>
      <w:r w:rsidRPr="008C45D3">
        <w:rPr>
          <w:rFonts w:eastAsia="Verdana" w:cs="Times New Roman"/>
          <w:spacing w:val="3"/>
          <w:szCs w:val="24"/>
        </w:rPr>
        <w:t>i</w:t>
      </w:r>
      <w:r w:rsidRPr="008C45D3">
        <w:rPr>
          <w:rFonts w:eastAsia="Verdana" w:cs="Times New Roman"/>
          <w:spacing w:val="1"/>
          <w:szCs w:val="24"/>
        </w:rPr>
        <w:t>nt</w:t>
      </w:r>
      <w:r w:rsidRPr="008C45D3">
        <w:rPr>
          <w:rFonts w:eastAsia="Verdana" w:cs="Times New Roman"/>
          <w:spacing w:val="-1"/>
          <w:szCs w:val="24"/>
        </w:rPr>
        <w:t>é</w:t>
      </w:r>
      <w:r w:rsidRPr="008C45D3">
        <w:rPr>
          <w:rFonts w:eastAsia="Verdana" w:cs="Times New Roman"/>
          <w:spacing w:val="1"/>
          <w:szCs w:val="24"/>
        </w:rPr>
        <w:t>z</w:t>
      </w:r>
      <w:r w:rsidRPr="008C45D3">
        <w:rPr>
          <w:rFonts w:eastAsia="Verdana" w:cs="Times New Roman"/>
          <w:szCs w:val="24"/>
        </w:rPr>
        <w:t>mény részére kibocsátott</w:t>
      </w:r>
      <w:r w:rsidRPr="008C45D3">
        <w:rPr>
          <w:rFonts w:eastAsia="Verdana" w:cs="Times New Roman"/>
          <w:spacing w:val="-8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zCs w:val="24"/>
        </w:rPr>
        <w:t>á</w:t>
      </w:r>
      <w:r w:rsidRPr="008C45D3">
        <w:rPr>
          <w:rFonts w:eastAsia="Verdana" w:cs="Times New Roman"/>
          <w:spacing w:val="3"/>
          <w:szCs w:val="24"/>
        </w:rPr>
        <w:t>m</w:t>
      </w:r>
      <w:r w:rsidRPr="008C45D3">
        <w:rPr>
          <w:rFonts w:eastAsia="Verdana" w:cs="Times New Roman"/>
          <w:spacing w:val="-1"/>
          <w:szCs w:val="24"/>
        </w:rPr>
        <w:t>o</w:t>
      </w:r>
      <w:r w:rsidRPr="008C45D3">
        <w:rPr>
          <w:rFonts w:eastAsia="Verdana" w:cs="Times New Roman"/>
          <w:spacing w:val="3"/>
          <w:szCs w:val="24"/>
        </w:rPr>
        <w:t>g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1"/>
          <w:szCs w:val="24"/>
        </w:rPr>
        <w:t>ó</w:t>
      </w:r>
      <w:r w:rsidRPr="008C45D3">
        <w:rPr>
          <w:rFonts w:eastAsia="Verdana" w:cs="Times New Roman"/>
          <w:szCs w:val="24"/>
        </w:rPr>
        <w:t>i</w:t>
      </w:r>
      <w:r w:rsidRPr="008C45D3">
        <w:rPr>
          <w:rFonts w:eastAsia="Verdana" w:cs="Times New Roman"/>
          <w:spacing w:val="-6"/>
          <w:szCs w:val="24"/>
        </w:rPr>
        <w:t xml:space="preserve"> </w:t>
      </w:r>
      <w:r w:rsidRPr="008C45D3">
        <w:rPr>
          <w:rFonts w:eastAsia="Verdana" w:cs="Times New Roman"/>
          <w:spacing w:val="-1"/>
          <w:szCs w:val="24"/>
        </w:rPr>
        <w:t>o</w:t>
      </w:r>
      <w:r w:rsidRPr="008C45D3">
        <w:rPr>
          <w:rFonts w:eastAsia="Verdana" w:cs="Times New Roman"/>
          <w:szCs w:val="24"/>
        </w:rPr>
        <w:t>k</w:t>
      </w:r>
      <w:r w:rsidRPr="008C45D3">
        <w:rPr>
          <w:rFonts w:eastAsia="Verdana" w:cs="Times New Roman"/>
          <w:spacing w:val="3"/>
          <w:szCs w:val="24"/>
        </w:rPr>
        <w:t>i</w:t>
      </w:r>
      <w:r w:rsidRPr="008C45D3">
        <w:rPr>
          <w:rFonts w:eastAsia="Verdana" w:cs="Times New Roman"/>
          <w:spacing w:val="-1"/>
          <w:szCs w:val="24"/>
        </w:rPr>
        <w:t>r</w:t>
      </w:r>
      <w:r w:rsidRPr="008C45D3">
        <w:rPr>
          <w:rFonts w:eastAsia="Verdana" w:cs="Times New Roman"/>
          <w:szCs w:val="24"/>
        </w:rPr>
        <w:t>a</w:t>
      </w:r>
      <w:r w:rsidRPr="008C45D3">
        <w:rPr>
          <w:rFonts w:eastAsia="Verdana" w:cs="Times New Roman"/>
          <w:spacing w:val="1"/>
          <w:szCs w:val="24"/>
        </w:rPr>
        <w:t>t</w:t>
      </w:r>
      <w:r w:rsidRPr="008C45D3">
        <w:rPr>
          <w:rFonts w:eastAsia="Verdana" w:cs="Times New Roman"/>
          <w:spacing w:val="-7"/>
          <w:szCs w:val="24"/>
        </w:rPr>
        <w:t xml:space="preserve"> </w:t>
      </w:r>
      <w:r w:rsidRPr="008C45D3">
        <w:rPr>
          <w:rFonts w:eastAsia="Verdana" w:cs="Times New Roman"/>
          <w:spacing w:val="1"/>
          <w:szCs w:val="24"/>
        </w:rPr>
        <w:t>r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>nd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3"/>
          <w:szCs w:val="24"/>
        </w:rPr>
        <w:t>l</w:t>
      </w:r>
      <w:r w:rsidRPr="008C45D3">
        <w:rPr>
          <w:rFonts w:eastAsia="Verdana" w:cs="Times New Roman"/>
          <w:szCs w:val="24"/>
        </w:rPr>
        <w:t>k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pacing w:val="1"/>
          <w:szCs w:val="24"/>
        </w:rPr>
        <w:t>zé</w:t>
      </w:r>
      <w:r w:rsidRPr="008C45D3">
        <w:rPr>
          <w:rFonts w:eastAsia="Verdana" w:cs="Times New Roman"/>
          <w:spacing w:val="2"/>
          <w:szCs w:val="24"/>
        </w:rPr>
        <w:t>s</w:t>
      </w:r>
      <w:r w:rsidRPr="008C45D3">
        <w:rPr>
          <w:rFonts w:eastAsia="Verdana" w:cs="Times New Roman"/>
          <w:spacing w:val="-1"/>
          <w:szCs w:val="24"/>
        </w:rPr>
        <w:t>e</w:t>
      </w:r>
      <w:r w:rsidRPr="008C45D3">
        <w:rPr>
          <w:rFonts w:eastAsia="Verdana" w:cs="Times New Roman"/>
          <w:szCs w:val="24"/>
        </w:rPr>
        <w:t>i</w:t>
      </w:r>
      <w:r w:rsidRPr="008C45D3">
        <w:rPr>
          <w:rFonts w:eastAsia="Verdana" w:cs="Times New Roman"/>
          <w:spacing w:val="-11"/>
          <w:szCs w:val="24"/>
        </w:rPr>
        <w:t xml:space="preserve"> </w:t>
      </w:r>
      <w:r w:rsidRPr="008C45D3">
        <w:rPr>
          <w:rFonts w:eastAsia="Verdana" w:cs="Times New Roman"/>
          <w:szCs w:val="24"/>
        </w:rPr>
        <w:t>az</w:t>
      </w:r>
      <w:r w:rsidRPr="008C45D3">
        <w:rPr>
          <w:rFonts w:eastAsia="Verdana" w:cs="Times New Roman"/>
          <w:spacing w:val="-2"/>
          <w:szCs w:val="24"/>
        </w:rPr>
        <w:t xml:space="preserve"> </w:t>
      </w:r>
      <w:r w:rsidRPr="008C45D3">
        <w:rPr>
          <w:rFonts w:eastAsia="Verdana" w:cs="Times New Roman"/>
          <w:spacing w:val="2"/>
          <w:szCs w:val="24"/>
        </w:rPr>
        <w:t>i</w:t>
      </w:r>
      <w:r w:rsidRPr="008C45D3">
        <w:rPr>
          <w:rFonts w:eastAsia="Verdana" w:cs="Times New Roman"/>
          <w:spacing w:val="-1"/>
          <w:szCs w:val="24"/>
        </w:rPr>
        <w:t>r</w:t>
      </w:r>
      <w:r w:rsidRPr="008C45D3">
        <w:rPr>
          <w:rFonts w:eastAsia="Verdana" w:cs="Times New Roman"/>
          <w:szCs w:val="24"/>
        </w:rPr>
        <w:t>á</w:t>
      </w:r>
      <w:r w:rsidRPr="008C45D3">
        <w:rPr>
          <w:rFonts w:eastAsia="Verdana" w:cs="Times New Roman"/>
          <w:spacing w:val="1"/>
          <w:szCs w:val="24"/>
        </w:rPr>
        <w:t>n</w:t>
      </w:r>
      <w:r w:rsidRPr="008C45D3">
        <w:rPr>
          <w:rFonts w:eastAsia="Verdana" w:cs="Times New Roman"/>
          <w:szCs w:val="24"/>
        </w:rPr>
        <w:t>yad</w:t>
      </w:r>
      <w:r w:rsidRPr="008C45D3">
        <w:rPr>
          <w:rFonts w:eastAsia="Verdana" w:cs="Times New Roman"/>
          <w:spacing w:val="-1"/>
          <w:szCs w:val="24"/>
        </w:rPr>
        <w:t>ó</w:t>
      </w:r>
      <w:r w:rsidRPr="008C45D3">
        <w:rPr>
          <w:rFonts w:eastAsia="Verdana" w:cs="Times New Roman"/>
          <w:szCs w:val="24"/>
        </w:rPr>
        <w:t>ak.</w:t>
      </w:r>
    </w:p>
    <w:p w14:paraId="138CB316" w14:textId="77777777" w:rsidR="004E4EAD" w:rsidRPr="008C45D3" w:rsidRDefault="004E4EAD" w:rsidP="00486722">
      <w:pPr>
        <w:spacing w:after="160" w:line="259" w:lineRule="auto"/>
        <w:ind w:left="284" w:firstLine="0"/>
        <w:rPr>
          <w:rFonts w:eastAsia="Verdana" w:cs="Times New Roman"/>
          <w:b/>
          <w:w w:val="99"/>
          <w:szCs w:val="24"/>
        </w:rPr>
      </w:pPr>
    </w:p>
    <w:p w14:paraId="5A03B16C" w14:textId="0EF59B60" w:rsidR="00E87E1A" w:rsidRPr="008C45D3" w:rsidRDefault="004425CA" w:rsidP="00486722">
      <w:pPr>
        <w:pStyle w:val="Cmsor1"/>
        <w:rPr>
          <w:rFonts w:eastAsia="Verdana" w:cs="Times New Roman"/>
          <w:w w:val="99"/>
          <w:szCs w:val="24"/>
        </w:rPr>
      </w:pPr>
      <w:bookmarkStart w:id="26" w:name="_Toc159581791"/>
      <w:bookmarkEnd w:id="24"/>
      <w:r w:rsidRPr="008C45D3">
        <w:rPr>
          <w:rFonts w:eastAsia="Verdana" w:cs="Times New Roman"/>
          <w:w w:val="99"/>
          <w:szCs w:val="24"/>
        </w:rPr>
        <w:t>20</w:t>
      </w:r>
      <w:r w:rsidR="00E87E1A" w:rsidRPr="008C45D3">
        <w:rPr>
          <w:rFonts w:eastAsia="Verdana" w:cs="Times New Roman"/>
          <w:w w:val="99"/>
          <w:szCs w:val="24"/>
        </w:rPr>
        <w:t>.</w:t>
      </w:r>
      <w:r w:rsidR="00E87E1A" w:rsidRPr="008C45D3">
        <w:rPr>
          <w:rFonts w:eastAsia="Verdana" w:cs="Times New Roman"/>
          <w:spacing w:val="-32"/>
          <w:szCs w:val="24"/>
        </w:rPr>
        <w:t xml:space="preserve"> </w:t>
      </w:r>
      <w:r w:rsidR="00E87E1A" w:rsidRPr="008C45D3">
        <w:rPr>
          <w:rFonts w:eastAsia="Verdana" w:cs="Times New Roman"/>
          <w:spacing w:val="-1"/>
          <w:szCs w:val="24"/>
        </w:rPr>
        <w:t>N</w:t>
      </w:r>
      <w:r w:rsidR="00E87E1A" w:rsidRPr="008C45D3">
        <w:rPr>
          <w:rFonts w:eastAsia="Verdana" w:cs="Times New Roman"/>
          <w:szCs w:val="24"/>
        </w:rPr>
        <w:t>y</w:t>
      </w:r>
      <w:r w:rsidR="00E87E1A" w:rsidRPr="008C45D3">
        <w:rPr>
          <w:rFonts w:eastAsia="Verdana" w:cs="Times New Roman"/>
          <w:spacing w:val="1"/>
          <w:szCs w:val="24"/>
        </w:rPr>
        <w:t>i</w:t>
      </w:r>
      <w:r w:rsidR="00E87E1A" w:rsidRPr="008C45D3">
        <w:rPr>
          <w:rFonts w:eastAsia="Verdana" w:cs="Times New Roman"/>
          <w:spacing w:val="-1"/>
          <w:szCs w:val="24"/>
        </w:rPr>
        <w:t>l</w:t>
      </w:r>
      <w:r w:rsidR="00E87E1A" w:rsidRPr="008C45D3">
        <w:rPr>
          <w:rFonts w:eastAsia="Verdana" w:cs="Times New Roman"/>
          <w:spacing w:val="2"/>
          <w:szCs w:val="24"/>
        </w:rPr>
        <w:t>v</w:t>
      </w:r>
      <w:r w:rsidR="00E87E1A" w:rsidRPr="008C45D3">
        <w:rPr>
          <w:rFonts w:eastAsia="Verdana" w:cs="Times New Roman"/>
          <w:spacing w:val="-1"/>
          <w:szCs w:val="24"/>
        </w:rPr>
        <w:t>á</w:t>
      </w:r>
      <w:r w:rsidR="00E87E1A" w:rsidRPr="008C45D3">
        <w:rPr>
          <w:rFonts w:eastAsia="Verdana" w:cs="Times New Roman"/>
          <w:szCs w:val="24"/>
        </w:rPr>
        <w:t>n</w:t>
      </w:r>
      <w:r w:rsidR="00E87E1A" w:rsidRPr="008C45D3">
        <w:rPr>
          <w:rFonts w:eastAsia="Verdana" w:cs="Times New Roman"/>
          <w:spacing w:val="2"/>
          <w:szCs w:val="24"/>
        </w:rPr>
        <w:t>o</w:t>
      </w:r>
      <w:r w:rsidR="00E87E1A" w:rsidRPr="008C45D3">
        <w:rPr>
          <w:rFonts w:eastAsia="Verdana" w:cs="Times New Roman"/>
          <w:szCs w:val="24"/>
        </w:rPr>
        <w:t>s</w:t>
      </w:r>
      <w:r w:rsidR="00E87E1A" w:rsidRPr="008C45D3">
        <w:rPr>
          <w:rFonts w:eastAsia="Verdana" w:cs="Times New Roman"/>
          <w:spacing w:val="1"/>
          <w:szCs w:val="24"/>
        </w:rPr>
        <w:t>s</w:t>
      </w:r>
      <w:r w:rsidR="00E87E1A" w:rsidRPr="008C45D3">
        <w:rPr>
          <w:rFonts w:eastAsia="Verdana" w:cs="Times New Roman"/>
          <w:spacing w:val="-1"/>
          <w:szCs w:val="24"/>
        </w:rPr>
        <w:t>á</w:t>
      </w:r>
      <w:r w:rsidR="00E87E1A" w:rsidRPr="008C45D3">
        <w:rPr>
          <w:rFonts w:eastAsia="Verdana" w:cs="Times New Roman"/>
          <w:szCs w:val="24"/>
        </w:rPr>
        <w:t>g</w:t>
      </w:r>
      <w:bookmarkEnd w:id="26"/>
    </w:p>
    <w:p w14:paraId="3ACAC3B7" w14:textId="36E10922" w:rsidR="0003377B" w:rsidRDefault="0003377B" w:rsidP="0003377B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 xml:space="preserve">Az ösztöndíjasnak kommunikációjában, illetve kiadványaiban meg kell jelölnie az Egyetemi Kutatói Ösztöndíj Program megnevezést, a Kulturális és Innovációs Minisztérium nevét, valamint a Nemzeti Kutatási, Fejlesztési és Innovációs Alap nevét és </w:t>
      </w:r>
      <w:r w:rsidR="00F82D1B" w:rsidRPr="008C45D3">
        <w:rPr>
          <w:rFonts w:eastAsia="Verdana" w:cs="Times New Roman"/>
          <w:szCs w:val="24"/>
        </w:rPr>
        <w:t xml:space="preserve">– amennyiben a kommunikáció formája azt lehetővé teszi – annak </w:t>
      </w:r>
      <w:r w:rsidRPr="008C45D3">
        <w:rPr>
          <w:rFonts w:eastAsia="Verdana" w:cs="Times New Roman"/>
          <w:szCs w:val="24"/>
        </w:rPr>
        <w:t xml:space="preserve">hivatalos grafikai logóját. A logó letölthető a következő oldalról: </w:t>
      </w:r>
      <w:hyperlink r:id="rId11" w:history="1">
        <w:r w:rsidR="004E4EAD" w:rsidRPr="00882F5D">
          <w:rPr>
            <w:rStyle w:val="Hiperhivatkozs"/>
            <w:rFonts w:eastAsia="Verdana" w:cs="Times New Roman"/>
            <w:szCs w:val="24"/>
          </w:rPr>
          <w:t>www.nkfih.gov.hu</w:t>
        </w:r>
      </w:hyperlink>
      <w:r w:rsidRPr="008C45D3">
        <w:rPr>
          <w:rFonts w:eastAsia="Verdana" w:cs="Times New Roman"/>
          <w:szCs w:val="24"/>
        </w:rPr>
        <w:t xml:space="preserve">. </w:t>
      </w:r>
    </w:p>
    <w:p w14:paraId="4B62963C" w14:textId="77777777" w:rsidR="004E4EAD" w:rsidRPr="008C45D3" w:rsidRDefault="004E4EAD" w:rsidP="0003377B">
      <w:pPr>
        <w:spacing w:after="160" w:line="259" w:lineRule="auto"/>
        <w:ind w:left="340" w:firstLine="0"/>
        <w:rPr>
          <w:rFonts w:eastAsia="Verdana" w:cs="Times New Roman"/>
          <w:szCs w:val="24"/>
        </w:rPr>
      </w:pPr>
    </w:p>
    <w:p w14:paraId="04DE904C" w14:textId="4B5FC5CB" w:rsidR="00E87E1A" w:rsidRPr="008C45D3" w:rsidRDefault="00E87E1A" w:rsidP="004425CA">
      <w:pPr>
        <w:pStyle w:val="Cmsor1"/>
        <w:spacing w:before="0" w:after="160" w:line="259" w:lineRule="auto"/>
        <w:rPr>
          <w:rFonts w:cs="Times New Roman"/>
          <w:szCs w:val="24"/>
        </w:rPr>
      </w:pPr>
      <w:bookmarkStart w:id="27" w:name="_Toc159581792"/>
      <w:bookmarkStart w:id="28" w:name="_Hlk159404493"/>
      <w:bookmarkEnd w:id="25"/>
      <w:r w:rsidRPr="008C45D3">
        <w:rPr>
          <w:rFonts w:cs="Times New Roman"/>
          <w:szCs w:val="24"/>
        </w:rPr>
        <w:t>2</w:t>
      </w:r>
      <w:r w:rsidR="004425CA" w:rsidRPr="008C45D3">
        <w:rPr>
          <w:rFonts w:cs="Times New Roman"/>
          <w:szCs w:val="24"/>
        </w:rPr>
        <w:t>1</w:t>
      </w:r>
      <w:r w:rsidRPr="008C45D3">
        <w:rPr>
          <w:rFonts w:cs="Times New Roman"/>
          <w:szCs w:val="24"/>
        </w:rPr>
        <w:t>. Egyéb feltételek</w:t>
      </w:r>
      <w:bookmarkEnd w:id="27"/>
    </w:p>
    <w:p w14:paraId="00EAE66E" w14:textId="4E87310F" w:rsidR="0003377B" w:rsidRDefault="0003377B" w:rsidP="0003377B">
      <w:pPr>
        <w:spacing w:after="160" w:line="259" w:lineRule="auto"/>
        <w:ind w:left="284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szCs w:val="24"/>
        </w:rPr>
        <w:t>A pályázó, a témavezető és a szakértő a rá vonatkozó nyilatkozat aláírásával az ott rögzítetteknek megfelelően hozzájárul személyes adatainak a Támogató, a Kulturális és Innovációs Minisztérium és a Nemzeti Kutatási, Fejlesztési és Innovációs Hivatal általi kezeléséhez.</w:t>
      </w:r>
    </w:p>
    <w:p w14:paraId="3371DFFF" w14:textId="77777777" w:rsidR="004E4EAD" w:rsidRPr="008C45D3" w:rsidRDefault="004E4EAD" w:rsidP="0003377B">
      <w:pPr>
        <w:spacing w:after="160" w:line="259" w:lineRule="auto"/>
        <w:ind w:left="284" w:firstLine="0"/>
        <w:rPr>
          <w:rFonts w:eastAsia="Verdana" w:cs="Times New Roman"/>
          <w:szCs w:val="24"/>
        </w:rPr>
      </w:pPr>
    </w:p>
    <w:p w14:paraId="62E0A8E5" w14:textId="4850ACC0" w:rsidR="006D1009" w:rsidRPr="008C45D3" w:rsidRDefault="004425CA" w:rsidP="00E15917">
      <w:pPr>
        <w:pStyle w:val="Cmsor1"/>
        <w:spacing w:before="0" w:after="160" w:line="259" w:lineRule="auto"/>
        <w:rPr>
          <w:rFonts w:cs="Times New Roman"/>
          <w:szCs w:val="24"/>
        </w:rPr>
      </w:pPr>
      <w:bookmarkStart w:id="29" w:name="_Toc159581793"/>
      <w:bookmarkEnd w:id="28"/>
      <w:r w:rsidRPr="008C45D3">
        <w:rPr>
          <w:rFonts w:cs="Times New Roman"/>
          <w:szCs w:val="24"/>
        </w:rPr>
        <w:t>22</w:t>
      </w:r>
      <w:r w:rsidR="006D1009" w:rsidRPr="008C45D3">
        <w:rPr>
          <w:rFonts w:cs="Times New Roman"/>
          <w:szCs w:val="24"/>
        </w:rPr>
        <w:t>. Kifogáskezelés</w:t>
      </w:r>
      <w:bookmarkEnd w:id="29"/>
    </w:p>
    <w:p w14:paraId="697FE4CE" w14:textId="77777777" w:rsidR="006E56CA" w:rsidRPr="004E4EAD" w:rsidRDefault="006E56CA" w:rsidP="006E56CA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>22.1. A támogatási döntés ellen más szervhez jogorvoslati kérelem nem nyújtható be.</w:t>
      </w:r>
    </w:p>
    <w:p w14:paraId="42EBD52C" w14:textId="6A79A4F3" w:rsidR="006E56CA" w:rsidRPr="004E4EAD" w:rsidRDefault="006E56CA" w:rsidP="006E56CA">
      <w:pPr>
        <w:tabs>
          <w:tab w:val="clear" w:pos="709"/>
        </w:tabs>
        <w:spacing w:after="160" w:line="259" w:lineRule="auto"/>
        <w:ind w:left="340" w:firstLine="0"/>
        <w:jc w:val="left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>22.2. A támogatási döntés ellen benyújtott kifogásokat a Doktori és Habilitációs Tanács elnöke bírálja, és hoz döntést. A döntés ellen további kifogás nem nyújtható be.</w:t>
      </w:r>
    </w:p>
    <w:p w14:paraId="7DDD63E1" w14:textId="77777777" w:rsidR="006E56CA" w:rsidRPr="008C45D3" w:rsidRDefault="006E56CA" w:rsidP="00486722">
      <w:pPr>
        <w:tabs>
          <w:tab w:val="clear" w:pos="709"/>
        </w:tabs>
        <w:spacing w:after="160" w:line="259" w:lineRule="auto"/>
        <w:ind w:left="340" w:firstLine="0"/>
        <w:jc w:val="left"/>
        <w:rPr>
          <w:rFonts w:eastAsia="Verdana" w:cs="Times New Roman"/>
          <w:spacing w:val="2"/>
          <w:szCs w:val="24"/>
        </w:rPr>
      </w:pPr>
    </w:p>
    <w:p w14:paraId="61742698" w14:textId="367911F4" w:rsidR="006D1009" w:rsidRPr="008C45D3" w:rsidRDefault="004E156E" w:rsidP="00E15917">
      <w:pPr>
        <w:pStyle w:val="Cmsor1"/>
        <w:spacing w:before="0" w:after="160" w:line="259" w:lineRule="auto"/>
        <w:rPr>
          <w:rFonts w:cs="Times New Roman"/>
          <w:szCs w:val="24"/>
        </w:rPr>
      </w:pPr>
      <w:bookmarkStart w:id="30" w:name="_Toc159581794"/>
      <w:r w:rsidRPr="008C45D3">
        <w:rPr>
          <w:rFonts w:cs="Times New Roman"/>
          <w:szCs w:val="24"/>
        </w:rPr>
        <w:lastRenderedPageBreak/>
        <w:t>2</w:t>
      </w:r>
      <w:r w:rsidR="004425CA" w:rsidRPr="008C45D3">
        <w:rPr>
          <w:rFonts w:cs="Times New Roman"/>
          <w:szCs w:val="24"/>
        </w:rPr>
        <w:t>3</w:t>
      </w:r>
      <w:r w:rsidR="006D1009" w:rsidRPr="008C45D3">
        <w:rPr>
          <w:rFonts w:cs="Times New Roman"/>
          <w:szCs w:val="24"/>
        </w:rPr>
        <w:t>. További információk</w:t>
      </w:r>
      <w:bookmarkEnd w:id="30"/>
    </w:p>
    <w:p w14:paraId="15BEBCE3" w14:textId="2406026A" w:rsidR="006D1009" w:rsidRPr="008C45D3" w:rsidRDefault="004E156E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b/>
          <w:szCs w:val="24"/>
        </w:rPr>
        <w:t>2</w:t>
      </w:r>
      <w:r w:rsidR="004425CA" w:rsidRPr="008C45D3">
        <w:rPr>
          <w:rFonts w:eastAsia="Verdana" w:cs="Times New Roman"/>
          <w:b/>
          <w:szCs w:val="24"/>
        </w:rPr>
        <w:t>3</w:t>
      </w:r>
      <w:r w:rsidR="006D1009" w:rsidRPr="008C45D3">
        <w:rPr>
          <w:rFonts w:eastAsia="Verdana" w:cs="Times New Roman"/>
          <w:b/>
          <w:szCs w:val="24"/>
        </w:rPr>
        <w:t xml:space="preserve">.1. </w:t>
      </w:r>
      <w:r w:rsidR="006D1009" w:rsidRPr="008C45D3">
        <w:rPr>
          <w:rFonts w:eastAsia="Verdana" w:cs="Times New Roman"/>
          <w:szCs w:val="24"/>
        </w:rPr>
        <w:t xml:space="preserve">A </w:t>
      </w:r>
      <w:r w:rsidR="000A2A68" w:rsidRPr="008C45D3">
        <w:rPr>
          <w:rFonts w:eastAsia="Verdana" w:cs="Times New Roman"/>
          <w:szCs w:val="24"/>
        </w:rPr>
        <w:t>Felhívás</w:t>
      </w:r>
      <w:r w:rsidR="00263AA7" w:rsidRPr="008C45D3">
        <w:rPr>
          <w:rFonts w:eastAsia="Verdana" w:cs="Times New Roman"/>
          <w:szCs w:val="24"/>
        </w:rPr>
        <w:t xml:space="preserve"> és annak </w:t>
      </w:r>
      <w:r w:rsidR="006D1009" w:rsidRPr="008C45D3">
        <w:rPr>
          <w:rFonts w:eastAsia="Verdana" w:cs="Times New Roman"/>
          <w:szCs w:val="24"/>
        </w:rPr>
        <w:t>mellékletei</w:t>
      </w:r>
      <w:r w:rsidR="00263AA7" w:rsidRPr="008C45D3">
        <w:rPr>
          <w:rFonts w:eastAsia="Verdana" w:cs="Times New Roman"/>
          <w:szCs w:val="24"/>
        </w:rPr>
        <w:t xml:space="preserve"> </w:t>
      </w:r>
      <w:r w:rsidR="006D1009" w:rsidRPr="008C45D3">
        <w:rPr>
          <w:rFonts w:eastAsia="Verdana" w:cs="Times New Roman"/>
          <w:szCs w:val="24"/>
        </w:rPr>
        <w:t>együtt képezik a pályázati dokumentációt és tartalmazzák a pályázáshoz szükséges összes feltételt.</w:t>
      </w:r>
    </w:p>
    <w:p w14:paraId="1398D270" w14:textId="24976B4C" w:rsidR="006D1009" w:rsidRPr="008C45D3" w:rsidRDefault="004E156E" w:rsidP="00486722">
      <w:pPr>
        <w:spacing w:after="160" w:line="259" w:lineRule="auto"/>
        <w:ind w:left="340" w:firstLine="0"/>
        <w:rPr>
          <w:rFonts w:cs="Times New Roman"/>
          <w:b/>
          <w:i/>
          <w:color w:val="0070C0"/>
          <w:szCs w:val="24"/>
        </w:rPr>
      </w:pPr>
      <w:r w:rsidRPr="008C45D3">
        <w:rPr>
          <w:rFonts w:eastAsia="Verdana" w:cs="Times New Roman"/>
          <w:b/>
          <w:szCs w:val="24"/>
        </w:rPr>
        <w:t>2</w:t>
      </w:r>
      <w:r w:rsidR="004425CA" w:rsidRPr="008C45D3">
        <w:rPr>
          <w:rFonts w:eastAsia="Verdana" w:cs="Times New Roman"/>
          <w:b/>
          <w:szCs w:val="24"/>
        </w:rPr>
        <w:t>3</w:t>
      </w:r>
      <w:r w:rsidR="006D1009" w:rsidRPr="008C45D3">
        <w:rPr>
          <w:rFonts w:eastAsia="Verdana" w:cs="Times New Roman"/>
          <w:b/>
          <w:szCs w:val="24"/>
        </w:rPr>
        <w:t xml:space="preserve">.2. </w:t>
      </w:r>
      <w:r w:rsidR="006D1009" w:rsidRPr="008C45D3">
        <w:rPr>
          <w:rFonts w:eastAsia="Verdana" w:cs="Times New Roman"/>
          <w:szCs w:val="24"/>
        </w:rPr>
        <w:t>A pályázati csomag dokumentumai letölthetőek a</w:t>
      </w:r>
      <w:r w:rsidR="006E56CA" w:rsidRPr="008C45D3">
        <w:rPr>
          <w:rFonts w:eastAsia="Verdana" w:cs="Times New Roman"/>
          <w:szCs w:val="24"/>
        </w:rPr>
        <w:t xml:space="preserve"> Magyar Agrár- és Élettudományi Egyetem felületéről:</w:t>
      </w:r>
      <w:r w:rsidR="006D1009" w:rsidRPr="008C45D3">
        <w:rPr>
          <w:rFonts w:eastAsia="Verdana" w:cs="Times New Roman"/>
          <w:szCs w:val="24"/>
        </w:rPr>
        <w:t xml:space="preserve"> </w:t>
      </w:r>
      <w:r w:rsidR="002C16BD" w:rsidRPr="008C45D3">
        <w:rPr>
          <w:rFonts w:eastAsia="Verdana" w:cs="Times New Roman"/>
          <w:szCs w:val="24"/>
        </w:rPr>
        <w:t>https://doktori.uni-mate.hu</w:t>
      </w:r>
    </w:p>
    <w:p w14:paraId="3C658655" w14:textId="5D299117" w:rsidR="006D1009" w:rsidRPr="008C45D3" w:rsidRDefault="004E156E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  <w:r w:rsidRPr="008C45D3">
        <w:rPr>
          <w:rFonts w:eastAsia="Verdana" w:cs="Times New Roman"/>
          <w:b/>
          <w:szCs w:val="24"/>
        </w:rPr>
        <w:t>2</w:t>
      </w:r>
      <w:r w:rsidR="004425CA" w:rsidRPr="008C45D3">
        <w:rPr>
          <w:rFonts w:eastAsia="Verdana" w:cs="Times New Roman"/>
          <w:b/>
          <w:szCs w:val="24"/>
        </w:rPr>
        <w:t>3</w:t>
      </w:r>
      <w:r w:rsidR="006D1009" w:rsidRPr="008C45D3">
        <w:rPr>
          <w:rFonts w:eastAsia="Verdana" w:cs="Times New Roman"/>
          <w:b/>
          <w:szCs w:val="24"/>
        </w:rPr>
        <w:t xml:space="preserve">.3. </w:t>
      </w:r>
      <w:r w:rsidR="00263AA7" w:rsidRPr="008C45D3">
        <w:rPr>
          <w:rFonts w:eastAsia="Verdana" w:cs="Times New Roman"/>
          <w:szCs w:val="24"/>
        </w:rPr>
        <w:t>A pályázó a pályázattal kapcsolatos további információkról tájékoztatást az alábbi elérhetőségen kérhet</w:t>
      </w:r>
      <w:r w:rsidR="006E56CA" w:rsidRPr="008C45D3">
        <w:rPr>
          <w:rFonts w:eastAsia="Verdana" w:cs="Times New Roman"/>
          <w:szCs w:val="24"/>
        </w:rPr>
        <w:t xml:space="preserve"> a Doktori és Habilitációs Központban</w:t>
      </w:r>
      <w:r w:rsidR="00B65FFD">
        <w:rPr>
          <w:rFonts w:eastAsia="Verdana" w:cs="Times New Roman"/>
          <w:szCs w:val="24"/>
        </w:rPr>
        <w:t xml:space="preserve">: </w:t>
      </w:r>
      <w:r w:rsidR="006B53D3">
        <w:rPr>
          <w:rFonts w:eastAsia="Verdana" w:cs="Times New Roman"/>
          <w:szCs w:val="24"/>
        </w:rPr>
        <w:t>ekop-kdp@uni-mate.hu.</w:t>
      </w:r>
    </w:p>
    <w:p w14:paraId="295A19CB" w14:textId="77777777" w:rsidR="006E56CA" w:rsidRPr="008C45D3" w:rsidRDefault="006E56CA" w:rsidP="00486722">
      <w:pPr>
        <w:spacing w:after="160" w:line="259" w:lineRule="auto"/>
        <w:ind w:left="340" w:firstLine="0"/>
        <w:rPr>
          <w:rFonts w:eastAsia="Verdana" w:cs="Times New Roman"/>
          <w:szCs w:val="24"/>
        </w:rPr>
      </w:pPr>
    </w:p>
    <w:p w14:paraId="66E9B869" w14:textId="22E53320" w:rsidR="006E56CA" w:rsidRPr="004E4EAD" w:rsidRDefault="006E56CA" w:rsidP="008A2E93">
      <w:pPr>
        <w:tabs>
          <w:tab w:val="clear" w:pos="709"/>
        </w:tabs>
        <w:spacing w:after="160" w:line="259" w:lineRule="auto"/>
        <w:ind w:firstLine="0"/>
        <w:jc w:val="left"/>
        <w:rPr>
          <w:rFonts w:cs="Times New Roman"/>
          <w:szCs w:val="24"/>
        </w:rPr>
      </w:pPr>
      <w:r w:rsidRPr="004E4EAD">
        <w:rPr>
          <w:rFonts w:cs="Times New Roman"/>
          <w:szCs w:val="24"/>
        </w:rPr>
        <w:t>Ügyintéző:</w:t>
      </w:r>
    </w:p>
    <w:p w14:paraId="3E5ED2E8" w14:textId="53BBBAE4" w:rsidR="006E56CA" w:rsidRPr="004E4EAD" w:rsidRDefault="00CB4229" w:rsidP="00CB4229">
      <w:pPr>
        <w:tabs>
          <w:tab w:val="clear" w:pos="709"/>
        </w:tabs>
        <w:spacing w:line="259" w:lineRule="auto"/>
        <w:ind w:firstLine="0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Laczkó Lórándné</w:t>
      </w:r>
    </w:p>
    <w:p w14:paraId="6D2DF47F" w14:textId="45CF10D3" w:rsidR="006E56CA" w:rsidRPr="004E4EAD" w:rsidRDefault="00CB4229" w:rsidP="00CB4229">
      <w:pPr>
        <w:tabs>
          <w:tab w:val="clear" w:pos="709"/>
        </w:tabs>
        <w:spacing w:line="259" w:lineRule="auto"/>
        <w:ind w:firstLine="0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7400 Kaposvár, Guba S. u. 40.</w:t>
      </w:r>
    </w:p>
    <w:p w14:paraId="618FFF03" w14:textId="2155BA13" w:rsidR="00EC0FD4" w:rsidRPr="004E4EAD" w:rsidRDefault="00CB4229" w:rsidP="00CB4229">
      <w:pPr>
        <w:tabs>
          <w:tab w:val="clear" w:pos="709"/>
        </w:tabs>
        <w:spacing w:line="259" w:lineRule="auto"/>
        <w:ind w:firstLine="0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+36-(</w:t>
      </w:r>
      <w:proofErr w:type="gramStart"/>
      <w:r>
        <w:rPr>
          <w:rFonts w:cs="Times New Roman"/>
          <w:szCs w:val="24"/>
        </w:rPr>
        <w:t>82)-</w:t>
      </w:r>
      <w:proofErr w:type="gramEnd"/>
      <w:r>
        <w:rPr>
          <w:rFonts w:cs="Times New Roman"/>
          <w:szCs w:val="24"/>
        </w:rPr>
        <w:t>505-800/1004</w:t>
      </w:r>
      <w:r w:rsidR="00EC0FD4" w:rsidRPr="004E4EAD">
        <w:rPr>
          <w:rFonts w:cs="Times New Roman"/>
          <w:szCs w:val="24"/>
        </w:rPr>
        <w:br w:type="page"/>
      </w:r>
    </w:p>
    <w:p w14:paraId="4793067E" w14:textId="4F13E5F2" w:rsidR="00EC0FD4" w:rsidRPr="008C45D3" w:rsidRDefault="00EC0FD4" w:rsidP="00F32781">
      <w:pPr>
        <w:pStyle w:val="Cmsor1"/>
        <w:spacing w:before="0" w:after="160" w:line="259" w:lineRule="auto"/>
        <w:ind w:left="340"/>
        <w:rPr>
          <w:rFonts w:cs="Times New Roman"/>
          <w:szCs w:val="24"/>
        </w:rPr>
      </w:pPr>
      <w:bookmarkStart w:id="31" w:name="_Toc159581795"/>
      <w:r w:rsidRPr="008C45D3">
        <w:rPr>
          <w:rFonts w:cs="Times New Roman"/>
          <w:szCs w:val="24"/>
        </w:rPr>
        <w:lastRenderedPageBreak/>
        <w:t>Mellékletek</w:t>
      </w:r>
      <w:bookmarkEnd w:id="31"/>
      <w:r w:rsidRPr="008C45D3">
        <w:rPr>
          <w:rFonts w:cs="Times New Roman"/>
          <w:szCs w:val="24"/>
        </w:rPr>
        <w:t xml:space="preserve"> </w:t>
      </w:r>
    </w:p>
    <w:p w14:paraId="2B402792" w14:textId="3CDFEE1E" w:rsidR="001F1C86" w:rsidRPr="008C45D3" w:rsidRDefault="00EC0FD4" w:rsidP="00942DAC">
      <w:pPr>
        <w:pStyle w:val="Listaszerbekezds"/>
        <w:numPr>
          <w:ilvl w:val="0"/>
          <w:numId w:val="11"/>
        </w:numPr>
        <w:spacing w:line="276" w:lineRule="auto"/>
        <w:ind w:left="700" w:right="76"/>
        <w:jc w:val="left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Pályázati adatlap</w:t>
      </w:r>
      <w:r w:rsidR="00F82D1B" w:rsidRPr="008C45D3">
        <w:rPr>
          <w:rFonts w:cs="Times New Roman"/>
          <w:szCs w:val="24"/>
        </w:rPr>
        <w:t xml:space="preserve"> </w:t>
      </w:r>
    </w:p>
    <w:p w14:paraId="4481548E" w14:textId="2B0B17FD" w:rsidR="001F1C86" w:rsidRDefault="001F1C86" w:rsidP="00942DAC">
      <w:pPr>
        <w:pStyle w:val="Listaszerbekezds"/>
        <w:numPr>
          <w:ilvl w:val="0"/>
          <w:numId w:val="11"/>
        </w:numPr>
        <w:spacing w:line="276" w:lineRule="auto"/>
        <w:ind w:left="700" w:right="76"/>
        <w:jc w:val="left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Kutatási terv</w:t>
      </w:r>
    </w:p>
    <w:p w14:paraId="470C87AF" w14:textId="21349470" w:rsidR="00EC0FD4" w:rsidRPr="008C45D3" w:rsidRDefault="00EC0FD4" w:rsidP="00942DAC">
      <w:pPr>
        <w:pStyle w:val="Listaszerbekezds"/>
        <w:numPr>
          <w:ilvl w:val="0"/>
          <w:numId w:val="11"/>
        </w:numPr>
        <w:spacing w:line="276" w:lineRule="auto"/>
        <w:ind w:left="700" w:right="76"/>
        <w:jc w:val="left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Pályázói nyilatkozat</w:t>
      </w:r>
    </w:p>
    <w:p w14:paraId="46BE278E" w14:textId="672ED082" w:rsidR="00EC0FD4" w:rsidRDefault="00EC0FD4" w:rsidP="00942DAC">
      <w:pPr>
        <w:pStyle w:val="Listaszerbekezds"/>
        <w:numPr>
          <w:ilvl w:val="0"/>
          <w:numId w:val="11"/>
        </w:numPr>
        <w:spacing w:line="276" w:lineRule="auto"/>
        <w:ind w:left="700" w:right="76"/>
        <w:jc w:val="left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Témavezetői nyilatkozat</w:t>
      </w:r>
    </w:p>
    <w:p w14:paraId="0A01F182" w14:textId="2779CF6C" w:rsidR="004B31CB" w:rsidRPr="008C45D3" w:rsidRDefault="004B31CB" w:rsidP="00942DAC">
      <w:pPr>
        <w:pStyle w:val="Listaszerbekezds"/>
        <w:numPr>
          <w:ilvl w:val="0"/>
          <w:numId w:val="11"/>
        </w:numPr>
        <w:spacing w:line="276" w:lineRule="auto"/>
        <w:ind w:left="700" w:right="76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oktori iskolai nyilatkozat </w:t>
      </w:r>
    </w:p>
    <w:p w14:paraId="1A089B6B" w14:textId="2A71F22F" w:rsidR="00114A50" w:rsidRPr="008C45D3" w:rsidRDefault="00114A50" w:rsidP="00942DAC">
      <w:pPr>
        <w:pStyle w:val="Listaszerbekezds"/>
        <w:numPr>
          <w:ilvl w:val="0"/>
          <w:numId w:val="11"/>
        </w:numPr>
        <w:spacing w:line="276" w:lineRule="auto"/>
        <w:ind w:left="700" w:right="76"/>
        <w:jc w:val="left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Vállalati szakértői nyilatkozat</w:t>
      </w:r>
    </w:p>
    <w:p w14:paraId="7064C326" w14:textId="5324D3D7" w:rsidR="00114A50" w:rsidRPr="008C45D3" w:rsidRDefault="00114A50" w:rsidP="00942DAC">
      <w:pPr>
        <w:pStyle w:val="Listaszerbekezds"/>
        <w:numPr>
          <w:ilvl w:val="0"/>
          <w:numId w:val="11"/>
        </w:numPr>
        <w:spacing w:line="276" w:lineRule="auto"/>
        <w:ind w:left="700" w:right="76"/>
        <w:jc w:val="left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Munkáltatói nyilatkozat</w:t>
      </w:r>
    </w:p>
    <w:p w14:paraId="08004A68" w14:textId="056833C9" w:rsidR="00EC0FD4" w:rsidRDefault="00875BBC" w:rsidP="00942DAC">
      <w:pPr>
        <w:pStyle w:val="Listaszerbekezds"/>
        <w:numPr>
          <w:ilvl w:val="0"/>
          <w:numId w:val="11"/>
        </w:numPr>
        <w:spacing w:line="276" w:lineRule="auto"/>
        <w:ind w:left="700" w:right="76"/>
        <w:jc w:val="left"/>
        <w:rPr>
          <w:rFonts w:cs="Times New Roman"/>
          <w:szCs w:val="24"/>
        </w:rPr>
      </w:pPr>
      <w:r w:rsidRPr="008C45D3">
        <w:rPr>
          <w:rFonts w:cs="Times New Roman"/>
          <w:szCs w:val="24"/>
        </w:rPr>
        <w:t>Ösztöndíj</w:t>
      </w:r>
      <w:r w:rsidR="00EC0FD4" w:rsidRPr="008C45D3">
        <w:rPr>
          <w:rFonts w:cs="Times New Roman"/>
          <w:szCs w:val="24"/>
        </w:rPr>
        <w:t>szerződés</w:t>
      </w:r>
    </w:p>
    <w:p w14:paraId="37D30F5C" w14:textId="7DBFCDAD" w:rsidR="005B042D" w:rsidRPr="008C45D3" w:rsidRDefault="005B042D" w:rsidP="00942DAC">
      <w:pPr>
        <w:pStyle w:val="Listaszerbekezds"/>
        <w:numPr>
          <w:ilvl w:val="0"/>
          <w:numId w:val="11"/>
        </w:numPr>
        <w:spacing w:line="276" w:lineRule="auto"/>
        <w:ind w:left="700" w:right="76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írálati </w:t>
      </w:r>
      <w:r w:rsidR="00CA2A2C">
        <w:rPr>
          <w:rFonts w:cs="Times New Roman"/>
          <w:szCs w:val="24"/>
        </w:rPr>
        <w:t>lap</w:t>
      </w:r>
    </w:p>
    <w:p w14:paraId="5580ADCF" w14:textId="4227A20D" w:rsidR="006A48D5" w:rsidRPr="00036575" w:rsidRDefault="006A48D5" w:rsidP="00036575">
      <w:pPr>
        <w:spacing w:line="276" w:lineRule="auto"/>
        <w:ind w:right="76"/>
        <w:rPr>
          <w:rFonts w:eastAsia="Verdana" w:cs="Times New Roman"/>
          <w:b/>
          <w:i/>
          <w:color w:val="0070C0"/>
          <w:szCs w:val="24"/>
        </w:rPr>
      </w:pPr>
    </w:p>
    <w:p w14:paraId="4EA57071" w14:textId="5CFFD059" w:rsidR="00673CF7" w:rsidRPr="008C45D3" w:rsidRDefault="00673CF7" w:rsidP="006A48D5">
      <w:pPr>
        <w:spacing w:line="276" w:lineRule="auto"/>
        <w:ind w:right="76"/>
        <w:jc w:val="left"/>
        <w:rPr>
          <w:rFonts w:cs="Times New Roman"/>
          <w:szCs w:val="24"/>
        </w:rPr>
      </w:pPr>
    </w:p>
    <w:p w14:paraId="5CE8D7EC" w14:textId="68355E8B" w:rsidR="001F1C86" w:rsidRPr="008C45D3" w:rsidRDefault="001F1C86" w:rsidP="006A48D5">
      <w:pPr>
        <w:spacing w:line="276" w:lineRule="auto"/>
        <w:ind w:right="76"/>
        <w:jc w:val="left"/>
        <w:rPr>
          <w:rFonts w:cs="Times New Roman"/>
          <w:szCs w:val="24"/>
        </w:rPr>
      </w:pPr>
    </w:p>
    <w:p w14:paraId="6278E2B8" w14:textId="073957C9" w:rsidR="001F1C86" w:rsidRPr="008C45D3" w:rsidRDefault="001F1C86" w:rsidP="001F1C86">
      <w:pPr>
        <w:spacing w:line="276" w:lineRule="auto"/>
        <w:ind w:right="76"/>
        <w:jc w:val="left"/>
        <w:rPr>
          <w:rFonts w:cs="Times New Roman"/>
          <w:szCs w:val="24"/>
        </w:rPr>
      </w:pPr>
    </w:p>
    <w:sectPr w:rsidR="001F1C86" w:rsidRPr="008C45D3" w:rsidSect="008C45D3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1134" w:footer="1134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9694F" w14:textId="77777777" w:rsidR="00161182" w:rsidRDefault="00161182" w:rsidP="00713AB5">
      <w:r>
        <w:separator/>
      </w:r>
    </w:p>
  </w:endnote>
  <w:endnote w:type="continuationSeparator" w:id="0">
    <w:p w14:paraId="48E33F63" w14:textId="77777777" w:rsidR="00161182" w:rsidRDefault="00161182" w:rsidP="00713AB5">
      <w:r>
        <w:continuationSeparator/>
      </w:r>
    </w:p>
  </w:endnote>
  <w:endnote w:type="continuationNotice" w:id="1">
    <w:p w14:paraId="107FE1E2" w14:textId="77777777" w:rsidR="00161182" w:rsidRDefault="001611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F031C" w14:textId="7391670E" w:rsidR="00711B05" w:rsidRDefault="00711B05" w:rsidP="00FF7B1F">
    <w:pPr>
      <w:spacing w:line="200" w:lineRule="exac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40C70411" wp14:editId="38385C76">
              <wp:simplePos x="0" y="0"/>
              <wp:positionH relativeFrom="margin">
                <wp:align>right</wp:align>
              </wp:positionH>
              <wp:positionV relativeFrom="page">
                <wp:posOffset>10344101</wp:posOffset>
              </wp:positionV>
              <wp:extent cx="591820" cy="151765"/>
              <wp:effectExtent l="0" t="0" r="17780" b="635"/>
              <wp:wrapNone/>
              <wp:docPr id="1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182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DEED6" w14:textId="2ED5183B" w:rsidR="00711B05" w:rsidRPr="006B1582" w:rsidRDefault="00711B05" w:rsidP="00FF7B1F">
                          <w:pPr>
                            <w:spacing w:line="220" w:lineRule="exact"/>
                            <w:ind w:left="40" w:right="-30"/>
                            <w:rPr>
                              <w:rFonts w:eastAsia="Verdana" w:cs="Verdana"/>
                            </w:rPr>
                          </w:pPr>
                          <w:r w:rsidRPr="0061532C"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 w:rsidRPr="0061532C">
                            <w:rPr>
                              <w:rFonts w:eastAsia="Verdana" w:cs="Verdana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61532C"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7E14AB">
                            <w:rPr>
                              <w:rFonts w:eastAsia="Verdana" w:cs="Verdana"/>
                              <w:noProof/>
                              <w:sz w:val="20"/>
                              <w:szCs w:val="20"/>
                            </w:rPr>
                            <w:t>19</w:t>
                          </w:r>
                          <w:r w:rsidRPr="0061532C"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C704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4.6pt;margin-top:814.5pt;width:46.6pt;height:11.95pt;z-index:-25165823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" filled="f" stroked="f">
              <v:textbox inset="0,0,0,0">
                <w:txbxContent>
                  <w:p w14:paraId="754DEED6" w14:textId="2ED5183B" w:rsidR="00711B05" w:rsidRPr="006B1582" w:rsidRDefault="00711B05" w:rsidP="00FF7B1F">
                    <w:pPr>
                      <w:spacing w:line="220" w:lineRule="exact"/>
                      <w:ind w:left="40" w:right="-30"/>
                      <w:rPr>
                        <w:rFonts w:eastAsia="Verdana" w:cs="Verdana"/>
                      </w:rPr>
                    </w:pPr>
                    <w:r w:rsidRPr="0061532C">
                      <w:rPr>
                        <w:sz w:val="20"/>
                        <w:szCs w:val="20"/>
                      </w:rPr>
                      <w:fldChar w:fldCharType="begin"/>
                    </w:r>
                    <w:r w:rsidRPr="0061532C">
                      <w:rPr>
                        <w:rFonts w:eastAsia="Verdana" w:cs="Verdana"/>
                        <w:sz w:val="20"/>
                        <w:szCs w:val="20"/>
                      </w:rPr>
                      <w:instrText xml:space="preserve"> PAGE </w:instrText>
                    </w:r>
                    <w:r w:rsidRPr="0061532C">
                      <w:rPr>
                        <w:sz w:val="20"/>
                        <w:szCs w:val="20"/>
                      </w:rPr>
                      <w:fldChar w:fldCharType="separate"/>
                    </w:r>
                    <w:r w:rsidR="007E14AB">
                      <w:rPr>
                        <w:rFonts w:eastAsia="Verdana" w:cs="Verdana"/>
                        <w:noProof/>
                        <w:sz w:val="20"/>
                        <w:szCs w:val="20"/>
                      </w:rPr>
                      <w:t>19</w:t>
                    </w:r>
                    <w:r w:rsidRPr="0061532C"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4F3210D5" wp14:editId="2C2B6AD0">
              <wp:simplePos x="0" y="0"/>
              <wp:positionH relativeFrom="page">
                <wp:posOffset>809625</wp:posOffset>
              </wp:positionH>
              <wp:positionV relativeFrom="page">
                <wp:posOffset>9925685</wp:posOffset>
              </wp:positionV>
              <wp:extent cx="1010920" cy="151765"/>
              <wp:effectExtent l="0" t="635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1092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D8F43F" w14:textId="77777777" w:rsidR="00711B05" w:rsidRDefault="00711B05" w:rsidP="00FF7B1F">
                          <w:pPr>
                            <w:spacing w:before="60" w:line="220" w:lineRule="exact"/>
                            <w:ind w:left="23" w:right="-28"/>
                            <w:rPr>
                              <w:rFonts w:ascii="Verdana" w:eastAsia="Verdana" w:hAnsi="Verdana" w:cs="Verdana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3210D5" id="Text Box 2" o:spid="_x0000_s1027" type="#_x0000_t202" style="position:absolute;left:0;text-align:left;margin-left:63.75pt;margin-top:781.55pt;width:79.6pt;height:11.9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" filled="f" stroked="f">
              <v:textbox inset="0,0,0,0">
                <w:txbxContent>
                  <w:p w14:paraId="4AD8F43F" w14:textId="77777777" w:rsidR="00711B05" w:rsidRDefault="00711B05" w:rsidP="00FF7B1F">
                    <w:pPr>
                      <w:spacing w:before="60" w:line="220" w:lineRule="exact"/>
                      <w:ind w:left="23" w:right="-28"/>
                      <w:rPr>
                        <w:rFonts w:ascii="Verdana" w:eastAsia="Verdana" w:hAnsi="Verdana" w:cs="Verdana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013E3A5B" w14:textId="13651FFA" w:rsidR="00711B05" w:rsidRPr="006E51BF" w:rsidRDefault="00711B05" w:rsidP="006E51BF">
    <w:pPr>
      <w:pStyle w:val="llb"/>
      <w:tabs>
        <w:tab w:val="left" w:pos="3003"/>
      </w:tabs>
      <w:spacing w:line="300" w:lineRule="exact"/>
      <w:ind w:firstLine="0"/>
      <w:rPr>
        <w:sz w:val="16"/>
        <w:szCs w:val="16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9B5FE" w14:textId="77777777" w:rsidR="00711B05" w:rsidRDefault="00711B05" w:rsidP="006347CD">
    <w:pPr>
      <w:pStyle w:val="llb"/>
      <w:spacing w:line="300" w:lineRule="exact"/>
      <w:jc w:val="center"/>
      <w:rPr>
        <w:sz w:val="16"/>
        <w:szCs w:val="16"/>
        <w:lang w:val="en-US"/>
      </w:rPr>
    </w:pPr>
  </w:p>
  <w:p w14:paraId="4B77A066" w14:textId="38271D39" w:rsidR="00711B05" w:rsidRDefault="00711B05" w:rsidP="006347CD">
    <w:pPr>
      <w:pStyle w:val="llb"/>
      <w:spacing w:line="300" w:lineRule="exact"/>
      <w:jc w:val="center"/>
      <w:rPr>
        <w:sz w:val="16"/>
        <w:szCs w:val="16"/>
        <w:lang w:val="en-US"/>
      </w:rPr>
    </w:pPr>
    <w:r w:rsidRPr="00D95B79">
      <w:rPr>
        <w:noProof/>
        <w:sz w:val="16"/>
        <w:szCs w:val="16"/>
        <w:lang w:val="en-US"/>
      </w:rPr>
      <mc:AlternateContent>
        <mc:Choice Requires="wps">
          <w:drawing>
            <wp:anchor distT="45720" distB="45720" distL="114300" distR="114300" simplePos="0" relativeHeight="251658246" behindDoc="0" locked="0" layoutInCell="1" allowOverlap="1" wp14:anchorId="13D9529D" wp14:editId="69CBBD8B">
              <wp:simplePos x="0" y="0"/>
              <wp:positionH relativeFrom="margin">
                <wp:align>center</wp:align>
              </wp:positionH>
              <wp:positionV relativeFrom="paragraph">
                <wp:posOffset>8890</wp:posOffset>
              </wp:positionV>
              <wp:extent cx="4893945" cy="498475"/>
              <wp:effectExtent l="0" t="0" r="1905" b="0"/>
              <wp:wrapNone/>
              <wp:docPr id="4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3945" cy="498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94E84D" w14:textId="77777777" w:rsidR="00711B05" w:rsidRPr="00A409B0" w:rsidRDefault="00711B05" w:rsidP="00FF7B1F">
                          <w:pPr>
                            <w:pStyle w:val="llb"/>
                            <w:spacing w:line="300" w:lineRule="exact"/>
                            <w:jc w:val="center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A409B0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1077 Budapest, </w:t>
                          </w:r>
                          <w:proofErr w:type="spellStart"/>
                          <w:r w:rsidRPr="00A409B0">
                            <w:rPr>
                              <w:sz w:val="16"/>
                              <w:szCs w:val="16"/>
                              <w:lang w:val="en-US"/>
                            </w:rPr>
                            <w:t>Kéthly</w:t>
                          </w:r>
                          <w:proofErr w:type="spellEnd"/>
                          <w:r w:rsidRPr="00A409B0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Anna </w:t>
                          </w:r>
                          <w:proofErr w:type="spellStart"/>
                          <w:r w:rsidRPr="00A409B0">
                            <w:rPr>
                              <w:sz w:val="16"/>
                              <w:szCs w:val="16"/>
                              <w:lang w:val="en-US"/>
                            </w:rPr>
                            <w:t>tér</w:t>
                          </w:r>
                          <w:proofErr w:type="spellEnd"/>
                          <w:r w:rsidRPr="00A409B0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1. </w:t>
                          </w:r>
                          <w:r w:rsidRPr="00A409B0">
                            <w:rPr>
                              <w:b/>
                              <w:color w:val="70AD47" w:themeColor="accent6"/>
                              <w:sz w:val="16"/>
                              <w:szCs w:val="16"/>
                              <w:lang w:val="en-US"/>
                            </w:rPr>
                            <w:t>/</w:t>
                          </w:r>
                          <w:r w:rsidRPr="00A409B0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A409B0">
                            <w:rPr>
                              <w:sz w:val="16"/>
                              <w:szCs w:val="16"/>
                              <w:lang w:val="en-US"/>
                            </w:rPr>
                            <w:t>Postacím</w:t>
                          </w:r>
                          <w:proofErr w:type="spellEnd"/>
                          <w:r w:rsidRPr="00A409B0">
                            <w:rPr>
                              <w:sz w:val="16"/>
                              <w:szCs w:val="16"/>
                              <w:lang w:val="en-US"/>
                            </w:rPr>
                            <w:t>: 1438 Budapest, Pf. 438.</w:t>
                          </w:r>
                        </w:p>
                        <w:p w14:paraId="2FA08A05" w14:textId="77777777" w:rsidR="00711B05" w:rsidRPr="00FC7951" w:rsidRDefault="00711B05" w:rsidP="00FF7B1F">
                          <w:pPr>
                            <w:pStyle w:val="llb"/>
                            <w:spacing w:line="300" w:lineRule="exact"/>
                            <w:jc w:val="center"/>
                            <w:rPr>
                              <w:sz w:val="16"/>
                              <w:lang w:val="en-US"/>
                            </w:rPr>
                          </w:pPr>
                          <w:proofErr w:type="spellStart"/>
                          <w:r w:rsidRPr="001A22E6">
                            <w:rPr>
                              <w:sz w:val="16"/>
                              <w:lang w:val="de-DE"/>
                            </w:rPr>
                            <w:t>E-mail</w:t>
                          </w:r>
                          <w:proofErr w:type="spellEnd"/>
                          <w:r w:rsidRPr="001A22E6">
                            <w:rPr>
                              <w:sz w:val="16"/>
                              <w:lang w:val="de-DE"/>
                            </w:rPr>
                            <w:t>: nkfihivatal@nkfih.gov.hu</w:t>
                          </w:r>
                          <w:sdt>
                            <w:sdtPr>
                              <w:rPr>
                                <w:sz w:val="16"/>
                                <w:szCs w:val="16"/>
                                <w:lang w:val="en-US"/>
                              </w:rPr>
                              <w:alias w:val="Lábjegyzet email"/>
                              <w:tag w:val="labjegyzet_email"/>
                              <w:id w:val="-1266921958"/>
                              <w:temporary/>
                              <w:showingPlcHdr/>
                              <w:text/>
                            </w:sdtPr>
                            <w:sdtEndPr/>
                            <w:sdtContent/>
                          </w:sdt>
                          <w:r w:rsidRPr="00FC7951">
                            <w:rPr>
                              <w:sz w:val="16"/>
                              <w:lang w:val="en-US"/>
                            </w:rPr>
                            <w:t xml:space="preserve"> </w:t>
                          </w:r>
                          <w:r w:rsidRPr="00FC7951">
                            <w:rPr>
                              <w:b/>
                              <w:color w:val="70AD47" w:themeColor="accent6"/>
                              <w:sz w:val="16"/>
                              <w:lang w:val="en-US"/>
                            </w:rPr>
                            <w:t>/</w:t>
                          </w:r>
                          <w:r w:rsidRPr="00FC7951">
                            <w:rPr>
                              <w:sz w:val="16"/>
                              <w:lang w:val="en-US"/>
                            </w:rPr>
                            <w:t xml:space="preserve"> www.nkfih.gov.hu </w:t>
                          </w:r>
                          <w:r w:rsidRPr="00FC7951">
                            <w:rPr>
                              <w:b/>
                              <w:color w:val="70AD47" w:themeColor="accent6"/>
                              <w:sz w:val="16"/>
                              <w:lang w:val="en-US"/>
                            </w:rPr>
                            <w:t>/</w:t>
                          </w:r>
                          <w:r w:rsidRPr="00FC7951">
                            <w:rPr>
                              <w:sz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FC7951">
                            <w:rPr>
                              <w:sz w:val="16"/>
                              <w:lang w:val="en-US"/>
                            </w:rPr>
                            <w:t>Telefon</w:t>
                          </w:r>
                          <w:proofErr w:type="spellEnd"/>
                          <w:r w:rsidRPr="00FC7951">
                            <w:rPr>
                              <w:sz w:val="16"/>
                              <w:lang w:val="en-US"/>
                            </w:rPr>
                            <w:t xml:space="preserve">: +36 1 795 9500 </w:t>
                          </w:r>
                          <w:sdt>
                            <w:sdtPr>
                              <w:rPr>
                                <w:sz w:val="16"/>
                                <w:szCs w:val="16"/>
                                <w:lang w:val="en-US"/>
                              </w:rPr>
                              <w:alias w:val="Lábjegyzet_tel"/>
                              <w:tag w:val="labjegyzet_tel"/>
                              <w:id w:val="-1672248641"/>
                              <w:temporary/>
                              <w:showingPlcHdr/>
                              <w:text/>
                            </w:sdtPr>
                            <w:sdtEndPr/>
                            <w:sdtContent/>
                          </w:sdt>
                          <w:r w:rsidRPr="00FC7951">
                            <w:rPr>
                              <w:sz w:val="16"/>
                              <w:lang w:val="en-US"/>
                            </w:rPr>
                            <w:t xml:space="preserve"> </w:t>
                          </w:r>
                        </w:p>
                        <w:p w14:paraId="3CDBB690" w14:textId="77777777" w:rsidR="00711B05" w:rsidRPr="00FC7951" w:rsidRDefault="00711B05" w:rsidP="00FF7B1F">
                          <w:pPr>
                            <w:pStyle w:val="llb"/>
                            <w:spacing w:line="300" w:lineRule="exact"/>
                            <w:jc w:val="center"/>
                            <w:rPr>
                              <w:sz w:val="16"/>
                              <w:lang w:val="en-US"/>
                            </w:rPr>
                          </w:pPr>
                          <w:r w:rsidRPr="001A22E6">
                            <w:rPr>
                              <w:sz w:val="16"/>
                              <w:lang w:val="de-DE"/>
                            </w:rPr>
                            <w:t xml:space="preserve"> </w:t>
                          </w:r>
                        </w:p>
                        <w:p w14:paraId="53F7767F" w14:textId="77777777" w:rsidR="00711B05" w:rsidRDefault="00711B05" w:rsidP="00FF7B1F"/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D9529D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8" type="#_x0000_t202" style="position:absolute;left:0;text-align:left;margin-left:0;margin-top:.7pt;width:385.35pt;height:39.25pt;z-index:25165824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" stroked="f">
              <v:textbox>
                <w:txbxContent>
                  <w:p w14:paraId="1494E84D" w14:textId="77777777" w:rsidR="00711B05" w:rsidRPr="00A409B0" w:rsidRDefault="00711B05" w:rsidP="00FF7B1F">
                    <w:pPr>
                      <w:pStyle w:val="llb"/>
                      <w:spacing w:line="300" w:lineRule="exact"/>
                      <w:jc w:val="center"/>
                      <w:rPr>
                        <w:sz w:val="16"/>
                        <w:szCs w:val="16"/>
                        <w:lang w:val="en-US"/>
                      </w:rPr>
                    </w:pPr>
                    <w:r w:rsidRPr="00A409B0">
                      <w:rPr>
                        <w:sz w:val="16"/>
                        <w:szCs w:val="16"/>
                        <w:lang w:val="en-US"/>
                      </w:rPr>
                      <w:t xml:space="preserve">1077 Budapest, Kéthly Anna tér 1. </w:t>
                    </w:r>
                    <w:r w:rsidRPr="00A409B0">
                      <w:rPr>
                        <w:b/>
                        <w:color w:val="70AD47" w:themeColor="accent6"/>
                        <w:sz w:val="16"/>
                        <w:szCs w:val="16"/>
                        <w:lang w:val="en-US"/>
                      </w:rPr>
                      <w:t>/</w:t>
                    </w:r>
                    <w:r w:rsidRPr="00A409B0">
                      <w:rPr>
                        <w:sz w:val="16"/>
                        <w:szCs w:val="16"/>
                        <w:lang w:val="en-US"/>
                      </w:rPr>
                      <w:t xml:space="preserve"> Postacím: 1438 Budapest, Pf. 438.</w:t>
                    </w:r>
                  </w:p>
                  <w:p w14:paraId="2FA08A05" w14:textId="77777777" w:rsidR="00711B05" w:rsidRPr="00FC7951" w:rsidRDefault="00711B05" w:rsidP="00FF7B1F">
                    <w:pPr>
                      <w:pStyle w:val="llb"/>
                      <w:spacing w:line="300" w:lineRule="exact"/>
                      <w:jc w:val="center"/>
                      <w:rPr>
                        <w:sz w:val="16"/>
                        <w:lang w:val="en-US"/>
                      </w:rPr>
                    </w:pPr>
                    <w:r w:rsidRPr="001A22E6">
                      <w:rPr>
                        <w:sz w:val="16"/>
                        <w:lang w:val="de-DE"/>
                      </w:rPr>
                      <w:t>E-mail: nkfihivatal@nkfih.gov.hu</w:t>
                    </w:r>
                    <w:sdt>
                      <w:sdtPr>
                        <w:rPr>
                          <w:sz w:val="16"/>
                          <w:szCs w:val="16"/>
                          <w:lang w:val="en-US"/>
                        </w:rPr>
                        <w:alias w:val="Lábjegyzet email"/>
                        <w:tag w:val="labjegyzet_email"/>
                        <w:id w:val="-1266921958"/>
                        <w:temporary/>
                        <w:showingPlcHdr/>
                        <w:text/>
                      </w:sdtPr>
                      <w:sdtEndPr/>
                      <w:sdtContent/>
                    </w:sdt>
                    <w:r w:rsidRPr="00FC7951">
                      <w:rPr>
                        <w:sz w:val="16"/>
                        <w:lang w:val="en-US"/>
                      </w:rPr>
                      <w:t xml:space="preserve"> </w:t>
                    </w:r>
                    <w:r w:rsidRPr="00FC7951">
                      <w:rPr>
                        <w:b/>
                        <w:color w:val="70AD47" w:themeColor="accent6"/>
                        <w:sz w:val="16"/>
                        <w:lang w:val="en-US"/>
                      </w:rPr>
                      <w:t>/</w:t>
                    </w:r>
                    <w:r w:rsidRPr="00FC7951">
                      <w:rPr>
                        <w:sz w:val="16"/>
                        <w:lang w:val="en-US"/>
                      </w:rPr>
                      <w:t xml:space="preserve"> www.nkfih.gov.hu </w:t>
                    </w:r>
                    <w:r w:rsidRPr="00FC7951">
                      <w:rPr>
                        <w:b/>
                        <w:color w:val="70AD47" w:themeColor="accent6"/>
                        <w:sz w:val="16"/>
                        <w:lang w:val="en-US"/>
                      </w:rPr>
                      <w:t>/</w:t>
                    </w:r>
                    <w:r w:rsidRPr="00FC7951">
                      <w:rPr>
                        <w:sz w:val="16"/>
                        <w:lang w:val="en-US"/>
                      </w:rPr>
                      <w:t xml:space="preserve"> Telefon: +36 1 795 9500 </w:t>
                    </w:r>
                    <w:sdt>
                      <w:sdtPr>
                        <w:rPr>
                          <w:sz w:val="16"/>
                          <w:szCs w:val="16"/>
                          <w:lang w:val="en-US"/>
                        </w:rPr>
                        <w:alias w:val="Lábjegyzet_tel"/>
                        <w:tag w:val="labjegyzet_tel"/>
                        <w:id w:val="-1672248641"/>
                        <w:temporary/>
                        <w:showingPlcHdr/>
                        <w:text/>
                      </w:sdtPr>
                      <w:sdtEndPr/>
                      <w:sdtContent/>
                    </w:sdt>
                    <w:r w:rsidRPr="00FC7951">
                      <w:rPr>
                        <w:sz w:val="16"/>
                        <w:lang w:val="en-US"/>
                      </w:rPr>
                      <w:t xml:space="preserve"> </w:t>
                    </w:r>
                  </w:p>
                  <w:p w14:paraId="3CDBB690" w14:textId="77777777" w:rsidR="00711B05" w:rsidRPr="00FC7951" w:rsidRDefault="00711B05" w:rsidP="00FF7B1F">
                    <w:pPr>
                      <w:pStyle w:val="llb"/>
                      <w:spacing w:line="300" w:lineRule="exact"/>
                      <w:jc w:val="center"/>
                      <w:rPr>
                        <w:sz w:val="16"/>
                        <w:lang w:val="en-US"/>
                      </w:rPr>
                    </w:pPr>
                    <w:r w:rsidRPr="001A22E6">
                      <w:rPr>
                        <w:sz w:val="16"/>
                        <w:lang w:val="de-DE"/>
                      </w:rPr>
                      <w:t xml:space="preserve"> </w:t>
                    </w:r>
                  </w:p>
                  <w:p w14:paraId="53F7767F" w14:textId="77777777" w:rsidR="00711B05" w:rsidRDefault="00711B05" w:rsidP="00FF7B1F"/>
                </w:txbxContent>
              </v:textbox>
              <w10:wrap anchorx="margin"/>
            </v:shape>
          </w:pict>
        </mc:Fallback>
      </mc:AlternateContent>
    </w:r>
  </w:p>
  <w:p w14:paraId="0B9E49E7" w14:textId="694E75DF" w:rsidR="00711B05" w:rsidRDefault="00711B05" w:rsidP="00FF7B1F">
    <w:pPr>
      <w:spacing w:line="200" w:lineRule="exac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0D44A4F0" wp14:editId="43677BD1">
              <wp:simplePos x="0" y="0"/>
              <wp:positionH relativeFrom="page">
                <wp:posOffset>809625</wp:posOffset>
              </wp:positionH>
              <wp:positionV relativeFrom="page">
                <wp:posOffset>9925685</wp:posOffset>
              </wp:positionV>
              <wp:extent cx="1010920" cy="151765"/>
              <wp:effectExtent l="0" t="635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1092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45D818" w14:textId="77777777" w:rsidR="00711B05" w:rsidRDefault="00711B05" w:rsidP="00FF7B1F">
                          <w:pPr>
                            <w:spacing w:before="60" w:line="220" w:lineRule="exact"/>
                            <w:ind w:left="23" w:right="-28"/>
                            <w:rPr>
                              <w:rFonts w:ascii="Verdana" w:eastAsia="Verdana" w:hAnsi="Verdana" w:cs="Verdana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44A4F0" id="_x0000_s1029" type="#_x0000_t202" style="position:absolute;left:0;text-align:left;margin-left:63.75pt;margin-top:781.55pt;width:79.6pt;height:11.9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" filled="f" stroked="f">
              <v:textbox inset="0,0,0,0">
                <w:txbxContent>
                  <w:p w14:paraId="5C45D818" w14:textId="77777777" w:rsidR="00711B05" w:rsidRDefault="00711B05" w:rsidP="00FF7B1F">
                    <w:pPr>
                      <w:spacing w:before="60" w:line="220" w:lineRule="exact"/>
                      <w:ind w:left="23" w:right="-28"/>
                      <w:rPr>
                        <w:rFonts w:ascii="Verdana" w:eastAsia="Verdana" w:hAnsi="Verdana" w:cs="Verdana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47513BB3" w14:textId="11E4E1CC" w:rsidR="00711B05" w:rsidRDefault="00711B05" w:rsidP="006347CD">
    <w:pPr>
      <w:pStyle w:val="llb"/>
      <w:spacing w:line="300" w:lineRule="exact"/>
      <w:jc w:val="center"/>
      <w:rPr>
        <w:sz w:val="16"/>
        <w:szCs w:val="16"/>
        <w:lang w:val="en-US"/>
      </w:rPr>
    </w:pPr>
  </w:p>
  <w:p w14:paraId="126C2948" w14:textId="14B6FA6C" w:rsidR="00711B05" w:rsidRDefault="00711B05" w:rsidP="006347CD">
    <w:pPr>
      <w:pStyle w:val="llb"/>
      <w:spacing w:line="300" w:lineRule="exact"/>
      <w:jc w:val="center"/>
      <w:rPr>
        <w:sz w:val="16"/>
        <w:szCs w:val="16"/>
        <w:lang w:val="en-US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5285D14C" wp14:editId="3EAB1DED">
              <wp:simplePos x="0" y="0"/>
              <wp:positionH relativeFrom="page">
                <wp:posOffset>5963382</wp:posOffset>
              </wp:positionH>
              <wp:positionV relativeFrom="page">
                <wp:posOffset>10250072</wp:posOffset>
              </wp:positionV>
              <wp:extent cx="591820" cy="151765"/>
              <wp:effectExtent l="0" t="0" r="17780" b="63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182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FEA37" w14:textId="77777777" w:rsidR="00711B05" w:rsidRPr="006B1582" w:rsidRDefault="00711B05" w:rsidP="00FF7B1F">
                          <w:pPr>
                            <w:spacing w:line="220" w:lineRule="exact"/>
                            <w:ind w:left="40" w:right="-30"/>
                            <w:rPr>
                              <w:rFonts w:eastAsia="Verdana" w:cs="Verdana"/>
                            </w:rPr>
                          </w:pPr>
                          <w:r w:rsidRPr="0061532C"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 w:rsidRPr="0061532C">
                            <w:rPr>
                              <w:rFonts w:eastAsia="Verdana" w:cs="Verdana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61532C"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eastAsia="Verdana" w:cs="Verdana"/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 w:rsidRPr="0061532C"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85D14C" id="_x0000_s1030" type="#_x0000_t202" style="position:absolute;left:0;text-align:left;margin-left:469.55pt;margin-top:807.1pt;width:46.6pt;height:11.95pt;z-index:-25165823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" filled="f" stroked="f">
              <v:textbox inset="0,0,0,0">
                <w:txbxContent>
                  <w:p w14:paraId="653FEA37" w14:textId="77777777" w:rsidR="00711B05" w:rsidRPr="006B1582" w:rsidRDefault="00711B05" w:rsidP="00FF7B1F">
                    <w:pPr>
                      <w:spacing w:line="220" w:lineRule="exact"/>
                      <w:ind w:left="40" w:right="-30"/>
                      <w:rPr>
                        <w:rFonts w:eastAsia="Verdana" w:cs="Verdana"/>
                      </w:rPr>
                    </w:pPr>
                    <w:r w:rsidRPr="0061532C">
                      <w:rPr>
                        <w:sz w:val="20"/>
                        <w:szCs w:val="20"/>
                      </w:rPr>
                      <w:fldChar w:fldCharType="begin"/>
                    </w:r>
                    <w:r w:rsidRPr="0061532C">
                      <w:rPr>
                        <w:rFonts w:eastAsia="Verdana" w:cs="Verdana"/>
                        <w:sz w:val="20"/>
                        <w:szCs w:val="20"/>
                      </w:rPr>
                      <w:instrText xml:space="preserve"> PAGE </w:instrText>
                    </w:r>
                    <w:r w:rsidRPr="0061532C">
                      <w:rPr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eastAsia="Verdana" w:cs="Verdana"/>
                        <w:noProof/>
                        <w:sz w:val="20"/>
                        <w:szCs w:val="20"/>
                      </w:rPr>
                      <w:t>1</w:t>
                    </w:r>
                    <w:r w:rsidRPr="0061532C"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A786E2B" w14:textId="77777777" w:rsidR="00711B05" w:rsidRPr="00DD04B1" w:rsidRDefault="00711B05" w:rsidP="007852E0">
    <w:pPr>
      <w:pStyle w:val="llb"/>
      <w:tabs>
        <w:tab w:val="center" w:pos="9072"/>
      </w:tabs>
      <w:ind w:right="-2"/>
      <w:jc w:val="center"/>
      <w:rPr>
        <w:noProof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678C9" w14:textId="77777777" w:rsidR="00161182" w:rsidRDefault="00161182" w:rsidP="00713AB5">
      <w:r>
        <w:separator/>
      </w:r>
    </w:p>
  </w:footnote>
  <w:footnote w:type="continuationSeparator" w:id="0">
    <w:p w14:paraId="39FBADD3" w14:textId="77777777" w:rsidR="00161182" w:rsidRDefault="00161182" w:rsidP="00713AB5">
      <w:r>
        <w:continuationSeparator/>
      </w:r>
    </w:p>
  </w:footnote>
  <w:footnote w:type="continuationNotice" w:id="1">
    <w:p w14:paraId="7DA47258" w14:textId="77777777" w:rsidR="00161182" w:rsidRDefault="00161182"/>
  </w:footnote>
  <w:footnote w:id="2">
    <w:p w14:paraId="26B10123" w14:textId="6ABD0801" w:rsidR="00711B05" w:rsidRDefault="00711B05" w:rsidP="00BC0BEF">
      <w:pPr>
        <w:pStyle w:val="Lbjegyzetszveg"/>
        <w:ind w:firstLine="0"/>
      </w:pPr>
      <w:r>
        <w:rPr>
          <w:rStyle w:val="Lbjegyzet-hivatkozs"/>
        </w:rPr>
        <w:footnoteRef/>
      </w:r>
      <w:r>
        <w:t xml:space="preserve"> KFI tv. 3. § 9. szerinti alap-, illetve főtevékenységként vagy ahhoz kapcsolódóan kutatás-fejlesztési tevékenységet folytató költségvetési szerv.  </w:t>
      </w:r>
    </w:p>
  </w:footnote>
  <w:footnote w:id="3">
    <w:p w14:paraId="1B17E9C9" w14:textId="77777777" w:rsidR="00711B05" w:rsidRPr="009B64E3" w:rsidRDefault="00711B05" w:rsidP="00057E8D">
      <w:pPr>
        <w:pStyle w:val="Lbjegyzetszveg"/>
      </w:pPr>
      <w:r w:rsidRPr="00586110">
        <w:rPr>
          <w:rStyle w:val="Lbjegyzet-hivatkozs"/>
        </w:rPr>
        <w:footnoteRef/>
      </w:r>
      <w:r w:rsidRPr="00586110">
        <w:t xml:space="preserve"> </w:t>
      </w:r>
      <w:r w:rsidRPr="00586110">
        <w:rPr>
          <w:rFonts w:eastAsia="Verdana"/>
          <w:lang w:val="de-DE"/>
        </w:rPr>
        <w:t xml:space="preserve">Magyar </w:t>
      </w:r>
      <w:proofErr w:type="spellStart"/>
      <w:r w:rsidRPr="00586110">
        <w:rPr>
          <w:rFonts w:eastAsia="Verdana"/>
          <w:lang w:val="de-DE"/>
        </w:rPr>
        <w:t>Képesítési</w:t>
      </w:r>
      <w:proofErr w:type="spellEnd"/>
      <w:r w:rsidRPr="00586110">
        <w:rPr>
          <w:rFonts w:eastAsia="Verdana"/>
          <w:lang w:val="de-DE"/>
        </w:rPr>
        <w:t xml:space="preserve"> </w:t>
      </w:r>
      <w:proofErr w:type="spellStart"/>
      <w:r w:rsidRPr="00586110">
        <w:rPr>
          <w:rFonts w:eastAsia="Verdana"/>
          <w:lang w:val="de-DE"/>
        </w:rPr>
        <w:t>Keretrendszer</w:t>
      </w:r>
      <w:proofErr w:type="spellEnd"/>
      <w:r w:rsidRPr="00586110">
        <w:rPr>
          <w:rFonts w:eastAsia="Verdana"/>
          <w:lang w:val="de-DE"/>
        </w:rPr>
        <w:t xml:space="preserve">: </w:t>
      </w:r>
      <w:hyperlink r:id="rId1" w:history="1">
        <w:r w:rsidRPr="009B64E3">
          <w:rPr>
            <w:rStyle w:val="Hiperhivatkozs"/>
            <w:rFonts w:eastAsia="Verdana"/>
            <w:color w:val="auto"/>
          </w:rPr>
          <w:t>https://www.magyarkepesites.hu/kepesitesi_keretrendszerek/besorola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C3DB3" w14:textId="393B39C5" w:rsidR="00711B05" w:rsidRPr="00C63615" w:rsidRDefault="00711B05" w:rsidP="00CE48A4">
    <w:pPr>
      <w:pStyle w:val="lfej"/>
      <w:tabs>
        <w:tab w:val="clear" w:pos="4536"/>
        <w:tab w:val="clear" w:pos="9072"/>
        <w:tab w:val="left" w:pos="6045"/>
      </w:tabs>
      <w:ind w:firstLine="0"/>
      <w:rPr>
        <w:color w:val="FFFFFF" w:themeColor="background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EB8BA" w14:textId="77777777" w:rsidR="00711B05" w:rsidRPr="00F56CC0" w:rsidRDefault="00711B05" w:rsidP="00904201">
    <w:pPr>
      <w:pStyle w:val="lfej"/>
      <w:ind w:firstLine="0"/>
    </w:pPr>
    <w:r>
      <w:rPr>
        <w:noProof/>
        <w:lang w:val="en-US"/>
      </w:rPr>
      <w:drawing>
        <wp:anchor distT="0" distB="0" distL="114300" distR="114300" simplePos="0" relativeHeight="251658241" behindDoc="1" locked="0" layoutInCell="1" allowOverlap="1" wp14:anchorId="0703F7FE" wp14:editId="3E4D91C8">
          <wp:simplePos x="0" y="0"/>
          <wp:positionH relativeFrom="column">
            <wp:posOffset>2824480</wp:posOffset>
          </wp:positionH>
          <wp:positionV relativeFrom="paragraph">
            <wp:posOffset>-709816</wp:posOffset>
          </wp:positionV>
          <wp:extent cx="2944821" cy="688931"/>
          <wp:effectExtent l="0" t="0" r="0" b="0"/>
          <wp:wrapNone/>
          <wp:docPr id="1" name="Kép 1" descr="C:\Users\TothBence\AppData\Local\Microsoft\Windows\INetCache\Content.Word\NKFIA_infoblokk_projekt_fekvo_2019_H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othBence\AppData\Local\Microsoft\Windows\INetCache\Content.Word\NKFIA_infoblokk_projekt_fekvo_2019_HU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4821" cy="6889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0DE7C93" wp14:editId="325DE1DA">
          <wp:simplePos x="0" y="0"/>
          <wp:positionH relativeFrom="column">
            <wp:posOffset>0</wp:posOffset>
          </wp:positionH>
          <wp:positionV relativeFrom="paragraph">
            <wp:posOffset>-795655</wp:posOffset>
          </wp:positionV>
          <wp:extent cx="1409700" cy="735965"/>
          <wp:effectExtent l="0" t="0" r="0" b="6985"/>
          <wp:wrapSquare wrapText="bothSides"/>
          <wp:docPr id="2" name="Kép 2" descr="KIM_logo_feke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IM_logo_feke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7270"/>
    <w:multiLevelType w:val="hybridMultilevel"/>
    <w:tmpl w:val="1A0C97F2"/>
    <w:lvl w:ilvl="0" w:tplc="040E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 w15:restartNumberingAfterBreak="0">
    <w:nsid w:val="06982EBE"/>
    <w:multiLevelType w:val="hybridMultilevel"/>
    <w:tmpl w:val="9ADA11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F2CE7"/>
    <w:multiLevelType w:val="multilevel"/>
    <w:tmpl w:val="4770EEB2"/>
    <w:styleLink w:val="bullet"/>
    <w:lvl w:ilvl="0">
      <w:start w:val="1"/>
      <w:numFmt w:val="bullet"/>
      <w:suff w:val="space"/>
      <w:lvlText w:val=""/>
      <w:lvlJc w:val="left"/>
      <w:pPr>
        <w:ind w:left="397" w:hanging="57"/>
      </w:pPr>
      <w:rPr>
        <w:rFonts w:ascii="Symbol" w:hAnsi="Symbol" w:hint="default"/>
        <w:color w:val="B6D37B"/>
      </w:rPr>
    </w:lvl>
    <w:lvl w:ilvl="1">
      <w:start w:val="1"/>
      <w:numFmt w:val="bullet"/>
      <w:suff w:val="space"/>
      <w:lvlText w:val=""/>
      <w:lvlJc w:val="left"/>
      <w:pPr>
        <w:ind w:left="681" w:hanging="57"/>
      </w:pPr>
      <w:rPr>
        <w:rFonts w:ascii="Symbol" w:hAnsi="Symbol" w:hint="default"/>
        <w:color w:val="C5E0B3" w:themeColor="accent6" w:themeTint="66"/>
      </w:rPr>
    </w:lvl>
    <w:lvl w:ilvl="2">
      <w:start w:val="1"/>
      <w:numFmt w:val="bullet"/>
      <w:lvlText w:val=""/>
      <w:lvlJc w:val="left"/>
      <w:pPr>
        <w:ind w:left="965" w:hanging="57"/>
      </w:pPr>
      <w:rPr>
        <w:rFonts w:ascii="Symbol" w:hAnsi="Symbol" w:hint="default"/>
        <w:color w:val="E2EFD9" w:themeColor="accent6" w:themeTint="33"/>
      </w:rPr>
    </w:lvl>
    <w:lvl w:ilvl="3">
      <w:start w:val="1"/>
      <w:numFmt w:val="bullet"/>
      <w:lvlText w:val=""/>
      <w:lvlJc w:val="left"/>
      <w:pPr>
        <w:ind w:left="1249" w:hanging="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533" w:hanging="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817" w:hanging="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101" w:hanging="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85" w:hanging="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669" w:hanging="57"/>
      </w:pPr>
      <w:rPr>
        <w:rFonts w:ascii="Wingdings" w:hAnsi="Wingdings" w:hint="default"/>
      </w:rPr>
    </w:lvl>
  </w:abstractNum>
  <w:abstractNum w:abstractNumId="3" w15:restartNumberingAfterBreak="0">
    <w:nsid w:val="107B7A0E"/>
    <w:multiLevelType w:val="hybridMultilevel"/>
    <w:tmpl w:val="8EC6B4C8"/>
    <w:lvl w:ilvl="0" w:tplc="040E000F">
      <w:start w:val="1"/>
      <w:numFmt w:val="decimal"/>
      <w:lvlText w:val="%1."/>
      <w:lvlJc w:val="left"/>
      <w:pPr>
        <w:ind w:left="785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C13A4C"/>
    <w:multiLevelType w:val="hybridMultilevel"/>
    <w:tmpl w:val="5CDE4052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157D0918"/>
    <w:multiLevelType w:val="hybridMultilevel"/>
    <w:tmpl w:val="31EE058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D2FB7"/>
    <w:multiLevelType w:val="hybridMultilevel"/>
    <w:tmpl w:val="0BBED7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42803"/>
    <w:multiLevelType w:val="multilevel"/>
    <w:tmpl w:val="46C42BEE"/>
    <w:styleLink w:val="1a"/>
    <w:lvl w:ilvl="0">
      <w:start w:val="1"/>
      <w:numFmt w:val="decimal"/>
      <w:suff w:val="space"/>
      <w:lvlText w:val="%1."/>
      <w:lvlJc w:val="left"/>
      <w:pPr>
        <w:ind w:left="397" w:hanging="57"/>
      </w:pPr>
      <w:rPr>
        <w:rFonts w:hint="default"/>
      </w:rPr>
    </w:lvl>
    <w:lvl w:ilvl="1">
      <w:start w:val="1"/>
      <w:numFmt w:val="lowerLetter"/>
      <w:suff w:val="space"/>
      <w:lvlText w:val="%2)"/>
      <w:lvlJc w:val="left"/>
      <w:pPr>
        <w:ind w:left="681" w:hanging="57"/>
      </w:pPr>
      <w:rPr>
        <w:rFonts w:hint="default"/>
      </w:rPr>
    </w:lvl>
    <w:lvl w:ilvl="2">
      <w:start w:val="1"/>
      <w:numFmt w:val="bullet"/>
      <w:lvlText w:val="–"/>
      <w:lvlJc w:val="left"/>
      <w:pPr>
        <w:ind w:left="965" w:hanging="57"/>
      </w:pPr>
      <w:rPr>
        <w:rFonts w:ascii="Garamond" w:hAnsi="Garamond" w:hint="default"/>
        <w:color w:val="auto"/>
      </w:rPr>
    </w:lvl>
    <w:lvl w:ilvl="3">
      <w:start w:val="1"/>
      <w:numFmt w:val="decimal"/>
      <w:lvlText w:val="%4."/>
      <w:lvlJc w:val="left"/>
      <w:pPr>
        <w:ind w:left="1249" w:hanging="5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533" w:hanging="5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817" w:hanging="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01" w:hanging="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85" w:hanging="5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669" w:hanging="57"/>
      </w:pPr>
      <w:rPr>
        <w:rFonts w:hint="default"/>
      </w:rPr>
    </w:lvl>
  </w:abstractNum>
  <w:abstractNum w:abstractNumId="8" w15:restartNumberingAfterBreak="0">
    <w:nsid w:val="23F056D5"/>
    <w:multiLevelType w:val="hybridMultilevel"/>
    <w:tmpl w:val="8F16E070"/>
    <w:lvl w:ilvl="0" w:tplc="040E0001">
      <w:start w:val="1"/>
      <w:numFmt w:val="bullet"/>
      <w:lvlText w:val=""/>
      <w:lvlJc w:val="left"/>
      <w:pPr>
        <w:ind w:left="1914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63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35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07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79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51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23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95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674" w:hanging="360"/>
      </w:pPr>
      <w:rPr>
        <w:rFonts w:ascii="Wingdings" w:hAnsi="Wingdings" w:hint="default"/>
      </w:rPr>
    </w:lvl>
  </w:abstractNum>
  <w:abstractNum w:abstractNumId="9" w15:restartNumberingAfterBreak="0">
    <w:nsid w:val="2D1077A5"/>
    <w:multiLevelType w:val="hybridMultilevel"/>
    <w:tmpl w:val="A718B04C"/>
    <w:lvl w:ilvl="0" w:tplc="040E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0" w15:restartNumberingAfterBreak="0">
    <w:nsid w:val="2F5B7D01"/>
    <w:multiLevelType w:val="multilevel"/>
    <w:tmpl w:val="08145A56"/>
    <w:styleLink w:val="Stlus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B6D37B"/>
      </w:rPr>
    </w:lvl>
    <w:lvl w:ilvl="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color w:val="C5E0B3" w:themeColor="accent6" w:themeTint="66"/>
      </w:rPr>
    </w:lvl>
    <w:lvl w:ilvl="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color w:val="E2EFD9" w:themeColor="accent6" w:themeTint="33"/>
      </w:rPr>
    </w:lvl>
    <w:lvl w:ilvl="3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3D6765CA"/>
    <w:multiLevelType w:val="hybridMultilevel"/>
    <w:tmpl w:val="135ACAF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C83976">
      <w:start w:val="3"/>
      <w:numFmt w:val="bullet"/>
      <w:lvlText w:val="•"/>
      <w:lvlJc w:val="left"/>
      <w:pPr>
        <w:ind w:left="1440" w:hanging="360"/>
      </w:pPr>
      <w:rPr>
        <w:rFonts w:ascii="Garamond" w:eastAsiaTheme="minorHAnsi" w:hAnsi="Garamond" w:cs="Times New Roman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1342E"/>
    <w:multiLevelType w:val="hybridMultilevel"/>
    <w:tmpl w:val="2E90B1A0"/>
    <w:lvl w:ilvl="0" w:tplc="040E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3" w15:restartNumberingAfterBreak="0">
    <w:nsid w:val="4C437881"/>
    <w:multiLevelType w:val="hybridMultilevel"/>
    <w:tmpl w:val="72FA5EF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C778C7"/>
    <w:multiLevelType w:val="multilevel"/>
    <w:tmpl w:val="63B0CBB2"/>
    <w:styleLink w:val="vonal"/>
    <w:lvl w:ilvl="0">
      <w:start w:val="1"/>
      <w:numFmt w:val="lowerLetter"/>
      <w:suff w:val="space"/>
      <w:lvlText w:val="%1)"/>
      <w:lvlJc w:val="left"/>
      <w:pPr>
        <w:ind w:left="397" w:hanging="57"/>
      </w:pPr>
      <w:rPr>
        <w:rFonts w:hint="default"/>
      </w:rPr>
    </w:lvl>
    <w:lvl w:ilvl="1">
      <w:start w:val="1"/>
      <w:numFmt w:val="bullet"/>
      <w:suff w:val="space"/>
      <w:lvlText w:val="–"/>
      <w:lvlJc w:val="left"/>
      <w:pPr>
        <w:ind w:left="681" w:hanging="57"/>
      </w:pPr>
      <w:rPr>
        <w:rFonts w:ascii="Garamond" w:hAnsi="Garamond" w:hint="default"/>
        <w:color w:val="auto"/>
      </w:rPr>
    </w:lvl>
    <w:lvl w:ilvl="2">
      <w:start w:val="1"/>
      <w:numFmt w:val="bullet"/>
      <w:lvlText w:val=""/>
      <w:lvlJc w:val="left"/>
      <w:pPr>
        <w:ind w:left="965" w:hanging="57"/>
      </w:pPr>
      <w:rPr>
        <w:rFonts w:ascii="Symbol" w:hAnsi="Symbol" w:hint="default"/>
        <w:color w:val="E2EFD9" w:themeColor="accent6" w:themeTint="33"/>
      </w:rPr>
    </w:lvl>
    <w:lvl w:ilvl="3">
      <w:start w:val="1"/>
      <w:numFmt w:val="bullet"/>
      <w:lvlText w:val=""/>
      <w:lvlJc w:val="left"/>
      <w:pPr>
        <w:ind w:left="1249" w:hanging="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533" w:hanging="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817" w:hanging="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101" w:hanging="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85" w:hanging="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669" w:hanging="57"/>
      </w:pPr>
      <w:rPr>
        <w:rFonts w:ascii="Wingdings" w:hAnsi="Wingdings" w:hint="default"/>
      </w:rPr>
    </w:lvl>
  </w:abstractNum>
  <w:abstractNum w:abstractNumId="15" w15:restartNumberingAfterBreak="0">
    <w:nsid w:val="51BC577E"/>
    <w:multiLevelType w:val="hybridMultilevel"/>
    <w:tmpl w:val="7D0E1F1C"/>
    <w:lvl w:ilvl="0" w:tplc="040E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6" w15:restartNumberingAfterBreak="0">
    <w:nsid w:val="578D783D"/>
    <w:multiLevelType w:val="hybridMultilevel"/>
    <w:tmpl w:val="2FAAF52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480C67"/>
    <w:multiLevelType w:val="hybridMultilevel"/>
    <w:tmpl w:val="E0ACB23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977472"/>
    <w:multiLevelType w:val="hybridMultilevel"/>
    <w:tmpl w:val="1DCECECE"/>
    <w:lvl w:ilvl="0" w:tplc="040E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9" w15:restartNumberingAfterBreak="0">
    <w:nsid w:val="6E6F5B8F"/>
    <w:multiLevelType w:val="hybridMultilevel"/>
    <w:tmpl w:val="6EEA8A88"/>
    <w:lvl w:ilvl="0" w:tplc="040E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7"/>
  </w:num>
  <w:num w:numId="4">
    <w:abstractNumId w:val="14"/>
  </w:num>
  <w:num w:numId="5">
    <w:abstractNumId w:val="13"/>
  </w:num>
  <w:num w:numId="6">
    <w:abstractNumId w:val="16"/>
  </w:num>
  <w:num w:numId="7">
    <w:abstractNumId w:val="5"/>
  </w:num>
  <w:num w:numId="8">
    <w:abstractNumId w:val="8"/>
  </w:num>
  <w:num w:numId="9">
    <w:abstractNumId w:val="6"/>
  </w:num>
  <w:num w:numId="10">
    <w:abstractNumId w:val="1"/>
  </w:num>
  <w:num w:numId="11">
    <w:abstractNumId w:val="3"/>
  </w:num>
  <w:num w:numId="12">
    <w:abstractNumId w:val="17"/>
  </w:num>
  <w:num w:numId="13">
    <w:abstractNumId w:val="11"/>
  </w:num>
  <w:num w:numId="14">
    <w:abstractNumId w:val="4"/>
  </w:num>
  <w:num w:numId="15">
    <w:abstractNumId w:val="15"/>
  </w:num>
  <w:num w:numId="16">
    <w:abstractNumId w:val="18"/>
  </w:num>
  <w:num w:numId="17">
    <w:abstractNumId w:val="0"/>
  </w:num>
  <w:num w:numId="18">
    <w:abstractNumId w:val="12"/>
  </w:num>
  <w:num w:numId="19">
    <w:abstractNumId w:val="9"/>
  </w:num>
  <w:num w:numId="20">
    <w:abstractNumId w:val="1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LockQFSet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MTIwNDQ2NzczNzNQ0lEKTi0uzszPAykwrAUAOgfEUSwAAAA="/>
  </w:docVars>
  <w:rsids>
    <w:rsidRoot w:val="00142898"/>
    <w:rsid w:val="00004380"/>
    <w:rsid w:val="0001011B"/>
    <w:rsid w:val="00012900"/>
    <w:rsid w:val="00024084"/>
    <w:rsid w:val="00026B9F"/>
    <w:rsid w:val="00027EAC"/>
    <w:rsid w:val="0003377B"/>
    <w:rsid w:val="00036367"/>
    <w:rsid w:val="00036575"/>
    <w:rsid w:val="000425AD"/>
    <w:rsid w:val="00053C47"/>
    <w:rsid w:val="00056CA1"/>
    <w:rsid w:val="00057E8D"/>
    <w:rsid w:val="00063B83"/>
    <w:rsid w:val="00065C2F"/>
    <w:rsid w:val="00065E3D"/>
    <w:rsid w:val="00066C9A"/>
    <w:rsid w:val="000670C5"/>
    <w:rsid w:val="000678DF"/>
    <w:rsid w:val="00071E8A"/>
    <w:rsid w:val="000723AE"/>
    <w:rsid w:val="00080045"/>
    <w:rsid w:val="000825F0"/>
    <w:rsid w:val="00082820"/>
    <w:rsid w:val="000828A3"/>
    <w:rsid w:val="000969D5"/>
    <w:rsid w:val="000A2A68"/>
    <w:rsid w:val="000B0B08"/>
    <w:rsid w:val="000B2EDB"/>
    <w:rsid w:val="000B459F"/>
    <w:rsid w:val="000B5255"/>
    <w:rsid w:val="000B55AC"/>
    <w:rsid w:val="000C3A0E"/>
    <w:rsid w:val="000C60B8"/>
    <w:rsid w:val="000D2D44"/>
    <w:rsid w:val="000E0406"/>
    <w:rsid w:val="000E2CA5"/>
    <w:rsid w:val="000F1CD9"/>
    <w:rsid w:val="000F3207"/>
    <w:rsid w:val="000F388F"/>
    <w:rsid w:val="000F6CFF"/>
    <w:rsid w:val="000F7371"/>
    <w:rsid w:val="001066F4"/>
    <w:rsid w:val="00110505"/>
    <w:rsid w:val="001133CB"/>
    <w:rsid w:val="00114A50"/>
    <w:rsid w:val="0011636C"/>
    <w:rsid w:val="001179F1"/>
    <w:rsid w:val="001207D6"/>
    <w:rsid w:val="0012181C"/>
    <w:rsid w:val="00121D74"/>
    <w:rsid w:val="00132C93"/>
    <w:rsid w:val="001330CB"/>
    <w:rsid w:val="00142898"/>
    <w:rsid w:val="00153C68"/>
    <w:rsid w:val="00155A09"/>
    <w:rsid w:val="00161182"/>
    <w:rsid w:val="00162B3A"/>
    <w:rsid w:val="001658E8"/>
    <w:rsid w:val="00170840"/>
    <w:rsid w:val="0017524B"/>
    <w:rsid w:val="00183BBC"/>
    <w:rsid w:val="00185FCD"/>
    <w:rsid w:val="00195E7C"/>
    <w:rsid w:val="00196C68"/>
    <w:rsid w:val="001A2DEC"/>
    <w:rsid w:val="001A5DA2"/>
    <w:rsid w:val="001B5352"/>
    <w:rsid w:val="001B7673"/>
    <w:rsid w:val="001C78F9"/>
    <w:rsid w:val="001D066D"/>
    <w:rsid w:val="001D7ED5"/>
    <w:rsid w:val="001E25B1"/>
    <w:rsid w:val="001F1C86"/>
    <w:rsid w:val="00205D98"/>
    <w:rsid w:val="0020692C"/>
    <w:rsid w:val="00207CCF"/>
    <w:rsid w:val="0021538A"/>
    <w:rsid w:val="002221F9"/>
    <w:rsid w:val="0022321F"/>
    <w:rsid w:val="002259A3"/>
    <w:rsid w:val="00226586"/>
    <w:rsid w:val="00230C50"/>
    <w:rsid w:val="00236570"/>
    <w:rsid w:val="0023720D"/>
    <w:rsid w:val="00241878"/>
    <w:rsid w:val="00245732"/>
    <w:rsid w:val="002510F6"/>
    <w:rsid w:val="0025241B"/>
    <w:rsid w:val="002543B6"/>
    <w:rsid w:val="002565C9"/>
    <w:rsid w:val="002573FB"/>
    <w:rsid w:val="00261768"/>
    <w:rsid w:val="00263AA7"/>
    <w:rsid w:val="00264EE3"/>
    <w:rsid w:val="00265CAF"/>
    <w:rsid w:val="00273325"/>
    <w:rsid w:val="00282738"/>
    <w:rsid w:val="0028323B"/>
    <w:rsid w:val="00292B35"/>
    <w:rsid w:val="00296CEB"/>
    <w:rsid w:val="002A2C2F"/>
    <w:rsid w:val="002A4E8F"/>
    <w:rsid w:val="002B37AD"/>
    <w:rsid w:val="002C0BB3"/>
    <w:rsid w:val="002C16BD"/>
    <w:rsid w:val="002C3641"/>
    <w:rsid w:val="002D11F2"/>
    <w:rsid w:val="002D277A"/>
    <w:rsid w:val="002D5D75"/>
    <w:rsid w:val="002E178E"/>
    <w:rsid w:val="002E2783"/>
    <w:rsid w:val="002E2F28"/>
    <w:rsid w:val="00306B3D"/>
    <w:rsid w:val="00310E1B"/>
    <w:rsid w:val="00312453"/>
    <w:rsid w:val="0031375D"/>
    <w:rsid w:val="003147C4"/>
    <w:rsid w:val="00316191"/>
    <w:rsid w:val="00320A09"/>
    <w:rsid w:val="00321D8F"/>
    <w:rsid w:val="003274C4"/>
    <w:rsid w:val="00336232"/>
    <w:rsid w:val="00336577"/>
    <w:rsid w:val="00342E92"/>
    <w:rsid w:val="003448C1"/>
    <w:rsid w:val="0034794F"/>
    <w:rsid w:val="0035216E"/>
    <w:rsid w:val="00360902"/>
    <w:rsid w:val="003645C7"/>
    <w:rsid w:val="00365D5F"/>
    <w:rsid w:val="003663AC"/>
    <w:rsid w:val="00372F25"/>
    <w:rsid w:val="003736C8"/>
    <w:rsid w:val="00384309"/>
    <w:rsid w:val="003900FB"/>
    <w:rsid w:val="003933AC"/>
    <w:rsid w:val="00396AF3"/>
    <w:rsid w:val="003A2C8E"/>
    <w:rsid w:val="003A547E"/>
    <w:rsid w:val="003B0DC5"/>
    <w:rsid w:val="003B729E"/>
    <w:rsid w:val="003B767C"/>
    <w:rsid w:val="003C0E4E"/>
    <w:rsid w:val="003C470E"/>
    <w:rsid w:val="003D3379"/>
    <w:rsid w:val="003D44EB"/>
    <w:rsid w:val="003D7CA6"/>
    <w:rsid w:val="003E04DE"/>
    <w:rsid w:val="003E07EE"/>
    <w:rsid w:val="003E1EA9"/>
    <w:rsid w:val="003E5206"/>
    <w:rsid w:val="004061A9"/>
    <w:rsid w:val="00407A0C"/>
    <w:rsid w:val="00412B68"/>
    <w:rsid w:val="0041473C"/>
    <w:rsid w:val="00414FBF"/>
    <w:rsid w:val="00415495"/>
    <w:rsid w:val="00415E73"/>
    <w:rsid w:val="00420ACC"/>
    <w:rsid w:val="00421530"/>
    <w:rsid w:val="00421D18"/>
    <w:rsid w:val="0042305D"/>
    <w:rsid w:val="0042310E"/>
    <w:rsid w:val="00427CC6"/>
    <w:rsid w:val="0043042A"/>
    <w:rsid w:val="00431BA1"/>
    <w:rsid w:val="004356C3"/>
    <w:rsid w:val="004425CA"/>
    <w:rsid w:val="00447463"/>
    <w:rsid w:val="00453B16"/>
    <w:rsid w:val="00454B48"/>
    <w:rsid w:val="0046140D"/>
    <w:rsid w:val="00464CD7"/>
    <w:rsid w:val="00465EC1"/>
    <w:rsid w:val="0046603E"/>
    <w:rsid w:val="0046715C"/>
    <w:rsid w:val="004707EE"/>
    <w:rsid w:val="00470AD1"/>
    <w:rsid w:val="0047227A"/>
    <w:rsid w:val="00472FFB"/>
    <w:rsid w:val="00473324"/>
    <w:rsid w:val="00474487"/>
    <w:rsid w:val="004750AD"/>
    <w:rsid w:val="004776D0"/>
    <w:rsid w:val="00482169"/>
    <w:rsid w:val="004835C4"/>
    <w:rsid w:val="0048547F"/>
    <w:rsid w:val="00486722"/>
    <w:rsid w:val="00490FAD"/>
    <w:rsid w:val="004936E4"/>
    <w:rsid w:val="00493B8A"/>
    <w:rsid w:val="00495F8D"/>
    <w:rsid w:val="004B1D79"/>
    <w:rsid w:val="004B31CB"/>
    <w:rsid w:val="004B448F"/>
    <w:rsid w:val="004B6B91"/>
    <w:rsid w:val="004B79E0"/>
    <w:rsid w:val="004C049D"/>
    <w:rsid w:val="004C1886"/>
    <w:rsid w:val="004C1B58"/>
    <w:rsid w:val="004C1C02"/>
    <w:rsid w:val="004C1C2E"/>
    <w:rsid w:val="004C5ECD"/>
    <w:rsid w:val="004D0459"/>
    <w:rsid w:val="004D3691"/>
    <w:rsid w:val="004D592C"/>
    <w:rsid w:val="004E156E"/>
    <w:rsid w:val="004E1657"/>
    <w:rsid w:val="004E4EAD"/>
    <w:rsid w:val="004E53DA"/>
    <w:rsid w:val="004F6FC5"/>
    <w:rsid w:val="004F76CF"/>
    <w:rsid w:val="00500E7C"/>
    <w:rsid w:val="0050280E"/>
    <w:rsid w:val="00506927"/>
    <w:rsid w:val="00512EFB"/>
    <w:rsid w:val="0051551B"/>
    <w:rsid w:val="00516725"/>
    <w:rsid w:val="0051787B"/>
    <w:rsid w:val="005204D3"/>
    <w:rsid w:val="00520AFF"/>
    <w:rsid w:val="00520B6C"/>
    <w:rsid w:val="0052261C"/>
    <w:rsid w:val="00522E63"/>
    <w:rsid w:val="00523237"/>
    <w:rsid w:val="005260FA"/>
    <w:rsid w:val="00526788"/>
    <w:rsid w:val="00530D75"/>
    <w:rsid w:val="005431B9"/>
    <w:rsid w:val="005435BC"/>
    <w:rsid w:val="00543A88"/>
    <w:rsid w:val="00545730"/>
    <w:rsid w:val="005474B8"/>
    <w:rsid w:val="00547B4D"/>
    <w:rsid w:val="00547CDB"/>
    <w:rsid w:val="00550239"/>
    <w:rsid w:val="00550950"/>
    <w:rsid w:val="00550DC2"/>
    <w:rsid w:val="00554663"/>
    <w:rsid w:val="005568C4"/>
    <w:rsid w:val="005602E9"/>
    <w:rsid w:val="005612BC"/>
    <w:rsid w:val="005638DF"/>
    <w:rsid w:val="00563B6D"/>
    <w:rsid w:val="005700B5"/>
    <w:rsid w:val="005715D7"/>
    <w:rsid w:val="00571CCA"/>
    <w:rsid w:val="00577DA6"/>
    <w:rsid w:val="00580CEC"/>
    <w:rsid w:val="005814BE"/>
    <w:rsid w:val="00584A13"/>
    <w:rsid w:val="00586A86"/>
    <w:rsid w:val="005900DD"/>
    <w:rsid w:val="00590D8A"/>
    <w:rsid w:val="005A00E9"/>
    <w:rsid w:val="005A3D28"/>
    <w:rsid w:val="005B042D"/>
    <w:rsid w:val="005B0C76"/>
    <w:rsid w:val="005B2257"/>
    <w:rsid w:val="005B5383"/>
    <w:rsid w:val="005B7EEA"/>
    <w:rsid w:val="005C1B22"/>
    <w:rsid w:val="005C3B4B"/>
    <w:rsid w:val="005C4BF6"/>
    <w:rsid w:val="005F7FFB"/>
    <w:rsid w:val="00600B2B"/>
    <w:rsid w:val="00605774"/>
    <w:rsid w:val="00606FAC"/>
    <w:rsid w:val="006306EC"/>
    <w:rsid w:val="0063141D"/>
    <w:rsid w:val="00632465"/>
    <w:rsid w:val="006325B2"/>
    <w:rsid w:val="00633A62"/>
    <w:rsid w:val="006347CD"/>
    <w:rsid w:val="006353BE"/>
    <w:rsid w:val="006357D6"/>
    <w:rsid w:val="006378A0"/>
    <w:rsid w:val="0064327B"/>
    <w:rsid w:val="006466D0"/>
    <w:rsid w:val="00651CBA"/>
    <w:rsid w:val="006530C8"/>
    <w:rsid w:val="00657375"/>
    <w:rsid w:val="00665524"/>
    <w:rsid w:val="0066602C"/>
    <w:rsid w:val="00667B0F"/>
    <w:rsid w:val="00673CF7"/>
    <w:rsid w:val="0067545D"/>
    <w:rsid w:val="00684305"/>
    <w:rsid w:val="006878BC"/>
    <w:rsid w:val="006918C3"/>
    <w:rsid w:val="006955C7"/>
    <w:rsid w:val="00696855"/>
    <w:rsid w:val="006A2064"/>
    <w:rsid w:val="006A48D5"/>
    <w:rsid w:val="006A562E"/>
    <w:rsid w:val="006B342D"/>
    <w:rsid w:val="006B53D3"/>
    <w:rsid w:val="006B7D3E"/>
    <w:rsid w:val="006C3F20"/>
    <w:rsid w:val="006C64C6"/>
    <w:rsid w:val="006D1009"/>
    <w:rsid w:val="006D136F"/>
    <w:rsid w:val="006D18D3"/>
    <w:rsid w:val="006D6FAE"/>
    <w:rsid w:val="006E419D"/>
    <w:rsid w:val="006E51BF"/>
    <w:rsid w:val="006E56CA"/>
    <w:rsid w:val="006E56F3"/>
    <w:rsid w:val="006F2AE1"/>
    <w:rsid w:val="006F4ABE"/>
    <w:rsid w:val="00702DB4"/>
    <w:rsid w:val="00702EF3"/>
    <w:rsid w:val="00706CAB"/>
    <w:rsid w:val="0071190A"/>
    <w:rsid w:val="00711B05"/>
    <w:rsid w:val="00713AB5"/>
    <w:rsid w:val="00715139"/>
    <w:rsid w:val="00732E92"/>
    <w:rsid w:val="007348DA"/>
    <w:rsid w:val="00736C39"/>
    <w:rsid w:val="00756320"/>
    <w:rsid w:val="007613F0"/>
    <w:rsid w:val="0076151D"/>
    <w:rsid w:val="007661A8"/>
    <w:rsid w:val="007778ED"/>
    <w:rsid w:val="007843CD"/>
    <w:rsid w:val="007852E0"/>
    <w:rsid w:val="007860CD"/>
    <w:rsid w:val="00787183"/>
    <w:rsid w:val="00790096"/>
    <w:rsid w:val="007A23E2"/>
    <w:rsid w:val="007A4071"/>
    <w:rsid w:val="007A43CB"/>
    <w:rsid w:val="007A550E"/>
    <w:rsid w:val="007B623D"/>
    <w:rsid w:val="007C3262"/>
    <w:rsid w:val="007D13C7"/>
    <w:rsid w:val="007E021A"/>
    <w:rsid w:val="007E14AB"/>
    <w:rsid w:val="007E1D56"/>
    <w:rsid w:val="007F3331"/>
    <w:rsid w:val="007F3444"/>
    <w:rsid w:val="007F42F0"/>
    <w:rsid w:val="007F485D"/>
    <w:rsid w:val="0080151C"/>
    <w:rsid w:val="00812FD8"/>
    <w:rsid w:val="008173B1"/>
    <w:rsid w:val="00820870"/>
    <w:rsid w:val="00820B66"/>
    <w:rsid w:val="008305C2"/>
    <w:rsid w:val="008372E7"/>
    <w:rsid w:val="0084022B"/>
    <w:rsid w:val="008457B9"/>
    <w:rsid w:val="00845959"/>
    <w:rsid w:val="00847922"/>
    <w:rsid w:val="00855764"/>
    <w:rsid w:val="008559E6"/>
    <w:rsid w:val="00861F29"/>
    <w:rsid w:val="00864118"/>
    <w:rsid w:val="00866A0D"/>
    <w:rsid w:val="00866EFA"/>
    <w:rsid w:val="00867627"/>
    <w:rsid w:val="00870145"/>
    <w:rsid w:val="0087404B"/>
    <w:rsid w:val="00875BBC"/>
    <w:rsid w:val="00875C57"/>
    <w:rsid w:val="00876714"/>
    <w:rsid w:val="00877F3D"/>
    <w:rsid w:val="0088041D"/>
    <w:rsid w:val="00882462"/>
    <w:rsid w:val="00887E23"/>
    <w:rsid w:val="008903F8"/>
    <w:rsid w:val="008A020F"/>
    <w:rsid w:val="008A0E36"/>
    <w:rsid w:val="008A147E"/>
    <w:rsid w:val="008A2E93"/>
    <w:rsid w:val="008A4820"/>
    <w:rsid w:val="008A60DA"/>
    <w:rsid w:val="008A77A4"/>
    <w:rsid w:val="008B2308"/>
    <w:rsid w:val="008B46DC"/>
    <w:rsid w:val="008C1681"/>
    <w:rsid w:val="008C3952"/>
    <w:rsid w:val="008C45D3"/>
    <w:rsid w:val="008C566D"/>
    <w:rsid w:val="008D4AD1"/>
    <w:rsid w:val="008E251F"/>
    <w:rsid w:val="008E3CA7"/>
    <w:rsid w:val="008E421E"/>
    <w:rsid w:val="008E6A22"/>
    <w:rsid w:val="008F1157"/>
    <w:rsid w:val="008F61B9"/>
    <w:rsid w:val="008F7C80"/>
    <w:rsid w:val="00904201"/>
    <w:rsid w:val="009219F6"/>
    <w:rsid w:val="00937B51"/>
    <w:rsid w:val="00942DAC"/>
    <w:rsid w:val="00945866"/>
    <w:rsid w:val="00954013"/>
    <w:rsid w:val="00955B84"/>
    <w:rsid w:val="00965867"/>
    <w:rsid w:val="00966067"/>
    <w:rsid w:val="009722BD"/>
    <w:rsid w:val="00973FA1"/>
    <w:rsid w:val="009759E9"/>
    <w:rsid w:val="00983883"/>
    <w:rsid w:val="00985167"/>
    <w:rsid w:val="00986399"/>
    <w:rsid w:val="00987C60"/>
    <w:rsid w:val="00991597"/>
    <w:rsid w:val="009928BB"/>
    <w:rsid w:val="009938FB"/>
    <w:rsid w:val="009A20C5"/>
    <w:rsid w:val="009B1E1C"/>
    <w:rsid w:val="009B3C6B"/>
    <w:rsid w:val="009B64E3"/>
    <w:rsid w:val="009B7EB9"/>
    <w:rsid w:val="009C22B6"/>
    <w:rsid w:val="009C3A44"/>
    <w:rsid w:val="009C6CAC"/>
    <w:rsid w:val="009D4F8C"/>
    <w:rsid w:val="009E4E8D"/>
    <w:rsid w:val="009E6EE6"/>
    <w:rsid w:val="009F00B2"/>
    <w:rsid w:val="009F2A90"/>
    <w:rsid w:val="00A02DF6"/>
    <w:rsid w:val="00A10B0F"/>
    <w:rsid w:val="00A17DD3"/>
    <w:rsid w:val="00A2065A"/>
    <w:rsid w:val="00A22307"/>
    <w:rsid w:val="00A36015"/>
    <w:rsid w:val="00A4405D"/>
    <w:rsid w:val="00A53111"/>
    <w:rsid w:val="00A5600E"/>
    <w:rsid w:val="00A611E9"/>
    <w:rsid w:val="00A61F82"/>
    <w:rsid w:val="00A67C77"/>
    <w:rsid w:val="00A733D7"/>
    <w:rsid w:val="00A85D1B"/>
    <w:rsid w:val="00A91F21"/>
    <w:rsid w:val="00A95090"/>
    <w:rsid w:val="00AA44D0"/>
    <w:rsid w:val="00AB06A2"/>
    <w:rsid w:val="00AB3B67"/>
    <w:rsid w:val="00AC310F"/>
    <w:rsid w:val="00AC5AAE"/>
    <w:rsid w:val="00AC709F"/>
    <w:rsid w:val="00AD2A94"/>
    <w:rsid w:val="00AE0389"/>
    <w:rsid w:val="00AE0F62"/>
    <w:rsid w:val="00AE0F93"/>
    <w:rsid w:val="00AE33B1"/>
    <w:rsid w:val="00AF04E0"/>
    <w:rsid w:val="00AF12DB"/>
    <w:rsid w:val="00AF29E0"/>
    <w:rsid w:val="00AF3719"/>
    <w:rsid w:val="00AF385B"/>
    <w:rsid w:val="00AF41DE"/>
    <w:rsid w:val="00B00B67"/>
    <w:rsid w:val="00B02169"/>
    <w:rsid w:val="00B03988"/>
    <w:rsid w:val="00B052AD"/>
    <w:rsid w:val="00B066DE"/>
    <w:rsid w:val="00B07717"/>
    <w:rsid w:val="00B11003"/>
    <w:rsid w:val="00B11DC2"/>
    <w:rsid w:val="00B13530"/>
    <w:rsid w:val="00B1382F"/>
    <w:rsid w:val="00B2049A"/>
    <w:rsid w:val="00B21932"/>
    <w:rsid w:val="00B31BBB"/>
    <w:rsid w:val="00B31E2A"/>
    <w:rsid w:val="00B3247A"/>
    <w:rsid w:val="00B40CF6"/>
    <w:rsid w:val="00B4413A"/>
    <w:rsid w:val="00B4444D"/>
    <w:rsid w:val="00B47075"/>
    <w:rsid w:val="00B50765"/>
    <w:rsid w:val="00B50904"/>
    <w:rsid w:val="00B51888"/>
    <w:rsid w:val="00B529B4"/>
    <w:rsid w:val="00B54795"/>
    <w:rsid w:val="00B57EC0"/>
    <w:rsid w:val="00B6589B"/>
    <w:rsid w:val="00B658C8"/>
    <w:rsid w:val="00B65DCA"/>
    <w:rsid w:val="00B65FFD"/>
    <w:rsid w:val="00B77D10"/>
    <w:rsid w:val="00B806F9"/>
    <w:rsid w:val="00B85272"/>
    <w:rsid w:val="00B85FB8"/>
    <w:rsid w:val="00BA11D3"/>
    <w:rsid w:val="00BA2A20"/>
    <w:rsid w:val="00BA720A"/>
    <w:rsid w:val="00BB56D7"/>
    <w:rsid w:val="00BC00CA"/>
    <w:rsid w:val="00BC0BEF"/>
    <w:rsid w:val="00BC1CD7"/>
    <w:rsid w:val="00BC2A7F"/>
    <w:rsid w:val="00BC7D08"/>
    <w:rsid w:val="00BC7F47"/>
    <w:rsid w:val="00BD17F5"/>
    <w:rsid w:val="00BE1054"/>
    <w:rsid w:val="00BE11A5"/>
    <w:rsid w:val="00BE1509"/>
    <w:rsid w:val="00BE4ABA"/>
    <w:rsid w:val="00BE5690"/>
    <w:rsid w:val="00BE6E2D"/>
    <w:rsid w:val="00BF5558"/>
    <w:rsid w:val="00C10C22"/>
    <w:rsid w:val="00C13328"/>
    <w:rsid w:val="00C1468D"/>
    <w:rsid w:val="00C271B9"/>
    <w:rsid w:val="00C3174B"/>
    <w:rsid w:val="00C4023B"/>
    <w:rsid w:val="00C41F03"/>
    <w:rsid w:val="00C4211A"/>
    <w:rsid w:val="00C42FAA"/>
    <w:rsid w:val="00C43DD3"/>
    <w:rsid w:val="00C444CF"/>
    <w:rsid w:val="00C476AB"/>
    <w:rsid w:val="00C505BE"/>
    <w:rsid w:val="00C51FF9"/>
    <w:rsid w:val="00C52565"/>
    <w:rsid w:val="00C63615"/>
    <w:rsid w:val="00C66E69"/>
    <w:rsid w:val="00C72F1D"/>
    <w:rsid w:val="00C74889"/>
    <w:rsid w:val="00C8198C"/>
    <w:rsid w:val="00C82905"/>
    <w:rsid w:val="00C83799"/>
    <w:rsid w:val="00C862A9"/>
    <w:rsid w:val="00C92574"/>
    <w:rsid w:val="00C94D59"/>
    <w:rsid w:val="00C95106"/>
    <w:rsid w:val="00C95939"/>
    <w:rsid w:val="00C96330"/>
    <w:rsid w:val="00C97012"/>
    <w:rsid w:val="00CA1DC4"/>
    <w:rsid w:val="00CA2A2C"/>
    <w:rsid w:val="00CB201D"/>
    <w:rsid w:val="00CB2FA2"/>
    <w:rsid w:val="00CB3A04"/>
    <w:rsid w:val="00CB4229"/>
    <w:rsid w:val="00CB78C1"/>
    <w:rsid w:val="00CC09D5"/>
    <w:rsid w:val="00CC181E"/>
    <w:rsid w:val="00CC3355"/>
    <w:rsid w:val="00CC4A11"/>
    <w:rsid w:val="00CC69D2"/>
    <w:rsid w:val="00CD2314"/>
    <w:rsid w:val="00CD6650"/>
    <w:rsid w:val="00CD6C74"/>
    <w:rsid w:val="00CD7042"/>
    <w:rsid w:val="00CD7615"/>
    <w:rsid w:val="00CD7B4E"/>
    <w:rsid w:val="00CE073B"/>
    <w:rsid w:val="00CE48A4"/>
    <w:rsid w:val="00CE4D1F"/>
    <w:rsid w:val="00CE5124"/>
    <w:rsid w:val="00CF1805"/>
    <w:rsid w:val="00CF2634"/>
    <w:rsid w:val="00CF69DD"/>
    <w:rsid w:val="00CF6A8D"/>
    <w:rsid w:val="00D018E8"/>
    <w:rsid w:val="00D020FA"/>
    <w:rsid w:val="00D0217E"/>
    <w:rsid w:val="00D04EA6"/>
    <w:rsid w:val="00D13448"/>
    <w:rsid w:val="00D1758B"/>
    <w:rsid w:val="00D3100A"/>
    <w:rsid w:val="00D3393D"/>
    <w:rsid w:val="00D3447E"/>
    <w:rsid w:val="00D37003"/>
    <w:rsid w:val="00D436A4"/>
    <w:rsid w:val="00D44D3C"/>
    <w:rsid w:val="00D46E9C"/>
    <w:rsid w:val="00D54667"/>
    <w:rsid w:val="00D54BA8"/>
    <w:rsid w:val="00D5532E"/>
    <w:rsid w:val="00D65C92"/>
    <w:rsid w:val="00D66B1D"/>
    <w:rsid w:val="00D66BDF"/>
    <w:rsid w:val="00D76907"/>
    <w:rsid w:val="00D77AC2"/>
    <w:rsid w:val="00D81A10"/>
    <w:rsid w:val="00D85D10"/>
    <w:rsid w:val="00D95B79"/>
    <w:rsid w:val="00DB38AA"/>
    <w:rsid w:val="00DB4579"/>
    <w:rsid w:val="00DB7000"/>
    <w:rsid w:val="00DB7BCB"/>
    <w:rsid w:val="00DC38DF"/>
    <w:rsid w:val="00DC4035"/>
    <w:rsid w:val="00DC7110"/>
    <w:rsid w:val="00DD04B1"/>
    <w:rsid w:val="00DD13FE"/>
    <w:rsid w:val="00DD6456"/>
    <w:rsid w:val="00DE7698"/>
    <w:rsid w:val="00DF1DA2"/>
    <w:rsid w:val="00DF1EFC"/>
    <w:rsid w:val="00E00411"/>
    <w:rsid w:val="00E068B2"/>
    <w:rsid w:val="00E06B03"/>
    <w:rsid w:val="00E0705D"/>
    <w:rsid w:val="00E15917"/>
    <w:rsid w:val="00E245A1"/>
    <w:rsid w:val="00E25F8F"/>
    <w:rsid w:val="00E3077F"/>
    <w:rsid w:val="00E43135"/>
    <w:rsid w:val="00E45E0D"/>
    <w:rsid w:val="00E52C65"/>
    <w:rsid w:val="00E609C8"/>
    <w:rsid w:val="00E6472B"/>
    <w:rsid w:val="00E70339"/>
    <w:rsid w:val="00E72D00"/>
    <w:rsid w:val="00E805E4"/>
    <w:rsid w:val="00E81B5A"/>
    <w:rsid w:val="00E823F6"/>
    <w:rsid w:val="00E825EA"/>
    <w:rsid w:val="00E87E1A"/>
    <w:rsid w:val="00E90025"/>
    <w:rsid w:val="00E92A43"/>
    <w:rsid w:val="00E95BC9"/>
    <w:rsid w:val="00EA0C84"/>
    <w:rsid w:val="00EA63CD"/>
    <w:rsid w:val="00EC0FD4"/>
    <w:rsid w:val="00EC22DB"/>
    <w:rsid w:val="00EC26E8"/>
    <w:rsid w:val="00EE067F"/>
    <w:rsid w:val="00EE1775"/>
    <w:rsid w:val="00EF0D1E"/>
    <w:rsid w:val="00EF413C"/>
    <w:rsid w:val="00EF62E5"/>
    <w:rsid w:val="00EF6D92"/>
    <w:rsid w:val="00F027F3"/>
    <w:rsid w:val="00F06DED"/>
    <w:rsid w:val="00F11B40"/>
    <w:rsid w:val="00F1444D"/>
    <w:rsid w:val="00F14FC8"/>
    <w:rsid w:val="00F245AE"/>
    <w:rsid w:val="00F24994"/>
    <w:rsid w:val="00F25F76"/>
    <w:rsid w:val="00F32781"/>
    <w:rsid w:val="00F33AD6"/>
    <w:rsid w:val="00F35A3D"/>
    <w:rsid w:val="00F37F63"/>
    <w:rsid w:val="00F42533"/>
    <w:rsid w:val="00F43234"/>
    <w:rsid w:val="00F5332D"/>
    <w:rsid w:val="00F55627"/>
    <w:rsid w:val="00F56CC0"/>
    <w:rsid w:val="00F76966"/>
    <w:rsid w:val="00F82D1B"/>
    <w:rsid w:val="00F832DC"/>
    <w:rsid w:val="00F86873"/>
    <w:rsid w:val="00F90FEB"/>
    <w:rsid w:val="00F9603A"/>
    <w:rsid w:val="00FA00B0"/>
    <w:rsid w:val="00FA473A"/>
    <w:rsid w:val="00FA4BD2"/>
    <w:rsid w:val="00FA5C65"/>
    <w:rsid w:val="00FB0CA3"/>
    <w:rsid w:val="00FB29AC"/>
    <w:rsid w:val="00FB4CA5"/>
    <w:rsid w:val="00FB52F3"/>
    <w:rsid w:val="00FB5ECF"/>
    <w:rsid w:val="00FB7201"/>
    <w:rsid w:val="00FB74FB"/>
    <w:rsid w:val="00FC21C0"/>
    <w:rsid w:val="00FC256C"/>
    <w:rsid w:val="00FC4A3D"/>
    <w:rsid w:val="00FC741E"/>
    <w:rsid w:val="00FD175D"/>
    <w:rsid w:val="00FD7B83"/>
    <w:rsid w:val="00FE4772"/>
    <w:rsid w:val="00FF2D7B"/>
    <w:rsid w:val="00FF3198"/>
    <w:rsid w:val="00FF5F44"/>
    <w:rsid w:val="00FF7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A9C9016"/>
  <w15:docId w15:val="{4BAA3C3D-4ABB-4CAF-9D83-EE5FA4001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">
    <w:name w:val="Normal"/>
    <w:qFormat/>
    <w:rsid w:val="00E00411"/>
    <w:pPr>
      <w:tabs>
        <w:tab w:val="left" w:pos="709"/>
      </w:tabs>
      <w:spacing w:after="0" w:line="240" w:lineRule="auto"/>
      <w:ind w:firstLine="340"/>
      <w:jc w:val="both"/>
    </w:pPr>
    <w:rPr>
      <w:rFonts w:ascii="Garamond" w:hAnsi="Garamond"/>
      <w:sz w:val="24"/>
    </w:rPr>
  </w:style>
  <w:style w:type="paragraph" w:styleId="Cmsor1">
    <w:name w:val="heading 1"/>
    <w:basedOn w:val="Norml"/>
    <w:next w:val="Norml"/>
    <w:link w:val="Cmsor1Char"/>
    <w:autoRedefine/>
    <w:uiPriority w:val="9"/>
    <w:qFormat/>
    <w:locked/>
    <w:rsid w:val="00CB2FA2"/>
    <w:pPr>
      <w:keepNext/>
      <w:keepLines/>
      <w:spacing w:before="240" w:line="360" w:lineRule="auto"/>
      <w:ind w:firstLine="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locked/>
    <w:rsid w:val="006D1009"/>
    <w:pPr>
      <w:keepNext/>
      <w:tabs>
        <w:tab w:val="clear" w:pos="709"/>
        <w:tab w:val="num" w:pos="1440"/>
      </w:tabs>
      <w:spacing w:before="240" w:after="60"/>
      <w:ind w:left="1440" w:hanging="720"/>
      <w:jc w:val="left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locked/>
    <w:rsid w:val="006D1009"/>
    <w:pPr>
      <w:keepNext/>
      <w:tabs>
        <w:tab w:val="clear" w:pos="709"/>
        <w:tab w:val="num" w:pos="2160"/>
      </w:tabs>
      <w:spacing w:before="240" w:after="60"/>
      <w:ind w:left="2160" w:hanging="720"/>
      <w:jc w:val="left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locked/>
    <w:rsid w:val="006D1009"/>
    <w:pPr>
      <w:keepNext/>
      <w:tabs>
        <w:tab w:val="clear" w:pos="709"/>
        <w:tab w:val="num" w:pos="2880"/>
      </w:tabs>
      <w:spacing w:before="240" w:after="60"/>
      <w:ind w:left="2880" w:hanging="720"/>
      <w:jc w:val="left"/>
      <w:outlineLvl w:val="3"/>
    </w:pPr>
    <w:rPr>
      <w:rFonts w:asciiTheme="minorHAnsi" w:eastAsiaTheme="minorEastAsia" w:hAnsiTheme="minorHAnsi"/>
      <w:b/>
      <w:bCs/>
      <w:sz w:val="28"/>
      <w:szCs w:val="28"/>
      <w:lang w:val="en-US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locked/>
    <w:rsid w:val="000E040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qFormat/>
    <w:locked/>
    <w:rsid w:val="006D1009"/>
    <w:pPr>
      <w:tabs>
        <w:tab w:val="clear" w:pos="709"/>
        <w:tab w:val="num" w:pos="4320"/>
      </w:tabs>
      <w:spacing w:before="240" w:after="60"/>
      <w:ind w:left="4320" w:hanging="720"/>
      <w:jc w:val="left"/>
      <w:outlineLvl w:val="5"/>
    </w:pPr>
    <w:rPr>
      <w:rFonts w:ascii="Times New Roman" w:eastAsia="Times New Roman" w:hAnsi="Times New Roman" w:cs="Times New Roman"/>
      <w:b/>
      <w:bCs/>
      <w:sz w:val="22"/>
      <w:lang w:val="en-US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locked/>
    <w:rsid w:val="006D1009"/>
    <w:pPr>
      <w:tabs>
        <w:tab w:val="clear" w:pos="709"/>
        <w:tab w:val="num" w:pos="5040"/>
      </w:tabs>
      <w:spacing w:before="240" w:after="60"/>
      <w:ind w:left="5040" w:hanging="720"/>
      <w:jc w:val="left"/>
      <w:outlineLvl w:val="6"/>
    </w:pPr>
    <w:rPr>
      <w:rFonts w:asciiTheme="minorHAnsi" w:eastAsiaTheme="minorEastAsia" w:hAnsiTheme="minorHAnsi"/>
      <w:szCs w:val="24"/>
      <w:lang w:val="en-US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locked/>
    <w:rsid w:val="006D1009"/>
    <w:pPr>
      <w:tabs>
        <w:tab w:val="clear" w:pos="709"/>
        <w:tab w:val="num" w:pos="5760"/>
      </w:tabs>
      <w:spacing w:before="240" w:after="60"/>
      <w:ind w:left="5760" w:hanging="720"/>
      <w:jc w:val="left"/>
      <w:outlineLvl w:val="7"/>
    </w:pPr>
    <w:rPr>
      <w:rFonts w:asciiTheme="minorHAnsi" w:eastAsiaTheme="minorEastAsia" w:hAnsiTheme="minorHAnsi"/>
      <w:i/>
      <w:iCs/>
      <w:szCs w:val="24"/>
      <w:lang w:val="en-US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locked/>
    <w:rsid w:val="006D1009"/>
    <w:pPr>
      <w:tabs>
        <w:tab w:val="clear" w:pos="709"/>
        <w:tab w:val="num" w:pos="6480"/>
      </w:tabs>
      <w:spacing w:before="240" w:after="60"/>
      <w:ind w:left="6480" w:hanging="720"/>
      <w:jc w:val="left"/>
      <w:outlineLvl w:val="8"/>
    </w:pPr>
    <w:rPr>
      <w:rFonts w:asciiTheme="majorHAnsi" w:eastAsiaTheme="majorEastAsia" w:hAnsiTheme="majorHAnsi" w:cstheme="majorBidi"/>
      <w:sz w:val="22"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locked/>
    <w:rsid w:val="00713AB5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713AB5"/>
  </w:style>
  <w:style w:type="paragraph" w:styleId="llb">
    <w:name w:val="footer"/>
    <w:basedOn w:val="Norml"/>
    <w:link w:val="llbChar"/>
    <w:uiPriority w:val="99"/>
    <w:unhideWhenUsed/>
    <w:locked/>
    <w:rsid w:val="00713AB5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713AB5"/>
  </w:style>
  <w:style w:type="paragraph" w:styleId="Listaszerbekezds">
    <w:name w:val="List Paragraph"/>
    <w:basedOn w:val="Norml"/>
    <w:uiPriority w:val="34"/>
    <w:qFormat/>
    <w:locked/>
    <w:rsid w:val="00B11003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locked/>
    <w:rsid w:val="003A2C8E"/>
    <w:rPr>
      <w:color w:val="0563C1" w:themeColor="hyperlink"/>
      <w:u w:val="single"/>
    </w:rPr>
  </w:style>
  <w:style w:type="numbering" w:customStyle="1" w:styleId="Stlus1">
    <w:name w:val="Stílus1"/>
    <w:uiPriority w:val="99"/>
    <w:locked/>
    <w:rsid w:val="004B79E0"/>
    <w:pPr>
      <w:numPr>
        <w:numId w:val="1"/>
      </w:numPr>
    </w:pPr>
  </w:style>
  <w:style w:type="numbering" w:customStyle="1" w:styleId="bullet">
    <w:name w:val="bullet"/>
    <w:uiPriority w:val="99"/>
    <w:locked/>
    <w:rsid w:val="00D44D3C"/>
    <w:pPr>
      <w:numPr>
        <w:numId w:val="2"/>
      </w:numPr>
    </w:pPr>
  </w:style>
  <w:style w:type="numbering" w:customStyle="1" w:styleId="1a">
    <w:name w:val="1a"/>
    <w:uiPriority w:val="99"/>
    <w:locked/>
    <w:rsid w:val="00D44D3C"/>
    <w:pPr>
      <w:numPr>
        <w:numId w:val="3"/>
      </w:numPr>
    </w:pPr>
  </w:style>
  <w:style w:type="numbering" w:customStyle="1" w:styleId="vonal">
    <w:name w:val="vonal"/>
    <w:uiPriority w:val="99"/>
    <w:locked/>
    <w:rsid w:val="00D44D3C"/>
    <w:pPr>
      <w:numPr>
        <w:numId w:val="4"/>
      </w:numPr>
    </w:pPr>
  </w:style>
  <w:style w:type="character" w:styleId="Helyrzszveg">
    <w:name w:val="Placeholder Text"/>
    <w:basedOn w:val="Bekezdsalapbettpusa"/>
    <w:uiPriority w:val="99"/>
    <w:semiHidden/>
    <w:locked/>
    <w:rsid w:val="0046140D"/>
    <w:rPr>
      <w:color w:val="808080"/>
    </w:rPr>
  </w:style>
  <w:style w:type="paragraph" w:styleId="Buborkszveg">
    <w:name w:val="Balloon Text"/>
    <w:basedOn w:val="Norml"/>
    <w:link w:val="BuborkszvegChar"/>
    <w:uiPriority w:val="99"/>
    <w:semiHidden/>
    <w:unhideWhenUsed/>
    <w:locked/>
    <w:rsid w:val="0046140D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6140D"/>
    <w:rPr>
      <w:rFonts w:ascii="Tahoma" w:hAnsi="Tahoma" w:cs="Tahoma"/>
      <w:sz w:val="16"/>
      <w:szCs w:val="16"/>
    </w:rPr>
  </w:style>
  <w:style w:type="paragraph" w:customStyle="1" w:styleId="felirat">
    <w:name w:val="felirat"/>
    <w:link w:val="feliratChar"/>
    <w:qFormat/>
    <w:rsid w:val="004936E4"/>
    <w:pPr>
      <w:framePr w:hSpace="141" w:wrap="around" w:vAnchor="text" w:hAnchor="text" w:xAlign="right" w:y="1"/>
      <w:spacing w:after="0" w:line="200" w:lineRule="exact"/>
      <w:suppressOverlap/>
    </w:pPr>
    <w:rPr>
      <w:rFonts w:ascii="Garamond" w:hAnsi="Garamond"/>
      <w:sz w:val="16"/>
      <w:szCs w:val="16"/>
    </w:rPr>
  </w:style>
  <w:style w:type="paragraph" w:customStyle="1" w:styleId="keltezs">
    <w:name w:val="keltezés"/>
    <w:link w:val="keltezsChar"/>
    <w:qFormat/>
    <w:rsid w:val="004936E4"/>
    <w:pPr>
      <w:spacing w:after="0" w:line="360" w:lineRule="exact"/>
      <w:jc w:val="both"/>
    </w:pPr>
    <w:rPr>
      <w:rFonts w:ascii="Garamond" w:hAnsi="Garamond"/>
      <w:sz w:val="20"/>
      <w:szCs w:val="20"/>
    </w:rPr>
  </w:style>
  <w:style w:type="character" w:customStyle="1" w:styleId="feliratChar">
    <w:name w:val="felirat Char"/>
    <w:basedOn w:val="Bekezdsalapbettpusa"/>
    <w:link w:val="felirat"/>
    <w:rsid w:val="004936E4"/>
    <w:rPr>
      <w:rFonts w:ascii="Garamond" w:hAnsi="Garamond"/>
      <w:sz w:val="16"/>
      <w:szCs w:val="16"/>
    </w:rPr>
  </w:style>
  <w:style w:type="paragraph" w:customStyle="1" w:styleId="targy">
    <w:name w:val="targy"/>
    <w:link w:val="targyChar"/>
    <w:qFormat/>
    <w:rsid w:val="004936E4"/>
    <w:pPr>
      <w:framePr w:hSpace="141" w:wrap="around" w:vAnchor="text" w:hAnchor="text" w:xAlign="right" w:y="1"/>
      <w:spacing w:after="0" w:line="200" w:lineRule="exact"/>
      <w:suppressOverlap/>
    </w:pPr>
    <w:rPr>
      <w:rFonts w:ascii="Garamond" w:hAnsi="Garamond"/>
      <w:b/>
      <w:sz w:val="16"/>
      <w:szCs w:val="16"/>
    </w:rPr>
  </w:style>
  <w:style w:type="character" w:customStyle="1" w:styleId="keltezsChar">
    <w:name w:val="keltezés Char"/>
    <w:basedOn w:val="Bekezdsalapbettpusa"/>
    <w:link w:val="keltezs"/>
    <w:rsid w:val="004936E4"/>
    <w:rPr>
      <w:rFonts w:ascii="Garamond" w:hAnsi="Garamond"/>
      <w:sz w:val="20"/>
      <w:szCs w:val="20"/>
    </w:rPr>
  </w:style>
  <w:style w:type="paragraph" w:customStyle="1" w:styleId="cimszem">
    <w:name w:val="cimszem"/>
    <w:link w:val="cimszemChar"/>
    <w:qFormat/>
    <w:rsid w:val="004936E4"/>
    <w:pPr>
      <w:spacing w:after="0" w:line="240" w:lineRule="exact"/>
    </w:pPr>
    <w:rPr>
      <w:rFonts w:ascii="Garamond" w:hAnsi="Garamond"/>
      <w:b/>
      <w:sz w:val="20"/>
      <w:szCs w:val="20"/>
    </w:rPr>
  </w:style>
  <w:style w:type="character" w:customStyle="1" w:styleId="targyChar">
    <w:name w:val="targy Char"/>
    <w:basedOn w:val="Bekezdsalapbettpusa"/>
    <w:link w:val="targy"/>
    <w:rsid w:val="004936E4"/>
    <w:rPr>
      <w:rFonts w:ascii="Garamond" w:hAnsi="Garamond"/>
      <w:b/>
      <w:sz w:val="16"/>
      <w:szCs w:val="16"/>
    </w:rPr>
  </w:style>
  <w:style w:type="paragraph" w:customStyle="1" w:styleId="cimnev">
    <w:name w:val="cimnev"/>
    <w:link w:val="cimnevChar"/>
    <w:qFormat/>
    <w:rsid w:val="004936E4"/>
    <w:pPr>
      <w:spacing w:after="0" w:line="240" w:lineRule="exact"/>
    </w:pPr>
    <w:rPr>
      <w:rFonts w:ascii="Garamond" w:hAnsi="Garamond"/>
      <w:b/>
      <w:sz w:val="20"/>
      <w:szCs w:val="20"/>
    </w:rPr>
  </w:style>
  <w:style w:type="character" w:customStyle="1" w:styleId="cimszemChar">
    <w:name w:val="cimszem Char"/>
    <w:basedOn w:val="Bekezdsalapbettpusa"/>
    <w:link w:val="cimszem"/>
    <w:rsid w:val="004936E4"/>
    <w:rPr>
      <w:rFonts w:ascii="Garamond" w:hAnsi="Garamond"/>
      <w:b/>
      <w:sz w:val="20"/>
      <w:szCs w:val="20"/>
    </w:rPr>
  </w:style>
  <w:style w:type="paragraph" w:customStyle="1" w:styleId="cimszervegy">
    <w:name w:val="cimszervegy"/>
    <w:link w:val="cimszervegyChar"/>
    <w:qFormat/>
    <w:rsid w:val="00520B6C"/>
    <w:pPr>
      <w:spacing w:after="0" w:line="240" w:lineRule="exact"/>
    </w:pPr>
    <w:rPr>
      <w:rFonts w:ascii="Garamond" w:hAnsi="Garamond"/>
      <w:sz w:val="18"/>
      <w:szCs w:val="18"/>
    </w:rPr>
  </w:style>
  <w:style w:type="character" w:customStyle="1" w:styleId="cimnevChar">
    <w:name w:val="cimnev Char"/>
    <w:basedOn w:val="Bekezdsalapbettpusa"/>
    <w:link w:val="cimnev"/>
    <w:rsid w:val="004936E4"/>
    <w:rPr>
      <w:rFonts w:ascii="Garamond" w:hAnsi="Garamond"/>
      <w:b/>
      <w:sz w:val="20"/>
      <w:szCs w:val="20"/>
    </w:rPr>
  </w:style>
  <w:style w:type="paragraph" w:customStyle="1" w:styleId="varos">
    <w:name w:val="varos"/>
    <w:link w:val="varosChar"/>
    <w:qFormat/>
    <w:rsid w:val="004936E4"/>
    <w:pPr>
      <w:spacing w:before="60" w:after="0" w:line="220" w:lineRule="exact"/>
    </w:pPr>
    <w:rPr>
      <w:rFonts w:ascii="Garamond" w:hAnsi="Garamond"/>
      <w:b/>
      <w:sz w:val="18"/>
      <w:szCs w:val="18"/>
    </w:rPr>
  </w:style>
  <w:style w:type="character" w:customStyle="1" w:styleId="cimszervegyChar">
    <w:name w:val="cimszervegy Char"/>
    <w:basedOn w:val="Bekezdsalapbettpusa"/>
    <w:link w:val="cimszervegy"/>
    <w:rsid w:val="00520B6C"/>
    <w:rPr>
      <w:rFonts w:ascii="Garamond" w:hAnsi="Garamond"/>
      <w:sz w:val="18"/>
      <w:szCs w:val="18"/>
    </w:rPr>
  </w:style>
  <w:style w:type="paragraph" w:customStyle="1" w:styleId="utca">
    <w:name w:val="utca"/>
    <w:link w:val="utcaChar"/>
    <w:qFormat/>
    <w:rsid w:val="004936E4"/>
    <w:pPr>
      <w:tabs>
        <w:tab w:val="left" w:pos="3165"/>
      </w:tabs>
      <w:spacing w:after="0" w:line="220" w:lineRule="exact"/>
    </w:pPr>
    <w:rPr>
      <w:rFonts w:ascii="Garamond" w:hAnsi="Garamond"/>
      <w:sz w:val="18"/>
      <w:szCs w:val="18"/>
    </w:rPr>
  </w:style>
  <w:style w:type="character" w:customStyle="1" w:styleId="varosChar">
    <w:name w:val="varos Char"/>
    <w:basedOn w:val="Bekezdsalapbettpusa"/>
    <w:link w:val="varos"/>
    <w:rsid w:val="004936E4"/>
    <w:rPr>
      <w:rFonts w:ascii="Garamond" w:hAnsi="Garamond"/>
      <w:b/>
      <w:sz w:val="18"/>
      <w:szCs w:val="18"/>
    </w:rPr>
  </w:style>
  <w:style w:type="paragraph" w:customStyle="1" w:styleId="irszam">
    <w:name w:val="irszam"/>
    <w:link w:val="irszamChar"/>
    <w:qFormat/>
    <w:rsid w:val="004936E4"/>
    <w:rPr>
      <w:rFonts w:ascii="Garamond" w:hAnsi="Garamond"/>
      <w:sz w:val="18"/>
      <w:szCs w:val="18"/>
    </w:rPr>
  </w:style>
  <w:style w:type="character" w:customStyle="1" w:styleId="utcaChar">
    <w:name w:val="utca Char"/>
    <w:basedOn w:val="Bekezdsalapbettpusa"/>
    <w:link w:val="utca"/>
    <w:rsid w:val="004936E4"/>
    <w:rPr>
      <w:rFonts w:ascii="Garamond" w:hAnsi="Garamond"/>
      <w:sz w:val="18"/>
      <w:szCs w:val="18"/>
    </w:rPr>
  </w:style>
  <w:style w:type="paragraph" w:customStyle="1" w:styleId="megszolit">
    <w:name w:val="megszolit"/>
    <w:link w:val="megszolitChar"/>
    <w:qFormat/>
    <w:rsid w:val="004936E4"/>
    <w:pPr>
      <w:spacing w:before="1300" w:after="0" w:line="360" w:lineRule="exact"/>
      <w:jc w:val="both"/>
    </w:pPr>
    <w:rPr>
      <w:rFonts w:ascii="Garamond" w:hAnsi="Garamond"/>
      <w:b/>
      <w:sz w:val="24"/>
      <w:szCs w:val="24"/>
    </w:rPr>
  </w:style>
  <w:style w:type="character" w:customStyle="1" w:styleId="irszamChar">
    <w:name w:val="irszam Char"/>
    <w:basedOn w:val="utcaChar"/>
    <w:link w:val="irszam"/>
    <w:rsid w:val="004936E4"/>
    <w:rPr>
      <w:rFonts w:ascii="Garamond" w:hAnsi="Garamond"/>
      <w:sz w:val="18"/>
      <w:szCs w:val="18"/>
    </w:rPr>
  </w:style>
  <w:style w:type="paragraph" w:customStyle="1" w:styleId="elkoszon">
    <w:name w:val="elkoszon"/>
    <w:link w:val="elkoszonChar"/>
    <w:qFormat/>
    <w:rsid w:val="004936E4"/>
    <w:pPr>
      <w:spacing w:after="0" w:line="360" w:lineRule="exact"/>
      <w:jc w:val="center"/>
    </w:pPr>
    <w:rPr>
      <w:rFonts w:ascii="Garamond" w:hAnsi="Garamond"/>
      <w:sz w:val="24"/>
      <w:szCs w:val="24"/>
    </w:rPr>
  </w:style>
  <w:style w:type="character" w:customStyle="1" w:styleId="megszolitChar">
    <w:name w:val="megszolit Char"/>
    <w:basedOn w:val="Bekezdsalapbettpusa"/>
    <w:link w:val="megszolit"/>
    <w:rsid w:val="004936E4"/>
    <w:rPr>
      <w:rFonts w:ascii="Garamond" w:hAnsi="Garamond"/>
      <w:b/>
      <w:sz w:val="24"/>
      <w:szCs w:val="24"/>
    </w:rPr>
  </w:style>
  <w:style w:type="paragraph" w:customStyle="1" w:styleId="alair">
    <w:name w:val="alair"/>
    <w:link w:val="alairChar"/>
    <w:qFormat/>
    <w:rsid w:val="00C13328"/>
    <w:pPr>
      <w:tabs>
        <w:tab w:val="center" w:pos="6521"/>
      </w:tabs>
      <w:spacing w:after="0" w:line="360" w:lineRule="exact"/>
    </w:pPr>
    <w:rPr>
      <w:rFonts w:ascii="Garamond" w:hAnsi="Garamond"/>
      <w:sz w:val="24"/>
      <w:szCs w:val="24"/>
    </w:rPr>
  </w:style>
  <w:style w:type="character" w:customStyle="1" w:styleId="elkoszonChar">
    <w:name w:val="elkoszon Char"/>
    <w:basedOn w:val="Bekezdsalapbettpusa"/>
    <w:link w:val="elkoszon"/>
    <w:rsid w:val="004936E4"/>
    <w:rPr>
      <w:rFonts w:ascii="Garamond" w:hAnsi="Garamond"/>
      <w:sz w:val="24"/>
      <w:szCs w:val="24"/>
    </w:rPr>
  </w:style>
  <w:style w:type="paragraph" w:customStyle="1" w:styleId="alairbeoszt">
    <w:name w:val="alair_beoszt"/>
    <w:link w:val="alairbeosztChar"/>
    <w:qFormat/>
    <w:rsid w:val="00C13328"/>
    <w:pPr>
      <w:tabs>
        <w:tab w:val="center" w:pos="6521"/>
      </w:tabs>
      <w:spacing w:after="0" w:line="240" w:lineRule="exact"/>
    </w:pPr>
    <w:rPr>
      <w:rFonts w:ascii="Garamond" w:hAnsi="Garamond"/>
      <w:sz w:val="20"/>
      <w:szCs w:val="20"/>
    </w:rPr>
  </w:style>
  <w:style w:type="character" w:customStyle="1" w:styleId="alairChar">
    <w:name w:val="alair Char"/>
    <w:basedOn w:val="Bekezdsalapbettpusa"/>
    <w:link w:val="alair"/>
    <w:rsid w:val="00C13328"/>
    <w:rPr>
      <w:rFonts w:ascii="Garamond" w:hAnsi="Garamond"/>
      <w:sz w:val="24"/>
      <w:szCs w:val="24"/>
    </w:rPr>
  </w:style>
  <w:style w:type="character" w:customStyle="1" w:styleId="alairbeosztChar">
    <w:name w:val="alair_beoszt Char"/>
    <w:basedOn w:val="Bekezdsalapbettpusa"/>
    <w:link w:val="alairbeoszt"/>
    <w:rsid w:val="00C13328"/>
    <w:rPr>
      <w:rFonts w:ascii="Garamond" w:hAnsi="Garamond"/>
      <w:sz w:val="20"/>
      <w:szCs w:val="20"/>
    </w:rPr>
  </w:style>
  <w:style w:type="paragraph" w:customStyle="1" w:styleId="sortores">
    <w:name w:val="sortores"/>
    <w:link w:val="sortoresChar"/>
    <w:qFormat/>
    <w:rsid w:val="004C5ECD"/>
    <w:pPr>
      <w:spacing w:line="360" w:lineRule="exact"/>
    </w:pPr>
    <w:rPr>
      <w:rFonts w:ascii="Garamond" w:hAnsi="Garamond"/>
      <w:sz w:val="24"/>
      <w:szCs w:val="24"/>
    </w:rPr>
  </w:style>
  <w:style w:type="character" w:customStyle="1" w:styleId="sortoresChar">
    <w:name w:val="sortores Char"/>
    <w:basedOn w:val="Bekezdsalapbettpusa"/>
    <w:link w:val="sortores"/>
    <w:rsid w:val="004C5ECD"/>
    <w:rPr>
      <w:rFonts w:ascii="Garamond" w:hAnsi="Garamond"/>
      <w:sz w:val="24"/>
      <w:szCs w:val="24"/>
    </w:rPr>
  </w:style>
  <w:style w:type="character" w:customStyle="1" w:styleId="Stlus2">
    <w:name w:val="Stílus2"/>
    <w:basedOn w:val="Bekezdsalapbettpusa"/>
    <w:uiPriority w:val="1"/>
    <w:rsid w:val="00756320"/>
    <w:rPr>
      <w:b/>
    </w:rPr>
  </w:style>
  <w:style w:type="character" w:customStyle="1" w:styleId="alairobeosztChar">
    <w:name w:val="alairo_beoszt Char"/>
    <w:basedOn w:val="Bekezdsalapbettpusa"/>
    <w:link w:val="alairobeoszt"/>
    <w:locked/>
    <w:rsid w:val="00004380"/>
    <w:rPr>
      <w:rFonts w:ascii="Garamond" w:hAnsi="Garamond"/>
      <w:sz w:val="20"/>
      <w:szCs w:val="20"/>
    </w:rPr>
  </w:style>
  <w:style w:type="paragraph" w:customStyle="1" w:styleId="alairobeoszt">
    <w:name w:val="alairo_beoszt"/>
    <w:link w:val="alairobeosztChar"/>
    <w:qFormat/>
    <w:rsid w:val="00004380"/>
    <w:pPr>
      <w:tabs>
        <w:tab w:val="center" w:pos="6521"/>
      </w:tabs>
      <w:spacing w:after="0" w:line="240" w:lineRule="exact"/>
    </w:pPr>
    <w:rPr>
      <w:rFonts w:ascii="Garamond" w:hAnsi="Garamond"/>
      <w:sz w:val="20"/>
      <w:szCs w:val="20"/>
    </w:rPr>
  </w:style>
  <w:style w:type="paragraph" w:customStyle="1" w:styleId="Default">
    <w:name w:val="Default"/>
    <w:rsid w:val="005F7FFB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customStyle="1" w:styleId="Cmsor1Char">
    <w:name w:val="Címsor 1 Char"/>
    <w:basedOn w:val="Bekezdsalapbettpusa"/>
    <w:link w:val="Cmsor1"/>
    <w:uiPriority w:val="9"/>
    <w:rsid w:val="00CB2FA2"/>
    <w:rPr>
      <w:rFonts w:ascii="Garamond" w:eastAsiaTheme="majorEastAsia" w:hAnsi="Garamond" w:cstheme="majorBidi"/>
      <w:b/>
      <w:color w:val="000000" w:themeColor="text1"/>
      <w:sz w:val="24"/>
      <w:szCs w:val="32"/>
    </w:rPr>
  </w:style>
  <w:style w:type="paragraph" w:styleId="Tartalomjegyzkcmsora">
    <w:name w:val="TOC Heading"/>
    <w:basedOn w:val="Cmsor1"/>
    <w:next w:val="Norml"/>
    <w:uiPriority w:val="39"/>
    <w:unhideWhenUsed/>
    <w:qFormat/>
    <w:locked/>
    <w:rsid w:val="00FB0CA3"/>
    <w:pPr>
      <w:tabs>
        <w:tab w:val="clear" w:pos="709"/>
      </w:tabs>
      <w:spacing w:line="259" w:lineRule="auto"/>
      <w:jc w:val="left"/>
      <w:outlineLvl w:val="9"/>
    </w:pPr>
    <w:rPr>
      <w:lang w:eastAsia="hu-HU"/>
    </w:rPr>
  </w:style>
  <w:style w:type="paragraph" w:styleId="TJ1">
    <w:name w:val="toc 1"/>
    <w:basedOn w:val="Norml"/>
    <w:next w:val="Norml"/>
    <w:autoRedefine/>
    <w:uiPriority w:val="39"/>
    <w:unhideWhenUsed/>
    <w:locked/>
    <w:rsid w:val="00226586"/>
    <w:pPr>
      <w:tabs>
        <w:tab w:val="clear" w:pos="709"/>
        <w:tab w:val="right" w:pos="9061"/>
      </w:tabs>
      <w:spacing w:after="100"/>
      <w:ind w:firstLine="0"/>
    </w:pPr>
  </w:style>
  <w:style w:type="table" w:styleId="Rcsostblzat">
    <w:name w:val="Table Grid"/>
    <w:basedOn w:val="Normltblzat"/>
    <w:uiPriority w:val="59"/>
    <w:locked/>
    <w:rsid w:val="009928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uiPriority w:val="99"/>
    <w:semiHidden/>
    <w:unhideWhenUsed/>
    <w:locked/>
    <w:rsid w:val="001B535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locked/>
    <w:rsid w:val="001B5352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B5352"/>
    <w:rPr>
      <w:rFonts w:ascii="Garamond" w:hAnsi="Garamond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locked/>
    <w:rsid w:val="001B535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B5352"/>
    <w:rPr>
      <w:rFonts w:ascii="Garamond" w:hAnsi="Garamond"/>
      <w:b/>
      <w:bCs/>
      <w:sz w:val="20"/>
      <w:szCs w:val="20"/>
    </w:rPr>
  </w:style>
  <w:style w:type="paragraph" w:styleId="Lbjegyzetszveg">
    <w:name w:val="footnote text"/>
    <w:basedOn w:val="Norml"/>
    <w:link w:val="LbjegyzetszvegChar"/>
    <w:uiPriority w:val="99"/>
    <w:semiHidden/>
    <w:unhideWhenUsed/>
    <w:locked/>
    <w:rsid w:val="00E609C8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E609C8"/>
    <w:rPr>
      <w:rFonts w:ascii="Garamond" w:hAnsi="Garamond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locked/>
    <w:rsid w:val="00E609C8"/>
    <w:rPr>
      <w:vertAlign w:val="superscript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0E0406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6D1009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6D1009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6D1009"/>
    <w:rPr>
      <w:rFonts w:eastAsiaTheme="minorEastAsia"/>
      <w:b/>
      <w:bCs/>
      <w:sz w:val="28"/>
      <w:szCs w:val="28"/>
      <w:lang w:val="en-US"/>
    </w:rPr>
  </w:style>
  <w:style w:type="character" w:customStyle="1" w:styleId="Cmsor6Char">
    <w:name w:val="Címsor 6 Char"/>
    <w:basedOn w:val="Bekezdsalapbettpusa"/>
    <w:link w:val="Cmsor6"/>
    <w:rsid w:val="006D1009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6D1009"/>
    <w:rPr>
      <w:rFonts w:eastAsiaTheme="minorEastAsia"/>
      <w:sz w:val="24"/>
      <w:szCs w:val="24"/>
      <w:lang w:val="en-US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6D1009"/>
    <w:rPr>
      <w:rFonts w:eastAsiaTheme="minorEastAsia"/>
      <w:i/>
      <w:iCs/>
      <w:sz w:val="24"/>
      <w:szCs w:val="24"/>
      <w:lang w:val="en-US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6D1009"/>
    <w:rPr>
      <w:rFonts w:asciiTheme="majorHAnsi" w:eastAsiaTheme="majorEastAsia" w:hAnsiTheme="majorHAnsi" w:cstheme="majorBidi"/>
      <w:lang w:val="en-US"/>
    </w:rPr>
  </w:style>
  <w:style w:type="paragraph" w:styleId="Vltozat">
    <w:name w:val="Revision"/>
    <w:hidden/>
    <w:uiPriority w:val="99"/>
    <w:semiHidden/>
    <w:rsid w:val="006D10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NormlWeb">
    <w:name w:val="Normal (Web)"/>
    <w:basedOn w:val="Norml"/>
    <w:uiPriority w:val="99"/>
    <w:unhideWhenUsed/>
    <w:locked/>
    <w:rsid w:val="006D1009"/>
    <w:pPr>
      <w:tabs>
        <w:tab w:val="clear" w:pos="709"/>
      </w:tabs>
      <w:ind w:firstLine="0"/>
      <w:jc w:val="left"/>
    </w:pPr>
    <w:rPr>
      <w:rFonts w:ascii="Times New Roman" w:hAnsi="Times New Roman" w:cs="Times New Roman"/>
      <w:szCs w:val="24"/>
      <w:lang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locked/>
    <w:rsid w:val="00F82D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501210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FF0000"/>
            <w:bottom w:val="none" w:sz="0" w:space="0" w:color="auto"/>
            <w:right w:val="none" w:sz="0" w:space="0" w:color="auto"/>
          </w:divBdr>
        </w:div>
        <w:div w:id="1250584363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FF0000"/>
            <w:bottom w:val="none" w:sz="0" w:space="0" w:color="auto"/>
            <w:right w:val="none" w:sz="0" w:space="0" w:color="auto"/>
          </w:divBdr>
        </w:div>
        <w:div w:id="1351637163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FF0000"/>
            <w:bottom w:val="none" w:sz="0" w:space="0" w:color="auto"/>
            <w:right w:val="none" w:sz="0" w:space="0" w:color="auto"/>
          </w:divBdr>
        </w:div>
      </w:divsChild>
    </w:div>
    <w:div w:id="6773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kfih.gov.h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uni-mate.h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agyarkepesites.hu/kepesitesi_keretrendszerek/besorolas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901D1-FF69-4E98-92E3-C93A65C31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5117</Words>
  <Characters>38971</Characters>
  <Application>Microsoft Office Word</Application>
  <DocSecurity>4</DocSecurity>
  <Lines>324</Lines>
  <Paragraphs>8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KD</Company>
  <LinksUpToDate>false</LinksUpToDate>
  <CharactersWithSpaces>4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ymosi Tímea</dc:creator>
  <cp:keywords/>
  <dc:description/>
  <cp:lastModifiedBy>Hajdú Mónika</cp:lastModifiedBy>
  <cp:revision>2</cp:revision>
  <cp:lastPrinted>2024-04-17T15:41:00Z</cp:lastPrinted>
  <dcterms:created xsi:type="dcterms:W3CDTF">2024-06-06T11:44:00Z</dcterms:created>
  <dcterms:modified xsi:type="dcterms:W3CDTF">2024-06-06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84b90996981802febc4dc26b89bc359b6b0eeb040abbe7931bc688d1045904</vt:lpwstr>
  </property>
</Properties>
</file>